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2B103" w14:textId="77777777" w:rsidR="00E31E92" w:rsidRPr="00BE5007" w:rsidRDefault="00E31E92" w:rsidP="00071B2F">
      <w:pPr>
        <w:spacing w:after="200" w:line="276" w:lineRule="auto"/>
        <w:ind w:right="49"/>
        <w:jc w:val="both"/>
      </w:pPr>
      <w:r w:rsidRPr="00BE5007">
        <w:t xml:space="preserve">Siendo las </w:t>
      </w:r>
      <w:r w:rsidR="00742282" w:rsidRPr="00BE5007">
        <w:t>11</w:t>
      </w:r>
      <w:r w:rsidRPr="00BE5007">
        <w:t>:</w:t>
      </w:r>
      <w:r w:rsidR="00E3093C" w:rsidRPr="00BE5007">
        <w:t>0</w:t>
      </w:r>
      <w:r w:rsidRPr="00BE5007">
        <w:t xml:space="preserve">0 horas del </w:t>
      </w:r>
      <w:r w:rsidR="00742282" w:rsidRPr="00BE5007">
        <w:t>25</w:t>
      </w:r>
      <w:r w:rsidRPr="00BE5007">
        <w:t xml:space="preserve"> de </w:t>
      </w:r>
      <w:r w:rsidR="00742282" w:rsidRPr="00BE5007">
        <w:t>febrero</w:t>
      </w:r>
      <w:r w:rsidRPr="00BE5007">
        <w:t xml:space="preserve"> de 202</w:t>
      </w:r>
      <w:r w:rsidR="00742282" w:rsidRPr="00BE5007">
        <w:t>1</w:t>
      </w:r>
      <w:r w:rsidRPr="00BE5007">
        <w:t xml:space="preserve">, día y hora señalados para la celebración de la </w:t>
      </w:r>
      <w:r w:rsidR="00742282" w:rsidRPr="00BE5007">
        <w:t>Primera</w:t>
      </w:r>
      <w:r w:rsidRPr="00BE5007">
        <w:t xml:space="preserve"> Sesión de 202</w:t>
      </w:r>
      <w:r w:rsidR="00742282" w:rsidRPr="00BE5007">
        <w:t>1</w:t>
      </w:r>
      <w:r w:rsidRPr="00BE5007">
        <w:t xml:space="preserve"> del Comité de Aseguramiento de la Calidad (en lo sucesivo, el Comité) del Instituto Nacional de Estadística y Geografía (INEGI), y en cumplimiento a lo dispuesto en el artículo </w:t>
      </w:r>
      <w:r w:rsidR="00450370" w:rsidRPr="00BE5007">
        <w:t>32</w:t>
      </w:r>
      <w:r w:rsidRPr="00BE5007">
        <w:t xml:space="preserve"> de la Norma para el Aseguramiento de la Calidad de la Información del Instituto Nacional de Estadística y Geografía (en lo sucesivo, la Norma), </w:t>
      </w:r>
      <w:r w:rsidR="001B422B" w:rsidRPr="00BE5007">
        <w:t xml:space="preserve">fracciones </w:t>
      </w:r>
      <w:r w:rsidR="00450370" w:rsidRPr="00BE5007">
        <w:t>I</w:t>
      </w:r>
      <w:r w:rsidRPr="00BE5007">
        <w:t xml:space="preserve">, </w:t>
      </w:r>
      <w:r w:rsidR="007442FA" w:rsidRPr="00BE5007">
        <w:t>II</w:t>
      </w:r>
      <w:r w:rsidRPr="00BE5007">
        <w:t xml:space="preserve">, </w:t>
      </w:r>
      <w:r w:rsidR="007442FA" w:rsidRPr="00BE5007">
        <w:t>IX</w:t>
      </w:r>
      <w:r w:rsidRPr="00BE5007">
        <w:t xml:space="preserve"> y </w:t>
      </w:r>
      <w:r w:rsidR="007442FA" w:rsidRPr="00BE5007">
        <w:t>XI</w:t>
      </w:r>
      <w:r w:rsidRPr="00BE5007">
        <w:t xml:space="preserve">, se reunieron los integrantes del Comité de manera virtual </w:t>
      </w:r>
      <w:r w:rsidR="00F253FA" w:rsidRPr="00BE5007">
        <w:t xml:space="preserve">a través de </w:t>
      </w:r>
      <w:r w:rsidRPr="00BE5007">
        <w:t xml:space="preserve">la plataforma </w:t>
      </w:r>
      <w:r w:rsidR="003E223F" w:rsidRPr="00BE5007">
        <w:t>Microsoft T</w:t>
      </w:r>
      <w:r w:rsidRPr="00BE5007">
        <w:t xml:space="preserve">eams, </w:t>
      </w:r>
      <w:r w:rsidR="00450370" w:rsidRPr="00BE5007">
        <w:t xml:space="preserve">en atención a la situación </w:t>
      </w:r>
      <w:r w:rsidRPr="00BE5007">
        <w:t>derivad</w:t>
      </w:r>
      <w:r w:rsidR="00450370" w:rsidRPr="00BE5007">
        <w:t>a</w:t>
      </w:r>
      <w:r w:rsidRPr="00BE5007">
        <w:t xml:space="preserve"> de la emergencia sanitaria </w:t>
      </w:r>
      <w:r w:rsidR="00450370" w:rsidRPr="00BE5007">
        <w:t>por el COVID-19.</w:t>
      </w:r>
    </w:p>
    <w:p w14:paraId="46FD91E9" w14:textId="77777777" w:rsidR="005A4A98" w:rsidRPr="00BE5007" w:rsidRDefault="00E31E92" w:rsidP="005A4A98">
      <w:pPr>
        <w:spacing w:after="200" w:line="276" w:lineRule="auto"/>
        <w:ind w:right="49"/>
        <w:jc w:val="both"/>
      </w:pPr>
      <w:r w:rsidRPr="00BE5007">
        <w:t>El Secretario Técnico</w:t>
      </w:r>
      <w:r w:rsidR="00CF5509" w:rsidRPr="00BE5007">
        <w:t>,</w:t>
      </w:r>
      <w:r w:rsidRPr="00BE5007">
        <w:t xml:space="preserve"> Sergio Carrera Riva Palacio, Director General de Integración, Análisis e Investigación</w:t>
      </w:r>
      <w:r w:rsidR="00CF5509" w:rsidRPr="00BE5007">
        <w:t>,</w:t>
      </w:r>
      <w:r w:rsidRPr="00BE5007">
        <w:t xml:space="preserve"> </w:t>
      </w:r>
      <w:r w:rsidR="00E3093C" w:rsidRPr="00BE5007">
        <w:t>verificó la presencia de</w:t>
      </w:r>
      <w:r w:rsidRPr="00BE5007">
        <w:t xml:space="preserve"> los integrantes del Comité</w:t>
      </w:r>
      <w:r w:rsidR="00232BD0" w:rsidRPr="00BE5007">
        <w:t xml:space="preserve">, estando presentes el </w:t>
      </w:r>
      <w:r w:rsidRPr="00BE5007">
        <w:t xml:space="preserve">Presidente del Comité y Presidente del INEGI, Julio Alfonso Santaella Castell; los Vocales, </w:t>
      </w:r>
      <w:r w:rsidR="003161DE" w:rsidRPr="00BE5007">
        <w:t>Ó</w:t>
      </w:r>
      <w:r w:rsidRPr="00BE5007">
        <w:t xml:space="preserve">scar Gasca Brito, Coordinador General de Operación Regional; </w:t>
      </w:r>
      <w:r w:rsidR="002C23B3" w:rsidRPr="00BE5007">
        <w:t xml:space="preserve">María del Carmen Reyes Guerrero, Directora General de Geografía y Medio Ambiente; </w:t>
      </w:r>
      <w:r w:rsidR="000E17D5" w:rsidRPr="00BE5007">
        <w:t>Luis María Zapata Ferrer</w:t>
      </w:r>
      <w:r w:rsidRPr="00BE5007">
        <w:rPr>
          <w:rFonts w:ascii="Calibri" w:hAnsi="Calibri" w:cs="Calibri"/>
          <w:lang w:val="es-ES"/>
        </w:rPr>
        <w:t xml:space="preserve">, </w:t>
      </w:r>
      <w:r w:rsidRPr="00BE5007">
        <w:t>Direc</w:t>
      </w:r>
      <w:r w:rsidR="000E17D5" w:rsidRPr="00BE5007">
        <w:t>tor General de Administración</w:t>
      </w:r>
      <w:r w:rsidRPr="00BE5007">
        <w:t xml:space="preserve">; </w:t>
      </w:r>
      <w:r w:rsidR="001A34D1" w:rsidRPr="00BE5007">
        <w:t xml:space="preserve">María Isabel Monterrubio Gómez, Directora General de Coordinación del Sistema Nacional de Información Estadística y Geográfica; </w:t>
      </w:r>
      <w:r w:rsidR="00806AF8" w:rsidRPr="00BE5007">
        <w:t>Jorge Ventura Nevares</w:t>
      </w:r>
      <w:r w:rsidR="000E17D5" w:rsidRPr="00BE5007">
        <w:t xml:space="preserve">, </w:t>
      </w:r>
      <w:r w:rsidR="00806AF8" w:rsidRPr="00BE5007">
        <w:t>Coordinador General de Asuntos Jurídicos</w:t>
      </w:r>
      <w:r w:rsidR="000E17D5" w:rsidRPr="00BE5007">
        <w:t xml:space="preserve">; </w:t>
      </w:r>
      <w:r w:rsidR="00806AF8" w:rsidRPr="00BE5007">
        <w:t>José Arturo Blancas Espejo, Director General de Estadísticas Económicas; Eduardo Javier Gracida Campos, Director General de Comunicación, Servicio Público de Información y Relaciones Institucionales</w:t>
      </w:r>
      <w:r w:rsidR="00232BD0" w:rsidRPr="00BE5007">
        <w:t xml:space="preserve">; </w:t>
      </w:r>
      <w:r w:rsidR="00A04D5E" w:rsidRPr="00BE5007">
        <w:t xml:space="preserve">Víctor Armando Cruz Ceballos, Coordinador General de Informática; Edgar Vielma Orozco, Director General de Estadísticas Sociodemográficas; </w:t>
      </w:r>
      <w:r w:rsidR="00742282" w:rsidRPr="00BE5007">
        <w:t xml:space="preserve">Óscar Jaimes Bello, Director General de Estadísticas de Gobierno, Seguridad Pública y Justicia; </w:t>
      </w:r>
      <w:r w:rsidR="00A04D5E" w:rsidRPr="00BE5007">
        <w:t>y</w:t>
      </w:r>
      <w:r w:rsidR="003B0948" w:rsidRPr="00BE5007">
        <w:t xml:space="preserve"> el Asesor</w:t>
      </w:r>
      <w:r w:rsidR="00A04D5E" w:rsidRPr="00BE5007">
        <w:t xml:space="preserve"> </w:t>
      </w:r>
      <w:r w:rsidR="00232BD0" w:rsidRPr="00BE5007">
        <w:t xml:space="preserve">Manuel </w:t>
      </w:r>
      <w:r w:rsidR="003B0948" w:rsidRPr="00BE5007">
        <w:t>Rodríguez Murillo, Titular del Órgano Interno</w:t>
      </w:r>
      <w:r w:rsidR="00281754" w:rsidRPr="00BE5007">
        <w:t xml:space="preserve"> </w:t>
      </w:r>
      <w:r w:rsidR="007C1387" w:rsidRPr="00BE5007">
        <w:t>de</w:t>
      </w:r>
      <w:r w:rsidR="00281754" w:rsidRPr="00BE5007">
        <w:t xml:space="preserve"> Control</w:t>
      </w:r>
      <w:r w:rsidR="005A4A98" w:rsidRPr="00BE5007">
        <w:t>.</w:t>
      </w:r>
    </w:p>
    <w:p w14:paraId="08D37EF9" w14:textId="63FA66C0" w:rsidR="00E31E92" w:rsidRPr="00BE5007" w:rsidRDefault="00232BD0" w:rsidP="00071B2F">
      <w:pPr>
        <w:spacing w:after="200" w:line="276" w:lineRule="auto"/>
        <w:ind w:right="49"/>
        <w:jc w:val="both"/>
      </w:pPr>
      <w:r w:rsidRPr="00BE5007">
        <w:t>Asimismo</w:t>
      </w:r>
      <w:r w:rsidR="004412DF" w:rsidRPr="00BE5007">
        <w:t>,</w:t>
      </w:r>
      <w:r w:rsidRPr="00BE5007">
        <w:t xml:space="preserve"> estuvieron presentes l</w:t>
      </w:r>
      <w:r w:rsidR="00FA2168" w:rsidRPr="00BE5007">
        <w:t>os invitados</w:t>
      </w:r>
      <w:r w:rsidRPr="00BE5007">
        <w:t>:</w:t>
      </w:r>
      <w:r w:rsidR="00556889" w:rsidRPr="00BE5007">
        <w:t xml:space="preserve"> Enrique de Alba Guerra, Vicepresidente del INEGI y </w:t>
      </w:r>
      <w:r w:rsidR="003E223F" w:rsidRPr="00BE5007">
        <w:t>P</w:t>
      </w:r>
      <w:r w:rsidR="00556889" w:rsidRPr="00BE5007">
        <w:t>residente suplente del Comité;</w:t>
      </w:r>
      <w:r w:rsidR="00FA2168" w:rsidRPr="00BE5007">
        <w:t xml:space="preserve"> </w:t>
      </w:r>
      <w:r w:rsidR="00742282" w:rsidRPr="00BE5007">
        <w:t>Graciela Márquez Colín</w:t>
      </w:r>
      <w:r w:rsidR="00E31E92" w:rsidRPr="00BE5007">
        <w:t>, Vicepresident</w:t>
      </w:r>
      <w:r w:rsidR="00742282" w:rsidRPr="00BE5007">
        <w:t>a</w:t>
      </w:r>
      <w:r w:rsidR="00E31E92" w:rsidRPr="00BE5007">
        <w:t xml:space="preserve"> del INEGI;</w:t>
      </w:r>
      <w:r w:rsidR="00740DAB" w:rsidRPr="00BE5007">
        <w:t xml:space="preserve"> Adrián Franco Barrios, Vicepresidente del INEGI;</w:t>
      </w:r>
      <w:r w:rsidR="00E31E92" w:rsidRPr="00BE5007">
        <w:t xml:space="preserve"> </w:t>
      </w:r>
      <w:r w:rsidR="00556889" w:rsidRPr="00BE5007">
        <w:t>Rocío Stefany Olmos Loya, Directora Ejecutiva del Subsistema</w:t>
      </w:r>
      <w:r w:rsidR="003E223F" w:rsidRPr="00BE5007">
        <w:t xml:space="preserve"> Nacional de Información de Gobierno, Seguridad Pública e Impartición de Justicia</w:t>
      </w:r>
      <w:r w:rsidR="00556889" w:rsidRPr="00BE5007">
        <w:t>; Raymundo Pérez Rico, Director de Evaluación</w:t>
      </w:r>
      <w:r w:rsidR="00740DAB" w:rsidRPr="00BE5007">
        <w:t xml:space="preserve"> del Subsistema de Información Geográfica y del Medio Ambiente</w:t>
      </w:r>
      <w:r w:rsidR="00556889" w:rsidRPr="00BE5007">
        <w:t xml:space="preserve">; </w:t>
      </w:r>
      <w:r w:rsidR="00740DAB" w:rsidRPr="00BE5007">
        <w:t xml:space="preserve">Adriana Oropeza Lliteras, Directora de Coordinación Técnica del Subsistema de Información Demográfica y Social; </w:t>
      </w:r>
      <w:r w:rsidR="00556889" w:rsidRPr="00BE5007">
        <w:t>José Carlos Maldonado B</w:t>
      </w:r>
      <w:r w:rsidR="004D41BD" w:rsidRPr="00BE5007">
        <w:t>á</w:t>
      </w:r>
      <w:r w:rsidR="00556889" w:rsidRPr="00BE5007">
        <w:t xml:space="preserve">ez, Asesor; </w:t>
      </w:r>
      <w:r w:rsidR="002A6D19" w:rsidRPr="00BE5007">
        <w:t xml:space="preserve">Laura Cabañas González, Asesora; </w:t>
      </w:r>
      <w:r w:rsidR="00740DAB" w:rsidRPr="00BE5007">
        <w:t>Bertha Patricia Rivas Castelazo, Directora de Fortalecimiento al Proceso de Producción de Información;</w:t>
      </w:r>
      <w:r w:rsidR="00556889" w:rsidRPr="00BE5007">
        <w:t xml:space="preserve"> </w:t>
      </w:r>
      <w:r w:rsidR="00E62CEB" w:rsidRPr="00BE5007">
        <w:t xml:space="preserve">Manuel Navarrete Hernández, Titular del Área de Auditoría Interna; </w:t>
      </w:r>
      <w:r w:rsidR="00556889" w:rsidRPr="00BE5007">
        <w:t xml:space="preserve">José Antonio Cortés Pérez, </w:t>
      </w:r>
      <w:r w:rsidR="00EA25C9" w:rsidRPr="00BE5007">
        <w:t>Director de Tesorería</w:t>
      </w:r>
      <w:r w:rsidR="00556889" w:rsidRPr="00BE5007">
        <w:t>;</w:t>
      </w:r>
      <w:r w:rsidR="00E62CEB" w:rsidRPr="00BE5007">
        <w:t xml:space="preserve"> Andrea Fernández Conde, Directora General Adjunta de </w:t>
      </w:r>
      <w:r w:rsidR="002A6D19" w:rsidRPr="00BE5007">
        <w:t xml:space="preserve">Difusión y Servicio Público de Información; </w:t>
      </w:r>
      <w:r w:rsidR="003507A4" w:rsidRPr="00BE5007">
        <w:t>Angélica Rocío Mondragón Pérez, Directora General Adjunta de Coordinación de los Subsistemas Nacionales de Información</w:t>
      </w:r>
      <w:r w:rsidR="00725673" w:rsidRPr="00BE5007">
        <w:t xml:space="preserve">; </w:t>
      </w:r>
      <w:r w:rsidR="003507A4" w:rsidRPr="00BE5007">
        <w:t>Norma Bustamante Quintana, Directora de Seguimiento a los Subsistemas Nacionales de Información</w:t>
      </w:r>
      <w:r w:rsidR="00202586" w:rsidRPr="00BE5007">
        <w:t xml:space="preserve">; </w:t>
      </w:r>
      <w:r w:rsidR="00CB434F" w:rsidRPr="00BE5007">
        <w:t xml:space="preserve">Jorge Elmar Ochoa Setzer, Director General Adjunto de Infraestructura Estadística; </w:t>
      </w:r>
      <w:r w:rsidR="00884FB2" w:rsidRPr="00BE5007">
        <w:t>Is</w:t>
      </w:r>
      <w:r w:rsidR="00ED1944">
        <w:t>a</w:t>
      </w:r>
      <w:r w:rsidR="00884FB2" w:rsidRPr="00BE5007">
        <w:t xml:space="preserve">ak Pacheco </w:t>
      </w:r>
      <w:r w:rsidR="00CB434F" w:rsidRPr="00BE5007">
        <w:t xml:space="preserve">Izquierdo, Director de Mejora de la Gestión; </w:t>
      </w:r>
      <w:r w:rsidR="003507A4" w:rsidRPr="00BE5007">
        <w:t xml:space="preserve">Manuel Cuéllar Río, Director General Adjunto de Integración de Información; </w:t>
      </w:r>
      <w:r w:rsidRPr="00BE5007">
        <w:t>Nuria Torroja Mateu</w:t>
      </w:r>
      <w:r w:rsidR="0086149D" w:rsidRPr="00BE5007">
        <w:t>,</w:t>
      </w:r>
      <w:r w:rsidRPr="00BE5007">
        <w:t xml:space="preserve"> Directora de Aseguramiento de la Calidad; </w:t>
      </w:r>
      <w:r w:rsidR="00202586" w:rsidRPr="00BE5007">
        <w:t xml:space="preserve">Gerardo Barragán Romero, Subdirector de Evaluación de la Calidad; </w:t>
      </w:r>
      <w:r w:rsidR="00CB434F" w:rsidRPr="00BE5007">
        <w:t xml:space="preserve">Mónica Villa George, Subdirectora de Estandarización de la Calidad; </w:t>
      </w:r>
      <w:r w:rsidRPr="00BE5007">
        <w:t>Alfonso Tapia Mendoza</w:t>
      </w:r>
      <w:r w:rsidR="00CB434F" w:rsidRPr="00BE5007">
        <w:t>,</w:t>
      </w:r>
      <w:r w:rsidRPr="00BE5007">
        <w:t xml:space="preserve"> Subdirector de </w:t>
      </w:r>
      <w:r w:rsidR="002A6D19" w:rsidRPr="00BE5007">
        <w:t>Mejora de la Calidad</w:t>
      </w:r>
      <w:r w:rsidR="004412DF" w:rsidRPr="00BE5007">
        <w:t>;</w:t>
      </w:r>
      <w:r w:rsidR="00202586" w:rsidRPr="00BE5007">
        <w:t xml:space="preserve"> </w:t>
      </w:r>
      <w:r w:rsidR="002A6D19" w:rsidRPr="00BE5007">
        <w:t>y</w:t>
      </w:r>
      <w:r w:rsidR="00202586" w:rsidRPr="00BE5007">
        <w:t xml:space="preserve"> Ximena Altamirano Stephan, Secretaria Particular del Presidente del INEG</w:t>
      </w:r>
      <w:r w:rsidR="002A6D19" w:rsidRPr="00BE5007">
        <w:t>I</w:t>
      </w:r>
      <w:r w:rsidR="00F253FA" w:rsidRPr="00BE5007">
        <w:t>.</w:t>
      </w:r>
    </w:p>
    <w:p w14:paraId="34BADC71" w14:textId="77777777" w:rsidR="00451704" w:rsidRPr="00BE5007" w:rsidRDefault="00451704" w:rsidP="00071B2F">
      <w:pPr>
        <w:spacing w:after="200" w:line="276" w:lineRule="auto"/>
        <w:ind w:right="49"/>
        <w:jc w:val="both"/>
      </w:pPr>
    </w:p>
    <w:p w14:paraId="7FA7A78D" w14:textId="77777777" w:rsidR="007442FA" w:rsidRPr="00BE5007" w:rsidRDefault="007442FA" w:rsidP="00071B2F">
      <w:pPr>
        <w:spacing w:after="200" w:line="276" w:lineRule="auto"/>
        <w:ind w:right="49"/>
        <w:jc w:val="both"/>
      </w:pPr>
    </w:p>
    <w:p w14:paraId="5DD3B785" w14:textId="77777777" w:rsidR="004A23D4" w:rsidRPr="00BE5007" w:rsidRDefault="004A23D4" w:rsidP="00071B2F">
      <w:pPr>
        <w:spacing w:after="200" w:line="276" w:lineRule="auto"/>
        <w:ind w:right="49"/>
        <w:jc w:val="both"/>
      </w:pPr>
    </w:p>
    <w:p w14:paraId="1E34475B" w14:textId="77777777" w:rsidR="00227660" w:rsidRPr="00BE5007" w:rsidRDefault="002C23B3" w:rsidP="00071B2F">
      <w:pPr>
        <w:spacing w:after="200" w:line="240" w:lineRule="auto"/>
        <w:ind w:right="49"/>
        <w:jc w:val="center"/>
        <w:rPr>
          <w:b/>
        </w:rPr>
      </w:pPr>
      <w:r w:rsidRPr="00BE5007">
        <w:rPr>
          <w:b/>
        </w:rPr>
        <w:t>PRIMERA</w:t>
      </w:r>
      <w:r w:rsidR="00FE5E71" w:rsidRPr="00BE5007">
        <w:rPr>
          <w:b/>
        </w:rPr>
        <w:t xml:space="preserve"> SESIÓN</w:t>
      </w:r>
      <w:r w:rsidR="00CB7871" w:rsidRPr="00BE5007">
        <w:rPr>
          <w:b/>
        </w:rPr>
        <w:t xml:space="preserve"> 20</w:t>
      </w:r>
      <w:r w:rsidR="001D1AC7" w:rsidRPr="00BE5007">
        <w:rPr>
          <w:b/>
        </w:rPr>
        <w:t>2</w:t>
      </w:r>
      <w:r w:rsidRPr="00BE5007">
        <w:rPr>
          <w:b/>
        </w:rPr>
        <w:t>1</w:t>
      </w:r>
    </w:p>
    <w:p w14:paraId="56A21FF6"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24B0F929" w14:textId="1844B383" w:rsidR="000579E0" w:rsidRPr="00BE5007" w:rsidRDefault="0099718C" w:rsidP="00071B2F">
      <w:pPr>
        <w:spacing w:after="200" w:line="276" w:lineRule="auto"/>
        <w:ind w:right="49"/>
        <w:jc w:val="both"/>
      </w:pPr>
      <w:r w:rsidRPr="00BE5007">
        <w:t>El Presidente del Comit</w:t>
      </w:r>
      <w:r w:rsidR="001218AB" w:rsidRPr="00BE5007">
        <w:t>é</w:t>
      </w:r>
      <w:r w:rsidR="001E4AE0" w:rsidRPr="00BE5007">
        <w:t xml:space="preserve">, </w:t>
      </w:r>
      <w:r w:rsidR="00010412" w:rsidRPr="00BE5007">
        <w:t>Julio Alfonso Santaella Castell, dio la bienven</w:t>
      </w:r>
      <w:r w:rsidR="00CB7871" w:rsidRPr="00BE5007">
        <w:t xml:space="preserve">ida a </w:t>
      </w:r>
      <w:r w:rsidR="0021689A" w:rsidRPr="00BE5007">
        <w:t>los asistentes</w:t>
      </w:r>
      <w:r w:rsidR="00A562B0" w:rsidRPr="00BE5007">
        <w:t xml:space="preserve"> y aprovechó para presentar a la Vicepresidenta Graciela Márquez Marín, quien inició su gestión en 2021</w:t>
      </w:r>
      <w:r w:rsidR="001226CD" w:rsidRPr="00BE5007">
        <w:t>.</w:t>
      </w:r>
      <w:r w:rsidR="00010412" w:rsidRPr="00BE5007">
        <w:t xml:space="preserve"> </w:t>
      </w:r>
      <w:r w:rsidR="001226CD" w:rsidRPr="00BE5007">
        <w:t>C</w:t>
      </w:r>
      <w:r w:rsidR="00010412" w:rsidRPr="00BE5007">
        <w:t>on el apoyo del Secretari</w:t>
      </w:r>
      <w:r w:rsidR="00EE311F" w:rsidRPr="00BE5007">
        <w:t>o</w:t>
      </w:r>
      <w:r w:rsidR="00010412" w:rsidRPr="00BE5007">
        <w:t xml:space="preserve"> Técnic</w:t>
      </w:r>
      <w:r w:rsidR="00EE311F" w:rsidRPr="00BE5007">
        <w:t>o</w:t>
      </w:r>
      <w:r w:rsidR="00010412" w:rsidRPr="00BE5007">
        <w:t xml:space="preserve"> se verificó la existencia del quórum</w:t>
      </w:r>
      <w:r w:rsidR="001E3E6D" w:rsidRPr="00BE5007">
        <w:t xml:space="preserve"> como primer punto del </w:t>
      </w:r>
      <w:r w:rsidR="003F6A5C" w:rsidRPr="00BE5007">
        <w:t>orden</w:t>
      </w:r>
      <w:r w:rsidR="00C33FA6" w:rsidRPr="00BE5007">
        <w:t xml:space="preserve"> del </w:t>
      </w:r>
      <w:r w:rsidR="00227660" w:rsidRPr="00BE5007">
        <w:t>día</w:t>
      </w:r>
      <w:r w:rsidR="00204D52" w:rsidRPr="00BE5007">
        <w:t xml:space="preserve"> </w:t>
      </w:r>
      <w:r w:rsidR="00010412" w:rsidRPr="00BE5007">
        <w:t xml:space="preserve">y </w:t>
      </w:r>
      <w:r w:rsidR="00B839E9" w:rsidRPr="00BE5007">
        <w:t xml:space="preserve">se </w:t>
      </w:r>
      <w:r w:rsidR="00204D52" w:rsidRPr="00BE5007">
        <w:t>dec</w:t>
      </w:r>
      <w:r w:rsidR="005E41E1" w:rsidRPr="00BE5007">
        <w:t>lar</w:t>
      </w:r>
      <w:r w:rsidR="00204D52" w:rsidRPr="00BE5007">
        <w:t>ó</w:t>
      </w:r>
      <w:r w:rsidR="00BD3EAB" w:rsidRPr="00BE5007">
        <w:t xml:space="preserve"> legalmente</w:t>
      </w:r>
      <w:r w:rsidR="00204D52" w:rsidRPr="00BE5007">
        <w:t xml:space="preserve"> </w:t>
      </w:r>
      <w:r w:rsidR="00010412" w:rsidRPr="00BE5007">
        <w:t xml:space="preserve">instalada </w:t>
      </w:r>
      <w:r w:rsidR="00204D52" w:rsidRPr="00BE5007">
        <w:t xml:space="preserve">la </w:t>
      </w:r>
      <w:r w:rsidR="001A79DF" w:rsidRPr="00BE5007">
        <w:t>Primera</w:t>
      </w:r>
      <w:r w:rsidR="00EE311F" w:rsidRPr="00BE5007">
        <w:t xml:space="preserve"> Sesión</w:t>
      </w:r>
      <w:r w:rsidR="00166256" w:rsidRPr="00BE5007">
        <w:t xml:space="preserve"> de 20</w:t>
      </w:r>
      <w:r w:rsidR="001D1AC7" w:rsidRPr="00BE5007">
        <w:t>2</w:t>
      </w:r>
      <w:r w:rsidR="00A562B0" w:rsidRPr="00BE5007">
        <w:t>1</w:t>
      </w:r>
      <w:r w:rsidR="00010412" w:rsidRPr="00BE5007">
        <w:t xml:space="preserve"> </w:t>
      </w:r>
      <w:r w:rsidR="00CB7871" w:rsidRPr="00BE5007">
        <w:t>del Comité</w:t>
      </w:r>
      <w:r w:rsidR="00204D52" w:rsidRPr="00BE5007">
        <w:t xml:space="preserve">, así como válidos los acuerdos que en ella se tomen, de conformidad con lo establecido en </w:t>
      </w:r>
      <w:r w:rsidR="007C1387" w:rsidRPr="00BE5007">
        <w:t>el artículo 27</w:t>
      </w:r>
      <w:r w:rsidR="00204D52" w:rsidRPr="00BE5007">
        <w:t xml:space="preserve"> numeral</w:t>
      </w:r>
      <w:r w:rsidR="00BD3EAB" w:rsidRPr="00BE5007">
        <w:t>es</w:t>
      </w:r>
      <w:r w:rsidR="00204D52" w:rsidRPr="00BE5007">
        <w:t xml:space="preserve"> </w:t>
      </w:r>
      <w:r w:rsidR="00DF1F01" w:rsidRPr="00BE5007">
        <w:t>II</w:t>
      </w:r>
      <w:r w:rsidR="00942294" w:rsidRPr="00BE5007">
        <w:t xml:space="preserve"> y </w:t>
      </w:r>
      <w:r w:rsidR="00DF1F01" w:rsidRPr="00BE5007">
        <w:t>III</w:t>
      </w:r>
      <w:r w:rsidR="00942294" w:rsidRPr="00BE5007">
        <w:t xml:space="preserve"> </w:t>
      </w:r>
      <w:r w:rsidR="00204D52" w:rsidRPr="00BE5007">
        <w:t>de</w:t>
      </w:r>
      <w:r w:rsidR="00DF1F01" w:rsidRPr="00BE5007">
        <w:t xml:space="preserve"> </w:t>
      </w:r>
      <w:r w:rsidR="00204D52" w:rsidRPr="00BE5007">
        <w:t>l</w:t>
      </w:r>
      <w:r w:rsidR="00DF1F01" w:rsidRPr="00BE5007">
        <w:t>a Norma</w:t>
      </w:r>
      <w:r w:rsidR="00BD3EAB" w:rsidRPr="00BE5007">
        <w:t xml:space="preserve">, al contar con la asistencia de </w:t>
      </w:r>
      <w:r w:rsidR="006168A4" w:rsidRPr="00BE5007">
        <w:t>los miembros del Comité</w:t>
      </w:r>
      <w:r w:rsidR="00BC309F" w:rsidRPr="00BE5007">
        <w:t xml:space="preserve"> con derecho a voto</w:t>
      </w:r>
      <w:r w:rsidR="006168A4" w:rsidRPr="00BE5007">
        <w:t>.</w:t>
      </w:r>
      <w:r w:rsidR="00CB7871" w:rsidRPr="00BE5007">
        <w:t xml:space="preserve"> </w:t>
      </w:r>
    </w:p>
    <w:p w14:paraId="345356BD" w14:textId="77777777" w:rsidR="00FB19AA" w:rsidRPr="00BE5007" w:rsidRDefault="001E3E6D" w:rsidP="001D5C07">
      <w:pPr>
        <w:pStyle w:val="Prrafodelista"/>
        <w:numPr>
          <w:ilvl w:val="0"/>
          <w:numId w:val="17"/>
        </w:numPr>
        <w:tabs>
          <w:tab w:val="left" w:pos="284"/>
        </w:tabs>
        <w:spacing w:after="0" w:line="276" w:lineRule="auto"/>
        <w:ind w:left="0" w:firstLine="0"/>
        <w:jc w:val="both"/>
      </w:pPr>
      <w:r w:rsidRPr="00BE5007">
        <w:rPr>
          <w:rFonts w:ascii="Calibri" w:hAnsi="Calibri" w:cs="Calibri"/>
          <w:b/>
          <w:szCs w:val="28"/>
        </w:rPr>
        <w:t xml:space="preserve">LECTURA Y APROBACIÓN DEL </w:t>
      </w:r>
      <w:r w:rsidR="003F6A5C" w:rsidRPr="00BE5007">
        <w:rPr>
          <w:rFonts w:ascii="Calibri" w:hAnsi="Calibri" w:cs="Calibri"/>
          <w:b/>
          <w:szCs w:val="28"/>
        </w:rPr>
        <w:t>ORDEN</w:t>
      </w:r>
      <w:r w:rsidRPr="00BE5007">
        <w:rPr>
          <w:rFonts w:ascii="Calibri" w:hAnsi="Calibri" w:cs="Calibri"/>
          <w:b/>
          <w:szCs w:val="28"/>
        </w:rPr>
        <w:t xml:space="preserve"> DEL </w:t>
      </w:r>
      <w:r w:rsidR="00227660" w:rsidRPr="00BE5007">
        <w:rPr>
          <w:rFonts w:ascii="Calibri" w:hAnsi="Calibri" w:cs="Calibri"/>
          <w:b/>
          <w:szCs w:val="28"/>
        </w:rPr>
        <w:t>DÍA</w:t>
      </w:r>
      <w:r w:rsidRPr="00BE5007">
        <w:rPr>
          <w:rFonts w:ascii="Calibri" w:hAnsi="Calibri" w:cs="Calibri"/>
          <w:szCs w:val="28"/>
        </w:rPr>
        <w:t>.</w:t>
      </w:r>
      <w:r w:rsidR="001B79D4" w:rsidRPr="00BE5007">
        <w:t xml:space="preserve"> </w:t>
      </w:r>
      <w:r w:rsidR="001B79D4" w:rsidRPr="00BE5007">
        <w:rPr>
          <w:rFonts w:ascii="Calibri" w:hAnsi="Calibri" w:cs="Calibri"/>
          <w:szCs w:val="28"/>
        </w:rPr>
        <w:t xml:space="preserve">Como segundo punto a tratar, el Secretario Técnico del Comité dio lectura al </w:t>
      </w:r>
      <w:r w:rsidR="000A3C47" w:rsidRPr="00BE5007">
        <w:rPr>
          <w:rFonts w:ascii="Calibri" w:hAnsi="Calibri" w:cs="Calibri"/>
          <w:szCs w:val="28"/>
        </w:rPr>
        <w:t>O</w:t>
      </w:r>
      <w:r w:rsidR="001B79D4" w:rsidRPr="00BE5007">
        <w:rPr>
          <w:rFonts w:ascii="Calibri" w:hAnsi="Calibri" w:cs="Calibri"/>
          <w:szCs w:val="28"/>
        </w:rPr>
        <w:t xml:space="preserve">rden del día correspondiente a esta </w:t>
      </w:r>
      <w:r w:rsidR="001B422B" w:rsidRPr="00BE5007">
        <w:rPr>
          <w:rFonts w:ascii="Calibri" w:hAnsi="Calibri" w:cs="Calibri"/>
          <w:szCs w:val="28"/>
        </w:rPr>
        <w:t>s</w:t>
      </w:r>
      <w:r w:rsidR="001B79D4" w:rsidRPr="00BE5007">
        <w:rPr>
          <w:rFonts w:ascii="Calibri" w:hAnsi="Calibri" w:cs="Calibri"/>
          <w:szCs w:val="28"/>
        </w:rPr>
        <w:t>esión.</w:t>
      </w:r>
      <w:r w:rsidR="001226CD" w:rsidRPr="00BE5007">
        <w:rPr>
          <w:rFonts w:ascii="Calibri" w:hAnsi="Calibri" w:cs="Calibri"/>
          <w:szCs w:val="28"/>
        </w:rPr>
        <w:t xml:space="preserve"> Arturo Blancas Espejo solicitó que en asuntos generales se inform</w:t>
      </w:r>
      <w:r w:rsidR="00F40F56" w:rsidRPr="00BE5007">
        <w:rPr>
          <w:rFonts w:ascii="Calibri" w:hAnsi="Calibri" w:cs="Calibri"/>
          <w:szCs w:val="28"/>
        </w:rPr>
        <w:t xml:space="preserve">ara el estatus de la última versión del P-Tracking. </w:t>
      </w:r>
      <w:r w:rsidR="001B79D4" w:rsidRPr="00BE5007">
        <w:rPr>
          <w:rFonts w:ascii="Calibri" w:hAnsi="Calibri" w:cs="Calibri"/>
          <w:szCs w:val="28"/>
        </w:rPr>
        <w:t xml:space="preserve">  A continuación, se presenta</w:t>
      </w:r>
      <w:r w:rsidR="001E4AE0" w:rsidRPr="00BE5007">
        <w:rPr>
          <w:rFonts w:ascii="Calibri" w:hAnsi="Calibri" w:cs="Calibri"/>
          <w:szCs w:val="28"/>
        </w:rPr>
        <w:t>n</w:t>
      </w:r>
      <w:r w:rsidR="001B79D4" w:rsidRPr="00BE5007">
        <w:rPr>
          <w:rFonts w:ascii="Calibri" w:hAnsi="Calibri" w:cs="Calibri"/>
          <w:szCs w:val="28"/>
        </w:rPr>
        <w:t xml:space="preserve"> los asuntos del orden del día, así como el contenido de la carpeta electrónica y la relación de presentaciones en los que se basó la discusión de cada punto y que se encuentran disponibles en la dirección electrónica del Intranet Institucional </w:t>
      </w:r>
      <w:hyperlink r:id="rId11" w:history="1">
        <w:r w:rsidR="00A562B0" w:rsidRPr="00BE5007">
          <w:rPr>
            <w:rStyle w:val="Hipervnculo"/>
            <w:rFonts w:ascii="Calibri" w:hAnsi="Calibri" w:cs="Calibri"/>
            <w:szCs w:val="28"/>
          </w:rPr>
          <w:t>http://intranet.inegi.org.mx/calidad/carpeta-de-la-primera-sesion-de-2021/</w:t>
        </w:r>
      </w:hyperlink>
      <w:r w:rsidR="00A562B0" w:rsidRPr="00BE5007">
        <w:rPr>
          <w:rFonts w:ascii="Calibri" w:hAnsi="Calibri" w:cs="Calibri"/>
          <w:szCs w:val="28"/>
        </w:rPr>
        <w:t xml:space="preserve">). </w:t>
      </w:r>
    </w:p>
    <w:p w14:paraId="7C335704" w14:textId="77777777" w:rsidR="00A562B0" w:rsidRPr="00BE5007" w:rsidRDefault="00A562B0" w:rsidP="00A562B0">
      <w:pPr>
        <w:pStyle w:val="Prrafodelista"/>
        <w:tabs>
          <w:tab w:val="left" w:pos="284"/>
        </w:tabs>
        <w:spacing w:after="0" w:line="276" w:lineRule="auto"/>
        <w:ind w:left="0"/>
        <w:jc w:val="both"/>
      </w:pP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544"/>
        <w:gridCol w:w="2557"/>
      </w:tblGrid>
      <w:tr w:rsidR="00EA2EB4" w:rsidRPr="00BE5007" w14:paraId="6759D90A" w14:textId="77777777" w:rsidTr="009A0186">
        <w:trPr>
          <w:tblHeader/>
          <w:jc w:val="center"/>
        </w:trPr>
        <w:tc>
          <w:tcPr>
            <w:tcW w:w="4111" w:type="dxa"/>
            <w:shd w:val="clear" w:color="auto" w:fill="808080" w:themeFill="background1" w:themeFillShade="80"/>
            <w:vAlign w:val="center"/>
          </w:tcPr>
          <w:p w14:paraId="589E23CC"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3544" w:type="dxa"/>
            <w:shd w:val="clear" w:color="auto" w:fill="808080" w:themeFill="background1" w:themeFillShade="80"/>
            <w:vAlign w:val="center"/>
          </w:tcPr>
          <w:p w14:paraId="45D01FF4"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557" w:type="dxa"/>
            <w:shd w:val="clear" w:color="auto" w:fill="808080" w:themeFill="background1" w:themeFillShade="80"/>
            <w:vAlign w:val="center"/>
          </w:tcPr>
          <w:p w14:paraId="5C669B1F"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EA2EB4" w:rsidRPr="00BE5007" w14:paraId="2A8FBBBF" w14:textId="77777777" w:rsidTr="009A0186">
        <w:trPr>
          <w:trHeight w:val="357"/>
          <w:jc w:val="center"/>
        </w:trPr>
        <w:tc>
          <w:tcPr>
            <w:tcW w:w="4111" w:type="dxa"/>
            <w:vAlign w:val="center"/>
          </w:tcPr>
          <w:p w14:paraId="7CE83A3B" w14:textId="77777777" w:rsidR="001B79D4" w:rsidRPr="00BE5007" w:rsidRDefault="001B79D4" w:rsidP="002934B8">
            <w:pPr>
              <w:pStyle w:val="Evento-Negrita"/>
              <w:numPr>
                <w:ilvl w:val="0"/>
                <w:numId w:val="2"/>
              </w:numPr>
              <w:spacing w:after="0"/>
              <w:ind w:left="317" w:hanging="283"/>
              <w:rPr>
                <w:rFonts w:cstheme="minorHAnsi"/>
                <w:b w:val="0"/>
                <w:sz w:val="19"/>
                <w:szCs w:val="19"/>
                <w:lang w:val="es-MX"/>
              </w:rPr>
            </w:pPr>
            <w:r w:rsidRPr="00BE5007">
              <w:rPr>
                <w:rFonts w:ascii="Calibri" w:hAnsi="Calibri" w:cs="Calibri"/>
                <w:b w:val="0"/>
                <w:sz w:val="19"/>
                <w:szCs w:val="19"/>
                <w:lang w:val="es-MX"/>
              </w:rPr>
              <w:t xml:space="preserve">Verificación del quórum </w:t>
            </w:r>
          </w:p>
        </w:tc>
        <w:tc>
          <w:tcPr>
            <w:tcW w:w="3544" w:type="dxa"/>
            <w:vAlign w:val="center"/>
          </w:tcPr>
          <w:p w14:paraId="740EF552" w14:textId="77777777" w:rsidR="001B79D4" w:rsidRPr="00BE5007" w:rsidRDefault="001B79D4" w:rsidP="00071B2F">
            <w:pPr>
              <w:pStyle w:val="Evento-Negrita"/>
              <w:spacing w:after="0"/>
              <w:ind w:left="38"/>
              <w:rPr>
                <w:rFonts w:cstheme="minorHAnsi"/>
                <w:b w:val="0"/>
                <w:sz w:val="19"/>
                <w:szCs w:val="19"/>
                <w:lang w:val="es-MX"/>
              </w:rPr>
            </w:pPr>
          </w:p>
        </w:tc>
        <w:tc>
          <w:tcPr>
            <w:tcW w:w="2557" w:type="dxa"/>
            <w:vAlign w:val="center"/>
          </w:tcPr>
          <w:p w14:paraId="7CE64FC9" w14:textId="77777777" w:rsidR="001B79D4" w:rsidRPr="00BE5007" w:rsidRDefault="001B79D4" w:rsidP="00071B2F">
            <w:pPr>
              <w:pStyle w:val="Evento-Negrita"/>
              <w:spacing w:after="0"/>
              <w:ind w:left="34"/>
              <w:rPr>
                <w:rFonts w:cstheme="minorHAnsi"/>
                <w:b w:val="0"/>
                <w:sz w:val="19"/>
                <w:szCs w:val="19"/>
                <w:lang w:val="es-MX"/>
              </w:rPr>
            </w:pPr>
          </w:p>
        </w:tc>
      </w:tr>
      <w:tr w:rsidR="00EA2EB4" w:rsidRPr="00BE5007" w14:paraId="37C3CBBD" w14:textId="77777777" w:rsidTr="009A0186">
        <w:trPr>
          <w:jc w:val="center"/>
        </w:trPr>
        <w:tc>
          <w:tcPr>
            <w:tcW w:w="4111" w:type="dxa"/>
            <w:shd w:val="clear" w:color="auto" w:fill="D9D9D9" w:themeFill="background1" w:themeFillShade="D9"/>
            <w:vAlign w:val="center"/>
          </w:tcPr>
          <w:p w14:paraId="67224D40" w14:textId="77777777" w:rsidR="001B79D4" w:rsidRPr="00BE5007" w:rsidRDefault="001B79D4" w:rsidP="002934B8">
            <w:pPr>
              <w:pStyle w:val="Evento-Negrita"/>
              <w:numPr>
                <w:ilvl w:val="0"/>
                <w:numId w:val="2"/>
              </w:numPr>
              <w:spacing w:after="0"/>
              <w:ind w:left="317" w:hanging="283"/>
              <w:rPr>
                <w:rFonts w:cstheme="minorHAnsi"/>
                <w:b w:val="0"/>
                <w:sz w:val="19"/>
                <w:szCs w:val="19"/>
                <w:lang w:val="es-MX"/>
              </w:rPr>
            </w:pPr>
            <w:r w:rsidRPr="00BE5007">
              <w:rPr>
                <w:rFonts w:ascii="Calibri" w:hAnsi="Calibri" w:cs="Calibri"/>
                <w:b w:val="0"/>
                <w:sz w:val="19"/>
                <w:szCs w:val="19"/>
                <w:lang w:val="es-MX"/>
              </w:rPr>
              <w:t>Lectura y aprobación del orden del día</w:t>
            </w:r>
          </w:p>
        </w:tc>
        <w:tc>
          <w:tcPr>
            <w:tcW w:w="3544" w:type="dxa"/>
            <w:shd w:val="clear" w:color="auto" w:fill="D9D9D9" w:themeFill="background1" w:themeFillShade="D9"/>
            <w:vAlign w:val="center"/>
          </w:tcPr>
          <w:p w14:paraId="29FA794D" w14:textId="77777777" w:rsidR="001B79D4" w:rsidRPr="00BE5007" w:rsidRDefault="001B79D4" w:rsidP="002934B8">
            <w:pPr>
              <w:pStyle w:val="Evento-Negrita"/>
              <w:numPr>
                <w:ilvl w:val="0"/>
                <w:numId w:val="3"/>
              </w:numPr>
              <w:spacing w:after="0"/>
              <w:ind w:left="180" w:hanging="142"/>
              <w:rPr>
                <w:rFonts w:cstheme="minorHAnsi"/>
                <w:b w:val="0"/>
                <w:sz w:val="19"/>
                <w:szCs w:val="19"/>
                <w:lang w:val="es-MX"/>
              </w:rPr>
            </w:pPr>
            <w:r w:rsidRPr="00BE5007">
              <w:rPr>
                <w:rFonts w:ascii="Calibri" w:hAnsi="Calibri" w:cs="Calibri"/>
                <w:b w:val="0"/>
                <w:sz w:val="19"/>
                <w:szCs w:val="19"/>
                <w:lang w:val="es-MX"/>
              </w:rPr>
              <w:t>Orden del día</w:t>
            </w:r>
          </w:p>
        </w:tc>
        <w:tc>
          <w:tcPr>
            <w:tcW w:w="2557" w:type="dxa"/>
            <w:shd w:val="clear" w:color="auto" w:fill="D9D9D9" w:themeFill="background1" w:themeFillShade="D9"/>
            <w:vAlign w:val="center"/>
          </w:tcPr>
          <w:p w14:paraId="090C4BC7" w14:textId="77777777" w:rsidR="001B79D4" w:rsidRPr="00BE5007" w:rsidRDefault="000D2E0E" w:rsidP="000D2E0E">
            <w:pPr>
              <w:pStyle w:val="Evento-Negrita"/>
              <w:numPr>
                <w:ilvl w:val="0"/>
                <w:numId w:val="3"/>
              </w:numPr>
              <w:spacing w:after="0"/>
              <w:ind w:left="168" w:hanging="141"/>
              <w:rPr>
                <w:rFonts w:cstheme="minorHAnsi"/>
                <w:b w:val="0"/>
                <w:sz w:val="19"/>
                <w:szCs w:val="19"/>
                <w:lang w:val="es-MX"/>
              </w:rPr>
            </w:pPr>
            <w:r w:rsidRPr="00BE5007">
              <w:rPr>
                <w:rFonts w:cstheme="minorHAnsi"/>
                <w:b w:val="0"/>
                <w:sz w:val="19"/>
                <w:szCs w:val="19"/>
                <w:lang w:val="es-MX"/>
              </w:rPr>
              <w:t xml:space="preserve">Agenda 1ª Sesión 2021 </w:t>
            </w:r>
          </w:p>
        </w:tc>
      </w:tr>
      <w:tr w:rsidR="00EA2EB4" w:rsidRPr="00BE5007" w14:paraId="46E73396" w14:textId="77777777" w:rsidTr="009A0186">
        <w:trPr>
          <w:jc w:val="center"/>
        </w:trPr>
        <w:tc>
          <w:tcPr>
            <w:tcW w:w="4111" w:type="dxa"/>
            <w:vAlign w:val="center"/>
          </w:tcPr>
          <w:p w14:paraId="6D6BDF35" w14:textId="77777777" w:rsidR="001B79D4" w:rsidRPr="00BE5007" w:rsidRDefault="001B79D4" w:rsidP="002934B8">
            <w:pPr>
              <w:pStyle w:val="Evento-Negrita"/>
              <w:numPr>
                <w:ilvl w:val="0"/>
                <w:numId w:val="2"/>
              </w:numPr>
              <w:spacing w:after="0"/>
              <w:ind w:left="317" w:hanging="283"/>
              <w:rPr>
                <w:rFonts w:cstheme="minorHAnsi"/>
                <w:b w:val="0"/>
                <w:sz w:val="19"/>
                <w:szCs w:val="19"/>
                <w:lang w:val="es-MX"/>
              </w:rPr>
            </w:pPr>
            <w:r w:rsidRPr="00BE5007">
              <w:rPr>
                <w:rFonts w:ascii="Calibri" w:hAnsi="Calibri" w:cs="Calibri"/>
                <w:b w:val="0"/>
                <w:sz w:val="19"/>
                <w:szCs w:val="19"/>
                <w:lang w:val="es-MX"/>
              </w:rPr>
              <w:t xml:space="preserve">Aprobación del acta de la </w:t>
            </w:r>
            <w:r w:rsidR="006B750B" w:rsidRPr="00BE5007">
              <w:rPr>
                <w:rFonts w:ascii="Calibri" w:hAnsi="Calibri" w:cs="Calibri"/>
                <w:b w:val="0"/>
                <w:sz w:val="19"/>
                <w:szCs w:val="19"/>
                <w:lang w:val="es-MX"/>
              </w:rPr>
              <w:t>Cuarta</w:t>
            </w:r>
            <w:r w:rsidRPr="00BE5007">
              <w:rPr>
                <w:rFonts w:ascii="Calibri" w:hAnsi="Calibri" w:cs="Calibri"/>
                <w:b w:val="0"/>
                <w:sz w:val="19"/>
                <w:szCs w:val="19"/>
                <w:lang w:val="es-MX"/>
              </w:rPr>
              <w:t xml:space="preserve"> Sesión 2020 </w:t>
            </w:r>
          </w:p>
        </w:tc>
        <w:tc>
          <w:tcPr>
            <w:tcW w:w="3544" w:type="dxa"/>
            <w:vAlign w:val="center"/>
          </w:tcPr>
          <w:p w14:paraId="5E5EF461" w14:textId="77777777" w:rsidR="001B79D4" w:rsidRPr="00BE5007" w:rsidRDefault="001B79D4" w:rsidP="002934B8">
            <w:pPr>
              <w:pStyle w:val="Evento-Negrita"/>
              <w:numPr>
                <w:ilvl w:val="0"/>
                <w:numId w:val="3"/>
              </w:numPr>
              <w:spacing w:after="0"/>
              <w:ind w:left="180" w:hanging="142"/>
              <w:rPr>
                <w:rFonts w:cstheme="minorHAnsi"/>
                <w:b w:val="0"/>
                <w:sz w:val="19"/>
                <w:szCs w:val="19"/>
                <w:lang w:val="es-MX"/>
              </w:rPr>
            </w:pPr>
            <w:r w:rsidRPr="00BE5007">
              <w:rPr>
                <w:rFonts w:ascii="Calibri" w:hAnsi="Calibri" w:cs="Calibri"/>
                <w:b w:val="0"/>
                <w:sz w:val="19"/>
                <w:szCs w:val="19"/>
                <w:lang w:val="es-MX"/>
              </w:rPr>
              <w:t xml:space="preserve">Acta de la </w:t>
            </w:r>
            <w:r w:rsidR="005B5F3C" w:rsidRPr="00BE5007">
              <w:rPr>
                <w:rFonts w:ascii="Calibri" w:hAnsi="Calibri" w:cs="Calibri"/>
                <w:b w:val="0"/>
                <w:sz w:val="19"/>
                <w:szCs w:val="19"/>
                <w:lang w:val="es-MX"/>
              </w:rPr>
              <w:t>Cuarta</w:t>
            </w:r>
            <w:r w:rsidRPr="00BE5007">
              <w:rPr>
                <w:rFonts w:ascii="Calibri" w:hAnsi="Calibri" w:cs="Calibri"/>
                <w:b w:val="0"/>
                <w:sz w:val="19"/>
                <w:szCs w:val="19"/>
                <w:lang w:val="es-MX"/>
              </w:rPr>
              <w:t xml:space="preserve"> Sesión 2020</w:t>
            </w:r>
          </w:p>
        </w:tc>
        <w:tc>
          <w:tcPr>
            <w:tcW w:w="2557" w:type="dxa"/>
            <w:vAlign w:val="center"/>
          </w:tcPr>
          <w:p w14:paraId="7BD21E74" w14:textId="77777777" w:rsidR="001B79D4" w:rsidRPr="00BE5007" w:rsidRDefault="001B79D4" w:rsidP="00071B2F">
            <w:pPr>
              <w:pStyle w:val="Evento-Negrita"/>
              <w:spacing w:after="0"/>
              <w:ind w:left="34"/>
              <w:rPr>
                <w:rFonts w:cstheme="minorHAnsi"/>
                <w:b w:val="0"/>
                <w:sz w:val="19"/>
                <w:szCs w:val="19"/>
                <w:lang w:val="es-MX"/>
              </w:rPr>
            </w:pPr>
          </w:p>
        </w:tc>
      </w:tr>
      <w:tr w:rsidR="00EA2EB4" w:rsidRPr="00BE5007" w14:paraId="62D15DBC" w14:textId="77777777" w:rsidTr="009A0186">
        <w:trPr>
          <w:jc w:val="center"/>
        </w:trPr>
        <w:tc>
          <w:tcPr>
            <w:tcW w:w="4111" w:type="dxa"/>
            <w:shd w:val="clear" w:color="auto" w:fill="D9D9D9" w:themeFill="background1" w:themeFillShade="D9"/>
            <w:vAlign w:val="center"/>
          </w:tcPr>
          <w:p w14:paraId="2EB2ED9D" w14:textId="77777777" w:rsidR="001B79D4" w:rsidRPr="00BE5007" w:rsidRDefault="001B79D4" w:rsidP="002934B8">
            <w:pPr>
              <w:pStyle w:val="Evento-Negrita"/>
              <w:numPr>
                <w:ilvl w:val="0"/>
                <w:numId w:val="2"/>
              </w:numPr>
              <w:spacing w:after="0"/>
              <w:ind w:left="317" w:hanging="283"/>
              <w:rPr>
                <w:rFonts w:cstheme="minorHAnsi"/>
                <w:b w:val="0"/>
                <w:sz w:val="19"/>
                <w:szCs w:val="19"/>
                <w:lang w:val="es-ES"/>
              </w:rPr>
            </w:pPr>
            <w:r w:rsidRPr="00BE5007">
              <w:rPr>
                <w:rFonts w:ascii="Calibri" w:hAnsi="Calibri" w:cs="Calibri"/>
                <w:b w:val="0"/>
                <w:sz w:val="19"/>
                <w:szCs w:val="19"/>
                <w:lang w:val="es-MX"/>
              </w:rPr>
              <w:t xml:space="preserve">Presentación del seguimiento de acuerdos </w:t>
            </w:r>
            <w:r w:rsidR="00284CD9" w:rsidRPr="00BE5007">
              <w:rPr>
                <w:rFonts w:ascii="Calibri" w:hAnsi="Calibri" w:cs="Calibri"/>
                <w:b w:val="0"/>
                <w:sz w:val="19"/>
                <w:szCs w:val="19"/>
                <w:lang w:val="es-MX"/>
              </w:rPr>
              <w:t>y avance de los grupos de trabajo</w:t>
            </w:r>
          </w:p>
        </w:tc>
        <w:tc>
          <w:tcPr>
            <w:tcW w:w="3544" w:type="dxa"/>
            <w:shd w:val="clear" w:color="auto" w:fill="D9D9D9" w:themeFill="background1" w:themeFillShade="D9"/>
            <w:vAlign w:val="center"/>
          </w:tcPr>
          <w:p w14:paraId="21527DFF" w14:textId="77777777" w:rsidR="009B4BA8" w:rsidRPr="00BE5007" w:rsidRDefault="00A35E2D" w:rsidP="005B5F3C">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 xml:space="preserve">Seguimiento de acuerdos </w:t>
            </w:r>
            <w:r w:rsidR="005B5F3C" w:rsidRPr="00BE5007">
              <w:rPr>
                <w:rFonts w:cstheme="minorHAnsi"/>
                <w:b w:val="0"/>
                <w:sz w:val="19"/>
                <w:szCs w:val="19"/>
                <w:lang w:val="es-MX"/>
              </w:rPr>
              <w:t>210216</w:t>
            </w:r>
          </w:p>
        </w:tc>
        <w:tc>
          <w:tcPr>
            <w:tcW w:w="2557" w:type="dxa"/>
            <w:shd w:val="clear" w:color="auto" w:fill="D9D9D9" w:themeFill="background1" w:themeFillShade="D9"/>
            <w:vAlign w:val="center"/>
          </w:tcPr>
          <w:p w14:paraId="74B870EE" w14:textId="77777777" w:rsidR="001B79D4" w:rsidRPr="00BE5007" w:rsidRDefault="001B79D4" w:rsidP="002934B8">
            <w:pPr>
              <w:pStyle w:val="Evento-Negrita"/>
              <w:numPr>
                <w:ilvl w:val="0"/>
                <w:numId w:val="3"/>
              </w:numPr>
              <w:spacing w:after="0"/>
              <w:ind w:left="186" w:hanging="142"/>
              <w:rPr>
                <w:rFonts w:cstheme="minorHAnsi"/>
                <w:b w:val="0"/>
                <w:sz w:val="19"/>
                <w:szCs w:val="19"/>
                <w:lang w:val="es-MX"/>
              </w:rPr>
            </w:pPr>
            <w:r w:rsidRPr="00BE5007">
              <w:rPr>
                <w:rFonts w:ascii="Calibri" w:hAnsi="Calibri" w:cs="Calibri"/>
                <w:b w:val="0"/>
                <w:sz w:val="19"/>
                <w:szCs w:val="19"/>
                <w:lang w:val="es-MX"/>
              </w:rPr>
              <w:t>Seguimiento de Acuerdos</w:t>
            </w:r>
          </w:p>
        </w:tc>
      </w:tr>
      <w:tr w:rsidR="00EA2EB4" w:rsidRPr="00BE5007" w14:paraId="32BC379E" w14:textId="77777777" w:rsidTr="009A0186">
        <w:trPr>
          <w:jc w:val="center"/>
        </w:trPr>
        <w:tc>
          <w:tcPr>
            <w:tcW w:w="4111" w:type="dxa"/>
            <w:vAlign w:val="center"/>
          </w:tcPr>
          <w:p w14:paraId="1505D821" w14:textId="77777777" w:rsidR="001B79D4" w:rsidRPr="00BE5007" w:rsidRDefault="005B5F3C" w:rsidP="002934B8">
            <w:pPr>
              <w:pStyle w:val="Evento-Negrita"/>
              <w:numPr>
                <w:ilvl w:val="0"/>
                <w:numId w:val="2"/>
              </w:numPr>
              <w:spacing w:after="0"/>
              <w:ind w:left="321" w:hanging="284"/>
              <w:rPr>
                <w:rFonts w:cstheme="minorHAnsi"/>
                <w:b w:val="0"/>
                <w:sz w:val="19"/>
                <w:szCs w:val="19"/>
                <w:lang w:val="es-ES"/>
              </w:rPr>
            </w:pPr>
            <w:r w:rsidRPr="00BE5007">
              <w:rPr>
                <w:rFonts w:cstheme="minorHAnsi"/>
                <w:b w:val="0"/>
                <w:sz w:val="19"/>
                <w:szCs w:val="19"/>
                <w:lang w:val="es-ES"/>
              </w:rPr>
              <w:t>Presentación del Informe Anual de Resultados del Comité de Aseguramiento de la Calidad</w:t>
            </w:r>
          </w:p>
        </w:tc>
        <w:tc>
          <w:tcPr>
            <w:tcW w:w="3544" w:type="dxa"/>
            <w:vAlign w:val="center"/>
          </w:tcPr>
          <w:p w14:paraId="1C4133DF" w14:textId="77777777" w:rsidR="001B79D4" w:rsidRPr="00BE5007" w:rsidRDefault="005B5F3C" w:rsidP="002934B8">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Informe de calidad 2020</w:t>
            </w:r>
          </w:p>
        </w:tc>
        <w:tc>
          <w:tcPr>
            <w:tcW w:w="2557" w:type="dxa"/>
            <w:vAlign w:val="center"/>
          </w:tcPr>
          <w:p w14:paraId="0C6FA93D" w14:textId="77777777" w:rsidR="001B79D4" w:rsidRPr="00BE5007" w:rsidRDefault="000D2E0E" w:rsidP="002934B8">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Informe anual 210224</w:t>
            </w:r>
          </w:p>
        </w:tc>
      </w:tr>
      <w:tr w:rsidR="00EA2EB4" w:rsidRPr="00BE5007" w14:paraId="3A34C6CB" w14:textId="77777777" w:rsidTr="009A0186">
        <w:trPr>
          <w:jc w:val="center"/>
        </w:trPr>
        <w:tc>
          <w:tcPr>
            <w:tcW w:w="4111" w:type="dxa"/>
            <w:shd w:val="clear" w:color="auto" w:fill="D9D9D9" w:themeFill="background1" w:themeFillShade="D9"/>
            <w:vAlign w:val="center"/>
          </w:tcPr>
          <w:p w14:paraId="79AE738C" w14:textId="77777777" w:rsidR="001B79D4" w:rsidRPr="00BE5007" w:rsidRDefault="005B5F3C" w:rsidP="002934B8">
            <w:pPr>
              <w:pStyle w:val="Evento-Negrita"/>
              <w:numPr>
                <w:ilvl w:val="0"/>
                <w:numId w:val="2"/>
              </w:numPr>
              <w:spacing w:after="0"/>
              <w:ind w:left="321" w:hanging="284"/>
              <w:rPr>
                <w:rFonts w:cstheme="minorHAnsi"/>
                <w:b w:val="0"/>
                <w:sz w:val="19"/>
                <w:szCs w:val="19"/>
                <w:lang w:val="es-ES"/>
              </w:rPr>
            </w:pPr>
            <w:r w:rsidRPr="00BE5007">
              <w:rPr>
                <w:rFonts w:cstheme="minorHAnsi"/>
                <w:b w:val="0"/>
                <w:sz w:val="19"/>
                <w:szCs w:val="19"/>
                <w:lang w:val="es-ES"/>
              </w:rPr>
              <w:t>Avance sobre los indicadores de pertinencia</w:t>
            </w:r>
          </w:p>
        </w:tc>
        <w:tc>
          <w:tcPr>
            <w:tcW w:w="3544" w:type="dxa"/>
            <w:shd w:val="clear" w:color="auto" w:fill="D9D9D9" w:themeFill="background1" w:themeFillShade="D9"/>
            <w:vAlign w:val="center"/>
          </w:tcPr>
          <w:p w14:paraId="3493C92E" w14:textId="77777777" w:rsidR="00A35E2D" w:rsidRPr="00BE5007" w:rsidRDefault="000D2E0E" w:rsidP="009B4BA8">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DGCSNIEG avances pertinencia</w:t>
            </w:r>
          </w:p>
        </w:tc>
        <w:tc>
          <w:tcPr>
            <w:tcW w:w="2557" w:type="dxa"/>
            <w:shd w:val="clear" w:color="auto" w:fill="D9D9D9" w:themeFill="background1" w:themeFillShade="D9"/>
            <w:vAlign w:val="center"/>
          </w:tcPr>
          <w:p w14:paraId="2499C55A" w14:textId="77777777" w:rsidR="00365676" w:rsidRPr="00BE5007" w:rsidRDefault="000D2E0E" w:rsidP="009B4BA8">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DGSCNIEG avances pertinencia</w:t>
            </w:r>
          </w:p>
        </w:tc>
      </w:tr>
      <w:tr w:rsidR="00EA2EB4" w:rsidRPr="00BE5007" w14:paraId="2BBDD04C" w14:textId="77777777" w:rsidTr="009A0186">
        <w:trPr>
          <w:jc w:val="center"/>
        </w:trPr>
        <w:tc>
          <w:tcPr>
            <w:tcW w:w="4111" w:type="dxa"/>
            <w:shd w:val="clear" w:color="auto" w:fill="auto"/>
            <w:vAlign w:val="center"/>
          </w:tcPr>
          <w:p w14:paraId="15BB1CF6" w14:textId="77777777" w:rsidR="00071B2F" w:rsidRPr="00BE5007" w:rsidRDefault="005B5F3C" w:rsidP="002934B8">
            <w:pPr>
              <w:pStyle w:val="Evento-Negrita"/>
              <w:numPr>
                <w:ilvl w:val="0"/>
                <w:numId w:val="2"/>
              </w:numPr>
              <w:spacing w:after="0"/>
              <w:ind w:left="321" w:hanging="284"/>
              <w:rPr>
                <w:rFonts w:cstheme="minorHAnsi"/>
                <w:b w:val="0"/>
                <w:sz w:val="19"/>
                <w:szCs w:val="19"/>
                <w:lang w:val="es-ES"/>
              </w:rPr>
            </w:pPr>
            <w:r w:rsidRPr="00BE5007">
              <w:rPr>
                <w:rFonts w:cstheme="minorHAnsi"/>
                <w:b w:val="0"/>
                <w:sz w:val="19"/>
                <w:szCs w:val="19"/>
                <w:lang w:val="es-ES"/>
              </w:rPr>
              <w:t>Avances de los Grupos de Trabajo de Diseño Conceptual y Precisión Geográfica</w:t>
            </w:r>
          </w:p>
        </w:tc>
        <w:tc>
          <w:tcPr>
            <w:tcW w:w="3544" w:type="dxa"/>
            <w:shd w:val="clear" w:color="auto" w:fill="auto"/>
            <w:vAlign w:val="center"/>
          </w:tcPr>
          <w:p w14:paraId="4652BA38" w14:textId="77777777" w:rsidR="00A35E2D" w:rsidRPr="00BE5007" w:rsidRDefault="000D2E0E" w:rsidP="000D2E0E">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Borrador Guía de Diseño Conceptual</w:t>
            </w:r>
          </w:p>
        </w:tc>
        <w:tc>
          <w:tcPr>
            <w:tcW w:w="2557" w:type="dxa"/>
            <w:shd w:val="clear" w:color="auto" w:fill="auto"/>
            <w:vAlign w:val="center"/>
          </w:tcPr>
          <w:p w14:paraId="6EBEE0AA" w14:textId="77777777" w:rsidR="00365676" w:rsidRPr="00BE5007" w:rsidRDefault="000D2E0E" w:rsidP="009B4BA8">
            <w:pPr>
              <w:pStyle w:val="Evento-Negrita"/>
              <w:numPr>
                <w:ilvl w:val="0"/>
                <w:numId w:val="3"/>
              </w:numPr>
              <w:spacing w:after="0"/>
              <w:ind w:left="186" w:hanging="142"/>
              <w:rPr>
                <w:rFonts w:cstheme="minorHAnsi"/>
                <w:b w:val="0"/>
                <w:sz w:val="19"/>
                <w:szCs w:val="19"/>
                <w:lang w:val="es-MX"/>
              </w:rPr>
            </w:pPr>
            <w:r w:rsidRPr="00BE5007">
              <w:rPr>
                <w:rFonts w:cstheme="minorHAnsi"/>
                <w:b w:val="0"/>
                <w:sz w:val="19"/>
                <w:szCs w:val="19"/>
                <w:lang w:val="es-MX"/>
              </w:rPr>
              <w:t>Avance grupos</w:t>
            </w:r>
          </w:p>
        </w:tc>
      </w:tr>
      <w:tr w:rsidR="00EA2EB4" w:rsidRPr="00BE5007" w14:paraId="751D5D8D" w14:textId="77777777" w:rsidTr="009A0186">
        <w:trPr>
          <w:jc w:val="center"/>
        </w:trPr>
        <w:tc>
          <w:tcPr>
            <w:tcW w:w="4111" w:type="dxa"/>
            <w:shd w:val="clear" w:color="auto" w:fill="D9D9D9" w:themeFill="background1" w:themeFillShade="D9"/>
            <w:vAlign w:val="center"/>
          </w:tcPr>
          <w:p w14:paraId="2BECB4E0" w14:textId="77777777" w:rsidR="00071B2F" w:rsidRPr="00BE5007" w:rsidRDefault="009B4BA8" w:rsidP="002934B8">
            <w:pPr>
              <w:pStyle w:val="Evento-Negrita"/>
              <w:numPr>
                <w:ilvl w:val="0"/>
                <w:numId w:val="2"/>
              </w:numPr>
              <w:spacing w:after="0"/>
              <w:ind w:left="321" w:hanging="284"/>
              <w:rPr>
                <w:rFonts w:cstheme="minorHAnsi"/>
                <w:b w:val="0"/>
                <w:sz w:val="19"/>
                <w:szCs w:val="19"/>
                <w:lang w:val="es-ES"/>
              </w:rPr>
            </w:pPr>
            <w:r w:rsidRPr="00BE5007">
              <w:rPr>
                <w:rFonts w:cstheme="minorHAnsi"/>
                <w:b w:val="0"/>
                <w:sz w:val="19"/>
                <w:szCs w:val="19"/>
                <w:lang w:val="es-ES"/>
              </w:rPr>
              <w:t>Avances en l</w:t>
            </w:r>
            <w:r w:rsidR="005B5F3C" w:rsidRPr="00BE5007">
              <w:rPr>
                <w:rFonts w:cstheme="minorHAnsi"/>
                <w:b w:val="0"/>
                <w:sz w:val="19"/>
                <w:szCs w:val="19"/>
                <w:lang w:val="es-ES"/>
              </w:rPr>
              <w:t>os Lineamientos de Coordinación Operativa</w:t>
            </w:r>
          </w:p>
        </w:tc>
        <w:tc>
          <w:tcPr>
            <w:tcW w:w="3544" w:type="dxa"/>
            <w:shd w:val="clear" w:color="auto" w:fill="D9D9D9" w:themeFill="background1" w:themeFillShade="D9"/>
            <w:vAlign w:val="center"/>
          </w:tcPr>
          <w:p w14:paraId="32E3B0DF" w14:textId="77777777" w:rsidR="00071B2F" w:rsidRPr="00BE5007" w:rsidRDefault="000D2E0E" w:rsidP="000D2E0E">
            <w:pPr>
              <w:pStyle w:val="Evento-Negrita"/>
              <w:numPr>
                <w:ilvl w:val="0"/>
                <w:numId w:val="24"/>
              </w:numPr>
              <w:spacing w:after="0"/>
              <w:ind w:left="180" w:right="-115" w:hanging="142"/>
              <w:rPr>
                <w:rFonts w:ascii="Calibri" w:hAnsi="Calibri" w:cs="Calibri"/>
                <w:b w:val="0"/>
                <w:sz w:val="19"/>
                <w:szCs w:val="19"/>
                <w:lang w:val="es-MX"/>
              </w:rPr>
            </w:pPr>
            <w:r w:rsidRPr="00BE5007">
              <w:rPr>
                <w:rFonts w:ascii="Calibri" w:hAnsi="Calibri" w:cs="Calibri"/>
                <w:b w:val="0"/>
                <w:sz w:val="19"/>
                <w:szCs w:val="19"/>
                <w:lang w:val="es-MX"/>
              </w:rPr>
              <w:t>Presentación Lineamientos de Coordinación Operativa 17.02.2021</w:t>
            </w:r>
          </w:p>
          <w:p w14:paraId="64051707" w14:textId="75DE7DDB" w:rsidR="000D2E0E" w:rsidRPr="00BE5007" w:rsidRDefault="000D2E0E" w:rsidP="000D2E0E">
            <w:pPr>
              <w:pStyle w:val="Evento-Negrita"/>
              <w:numPr>
                <w:ilvl w:val="0"/>
                <w:numId w:val="24"/>
              </w:numPr>
              <w:spacing w:after="0"/>
              <w:ind w:left="180" w:right="-115" w:hanging="142"/>
              <w:rPr>
                <w:rFonts w:ascii="Calibri" w:hAnsi="Calibri" w:cs="Calibri"/>
                <w:b w:val="0"/>
                <w:sz w:val="19"/>
                <w:szCs w:val="19"/>
                <w:lang w:val="es-MX"/>
              </w:rPr>
            </w:pPr>
            <w:r w:rsidRPr="00BE5007">
              <w:rPr>
                <w:rFonts w:ascii="Calibri" w:hAnsi="Calibri" w:cs="Calibri"/>
                <w:b w:val="0"/>
                <w:sz w:val="19"/>
                <w:szCs w:val="19"/>
                <w:lang w:val="es-MX"/>
              </w:rPr>
              <w:t>Lineamientos Coord</w:t>
            </w:r>
            <w:r w:rsidR="005D438E">
              <w:rPr>
                <w:rFonts w:ascii="Calibri" w:hAnsi="Calibri" w:cs="Calibri"/>
                <w:b w:val="0"/>
                <w:sz w:val="19"/>
                <w:szCs w:val="19"/>
                <w:lang w:val="es-MX"/>
              </w:rPr>
              <w:t>inación</w:t>
            </w:r>
            <w:r w:rsidRPr="00BE5007">
              <w:rPr>
                <w:rFonts w:ascii="Calibri" w:hAnsi="Calibri" w:cs="Calibri"/>
                <w:b w:val="0"/>
                <w:sz w:val="19"/>
                <w:szCs w:val="19"/>
                <w:lang w:val="es-MX"/>
              </w:rPr>
              <w:t xml:space="preserve"> Operativa R </w:t>
            </w:r>
            <w:r w:rsidR="005D438E">
              <w:rPr>
                <w:rFonts w:ascii="Calibri" w:hAnsi="Calibri" w:cs="Calibri"/>
                <w:b w:val="0"/>
                <w:sz w:val="19"/>
                <w:szCs w:val="19"/>
                <w:lang w:val="es-MX"/>
              </w:rPr>
              <w:t>9</w:t>
            </w:r>
            <w:r w:rsidRPr="00BE5007">
              <w:rPr>
                <w:rFonts w:ascii="Calibri" w:hAnsi="Calibri" w:cs="Calibri"/>
                <w:b w:val="0"/>
                <w:sz w:val="19"/>
                <w:szCs w:val="19"/>
                <w:lang w:val="es-MX"/>
              </w:rPr>
              <w:t>FEB21</w:t>
            </w:r>
          </w:p>
        </w:tc>
        <w:tc>
          <w:tcPr>
            <w:tcW w:w="2557" w:type="dxa"/>
            <w:shd w:val="clear" w:color="auto" w:fill="D9D9D9" w:themeFill="background1" w:themeFillShade="D9"/>
            <w:vAlign w:val="center"/>
          </w:tcPr>
          <w:p w14:paraId="32515457" w14:textId="77777777" w:rsidR="00071B2F" w:rsidRPr="00BE5007" w:rsidRDefault="000D2E0E" w:rsidP="000D2E0E">
            <w:pPr>
              <w:pStyle w:val="Evento-Negrita"/>
              <w:numPr>
                <w:ilvl w:val="0"/>
                <w:numId w:val="24"/>
              </w:numPr>
              <w:spacing w:after="0"/>
              <w:ind w:left="168" w:hanging="141"/>
              <w:rPr>
                <w:rFonts w:cstheme="minorHAnsi"/>
                <w:b w:val="0"/>
                <w:sz w:val="19"/>
                <w:szCs w:val="19"/>
                <w:lang w:val="es-MX"/>
              </w:rPr>
            </w:pPr>
            <w:r w:rsidRPr="00BE5007">
              <w:rPr>
                <w:rFonts w:cstheme="minorHAnsi"/>
                <w:b w:val="0"/>
                <w:sz w:val="19"/>
                <w:szCs w:val="19"/>
                <w:lang w:val="es-MX"/>
              </w:rPr>
              <w:t>Presentación-Lineamientos de Coordinación Operativa</w:t>
            </w:r>
          </w:p>
        </w:tc>
      </w:tr>
      <w:tr w:rsidR="00EA2EB4" w:rsidRPr="00BE5007" w14:paraId="5858AE9D" w14:textId="77777777" w:rsidTr="009A0186">
        <w:trPr>
          <w:jc w:val="center"/>
        </w:trPr>
        <w:tc>
          <w:tcPr>
            <w:tcW w:w="4111" w:type="dxa"/>
            <w:vAlign w:val="center"/>
          </w:tcPr>
          <w:p w14:paraId="029AE329" w14:textId="77777777" w:rsidR="00071B2F" w:rsidRPr="00BE5007" w:rsidRDefault="005B5F3C" w:rsidP="002934B8">
            <w:pPr>
              <w:pStyle w:val="Evento-Negrita"/>
              <w:numPr>
                <w:ilvl w:val="0"/>
                <w:numId w:val="2"/>
              </w:numPr>
              <w:spacing w:after="0"/>
              <w:ind w:left="321" w:hanging="284"/>
              <w:rPr>
                <w:rFonts w:cstheme="minorHAnsi"/>
                <w:b w:val="0"/>
                <w:sz w:val="19"/>
                <w:szCs w:val="19"/>
                <w:lang w:val="es-ES"/>
              </w:rPr>
            </w:pPr>
            <w:r w:rsidRPr="00BE5007">
              <w:rPr>
                <w:rFonts w:cstheme="minorHAnsi"/>
                <w:b w:val="0"/>
                <w:sz w:val="19"/>
                <w:szCs w:val="19"/>
                <w:lang w:val="es-ES"/>
              </w:rPr>
              <w:t>Presentación de la Estrategia de Actualización de los Manuales de Organización Específica</w:t>
            </w:r>
          </w:p>
        </w:tc>
        <w:tc>
          <w:tcPr>
            <w:tcW w:w="3544" w:type="dxa"/>
            <w:vAlign w:val="center"/>
          </w:tcPr>
          <w:p w14:paraId="0B0955F8" w14:textId="77777777" w:rsidR="00365676" w:rsidRPr="00BE5007" w:rsidRDefault="00365676" w:rsidP="009B4BA8">
            <w:pPr>
              <w:pStyle w:val="Evento-Negrita"/>
              <w:spacing w:after="0"/>
              <w:ind w:left="182" w:right="-115"/>
              <w:rPr>
                <w:rFonts w:ascii="Calibri" w:hAnsi="Calibri" w:cs="Calibri"/>
                <w:b w:val="0"/>
                <w:sz w:val="19"/>
                <w:szCs w:val="19"/>
                <w:lang w:val="es-MX"/>
              </w:rPr>
            </w:pPr>
          </w:p>
        </w:tc>
        <w:tc>
          <w:tcPr>
            <w:tcW w:w="2557" w:type="dxa"/>
            <w:vAlign w:val="center"/>
          </w:tcPr>
          <w:p w14:paraId="0033B5CF" w14:textId="77777777" w:rsidR="00071B2F" w:rsidRPr="00BE5007" w:rsidRDefault="000D2E0E" w:rsidP="002934B8">
            <w:pPr>
              <w:pStyle w:val="Evento-Negrita"/>
              <w:numPr>
                <w:ilvl w:val="0"/>
                <w:numId w:val="5"/>
              </w:numPr>
              <w:spacing w:after="0"/>
              <w:ind w:left="177" w:right="-115" w:hanging="177"/>
              <w:rPr>
                <w:rFonts w:cstheme="minorHAnsi"/>
                <w:b w:val="0"/>
                <w:sz w:val="19"/>
                <w:szCs w:val="19"/>
                <w:lang w:val="es-MX"/>
              </w:rPr>
            </w:pPr>
            <w:r w:rsidRPr="00BE5007">
              <w:rPr>
                <w:rFonts w:cstheme="minorHAnsi"/>
                <w:b w:val="0"/>
                <w:sz w:val="19"/>
                <w:szCs w:val="19"/>
                <w:lang w:val="es-MX"/>
              </w:rPr>
              <w:t>Presentación Actualización MOE versión corta</w:t>
            </w:r>
          </w:p>
          <w:p w14:paraId="5AD27ED6" w14:textId="77777777" w:rsidR="000D2E0E" w:rsidRPr="00BE5007" w:rsidRDefault="000D2E0E" w:rsidP="002934B8">
            <w:pPr>
              <w:pStyle w:val="Evento-Negrita"/>
              <w:numPr>
                <w:ilvl w:val="0"/>
                <w:numId w:val="5"/>
              </w:numPr>
              <w:spacing w:after="0"/>
              <w:ind w:left="177" w:right="-115" w:hanging="177"/>
              <w:rPr>
                <w:rFonts w:cstheme="minorHAnsi"/>
                <w:b w:val="0"/>
                <w:sz w:val="19"/>
                <w:szCs w:val="19"/>
                <w:lang w:val="es-MX"/>
              </w:rPr>
            </w:pPr>
            <w:r w:rsidRPr="00BE5007">
              <w:rPr>
                <w:rFonts w:cstheme="minorHAnsi"/>
                <w:b w:val="0"/>
                <w:sz w:val="19"/>
                <w:szCs w:val="19"/>
                <w:lang w:val="es-MX"/>
              </w:rPr>
              <w:t>Presentación Actualización MOE</w:t>
            </w:r>
          </w:p>
        </w:tc>
      </w:tr>
      <w:tr w:rsidR="00EA2EB4" w:rsidRPr="00BE5007" w14:paraId="4850974D" w14:textId="77777777" w:rsidTr="009A0186">
        <w:trPr>
          <w:jc w:val="center"/>
        </w:trPr>
        <w:tc>
          <w:tcPr>
            <w:tcW w:w="4111" w:type="dxa"/>
            <w:shd w:val="clear" w:color="auto" w:fill="D9D9D9" w:themeFill="background1" w:themeFillShade="D9"/>
            <w:vAlign w:val="center"/>
          </w:tcPr>
          <w:p w14:paraId="5D2F9A52" w14:textId="77777777" w:rsidR="00071B2F" w:rsidRPr="00BE5007" w:rsidRDefault="00A35E2D" w:rsidP="00BD5157">
            <w:pPr>
              <w:pStyle w:val="Evento-Negrita"/>
              <w:spacing w:before="120" w:after="0"/>
              <w:ind w:left="321" w:hanging="291"/>
              <w:rPr>
                <w:rFonts w:ascii="Calibri" w:hAnsi="Calibri" w:cs="Calibri"/>
                <w:b w:val="0"/>
                <w:sz w:val="19"/>
                <w:szCs w:val="19"/>
                <w:lang w:val="es-MX"/>
              </w:rPr>
            </w:pPr>
            <w:r w:rsidRPr="00BE5007">
              <w:rPr>
                <w:rFonts w:ascii="Calibri" w:hAnsi="Calibri" w:cs="Calibri"/>
                <w:b w:val="0"/>
                <w:sz w:val="19"/>
                <w:szCs w:val="19"/>
                <w:lang w:val="es-MX"/>
              </w:rPr>
              <w:t xml:space="preserve">10. </w:t>
            </w:r>
            <w:r w:rsidR="005B5F3C" w:rsidRPr="00BE5007">
              <w:rPr>
                <w:rFonts w:ascii="Calibri" w:hAnsi="Calibri" w:cs="Calibri"/>
                <w:b w:val="0"/>
                <w:sz w:val="19"/>
                <w:szCs w:val="19"/>
                <w:lang w:val="es-MX"/>
              </w:rPr>
              <w:t>Presentación del plan de trabajo para la presentación de datos con los indicadores de precisión</w:t>
            </w:r>
          </w:p>
        </w:tc>
        <w:tc>
          <w:tcPr>
            <w:tcW w:w="3544" w:type="dxa"/>
            <w:shd w:val="clear" w:color="auto" w:fill="D9D9D9" w:themeFill="background1" w:themeFillShade="D9"/>
            <w:vAlign w:val="center"/>
          </w:tcPr>
          <w:p w14:paraId="06401B1A" w14:textId="77777777" w:rsidR="00071B2F" w:rsidRPr="00BE5007" w:rsidRDefault="00071B2F" w:rsidP="00071B2F">
            <w:pPr>
              <w:pStyle w:val="Evento-Negrita"/>
              <w:spacing w:after="0"/>
              <w:ind w:left="38"/>
              <w:rPr>
                <w:rFonts w:cstheme="minorHAnsi"/>
                <w:b w:val="0"/>
                <w:sz w:val="19"/>
                <w:szCs w:val="19"/>
                <w:lang w:val="es-MX"/>
              </w:rPr>
            </w:pPr>
          </w:p>
        </w:tc>
        <w:tc>
          <w:tcPr>
            <w:tcW w:w="2557" w:type="dxa"/>
            <w:shd w:val="clear" w:color="auto" w:fill="D9D9D9" w:themeFill="background1" w:themeFillShade="D9"/>
            <w:vAlign w:val="center"/>
          </w:tcPr>
          <w:p w14:paraId="645C69B8" w14:textId="77777777" w:rsidR="00071B2F" w:rsidRPr="00BE5007" w:rsidRDefault="005F6D8B" w:rsidP="002934B8">
            <w:pPr>
              <w:pStyle w:val="Evento-Negrita"/>
              <w:numPr>
                <w:ilvl w:val="0"/>
                <w:numId w:val="7"/>
              </w:numPr>
              <w:spacing w:after="0"/>
              <w:ind w:left="177" w:hanging="177"/>
              <w:rPr>
                <w:rFonts w:cstheme="minorHAnsi"/>
                <w:b w:val="0"/>
                <w:sz w:val="19"/>
                <w:szCs w:val="19"/>
                <w:lang w:val="es-MX"/>
              </w:rPr>
            </w:pPr>
            <w:r w:rsidRPr="00BE5007">
              <w:rPr>
                <w:rFonts w:cstheme="minorHAnsi"/>
                <w:b w:val="0"/>
                <w:sz w:val="19"/>
                <w:szCs w:val="19"/>
                <w:lang w:val="es-MX"/>
              </w:rPr>
              <w:t>Programa de trabajo DGCSPIRI</w:t>
            </w:r>
          </w:p>
        </w:tc>
      </w:tr>
      <w:tr w:rsidR="00EA2EB4" w:rsidRPr="00BE5007" w14:paraId="7B37C03E" w14:textId="77777777" w:rsidTr="009A0186">
        <w:trPr>
          <w:jc w:val="center"/>
        </w:trPr>
        <w:tc>
          <w:tcPr>
            <w:tcW w:w="4111" w:type="dxa"/>
            <w:shd w:val="clear" w:color="auto" w:fill="auto"/>
            <w:vAlign w:val="center"/>
          </w:tcPr>
          <w:p w14:paraId="56C94E8C" w14:textId="77777777" w:rsidR="00A35E2D" w:rsidRPr="00BE5007" w:rsidRDefault="00A35E2D" w:rsidP="00A35E2D">
            <w:pPr>
              <w:pStyle w:val="Evento-Negrita"/>
              <w:spacing w:before="120" w:after="0"/>
              <w:ind w:left="321" w:hanging="291"/>
              <w:rPr>
                <w:rFonts w:ascii="Calibri" w:hAnsi="Calibri" w:cs="Calibri"/>
                <w:b w:val="0"/>
                <w:sz w:val="19"/>
                <w:szCs w:val="19"/>
                <w:lang w:val="es-MX"/>
              </w:rPr>
            </w:pPr>
            <w:r w:rsidRPr="00BE5007">
              <w:rPr>
                <w:rFonts w:ascii="Calibri" w:hAnsi="Calibri" w:cs="Calibri"/>
                <w:b w:val="0"/>
                <w:sz w:val="19"/>
                <w:szCs w:val="19"/>
                <w:lang w:val="es-MX"/>
              </w:rPr>
              <w:t xml:space="preserve">11. </w:t>
            </w:r>
            <w:r w:rsidR="005B5F3C" w:rsidRPr="00BE5007">
              <w:rPr>
                <w:rFonts w:ascii="Calibri" w:hAnsi="Calibri" w:cs="Calibri"/>
                <w:b w:val="0"/>
                <w:sz w:val="19"/>
                <w:szCs w:val="19"/>
                <w:lang w:val="es-MX"/>
              </w:rPr>
              <w:t>Asuntos generales</w:t>
            </w:r>
          </w:p>
        </w:tc>
        <w:tc>
          <w:tcPr>
            <w:tcW w:w="3544" w:type="dxa"/>
            <w:shd w:val="clear" w:color="auto" w:fill="auto"/>
            <w:vAlign w:val="center"/>
          </w:tcPr>
          <w:p w14:paraId="03D72814" w14:textId="77777777" w:rsidR="00365676" w:rsidRPr="00BE5007" w:rsidRDefault="00365676" w:rsidP="00BD5157">
            <w:pPr>
              <w:pStyle w:val="Evento-Negrita"/>
              <w:spacing w:after="0"/>
              <w:ind w:left="182"/>
              <w:rPr>
                <w:rFonts w:cstheme="minorHAnsi"/>
                <w:b w:val="0"/>
                <w:sz w:val="19"/>
                <w:szCs w:val="19"/>
                <w:lang w:val="es-MX"/>
              </w:rPr>
            </w:pPr>
          </w:p>
        </w:tc>
        <w:tc>
          <w:tcPr>
            <w:tcW w:w="2557" w:type="dxa"/>
            <w:shd w:val="clear" w:color="auto" w:fill="auto"/>
            <w:vAlign w:val="center"/>
          </w:tcPr>
          <w:p w14:paraId="70294B39" w14:textId="1EA76150" w:rsidR="00365676" w:rsidRPr="00BE5007" w:rsidRDefault="00C63DBF" w:rsidP="002934B8">
            <w:pPr>
              <w:pStyle w:val="Evento-Negrita"/>
              <w:numPr>
                <w:ilvl w:val="0"/>
                <w:numId w:val="6"/>
              </w:numPr>
              <w:spacing w:after="0"/>
              <w:ind w:left="177" w:hanging="177"/>
              <w:rPr>
                <w:rFonts w:cstheme="minorHAnsi"/>
                <w:b w:val="0"/>
                <w:sz w:val="19"/>
                <w:szCs w:val="19"/>
                <w:lang w:val="es-MX"/>
              </w:rPr>
            </w:pPr>
            <w:r>
              <w:rPr>
                <w:rFonts w:cstheme="minorHAnsi"/>
                <w:b w:val="0"/>
                <w:sz w:val="19"/>
                <w:szCs w:val="19"/>
                <w:lang w:val="es-MX"/>
              </w:rPr>
              <w:t>Avance en el desarrollo de la plataforma Ptracking</w:t>
            </w:r>
          </w:p>
        </w:tc>
      </w:tr>
    </w:tbl>
    <w:p w14:paraId="24D6F227" w14:textId="77777777" w:rsidR="005F6D8B" w:rsidRPr="00BE5007" w:rsidRDefault="005F6D8B" w:rsidP="00071B2F">
      <w:pPr>
        <w:spacing w:after="200" w:line="276" w:lineRule="auto"/>
        <w:ind w:right="49"/>
        <w:jc w:val="both"/>
      </w:pPr>
    </w:p>
    <w:p w14:paraId="65147DBC" w14:textId="77777777" w:rsidR="005F6D8B" w:rsidRPr="00BE5007" w:rsidRDefault="005F6D8B" w:rsidP="00071B2F">
      <w:pPr>
        <w:spacing w:after="200" w:line="276" w:lineRule="auto"/>
        <w:ind w:right="49"/>
        <w:jc w:val="both"/>
      </w:pPr>
    </w:p>
    <w:p w14:paraId="5E287EA5" w14:textId="77777777" w:rsidR="007956E5" w:rsidRPr="00BE5007" w:rsidRDefault="001B79D4" w:rsidP="00071B2F">
      <w:pPr>
        <w:spacing w:after="200" w:line="276" w:lineRule="auto"/>
        <w:ind w:right="49"/>
        <w:jc w:val="both"/>
      </w:pPr>
      <w:r w:rsidRPr="00BE5007">
        <w:t>E</w:t>
      </w:r>
      <w:r w:rsidR="004C4D29" w:rsidRPr="00BE5007">
        <w:t xml:space="preserve">stando los miembros del Comité </w:t>
      </w:r>
      <w:r w:rsidR="002A48F6" w:rsidRPr="00BE5007">
        <w:t>conformes</w:t>
      </w:r>
      <w:r w:rsidR="004C4D29" w:rsidRPr="00BE5007">
        <w:t xml:space="preserve"> con</w:t>
      </w:r>
      <w:r w:rsidR="0038032F" w:rsidRPr="00BE5007">
        <w:t xml:space="preserve"> la adición solicitada en asuntos generales</w:t>
      </w:r>
      <w:r w:rsidR="000A3C47" w:rsidRPr="00BE5007">
        <w:t>,</w:t>
      </w:r>
      <w:r w:rsidR="004C4D29" w:rsidRPr="00BE5007">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BE5007" w14:paraId="5DFC44A7" w14:textId="77777777" w:rsidTr="009727F8">
        <w:trPr>
          <w:trHeight w:val="340"/>
        </w:trPr>
        <w:tc>
          <w:tcPr>
            <w:tcW w:w="1701" w:type="dxa"/>
            <w:shd w:val="clear" w:color="auto" w:fill="808080" w:themeFill="background1" w:themeFillShade="80"/>
          </w:tcPr>
          <w:p w14:paraId="528F689E" w14:textId="77777777" w:rsidR="004C4D29" w:rsidRPr="00BE5007" w:rsidRDefault="004C4D29" w:rsidP="00071B2F">
            <w:pPr>
              <w:pStyle w:val="Evento-Negrita"/>
              <w:spacing w:after="200"/>
              <w:jc w:val="center"/>
              <w:rPr>
                <w:rFonts w:cstheme="minorHAnsi"/>
                <w:sz w:val="20"/>
              </w:rPr>
            </w:pPr>
            <w:r w:rsidRPr="00BE5007">
              <w:rPr>
                <w:rFonts w:cstheme="minorHAnsi"/>
                <w:sz w:val="20"/>
              </w:rPr>
              <w:t xml:space="preserve">Número </w:t>
            </w:r>
          </w:p>
        </w:tc>
        <w:tc>
          <w:tcPr>
            <w:tcW w:w="5812" w:type="dxa"/>
            <w:shd w:val="clear" w:color="auto" w:fill="808080" w:themeFill="background1" w:themeFillShade="80"/>
          </w:tcPr>
          <w:p w14:paraId="62AD45B8" w14:textId="77777777" w:rsidR="004C4D29" w:rsidRPr="00BE5007" w:rsidRDefault="004C4D29" w:rsidP="00071B2F">
            <w:pPr>
              <w:pStyle w:val="Evento-Negrita"/>
              <w:spacing w:after="200"/>
              <w:jc w:val="center"/>
              <w:rPr>
                <w:rFonts w:cstheme="minorHAnsi"/>
                <w:sz w:val="20"/>
              </w:rPr>
            </w:pPr>
            <w:r w:rsidRPr="00BE5007">
              <w:rPr>
                <w:rFonts w:cstheme="minorHAnsi"/>
                <w:sz w:val="20"/>
              </w:rPr>
              <w:t>Acuerdo</w:t>
            </w:r>
          </w:p>
        </w:tc>
        <w:tc>
          <w:tcPr>
            <w:tcW w:w="2449" w:type="dxa"/>
            <w:shd w:val="clear" w:color="auto" w:fill="808080" w:themeFill="background1" w:themeFillShade="80"/>
          </w:tcPr>
          <w:p w14:paraId="2C589942" w14:textId="77777777" w:rsidR="004C4D29" w:rsidRPr="00BE5007" w:rsidRDefault="004C4D29" w:rsidP="00071B2F">
            <w:pPr>
              <w:pStyle w:val="Evento-Negrita"/>
              <w:spacing w:after="200"/>
              <w:jc w:val="center"/>
              <w:rPr>
                <w:rFonts w:cstheme="minorHAnsi"/>
                <w:sz w:val="20"/>
              </w:rPr>
            </w:pPr>
            <w:r w:rsidRPr="00BE5007">
              <w:rPr>
                <w:rFonts w:cstheme="minorHAnsi"/>
                <w:sz w:val="20"/>
              </w:rPr>
              <w:t>Fundamento</w:t>
            </w:r>
          </w:p>
        </w:tc>
      </w:tr>
      <w:tr w:rsidR="007A66F6" w:rsidRPr="00BE5007" w14:paraId="56870196" w14:textId="77777777" w:rsidTr="009727F8">
        <w:tc>
          <w:tcPr>
            <w:tcW w:w="1701" w:type="dxa"/>
          </w:tcPr>
          <w:p w14:paraId="31E2A60B" w14:textId="77777777" w:rsidR="004C4D29" w:rsidRPr="00BE5007" w:rsidRDefault="004C4D29" w:rsidP="00071B2F">
            <w:pPr>
              <w:pStyle w:val="Evento-Negrita"/>
              <w:spacing w:after="200"/>
              <w:rPr>
                <w:rFonts w:cstheme="minorHAnsi"/>
                <w:b w:val="0"/>
                <w:sz w:val="20"/>
              </w:rPr>
            </w:pPr>
            <w:r w:rsidRPr="00BE5007">
              <w:rPr>
                <w:rFonts w:cstheme="minorHAnsi"/>
                <w:b w:val="0"/>
                <w:sz w:val="20"/>
                <w:u w:val="single"/>
              </w:rPr>
              <w:t>CAC-001/0</w:t>
            </w:r>
            <w:r w:rsidR="005F6D8B" w:rsidRPr="00BE5007">
              <w:rPr>
                <w:rFonts w:cstheme="minorHAnsi"/>
                <w:b w:val="0"/>
                <w:sz w:val="20"/>
                <w:u w:val="single"/>
              </w:rPr>
              <w:t>1</w:t>
            </w:r>
            <w:r w:rsidRPr="00BE5007">
              <w:rPr>
                <w:rFonts w:cstheme="minorHAnsi"/>
                <w:b w:val="0"/>
                <w:sz w:val="20"/>
                <w:u w:val="single"/>
              </w:rPr>
              <w:t>/20</w:t>
            </w:r>
            <w:r w:rsidR="00ED09D0" w:rsidRPr="00BE5007">
              <w:rPr>
                <w:rFonts w:cstheme="minorHAnsi"/>
                <w:b w:val="0"/>
                <w:sz w:val="20"/>
                <w:u w:val="single"/>
              </w:rPr>
              <w:t>2</w:t>
            </w:r>
            <w:r w:rsidR="005F6D8B" w:rsidRPr="00BE5007">
              <w:rPr>
                <w:rFonts w:cstheme="minorHAnsi"/>
                <w:b w:val="0"/>
                <w:sz w:val="20"/>
                <w:u w:val="single"/>
              </w:rPr>
              <w:t>1</w:t>
            </w:r>
          </w:p>
        </w:tc>
        <w:tc>
          <w:tcPr>
            <w:tcW w:w="5812" w:type="dxa"/>
          </w:tcPr>
          <w:p w14:paraId="5F08B2A2" w14:textId="77777777" w:rsidR="004C4D29" w:rsidRPr="00BE5007" w:rsidRDefault="00E9230E" w:rsidP="00071B2F">
            <w:pPr>
              <w:pStyle w:val="Evento-Negrita"/>
              <w:spacing w:after="200"/>
              <w:ind w:left="28"/>
              <w:jc w:val="both"/>
              <w:rPr>
                <w:rFonts w:cstheme="minorHAnsi"/>
                <w:b w:val="0"/>
                <w:sz w:val="20"/>
                <w:lang w:val="es-MX"/>
              </w:rPr>
            </w:pPr>
            <w:r w:rsidRPr="00BE5007">
              <w:rPr>
                <w:rFonts w:cstheme="minorHAnsi"/>
                <w:b w:val="0"/>
                <w:sz w:val="20"/>
                <w:lang w:val="es-MX"/>
              </w:rPr>
              <w:t xml:space="preserve">Se aprueba </w:t>
            </w:r>
            <w:r w:rsidR="00E17EF2" w:rsidRPr="00BE5007">
              <w:rPr>
                <w:rFonts w:cstheme="minorHAnsi"/>
                <w:b w:val="0"/>
                <w:sz w:val="20"/>
                <w:lang w:val="es-MX"/>
              </w:rPr>
              <w:t xml:space="preserve">el Orden del Día de la </w:t>
            </w:r>
            <w:r w:rsidR="005F6D8B" w:rsidRPr="00BE5007">
              <w:rPr>
                <w:rFonts w:cstheme="minorHAnsi"/>
                <w:b w:val="0"/>
                <w:sz w:val="20"/>
                <w:lang w:val="es-MX"/>
              </w:rPr>
              <w:t>Primera</w:t>
            </w:r>
            <w:r w:rsidR="00EE311F" w:rsidRPr="00BE5007">
              <w:rPr>
                <w:rFonts w:cstheme="minorHAnsi"/>
                <w:b w:val="0"/>
                <w:sz w:val="20"/>
                <w:lang w:val="es-MX"/>
              </w:rPr>
              <w:t xml:space="preserve"> Sesión</w:t>
            </w:r>
            <w:r w:rsidR="001A03EE" w:rsidRPr="00BE5007">
              <w:rPr>
                <w:rFonts w:cstheme="minorHAnsi"/>
                <w:b w:val="0"/>
                <w:sz w:val="20"/>
                <w:lang w:val="es-MX"/>
              </w:rPr>
              <w:t xml:space="preserve"> de 20</w:t>
            </w:r>
            <w:r w:rsidR="00ED09D0" w:rsidRPr="00BE5007">
              <w:rPr>
                <w:rFonts w:cstheme="minorHAnsi"/>
                <w:b w:val="0"/>
                <w:sz w:val="20"/>
                <w:lang w:val="es-MX"/>
              </w:rPr>
              <w:t>2</w:t>
            </w:r>
            <w:r w:rsidR="005F6D8B" w:rsidRPr="00BE5007">
              <w:rPr>
                <w:rFonts w:cstheme="minorHAnsi"/>
                <w:b w:val="0"/>
                <w:sz w:val="20"/>
                <w:lang w:val="es-MX"/>
              </w:rPr>
              <w:t>1</w:t>
            </w:r>
            <w:r w:rsidR="00E17EF2" w:rsidRPr="00BE5007">
              <w:rPr>
                <w:rFonts w:cstheme="minorHAnsi"/>
                <w:b w:val="0"/>
                <w:sz w:val="20"/>
                <w:lang w:val="es-MX"/>
              </w:rPr>
              <w:t>, considerando los documentos que se incluyeron en la carpeta electrónica.</w:t>
            </w:r>
          </w:p>
        </w:tc>
        <w:tc>
          <w:tcPr>
            <w:tcW w:w="2449" w:type="dxa"/>
          </w:tcPr>
          <w:p w14:paraId="6BB9EB5B" w14:textId="77777777" w:rsidR="004D7AD7" w:rsidRPr="00BE5007" w:rsidRDefault="004C4D29" w:rsidP="00B724FB">
            <w:pPr>
              <w:pStyle w:val="Evento-Negrita"/>
              <w:numPr>
                <w:ilvl w:val="0"/>
                <w:numId w:val="1"/>
              </w:numPr>
              <w:spacing w:after="200"/>
              <w:ind w:left="318" w:hanging="283"/>
              <w:jc w:val="center"/>
              <w:rPr>
                <w:rFonts w:cstheme="minorHAnsi"/>
                <w:b w:val="0"/>
                <w:sz w:val="20"/>
                <w:lang w:val="es-MX"/>
              </w:rPr>
            </w:pPr>
            <w:r w:rsidRPr="00BE5007">
              <w:rPr>
                <w:rFonts w:cstheme="minorHAnsi"/>
                <w:b w:val="0"/>
                <w:sz w:val="20"/>
                <w:lang w:val="es-MX"/>
              </w:rPr>
              <w:t>Norma: art</w:t>
            </w:r>
            <w:r w:rsidR="00DF1F01" w:rsidRPr="00BE5007">
              <w:rPr>
                <w:rFonts w:cstheme="minorHAnsi"/>
                <w:b w:val="0"/>
                <w:sz w:val="20"/>
                <w:lang w:val="es-MX"/>
              </w:rPr>
              <w:t>.</w:t>
            </w:r>
            <w:r w:rsidR="00B724FB" w:rsidRPr="00BE5007">
              <w:rPr>
                <w:rFonts w:cstheme="minorHAnsi"/>
                <w:b w:val="0"/>
                <w:sz w:val="20"/>
                <w:lang w:val="es-MX"/>
              </w:rPr>
              <w:t xml:space="preserve"> </w:t>
            </w:r>
            <w:r w:rsidR="00DF1F01" w:rsidRPr="00BE5007">
              <w:rPr>
                <w:rFonts w:cstheme="minorHAnsi"/>
                <w:b w:val="0"/>
                <w:sz w:val="20"/>
                <w:lang w:val="es-MX"/>
              </w:rPr>
              <w:t>32 apartado II</w:t>
            </w:r>
            <w:r w:rsidR="001B422B" w:rsidRPr="00BE5007">
              <w:rPr>
                <w:rFonts w:cstheme="minorHAnsi"/>
                <w:b w:val="0"/>
                <w:sz w:val="20"/>
                <w:lang w:val="es-MX"/>
              </w:rPr>
              <w:t>,</w:t>
            </w:r>
            <w:r w:rsidR="00DF1F01" w:rsidRPr="00BE5007">
              <w:rPr>
                <w:rFonts w:cstheme="minorHAnsi"/>
                <w:b w:val="0"/>
                <w:sz w:val="20"/>
                <w:lang w:val="es-MX"/>
              </w:rPr>
              <w:t xml:space="preserve"> III</w:t>
            </w:r>
            <w:r w:rsidR="001B422B" w:rsidRPr="00BE5007">
              <w:rPr>
                <w:rFonts w:cstheme="minorHAnsi"/>
                <w:b w:val="0"/>
                <w:sz w:val="20"/>
                <w:lang w:val="es-MX"/>
              </w:rPr>
              <w:t xml:space="preserve"> y VIII</w:t>
            </w:r>
            <w:r w:rsidR="00DF1F01" w:rsidRPr="00BE5007">
              <w:rPr>
                <w:rFonts w:cstheme="minorHAnsi"/>
                <w:b w:val="0"/>
                <w:sz w:val="20"/>
                <w:lang w:val="es-MX"/>
              </w:rPr>
              <w:t>.</w:t>
            </w:r>
          </w:p>
        </w:tc>
      </w:tr>
    </w:tbl>
    <w:p w14:paraId="1454B754" w14:textId="77777777" w:rsidR="004C4D29" w:rsidRPr="00BE5007" w:rsidRDefault="004C4D29" w:rsidP="00071B2F">
      <w:pPr>
        <w:spacing w:after="200" w:line="276" w:lineRule="auto"/>
        <w:ind w:right="49"/>
        <w:jc w:val="both"/>
      </w:pPr>
    </w:p>
    <w:p w14:paraId="1109D135" w14:textId="77777777" w:rsidR="004D7AD7" w:rsidRPr="00BE5007" w:rsidRDefault="001E3E6D" w:rsidP="001D5C07">
      <w:pPr>
        <w:pStyle w:val="Prrafodelista"/>
        <w:numPr>
          <w:ilvl w:val="0"/>
          <w:numId w:val="20"/>
        </w:numPr>
        <w:spacing w:after="200" w:line="276" w:lineRule="auto"/>
        <w:ind w:right="49"/>
        <w:jc w:val="both"/>
        <w:rPr>
          <w:rFonts w:cstheme="minorHAnsi"/>
        </w:rPr>
      </w:pPr>
      <w:r w:rsidRPr="00BE5007">
        <w:rPr>
          <w:b/>
        </w:rPr>
        <w:t xml:space="preserve">APROBACIÓN DEL ACTA DE LA </w:t>
      </w:r>
      <w:r w:rsidR="00EC597E" w:rsidRPr="00BE5007">
        <w:rPr>
          <w:b/>
        </w:rPr>
        <w:t>CUARTA</w:t>
      </w:r>
      <w:r w:rsidR="00455AA5" w:rsidRPr="00BE5007">
        <w:rPr>
          <w:b/>
        </w:rPr>
        <w:t xml:space="preserve"> S</w:t>
      </w:r>
      <w:r w:rsidR="002A3077" w:rsidRPr="00BE5007">
        <w:rPr>
          <w:b/>
        </w:rPr>
        <w:t>ESIÓN 20</w:t>
      </w:r>
      <w:r w:rsidR="00BA02CC" w:rsidRPr="00BE5007">
        <w:rPr>
          <w:b/>
        </w:rPr>
        <w:t>2</w:t>
      </w:r>
      <w:r w:rsidR="00EC597E" w:rsidRPr="00BE5007">
        <w:rPr>
          <w:b/>
        </w:rPr>
        <w:t>0</w:t>
      </w:r>
      <w:r w:rsidRPr="00BE5007">
        <w:rPr>
          <w:b/>
        </w:rPr>
        <w:t>.</w:t>
      </w:r>
      <w:r w:rsidRPr="00BE5007">
        <w:t xml:space="preserve"> </w:t>
      </w:r>
      <w:r w:rsidR="00BA02CC" w:rsidRPr="00BE5007">
        <w:t xml:space="preserve">La </w:t>
      </w:r>
      <w:r w:rsidR="00D24B14" w:rsidRPr="00BE5007">
        <w:t>Secretaría Técnica informó el estatus del Acta correspondiente a la</w:t>
      </w:r>
      <w:r w:rsidR="004E62F0" w:rsidRPr="00BE5007">
        <w:t xml:space="preserve"> </w:t>
      </w:r>
      <w:r w:rsidR="00EC597E" w:rsidRPr="00BE5007">
        <w:t>Cuarta</w:t>
      </w:r>
      <w:r w:rsidR="00D24B14" w:rsidRPr="00BE5007">
        <w:t xml:space="preserve"> Sesión del 202</w:t>
      </w:r>
      <w:r w:rsidR="00EC597E" w:rsidRPr="00BE5007">
        <w:t>0</w:t>
      </w:r>
      <w:r w:rsidR="00662252" w:rsidRPr="00BE5007">
        <w:t>;</w:t>
      </w:r>
      <w:r w:rsidR="00653F41" w:rsidRPr="00BE5007">
        <w:t xml:space="preserve"> a</w:t>
      </w:r>
      <w:r w:rsidR="00D24B14" w:rsidRPr="00BE5007">
        <w:t xml:space="preserve">l no haber </w:t>
      </w:r>
      <w:r w:rsidR="00653F41" w:rsidRPr="00BE5007">
        <w:t xml:space="preserve">recibido </w:t>
      </w:r>
      <w:r w:rsidR="00D24B14" w:rsidRPr="00BE5007">
        <w:t>comentarios adicionales, por 1</w:t>
      </w:r>
      <w:r w:rsidR="00EC597E" w:rsidRPr="00BE5007">
        <w:t>3</w:t>
      </w:r>
      <w:r w:rsidR="00D24B14" w:rsidRPr="00BE5007">
        <w:t xml:space="preserve"> votos </w:t>
      </w:r>
      <w:r w:rsidR="00A928A8" w:rsidRPr="00BE5007">
        <w:t xml:space="preserve">posibles </w:t>
      </w:r>
      <w:r w:rsidR="00D24B14" w:rsidRPr="00BE5007">
        <w:t>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BE5007" w14:paraId="1EB97537" w14:textId="77777777" w:rsidTr="00095460">
        <w:trPr>
          <w:trHeight w:val="340"/>
        </w:trPr>
        <w:tc>
          <w:tcPr>
            <w:tcW w:w="1701" w:type="dxa"/>
            <w:shd w:val="clear" w:color="auto" w:fill="808080" w:themeFill="background1" w:themeFillShade="80"/>
          </w:tcPr>
          <w:p w14:paraId="40ABA0DE" w14:textId="77777777" w:rsidR="00693207" w:rsidRPr="00BE5007" w:rsidRDefault="00693207" w:rsidP="00071B2F">
            <w:pPr>
              <w:pStyle w:val="Evento-Negrita"/>
              <w:spacing w:after="200"/>
              <w:jc w:val="center"/>
              <w:rPr>
                <w:rFonts w:cstheme="minorHAnsi"/>
                <w:sz w:val="20"/>
              </w:rPr>
            </w:pPr>
            <w:r w:rsidRPr="00BE5007">
              <w:rPr>
                <w:rFonts w:cstheme="minorHAnsi"/>
                <w:sz w:val="20"/>
              </w:rPr>
              <w:t xml:space="preserve">Número </w:t>
            </w:r>
          </w:p>
        </w:tc>
        <w:tc>
          <w:tcPr>
            <w:tcW w:w="5812" w:type="dxa"/>
            <w:shd w:val="clear" w:color="auto" w:fill="808080" w:themeFill="background1" w:themeFillShade="80"/>
          </w:tcPr>
          <w:p w14:paraId="13472A7C" w14:textId="77777777" w:rsidR="00693207" w:rsidRPr="00BE5007" w:rsidRDefault="00693207" w:rsidP="00071B2F">
            <w:pPr>
              <w:pStyle w:val="Evento-Negrita"/>
              <w:spacing w:after="200"/>
              <w:jc w:val="center"/>
              <w:rPr>
                <w:rFonts w:cstheme="minorHAnsi"/>
                <w:sz w:val="20"/>
              </w:rPr>
            </w:pPr>
            <w:r w:rsidRPr="00BE5007">
              <w:rPr>
                <w:rFonts w:cstheme="minorHAnsi"/>
                <w:sz w:val="20"/>
              </w:rPr>
              <w:t>Acuerdo</w:t>
            </w:r>
          </w:p>
        </w:tc>
        <w:tc>
          <w:tcPr>
            <w:tcW w:w="2449" w:type="dxa"/>
            <w:shd w:val="clear" w:color="auto" w:fill="808080" w:themeFill="background1" w:themeFillShade="80"/>
          </w:tcPr>
          <w:p w14:paraId="2C35959D" w14:textId="77777777" w:rsidR="00693207" w:rsidRPr="00BE5007" w:rsidRDefault="00693207" w:rsidP="00071B2F">
            <w:pPr>
              <w:pStyle w:val="Evento-Negrita"/>
              <w:spacing w:after="200"/>
              <w:jc w:val="center"/>
              <w:rPr>
                <w:rFonts w:cstheme="minorHAnsi"/>
                <w:sz w:val="20"/>
              </w:rPr>
            </w:pPr>
            <w:r w:rsidRPr="00BE5007">
              <w:rPr>
                <w:rFonts w:cstheme="minorHAnsi"/>
                <w:sz w:val="20"/>
              </w:rPr>
              <w:t>Fundamento</w:t>
            </w:r>
          </w:p>
        </w:tc>
      </w:tr>
      <w:tr w:rsidR="00EA2EB4" w:rsidRPr="00BE5007" w14:paraId="24DA4937" w14:textId="77777777" w:rsidTr="00095460">
        <w:tc>
          <w:tcPr>
            <w:tcW w:w="1701" w:type="dxa"/>
            <w:shd w:val="clear" w:color="auto" w:fill="FFFFFF" w:themeFill="background1"/>
          </w:tcPr>
          <w:p w14:paraId="4BD275E7" w14:textId="77777777" w:rsidR="00693207" w:rsidRPr="00BE5007" w:rsidRDefault="00693207" w:rsidP="00071B2F">
            <w:pPr>
              <w:pStyle w:val="Evento-Negrita"/>
              <w:spacing w:after="200"/>
              <w:rPr>
                <w:rFonts w:cstheme="minorHAnsi"/>
                <w:b w:val="0"/>
                <w:sz w:val="20"/>
              </w:rPr>
            </w:pPr>
            <w:r w:rsidRPr="00BE5007">
              <w:rPr>
                <w:rFonts w:cstheme="minorHAnsi"/>
                <w:b w:val="0"/>
                <w:sz w:val="20"/>
                <w:lang w:val="es-MX"/>
              </w:rPr>
              <w:t>CAC-002/0</w:t>
            </w:r>
            <w:r w:rsidR="00EC597E" w:rsidRPr="00BE5007">
              <w:rPr>
                <w:rFonts w:cstheme="minorHAnsi"/>
                <w:b w:val="0"/>
                <w:sz w:val="20"/>
                <w:lang w:val="es-MX"/>
              </w:rPr>
              <w:t>1</w:t>
            </w:r>
            <w:r w:rsidRPr="00BE5007">
              <w:rPr>
                <w:rFonts w:cstheme="minorHAnsi"/>
                <w:b w:val="0"/>
                <w:sz w:val="20"/>
                <w:lang w:val="es-MX"/>
              </w:rPr>
              <w:t>/20</w:t>
            </w:r>
            <w:r w:rsidR="00ED09D0" w:rsidRPr="00BE5007">
              <w:rPr>
                <w:rFonts w:cstheme="minorHAnsi"/>
                <w:b w:val="0"/>
                <w:sz w:val="20"/>
                <w:lang w:val="es-MX"/>
              </w:rPr>
              <w:t>2</w:t>
            </w:r>
            <w:r w:rsidR="00EC597E" w:rsidRPr="00BE5007">
              <w:rPr>
                <w:rFonts w:cstheme="minorHAnsi"/>
                <w:b w:val="0"/>
                <w:sz w:val="20"/>
                <w:lang w:val="es-MX"/>
              </w:rPr>
              <w:t>1</w:t>
            </w:r>
          </w:p>
        </w:tc>
        <w:tc>
          <w:tcPr>
            <w:tcW w:w="5812" w:type="dxa"/>
            <w:shd w:val="clear" w:color="auto" w:fill="FFFFFF" w:themeFill="background1"/>
          </w:tcPr>
          <w:p w14:paraId="6401FE3A" w14:textId="77777777" w:rsidR="00693207" w:rsidRPr="00BE5007" w:rsidRDefault="000A4D23" w:rsidP="00071B2F">
            <w:pPr>
              <w:pStyle w:val="Evento-Negrita"/>
              <w:spacing w:after="200"/>
              <w:ind w:left="28"/>
              <w:jc w:val="both"/>
              <w:rPr>
                <w:rFonts w:cstheme="minorHAnsi"/>
                <w:b w:val="0"/>
                <w:sz w:val="20"/>
                <w:lang w:val="es-MX"/>
              </w:rPr>
            </w:pPr>
            <w:r w:rsidRPr="00BE5007">
              <w:rPr>
                <w:rFonts w:cstheme="minorHAnsi"/>
                <w:b w:val="0"/>
                <w:sz w:val="20"/>
                <w:lang w:val="es-MX"/>
              </w:rPr>
              <w:t xml:space="preserve">Se aprueba </w:t>
            </w:r>
            <w:r w:rsidR="00693207" w:rsidRPr="00BE5007">
              <w:rPr>
                <w:rFonts w:cstheme="minorHAnsi"/>
                <w:b w:val="0"/>
                <w:sz w:val="20"/>
                <w:lang w:val="es-MX"/>
              </w:rPr>
              <w:t xml:space="preserve">el Acta de la </w:t>
            </w:r>
            <w:r w:rsidR="00EC597E" w:rsidRPr="00BE5007">
              <w:rPr>
                <w:rFonts w:cstheme="minorHAnsi"/>
                <w:b w:val="0"/>
                <w:sz w:val="20"/>
                <w:lang w:val="es-MX"/>
              </w:rPr>
              <w:t>Cuarta</w:t>
            </w:r>
            <w:r w:rsidR="00693207" w:rsidRPr="00BE5007">
              <w:rPr>
                <w:rFonts w:cstheme="minorHAnsi"/>
                <w:b w:val="0"/>
                <w:sz w:val="20"/>
                <w:lang w:val="es-MX"/>
              </w:rPr>
              <w:t xml:space="preserve"> Sesión del año 20</w:t>
            </w:r>
            <w:r w:rsidR="00F00379" w:rsidRPr="00BE5007">
              <w:rPr>
                <w:rFonts w:cstheme="minorHAnsi"/>
                <w:b w:val="0"/>
                <w:sz w:val="20"/>
                <w:lang w:val="es-MX"/>
              </w:rPr>
              <w:t>2</w:t>
            </w:r>
            <w:r w:rsidR="00EC597E" w:rsidRPr="00BE5007">
              <w:rPr>
                <w:rFonts w:cstheme="minorHAnsi"/>
                <w:b w:val="0"/>
                <w:sz w:val="20"/>
                <w:lang w:val="es-MX"/>
              </w:rPr>
              <w:t>0</w:t>
            </w:r>
            <w:r w:rsidR="00E92246" w:rsidRPr="00BE5007">
              <w:rPr>
                <w:rFonts w:cstheme="minorHAnsi"/>
                <w:b w:val="0"/>
                <w:sz w:val="20"/>
                <w:lang w:val="es-MX"/>
              </w:rPr>
              <w:t>,</w:t>
            </w:r>
            <w:r w:rsidR="007220CB" w:rsidRPr="00BE5007">
              <w:rPr>
                <w:rFonts w:cstheme="minorHAnsi"/>
                <w:b w:val="0"/>
                <w:sz w:val="20"/>
                <w:lang w:val="es-MX"/>
              </w:rPr>
              <w:t xml:space="preserve"> la cual</w:t>
            </w:r>
            <w:r w:rsidR="00693207" w:rsidRPr="00BE5007">
              <w:rPr>
                <w:rFonts w:cstheme="minorHAnsi"/>
                <w:b w:val="0"/>
                <w:sz w:val="20"/>
                <w:lang w:val="es-MX"/>
              </w:rPr>
              <w:t xml:space="preserve"> se empezará a circular para recabar las firmas </w:t>
            </w:r>
            <w:r w:rsidR="00731666" w:rsidRPr="00BE5007">
              <w:rPr>
                <w:rFonts w:cstheme="minorHAnsi"/>
                <w:b w:val="0"/>
                <w:sz w:val="20"/>
                <w:lang w:val="es-MX"/>
              </w:rPr>
              <w:t>correspondientes</w:t>
            </w:r>
            <w:r w:rsidR="00693207" w:rsidRPr="00BE5007">
              <w:rPr>
                <w:rFonts w:cstheme="minorHAnsi"/>
                <w:b w:val="0"/>
                <w:sz w:val="20"/>
                <w:lang w:val="es-MX"/>
              </w:rPr>
              <w:t>.</w:t>
            </w:r>
          </w:p>
        </w:tc>
        <w:tc>
          <w:tcPr>
            <w:tcW w:w="2449" w:type="dxa"/>
            <w:shd w:val="clear" w:color="auto" w:fill="FFFFFF" w:themeFill="background1"/>
          </w:tcPr>
          <w:p w14:paraId="3B82D2B5" w14:textId="77777777" w:rsidR="00731666" w:rsidRPr="00BE5007" w:rsidRDefault="006D7BCE" w:rsidP="006D7BCE">
            <w:pPr>
              <w:pStyle w:val="Evento-Negrita"/>
              <w:numPr>
                <w:ilvl w:val="0"/>
                <w:numId w:val="1"/>
              </w:numPr>
              <w:spacing w:after="200"/>
              <w:ind w:left="318" w:hanging="283"/>
              <w:jc w:val="both"/>
              <w:rPr>
                <w:rFonts w:cstheme="minorHAnsi"/>
                <w:b w:val="0"/>
                <w:sz w:val="20"/>
                <w:lang w:val="es-MX"/>
              </w:rPr>
            </w:pPr>
            <w:r w:rsidRPr="00BE5007">
              <w:rPr>
                <w:rFonts w:cstheme="minorHAnsi"/>
                <w:b w:val="0"/>
                <w:sz w:val="20"/>
                <w:lang w:val="es-MX"/>
              </w:rPr>
              <w:t>Norma: art.</w:t>
            </w:r>
            <w:r w:rsidR="00B724FB" w:rsidRPr="00BE5007">
              <w:rPr>
                <w:rFonts w:cstheme="minorHAnsi"/>
                <w:b w:val="0"/>
                <w:sz w:val="20"/>
                <w:lang w:val="es-MX"/>
              </w:rPr>
              <w:t xml:space="preserve"> </w:t>
            </w:r>
            <w:r w:rsidRPr="00BE5007">
              <w:rPr>
                <w:rFonts w:cstheme="minorHAnsi"/>
                <w:b w:val="0"/>
                <w:sz w:val="20"/>
                <w:lang w:val="es-MX"/>
              </w:rPr>
              <w:t>32 apartado XI.</w:t>
            </w:r>
          </w:p>
        </w:tc>
      </w:tr>
    </w:tbl>
    <w:p w14:paraId="65378630" w14:textId="77777777" w:rsidR="00FF63CE" w:rsidRPr="00BE5007" w:rsidRDefault="00FF63CE" w:rsidP="00071B2F">
      <w:pPr>
        <w:spacing w:after="200" w:line="276" w:lineRule="auto"/>
        <w:ind w:right="49"/>
        <w:jc w:val="both"/>
      </w:pPr>
    </w:p>
    <w:p w14:paraId="1E23DD05" w14:textId="23245792" w:rsidR="009717ED" w:rsidRPr="00BE5007" w:rsidRDefault="004D7AD7" w:rsidP="009717ED">
      <w:pPr>
        <w:spacing w:after="200"/>
        <w:ind w:right="49"/>
        <w:jc w:val="both"/>
      </w:pPr>
      <w:r w:rsidRPr="00BE5007">
        <w:rPr>
          <w:b/>
        </w:rPr>
        <w:t>4</w:t>
      </w:r>
      <w:r w:rsidR="008C4D8C" w:rsidRPr="00BE5007">
        <w:rPr>
          <w:b/>
        </w:rPr>
        <w:t xml:space="preserve">. </w:t>
      </w:r>
      <w:r w:rsidR="00CF303E" w:rsidRPr="00BE5007">
        <w:rPr>
          <w:rFonts w:ascii="Calibri" w:hAnsi="Calibri" w:cs="Calibri"/>
          <w:b/>
          <w:szCs w:val="28"/>
        </w:rPr>
        <w:t>PRESENTACIÓN DEL SEGUIMIENTO DE ACUERDOS</w:t>
      </w:r>
      <w:r w:rsidR="00AC596B" w:rsidRPr="00BE5007">
        <w:rPr>
          <w:rFonts w:ascii="Calibri" w:hAnsi="Calibri" w:cs="Calibri"/>
          <w:b/>
          <w:szCs w:val="28"/>
        </w:rPr>
        <w:t xml:space="preserve"> Y AVANCE DE LOS GRUPOS DE TRABAJO</w:t>
      </w:r>
      <w:r w:rsidR="00F42248" w:rsidRPr="00BE5007">
        <w:rPr>
          <w:rFonts w:ascii="Calibri" w:hAnsi="Calibri" w:cs="Calibri"/>
          <w:b/>
          <w:szCs w:val="28"/>
        </w:rPr>
        <w:t>.</w:t>
      </w:r>
      <w:r w:rsidR="00EC236C" w:rsidRPr="00BE5007">
        <w:t xml:space="preserve"> </w:t>
      </w:r>
      <w:r w:rsidR="009871F4" w:rsidRPr="00BE5007">
        <w:t xml:space="preserve">Nuria Torroja Mateu, </w:t>
      </w:r>
      <w:r w:rsidR="00D1707F" w:rsidRPr="00BE5007">
        <w:t xml:space="preserve">en apoyo al Secretario Técnico del Comité, presentó un resumen del seguimiento de acuerdos basado en la relación de avances incluidos en la carpeta.  </w:t>
      </w:r>
      <w:r w:rsidR="00775C0A" w:rsidRPr="00BE5007">
        <w:t>I</w:t>
      </w:r>
      <w:r w:rsidR="00660545" w:rsidRPr="00BE5007">
        <w:t xml:space="preserve">nformó </w:t>
      </w:r>
      <w:r w:rsidR="00775C0A" w:rsidRPr="00BE5007">
        <w:t xml:space="preserve">sobre los avances de los acuerdos </w:t>
      </w:r>
      <w:r w:rsidR="00CA51DB" w:rsidRPr="00BE5007">
        <w:t xml:space="preserve">en </w:t>
      </w:r>
      <w:r w:rsidR="00775C0A" w:rsidRPr="00BE5007">
        <w:t>p</w:t>
      </w:r>
      <w:r w:rsidR="00CA51DB" w:rsidRPr="00BE5007">
        <w:t xml:space="preserve">roceso y que fueron incluidos en la agenda de la </w:t>
      </w:r>
      <w:r w:rsidR="005A45E8" w:rsidRPr="00BE5007">
        <w:t>Primera</w:t>
      </w:r>
      <w:r w:rsidR="004D41BD" w:rsidRPr="00BE5007">
        <w:t xml:space="preserve"> </w:t>
      </w:r>
      <w:r w:rsidR="00CA51DB" w:rsidRPr="00BE5007">
        <w:t>sesi</w:t>
      </w:r>
      <w:r w:rsidR="001C2166" w:rsidRPr="00BE5007">
        <w:t>ón</w:t>
      </w:r>
      <w:r w:rsidR="003B17A5" w:rsidRPr="00BE5007">
        <w:t xml:space="preserve"> </w:t>
      </w:r>
      <w:r w:rsidR="001C2166" w:rsidRPr="00BE5007">
        <w:t>d</w:t>
      </w:r>
      <w:r w:rsidR="00E03349" w:rsidRPr="00BE5007">
        <w:t>el 202</w:t>
      </w:r>
      <w:r w:rsidR="005A45E8" w:rsidRPr="00BE5007">
        <w:t>1</w:t>
      </w:r>
      <w:r w:rsidR="00E92246" w:rsidRPr="00BE5007">
        <w:t xml:space="preserve">. </w:t>
      </w:r>
      <w:r w:rsidR="001C2166" w:rsidRPr="00BE5007">
        <w:rPr>
          <w:bCs/>
        </w:rPr>
        <w:t>Ref</w:t>
      </w:r>
      <w:r w:rsidR="007D6121" w:rsidRPr="00BE5007">
        <w:rPr>
          <w:bCs/>
        </w:rPr>
        <w:t>e</w:t>
      </w:r>
      <w:r w:rsidR="001C2166" w:rsidRPr="00BE5007">
        <w:rPr>
          <w:bCs/>
        </w:rPr>
        <w:t>r</w:t>
      </w:r>
      <w:r w:rsidR="007D6121" w:rsidRPr="00BE5007">
        <w:rPr>
          <w:bCs/>
        </w:rPr>
        <w:t xml:space="preserve">ente a </w:t>
      </w:r>
      <w:r w:rsidR="001C2166" w:rsidRPr="00BE5007">
        <w:rPr>
          <w:bCs/>
        </w:rPr>
        <w:t>l</w:t>
      </w:r>
      <w:r w:rsidR="005A45E8" w:rsidRPr="00BE5007">
        <w:rPr>
          <w:bCs/>
        </w:rPr>
        <w:t>os</w:t>
      </w:r>
      <w:r w:rsidR="00CA51DB" w:rsidRPr="00BE5007">
        <w:rPr>
          <w:bCs/>
        </w:rPr>
        <w:t xml:space="preserve"> cambios </w:t>
      </w:r>
      <w:r w:rsidR="005A45E8" w:rsidRPr="00BE5007">
        <w:rPr>
          <w:bCs/>
        </w:rPr>
        <w:t>en</w:t>
      </w:r>
      <w:r w:rsidR="00CA51DB" w:rsidRPr="00BE5007">
        <w:rPr>
          <w:bCs/>
        </w:rPr>
        <w:t xml:space="preserve"> los programas de información </w:t>
      </w:r>
      <w:r w:rsidR="005A45E8" w:rsidRPr="00BE5007">
        <w:rPr>
          <w:bCs/>
        </w:rPr>
        <w:t xml:space="preserve">registrados </w:t>
      </w:r>
      <w:r w:rsidR="00CA51DB" w:rsidRPr="00BE5007">
        <w:rPr>
          <w:bCs/>
        </w:rPr>
        <w:t>en el Sistema de Seguimiento de Cambios</w:t>
      </w:r>
      <w:r w:rsidR="007D6121" w:rsidRPr="00BE5007">
        <w:rPr>
          <w:bCs/>
        </w:rPr>
        <w:t xml:space="preserve">, se informó </w:t>
      </w:r>
      <w:r w:rsidR="003B17A5" w:rsidRPr="00BE5007">
        <w:rPr>
          <w:bCs/>
        </w:rPr>
        <w:t>que</w:t>
      </w:r>
      <w:r w:rsidR="005655D1" w:rsidRPr="00BE5007">
        <w:rPr>
          <w:bCs/>
        </w:rPr>
        <w:t xml:space="preserve"> al 23 de febrero</w:t>
      </w:r>
      <w:r w:rsidR="003B17A5" w:rsidRPr="00BE5007">
        <w:rPr>
          <w:bCs/>
        </w:rPr>
        <w:t xml:space="preserve"> </w:t>
      </w:r>
      <w:r w:rsidR="005A45E8" w:rsidRPr="00BE5007">
        <w:rPr>
          <w:bCs/>
        </w:rPr>
        <w:t>se ha</w:t>
      </w:r>
      <w:r w:rsidR="005655D1" w:rsidRPr="00BE5007">
        <w:rPr>
          <w:bCs/>
        </w:rPr>
        <w:t>bían</w:t>
      </w:r>
      <w:r w:rsidR="005A45E8" w:rsidRPr="00BE5007">
        <w:rPr>
          <w:bCs/>
        </w:rPr>
        <w:t xml:space="preserve"> documentado 11 cambios en 8 programas de información</w:t>
      </w:r>
      <w:r w:rsidR="00CA51DB" w:rsidRPr="00BE5007">
        <w:rPr>
          <w:bCs/>
        </w:rPr>
        <w:t>.</w:t>
      </w:r>
      <w:r w:rsidR="00E92246" w:rsidRPr="00BE5007">
        <w:rPr>
          <w:bCs/>
        </w:rPr>
        <w:t xml:space="preserve"> </w:t>
      </w:r>
      <w:r w:rsidR="00CA51DB" w:rsidRPr="00BE5007">
        <w:rPr>
          <w:bCs/>
        </w:rPr>
        <w:t xml:space="preserve">En cuanto </w:t>
      </w:r>
      <w:r w:rsidR="000D413B" w:rsidRPr="00BE5007">
        <w:rPr>
          <w:bCs/>
        </w:rPr>
        <w:t xml:space="preserve">a los Principios y Directrices de Calidad en el marco del SNIEG, informó que ya se inició el procedimiento para su aprobación y que la Vicepresidencia del Subsistema Nacional de Información Demográfica y Social ya solicitó la opinión de los otros subsistemas. En </w:t>
      </w:r>
      <w:r w:rsidR="00957B79" w:rsidRPr="00BE5007">
        <w:rPr>
          <w:bCs/>
        </w:rPr>
        <w:t>lo referido</w:t>
      </w:r>
      <w:r w:rsidR="000D413B" w:rsidRPr="00BE5007">
        <w:rPr>
          <w:bCs/>
        </w:rPr>
        <w:t xml:space="preserve"> a los resultados de costos por proceso de cada programa de información, se prevé presentar resultados en la 2ª sesión del 2021, una vez que haya sido cerrada la cuenta pública. </w:t>
      </w:r>
      <w:r w:rsidR="00957B79" w:rsidRPr="00BE5007">
        <w:rPr>
          <w:bCs/>
        </w:rPr>
        <w:t>Por último, coment</w:t>
      </w:r>
      <w:r w:rsidR="005655D1" w:rsidRPr="00BE5007">
        <w:rPr>
          <w:bCs/>
        </w:rPr>
        <w:t>ó</w:t>
      </w:r>
      <w:r w:rsidR="00957B79" w:rsidRPr="00BE5007">
        <w:rPr>
          <w:bCs/>
        </w:rPr>
        <w:t xml:space="preserve"> que se tiene programado que el grupo creado para proponer indicadores operativos empiece a sesionar</w:t>
      </w:r>
      <w:r w:rsidR="00483F8D">
        <w:rPr>
          <w:bCs/>
        </w:rPr>
        <w:t xml:space="preserve"> </w:t>
      </w:r>
      <w:r w:rsidR="00957B79" w:rsidRPr="00BE5007">
        <w:rPr>
          <w:bCs/>
        </w:rPr>
        <w:t>el segundo trimestre de 2021.</w:t>
      </w:r>
    </w:p>
    <w:p w14:paraId="60E2CCC6" w14:textId="77777777" w:rsidR="009871F4" w:rsidRPr="00BE5007" w:rsidRDefault="00325A85" w:rsidP="009871F4">
      <w:pPr>
        <w:spacing w:after="200"/>
        <w:ind w:right="49"/>
        <w:jc w:val="both"/>
      </w:pPr>
      <w:r w:rsidRPr="00BE5007">
        <w:t>Julio Alfonso Santaella Castell comentó que en 2020 hubo contratiempos e impacto por motivos de la pandemia, y que a pesar de ello, se pudieron ofrecer los resultados de los distintos programas de información. I</w:t>
      </w:r>
      <w:r w:rsidR="00957B79" w:rsidRPr="00BE5007">
        <w:t xml:space="preserve">nsistió en la importancia de documentar </w:t>
      </w:r>
      <w:r w:rsidRPr="00BE5007">
        <w:t xml:space="preserve">las adecuaciones que se tuvieron que realizar al diseño de los programas de información </w:t>
      </w:r>
      <w:r w:rsidR="00A928A8" w:rsidRPr="00BE5007">
        <w:t xml:space="preserve">en el </w:t>
      </w:r>
      <w:r w:rsidRPr="00BE5007">
        <w:t>S</w:t>
      </w:r>
      <w:r w:rsidR="00A928A8" w:rsidRPr="00BE5007">
        <w:t>istema</w:t>
      </w:r>
      <w:r w:rsidRPr="00BE5007">
        <w:t xml:space="preserve"> de Seguimiento de Cambios</w:t>
      </w:r>
      <w:r w:rsidR="00A928A8" w:rsidRPr="00BE5007">
        <w:t>.</w:t>
      </w:r>
    </w:p>
    <w:p w14:paraId="77D6BE77" w14:textId="2D7A60B8" w:rsidR="009871F4" w:rsidRDefault="009871F4" w:rsidP="009871F4">
      <w:pPr>
        <w:spacing w:after="200"/>
        <w:ind w:right="49"/>
        <w:jc w:val="both"/>
      </w:pPr>
      <w:r w:rsidRPr="00BE5007">
        <w:t>Considerando los comentarios se tom</w:t>
      </w:r>
      <w:r w:rsidR="00A928A8" w:rsidRPr="00BE5007">
        <w:t>ó</w:t>
      </w:r>
      <w:r w:rsidRPr="00BE5007">
        <w:t xml:space="preserve"> </w:t>
      </w:r>
      <w:r w:rsidR="00A928A8" w:rsidRPr="00BE5007">
        <w:t>el</w:t>
      </w:r>
      <w:r w:rsidRPr="00BE5007">
        <w:t xml:space="preserve"> siguiente acuerdo </w:t>
      </w:r>
      <w:r w:rsidR="00C63DBF">
        <w:t>de manera unánime</w:t>
      </w:r>
      <w:r w:rsidRPr="00BE5007">
        <w:t>:</w:t>
      </w:r>
    </w:p>
    <w:p w14:paraId="4ADD426B" w14:textId="77777777" w:rsidR="00483F8D" w:rsidRPr="00BE5007" w:rsidRDefault="00483F8D" w:rsidP="009871F4">
      <w:pPr>
        <w:spacing w:after="200"/>
        <w:ind w:right="49"/>
        <w:jc w:val="both"/>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3DAD43BF" w14:textId="77777777" w:rsidTr="0027036A">
        <w:trPr>
          <w:trHeight w:val="340"/>
        </w:trPr>
        <w:tc>
          <w:tcPr>
            <w:tcW w:w="1701" w:type="dxa"/>
            <w:shd w:val="clear" w:color="auto" w:fill="808080" w:themeFill="background1" w:themeFillShade="80"/>
          </w:tcPr>
          <w:p w14:paraId="0455C2B6" w14:textId="77777777" w:rsidR="00B550C7" w:rsidRPr="00BE5007" w:rsidRDefault="00B550C7" w:rsidP="0027036A">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691B6DBF" w14:textId="77777777" w:rsidR="00B550C7" w:rsidRPr="00BE5007" w:rsidRDefault="00B550C7" w:rsidP="0027036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5C4E29FA" w14:textId="77777777" w:rsidR="00B550C7" w:rsidRPr="00BE5007" w:rsidRDefault="00B550C7" w:rsidP="0027036A">
            <w:pPr>
              <w:pStyle w:val="Evento-Negrita"/>
              <w:spacing w:after="200"/>
              <w:jc w:val="center"/>
              <w:rPr>
                <w:rFonts w:cstheme="minorHAnsi"/>
                <w:sz w:val="20"/>
              </w:rPr>
            </w:pPr>
            <w:r w:rsidRPr="00BE5007">
              <w:rPr>
                <w:rFonts w:cstheme="minorHAnsi"/>
                <w:sz w:val="20"/>
              </w:rPr>
              <w:t>Fundamento</w:t>
            </w:r>
          </w:p>
        </w:tc>
      </w:tr>
      <w:tr w:rsidR="0080374F" w:rsidRPr="00BE5007" w14:paraId="6B12460A" w14:textId="77777777" w:rsidTr="0027036A">
        <w:tc>
          <w:tcPr>
            <w:tcW w:w="1701" w:type="dxa"/>
          </w:tcPr>
          <w:p w14:paraId="3B0CCDC1" w14:textId="77777777" w:rsidR="0080374F" w:rsidRPr="00BE5007" w:rsidRDefault="0080374F" w:rsidP="0027036A">
            <w:pPr>
              <w:pStyle w:val="Evento-Negrita"/>
              <w:spacing w:after="200"/>
              <w:rPr>
                <w:rFonts w:cstheme="minorHAnsi"/>
                <w:b w:val="0"/>
                <w:sz w:val="20"/>
              </w:rPr>
            </w:pPr>
            <w:r w:rsidRPr="00BE5007">
              <w:rPr>
                <w:rFonts w:cstheme="minorHAnsi"/>
                <w:b w:val="0"/>
                <w:sz w:val="20"/>
              </w:rPr>
              <w:t>CAC-003/0</w:t>
            </w:r>
            <w:r w:rsidR="00A928A8" w:rsidRPr="00BE5007">
              <w:rPr>
                <w:rFonts w:cstheme="minorHAnsi"/>
                <w:b w:val="0"/>
                <w:sz w:val="20"/>
              </w:rPr>
              <w:t>1</w:t>
            </w:r>
            <w:r w:rsidRPr="00BE5007">
              <w:rPr>
                <w:rFonts w:cstheme="minorHAnsi"/>
                <w:b w:val="0"/>
                <w:sz w:val="20"/>
              </w:rPr>
              <w:t>/202</w:t>
            </w:r>
            <w:r w:rsidR="00A928A8" w:rsidRPr="00BE5007">
              <w:rPr>
                <w:rFonts w:cstheme="minorHAnsi"/>
                <w:b w:val="0"/>
                <w:sz w:val="20"/>
              </w:rPr>
              <w:t>1</w:t>
            </w:r>
          </w:p>
        </w:tc>
        <w:tc>
          <w:tcPr>
            <w:tcW w:w="5245" w:type="dxa"/>
          </w:tcPr>
          <w:p w14:paraId="753E3702" w14:textId="2EF7E7EA" w:rsidR="0080374F" w:rsidRPr="00BE5007" w:rsidRDefault="0080374F" w:rsidP="0027036A">
            <w:pPr>
              <w:pStyle w:val="Evento-Negrita"/>
              <w:spacing w:after="200"/>
              <w:ind w:left="28"/>
              <w:jc w:val="both"/>
              <w:rPr>
                <w:rFonts w:cstheme="minorHAnsi"/>
                <w:b w:val="0"/>
                <w:sz w:val="20"/>
                <w:lang w:val="es-MX"/>
              </w:rPr>
            </w:pPr>
            <w:r w:rsidRPr="00BE5007">
              <w:rPr>
                <w:rFonts w:cstheme="minorHAnsi"/>
                <w:b w:val="0"/>
                <w:sz w:val="20"/>
                <w:lang w:val="es-MX"/>
              </w:rPr>
              <w:t xml:space="preserve">El Comité toma conocimiento del </w:t>
            </w:r>
            <w:r w:rsidR="00D015B7">
              <w:rPr>
                <w:rFonts w:cstheme="minorHAnsi"/>
                <w:b w:val="0"/>
                <w:sz w:val="20"/>
                <w:lang w:val="es-MX"/>
              </w:rPr>
              <w:t>seguimiento de</w:t>
            </w:r>
            <w:r w:rsidRPr="00BE5007">
              <w:rPr>
                <w:rFonts w:cstheme="minorHAnsi"/>
                <w:b w:val="0"/>
                <w:sz w:val="20"/>
                <w:lang w:val="es-MX"/>
              </w:rPr>
              <w:t xml:space="preserve"> acuerdos.</w:t>
            </w:r>
          </w:p>
        </w:tc>
        <w:tc>
          <w:tcPr>
            <w:tcW w:w="3016" w:type="dxa"/>
          </w:tcPr>
          <w:p w14:paraId="6ED13605" w14:textId="77777777" w:rsidR="0080374F" w:rsidRPr="00BE5007" w:rsidRDefault="006D7BCE" w:rsidP="003D24FE">
            <w:pPr>
              <w:pStyle w:val="Evento-Negrita"/>
              <w:numPr>
                <w:ilvl w:val="0"/>
                <w:numId w:val="4"/>
              </w:numPr>
              <w:spacing w:after="200"/>
              <w:ind w:left="318" w:hanging="284"/>
              <w:rPr>
                <w:rFonts w:ascii="Calibri" w:hAnsi="Calibri" w:cs="Calibri"/>
                <w:b w:val="0"/>
                <w:sz w:val="20"/>
                <w:szCs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Pr="00BE5007">
              <w:rPr>
                <w:rFonts w:ascii="Calibri" w:hAnsi="Calibri" w:cs="Calibri"/>
                <w:b w:val="0"/>
                <w:sz w:val="20"/>
                <w:szCs w:val="20"/>
                <w:lang w:val="es-MX"/>
              </w:rPr>
              <w:t>28 apartado IV.</w:t>
            </w:r>
          </w:p>
        </w:tc>
      </w:tr>
    </w:tbl>
    <w:p w14:paraId="3715E0F3" w14:textId="77777777" w:rsidR="00B550C7" w:rsidRPr="00BE5007" w:rsidRDefault="00B550C7" w:rsidP="00071B2F">
      <w:pPr>
        <w:spacing w:after="200"/>
        <w:ind w:right="49"/>
        <w:jc w:val="both"/>
      </w:pPr>
    </w:p>
    <w:p w14:paraId="6841B9F0" w14:textId="54CE873D" w:rsidR="0090396F" w:rsidRDefault="00D50D4A" w:rsidP="00A129E1">
      <w:pPr>
        <w:spacing w:after="200"/>
        <w:ind w:right="49"/>
        <w:jc w:val="both"/>
      </w:pPr>
      <w:r w:rsidRPr="00BE5007">
        <w:rPr>
          <w:b/>
        </w:rPr>
        <w:t xml:space="preserve">5. </w:t>
      </w:r>
      <w:r w:rsidR="00EC597E" w:rsidRPr="00BE5007">
        <w:rPr>
          <w:b/>
        </w:rPr>
        <w:t>PRESENTACIÓN DEL INFORME ANUAL DE RESULTADOS DEL COMITÉ DE ASEGURAMIENTO DE LA CALIDAD</w:t>
      </w:r>
      <w:r w:rsidR="00F239BC" w:rsidRPr="00BE5007">
        <w:t>.</w:t>
      </w:r>
      <w:r w:rsidR="00A129E1" w:rsidRPr="00BE5007">
        <w:t xml:space="preserve"> </w:t>
      </w:r>
      <w:r w:rsidR="00ED147C" w:rsidRPr="00BE5007">
        <w:t>Sergio Carrera Riva Palacio</w:t>
      </w:r>
      <w:r w:rsidR="005367A6" w:rsidRPr="00BE5007">
        <w:t xml:space="preserve"> </w:t>
      </w:r>
      <w:r w:rsidR="005F334E">
        <w:t xml:space="preserve">inició la presentación </w:t>
      </w:r>
      <w:r w:rsidR="00CD0F6A">
        <w:t>explicando que en 2020 el Comité trabajó arduamente en la actualización del marco conceptual, la Norma de Aseguramiento de la Calidad que ya fue aprobada por la Junta de Gobierno y los Principios y Directrices de Calidad que habrán de sustituir a la Política de Calidad Institucional y a los Principios y Buenas Prácticas del SNIEG</w:t>
      </w:r>
      <w:r w:rsidR="00215ED0">
        <w:t>,</w:t>
      </w:r>
      <w:r w:rsidR="00CD0F6A">
        <w:t xml:space="preserve"> una vez que se concluya el proceso para que sean aprobados como normatividad del SNIEG.</w:t>
      </w:r>
      <w:r w:rsidR="000228A9">
        <w:t xml:space="preserve"> I</w:t>
      </w:r>
      <w:r w:rsidR="000228A9" w:rsidRPr="000228A9">
        <w:t xml:space="preserve">nformó que 97 programas de información </w:t>
      </w:r>
      <w:r w:rsidR="000228A9">
        <w:t>registraron</w:t>
      </w:r>
      <w:r w:rsidR="000228A9" w:rsidRPr="000228A9">
        <w:t xml:space="preserve"> evidencias en el P</w:t>
      </w:r>
      <w:r w:rsidR="00ED1944">
        <w:t>-T</w:t>
      </w:r>
      <w:r w:rsidR="000228A9" w:rsidRPr="000228A9">
        <w:t xml:space="preserve">racking y 100% </w:t>
      </w:r>
      <w:r w:rsidR="000228A9">
        <w:t>de éstos registró el porcentaje</w:t>
      </w:r>
      <w:r w:rsidR="000228A9" w:rsidRPr="000228A9">
        <w:t xml:space="preserve"> de costos por fase del Modelo del Proceso Estadístico y Geográfico (MPEG).</w:t>
      </w:r>
      <w:r w:rsidR="00CD0F6A">
        <w:t xml:space="preserve">  Explicó que e</w:t>
      </w:r>
      <w:r w:rsidR="00CD0F6A" w:rsidRPr="00CD0F6A">
        <w:t xml:space="preserve">l reporte permite hacer una revisión detallada de los resultados puntuales de nuestra actividad a la luz de los datos que arrojan los indicadores acordados para medir la calidad, los cuales confirman el gran logro y orgullo de haber concretado lo más relevante al mantener con mínimas alteraciones la producción y difusión de la información, gracias a la capacidad de realizar los ajustes necesarios, reforzando el trabajo, diseñando nuevos productos y </w:t>
      </w:r>
      <w:r w:rsidR="00215ED0">
        <w:t>aplicando</w:t>
      </w:r>
      <w:r w:rsidR="00215ED0" w:rsidRPr="00CD0F6A">
        <w:t xml:space="preserve"> </w:t>
      </w:r>
      <w:r w:rsidR="00CD0F6A" w:rsidRPr="00CD0F6A">
        <w:t>los ajustes metodológicos e innovaciones necesarias para tal efecto.</w:t>
      </w:r>
      <w:r w:rsidR="00CD0F6A">
        <w:t xml:space="preserve"> </w:t>
      </w:r>
    </w:p>
    <w:p w14:paraId="5D6392BB" w14:textId="7FC4A8D5" w:rsidR="005F334E" w:rsidRDefault="00CD0F6A" w:rsidP="00A129E1">
      <w:pPr>
        <w:spacing w:after="200"/>
        <w:ind w:right="49"/>
        <w:jc w:val="both"/>
      </w:pPr>
      <w:r w:rsidRPr="00CD0F6A">
        <w:t>La pandemia tuvo un impacto inevitable en la precisión, la puntualidad y en la oportunidad</w:t>
      </w:r>
      <w:r w:rsidR="00ED1944">
        <w:t>,</w:t>
      </w:r>
      <w:r>
        <w:t xml:space="preserve"> y</w:t>
      </w:r>
      <w:r w:rsidRPr="00CD0F6A">
        <w:t xml:space="preserve"> el desequilibrio en los procesos</w:t>
      </w:r>
      <w:r>
        <w:t xml:space="preserve">, </w:t>
      </w:r>
      <w:r w:rsidRPr="00CD0F6A">
        <w:t>quizá a raíz de ese fenómeno, pero no necesariamente</w:t>
      </w:r>
      <w:r>
        <w:t>,</w:t>
      </w:r>
      <w:r w:rsidRPr="00CD0F6A">
        <w:t xml:space="preserve"> tuvo un efecto colateral en la accesibilidad </w:t>
      </w:r>
      <w:r>
        <w:t xml:space="preserve">al </w:t>
      </w:r>
      <w:r w:rsidRPr="00CD0F6A">
        <w:t>perder sincronía en la publicación de resultados y de los metadatos que deben acompañarlos. Cabe señalar que en 2020 la pertinencia quedó mejor evidenciada debido a que se presentaron la mayoría de los Programas Sectoriales derivados del Plan Nacional de Desarrollo</w:t>
      </w:r>
      <w:r w:rsidR="00ED1944">
        <w:t>;</w:t>
      </w:r>
      <w:r w:rsidRPr="00CD0F6A">
        <w:t xml:space="preserve"> en ellos se puede apreciar el mayor uso que se hace de la información del INEGI para la definición de sus políticas y la medición de avances y resultados.</w:t>
      </w:r>
      <w:r w:rsidR="0030512A">
        <w:t xml:space="preserve"> Asimismo, se observa que se ha avanzado en la medición de los ODS con información del INEGI y se atienden más tratados internacionales. </w:t>
      </w:r>
      <w:r w:rsidR="000228A9">
        <w:t xml:space="preserve"> </w:t>
      </w:r>
      <w:r w:rsidR="000228A9" w:rsidRPr="00BE5007">
        <w:t xml:space="preserve">Por último, mostró </w:t>
      </w:r>
      <w:r w:rsidR="00ED1944">
        <w:t xml:space="preserve">que </w:t>
      </w:r>
      <w:r w:rsidR="00C94677">
        <w:t xml:space="preserve">al 23 de febrero 8 programas de información habían registrado cambios en su diseño </w:t>
      </w:r>
      <w:r w:rsidR="000228A9" w:rsidRPr="00BE5007">
        <w:t xml:space="preserve">en el Sistema de </w:t>
      </w:r>
      <w:r w:rsidR="00C94677">
        <w:t>S</w:t>
      </w:r>
      <w:r w:rsidR="000228A9" w:rsidRPr="00BE5007">
        <w:t xml:space="preserve">eguimiento de </w:t>
      </w:r>
      <w:r w:rsidR="00C94677">
        <w:t>C</w:t>
      </w:r>
      <w:r w:rsidR="000228A9" w:rsidRPr="00BE5007">
        <w:t xml:space="preserve">ambios y </w:t>
      </w:r>
      <w:r w:rsidR="00C94677">
        <w:t>que en 2020 se capacitó a casi 8,000 personas a través de 8 cursos relacionados con las iniciativas aprobadas en este Comité</w:t>
      </w:r>
      <w:r w:rsidR="000228A9" w:rsidRPr="00BE5007">
        <w:t>.</w:t>
      </w:r>
    </w:p>
    <w:p w14:paraId="687C94A1" w14:textId="36D94125" w:rsidR="0090396F" w:rsidRDefault="00326B1F" w:rsidP="00A129E1">
      <w:pPr>
        <w:spacing w:after="200"/>
        <w:ind w:right="49"/>
        <w:jc w:val="both"/>
      </w:pPr>
      <w:r w:rsidRPr="00BE5007">
        <w:t xml:space="preserve">Nuria Torroja Mateu </w:t>
      </w:r>
      <w:r w:rsidR="00F405A3">
        <w:t xml:space="preserve">presentó los resultados de los indicadores que se incluyeron en los anexos del Informe Anual de Resultados, explicando que el periodo reportado corresponde a 2020.  </w:t>
      </w:r>
      <w:r w:rsidR="00995CC5" w:rsidRPr="00BE5007">
        <w:t>E</w:t>
      </w:r>
      <w:r w:rsidRPr="00BE5007">
        <w:t>n indicadores de pertinencia se ve un avance en lo reportado para diciembre de 2020 respecto a febrero del mismo año; el laboratorio de</w:t>
      </w:r>
      <w:r w:rsidR="00995CC5" w:rsidRPr="00BE5007">
        <w:t xml:space="preserve"> </w:t>
      </w:r>
      <w:r w:rsidRPr="00BE5007">
        <w:t>microdatos</w:t>
      </w:r>
      <w:r w:rsidR="00995CC5" w:rsidRPr="00BE5007">
        <w:t xml:space="preserve"> cerró durante los primeros meses de 2020 debido a la pandemia</w:t>
      </w:r>
      <w:r w:rsidR="0030512A">
        <w:t>,</w:t>
      </w:r>
      <w:r w:rsidR="00995CC5" w:rsidRPr="00BE5007">
        <w:t xml:space="preserve"> por ello tuvo menos </w:t>
      </w:r>
      <w:r w:rsidR="0030512A">
        <w:t xml:space="preserve">programas de información </w:t>
      </w:r>
      <w:r w:rsidR="00ED1944">
        <w:t xml:space="preserve">que </w:t>
      </w:r>
      <w:r w:rsidR="0030512A">
        <w:t>fueron consultados</w:t>
      </w:r>
      <w:r w:rsidR="002E611B" w:rsidRPr="00BE5007">
        <w:t>.</w:t>
      </w:r>
      <w:r w:rsidR="00995CC5" w:rsidRPr="00BE5007">
        <w:t xml:space="preserve"> </w:t>
      </w:r>
      <w:r w:rsidR="002E611B" w:rsidRPr="00BE5007">
        <w:t>E</w:t>
      </w:r>
      <w:r w:rsidR="00995CC5" w:rsidRPr="00BE5007">
        <w:t>xplicó que los indicadores de oportunidad se calculan con base en el calendario de difusión, considerando la fecha de publicación contra la fecha de referencia</w:t>
      </w:r>
      <w:r w:rsidR="0030512A">
        <w:t xml:space="preserve">; señaló que como los nuevos programas de información no estaban calendarizados no entraron en la medición.  </w:t>
      </w:r>
      <w:r w:rsidR="00ED1944">
        <w:t xml:space="preserve">El </w:t>
      </w:r>
      <w:r w:rsidR="0030512A">
        <w:t>65% de los programas de información cumplieron con el parámetro de oportunidad establecido, porcentaje menor al observado el año anterior (70%)</w:t>
      </w:r>
      <w:r w:rsidR="002E611B" w:rsidRPr="00BE5007">
        <w:t>.</w:t>
      </w:r>
      <w:r w:rsidR="00995CC5" w:rsidRPr="00BE5007">
        <w:t xml:space="preserve"> </w:t>
      </w:r>
      <w:r w:rsidR="002E611B" w:rsidRPr="00BE5007">
        <w:t>R</w:t>
      </w:r>
      <w:r w:rsidR="00995CC5" w:rsidRPr="00BE5007">
        <w:t>especto al indicador de puntualidad, comentó que en 2019 se registró un 99.8%, mientras que en 2020 un 95.5% debido a reprogramaciones y cancelaciones provocadas por la pandemia</w:t>
      </w:r>
      <w:r w:rsidR="002E611B" w:rsidRPr="00BE5007">
        <w:t>.</w:t>
      </w:r>
      <w:r w:rsidR="00995CC5" w:rsidRPr="00BE5007">
        <w:t xml:space="preserve"> </w:t>
      </w:r>
      <w:r w:rsidR="0030512A">
        <w:t>La</w:t>
      </w:r>
      <w:r w:rsidR="00995CC5" w:rsidRPr="00BE5007">
        <w:t xml:space="preserve"> accesibilidad </w:t>
      </w:r>
      <w:r w:rsidR="0030512A">
        <w:t xml:space="preserve">mide el porcentaje de programas que reportan metadatos conforme a un </w:t>
      </w:r>
      <w:r w:rsidR="00995CC5" w:rsidRPr="00BE5007">
        <w:t>estándar internacional</w:t>
      </w:r>
      <w:r w:rsidR="00ED1944">
        <w:t>;</w:t>
      </w:r>
      <w:r w:rsidR="00995CC5" w:rsidRPr="00BE5007">
        <w:t xml:space="preserve"> este indicador tuvo un resultado de 92% en 2019 y de 82% en 2020</w:t>
      </w:r>
      <w:r w:rsidR="002E611B" w:rsidRPr="00BE5007">
        <w:t>.</w:t>
      </w:r>
      <w:r w:rsidR="00995CC5" w:rsidRPr="00BE5007">
        <w:t xml:space="preserve"> </w:t>
      </w:r>
    </w:p>
    <w:p w14:paraId="540FEB05" w14:textId="30C3F436" w:rsidR="0090396F" w:rsidRDefault="0030512A" w:rsidP="00A129E1">
      <w:pPr>
        <w:spacing w:after="200"/>
        <w:ind w:right="49"/>
        <w:jc w:val="both"/>
      </w:pPr>
      <w:r>
        <w:t>Comentó que las tasas de no respuesta de los programas</w:t>
      </w:r>
      <w:r w:rsidR="00215ED0">
        <w:t>,</w:t>
      </w:r>
      <w:r>
        <w:t xml:space="preserve"> cuyo único insumo son registros administrativos</w:t>
      </w:r>
      <w:r w:rsidR="00215ED0">
        <w:t>,</w:t>
      </w:r>
      <w:r>
        <w:t xml:space="preserve"> se mantuvieron bajas a pesar de la pandemia, lo cual muestra las bondades de este tipo de captación de información. Para las encuestas se observa que los coeficientes de variación prácticamente se mantuvieron con respecto al año anterior</w:t>
      </w:r>
      <w:r w:rsidR="0005186D">
        <w:t xml:space="preserve"> a pesar del aumento de las tasas de no respuesta, ya que se optó por aumentar la imputación o reducir la cantidad de dominios de estudio (desagregaciones) para los que se difundió información.  </w:t>
      </w:r>
    </w:p>
    <w:p w14:paraId="50010293" w14:textId="228143BA" w:rsidR="0005186D" w:rsidRDefault="003C2AFD" w:rsidP="00A129E1">
      <w:pPr>
        <w:spacing w:after="200"/>
        <w:ind w:right="49"/>
        <w:jc w:val="both"/>
      </w:pPr>
      <w:r w:rsidRPr="00BE5007">
        <w:t xml:space="preserve">En conclusión, </w:t>
      </w:r>
      <w:r w:rsidR="0005186D">
        <w:t>e</w:t>
      </w:r>
      <w:r w:rsidR="0005186D" w:rsidRPr="0005186D">
        <w:t xml:space="preserve">l informe de resultados del Programa de Aseguramiento de la Calidad da cuenta de </w:t>
      </w:r>
      <w:r w:rsidR="0005186D">
        <w:t>los</w:t>
      </w:r>
      <w:r w:rsidR="0005186D" w:rsidRPr="0005186D">
        <w:t xml:space="preserve"> progresos, debilidades o insuficiencias</w:t>
      </w:r>
      <w:r w:rsidR="0005186D">
        <w:t>, así como</w:t>
      </w:r>
      <w:r w:rsidR="0005186D" w:rsidRPr="0005186D">
        <w:t xml:space="preserve"> de los impactos ocasionados por la pandemia a las actividades de producción y difusión de la información estadística y geográfica</w:t>
      </w:r>
      <w:r w:rsidRPr="00BE5007">
        <w:t xml:space="preserve">. </w:t>
      </w:r>
    </w:p>
    <w:p w14:paraId="51CC97CB" w14:textId="1F0504F6" w:rsidR="00ED147C" w:rsidRPr="00BE5007" w:rsidRDefault="003C2AFD" w:rsidP="00A129E1">
      <w:pPr>
        <w:spacing w:after="200"/>
        <w:ind w:right="49"/>
        <w:jc w:val="both"/>
      </w:pPr>
      <w:r w:rsidRPr="00BE5007">
        <w:t>Finalmente</w:t>
      </w:r>
      <w:r w:rsidR="002E611B" w:rsidRPr="00BE5007">
        <w:t>,</w:t>
      </w:r>
      <w:r w:rsidRPr="00BE5007">
        <w:t xml:space="preserve"> Sergio Carrera Riva Palacio comentó que se recibieron observaciones al</w:t>
      </w:r>
      <w:r w:rsidR="002E611B" w:rsidRPr="00BE5007">
        <w:t xml:space="preserve"> </w:t>
      </w:r>
      <w:r w:rsidR="0005186D">
        <w:t xml:space="preserve">informe, por lo que se enviaría una nueva versión el 1º de marzo con el fin de que los miembros del Comité </w:t>
      </w:r>
      <w:r w:rsidR="0090396F">
        <w:t>validaran la versión que se enviará a</w:t>
      </w:r>
      <w:r w:rsidR="00483F8D">
        <w:t xml:space="preserve"> </w:t>
      </w:r>
      <w:r w:rsidR="0005186D">
        <w:t>la Junta de Gobierno</w:t>
      </w:r>
      <w:r w:rsidR="00215ED0">
        <w:t>,</w:t>
      </w:r>
      <w:r w:rsidR="001D0E8F">
        <w:t xml:space="preserve"> para dar cumplimiento a la obligación establecida en la Norma de Aseguramiento de la Calidad</w:t>
      </w:r>
      <w:r w:rsidRPr="00BE5007">
        <w:t>.</w:t>
      </w:r>
      <w:r w:rsidR="00995CC5" w:rsidRPr="00BE5007">
        <w:t xml:space="preserve">   </w:t>
      </w:r>
    </w:p>
    <w:p w14:paraId="30E83125" w14:textId="77777777" w:rsidR="00E140EF" w:rsidRDefault="002E611B" w:rsidP="005367A6">
      <w:pPr>
        <w:tabs>
          <w:tab w:val="left" w:pos="1020"/>
        </w:tabs>
        <w:spacing w:after="200"/>
        <w:ind w:right="49"/>
        <w:jc w:val="both"/>
      </w:pPr>
      <w:r w:rsidRPr="00BE5007">
        <w:t xml:space="preserve">Eduardo Javier Gracida Campos comentó que </w:t>
      </w:r>
      <w:r w:rsidR="008E31A5" w:rsidRPr="00BE5007">
        <w:t xml:space="preserve">la caída </w:t>
      </w:r>
      <w:r w:rsidRPr="00BE5007">
        <w:t>respecto a los indicadores de puntualidad y accesibilidad</w:t>
      </w:r>
      <w:r w:rsidR="00E140EF">
        <w:t xml:space="preserve"> es un efecto de los desajustes operativos durante la pandemia.  Explicó la importancia de que se consideren los nuevos programas de información en el indicador de oportunidad</w:t>
      </w:r>
      <w:r w:rsidR="00215ED0">
        <w:t>,</w:t>
      </w:r>
      <w:r w:rsidR="00E140EF">
        <w:t xml:space="preserve"> puesto que los nuevos programas de información permitieron responder a las necesidades de información de los usuarios de manera oportuna.  </w:t>
      </w:r>
    </w:p>
    <w:p w14:paraId="26632529" w14:textId="1CFF5D9C" w:rsidR="0090396F" w:rsidRDefault="008D659B" w:rsidP="005367A6">
      <w:pPr>
        <w:tabs>
          <w:tab w:val="left" w:pos="1020"/>
        </w:tabs>
        <w:spacing w:after="200"/>
        <w:ind w:right="49"/>
        <w:jc w:val="both"/>
      </w:pPr>
      <w:r w:rsidRPr="00BE5007">
        <w:t xml:space="preserve">José </w:t>
      </w:r>
      <w:r w:rsidR="001F2395" w:rsidRPr="00BE5007">
        <w:t>Arturo Blancas</w:t>
      </w:r>
      <w:r w:rsidRPr="00BE5007">
        <w:t xml:space="preserve"> Espejo</w:t>
      </w:r>
      <w:r w:rsidR="001F2395" w:rsidRPr="00BE5007">
        <w:t xml:space="preserve"> </w:t>
      </w:r>
      <w:r w:rsidR="008E31A5" w:rsidRPr="00BE5007">
        <w:t xml:space="preserve">hizo las siguientes precisiones.- La información de Vehículos Ligeros y Pesados no </w:t>
      </w:r>
      <w:r w:rsidR="00E140EF">
        <w:t>proviene de un programa de información ejecutado por el INEGI</w:t>
      </w:r>
      <w:r w:rsidR="008E31A5" w:rsidRPr="00BE5007">
        <w:t>, por lo que no puede ser sometid</w:t>
      </w:r>
      <w:r w:rsidR="00ED1944">
        <w:t>a</w:t>
      </w:r>
      <w:r w:rsidR="008E31A5" w:rsidRPr="00BE5007">
        <w:t xml:space="preserve"> </w:t>
      </w:r>
      <w:r w:rsidR="00ED1944">
        <w:t>al</w:t>
      </w:r>
      <w:r w:rsidR="008E31A5" w:rsidRPr="00BE5007">
        <w:t xml:space="preserve"> cálculo de indicadores; el mismo caso para la Encuesta de Viajeros Internacionales, donde </w:t>
      </w:r>
      <w:r w:rsidR="00E140EF">
        <w:t>se sigue utilizando la metodología del Banco de México para su producción</w:t>
      </w:r>
      <w:r w:rsidR="008E31A5" w:rsidRPr="00BE5007">
        <w:t xml:space="preserve">. Sobre el </w:t>
      </w:r>
      <w:r w:rsidR="001D0E8F">
        <w:t>i</w:t>
      </w:r>
      <w:r w:rsidR="008E31A5" w:rsidRPr="00BE5007">
        <w:t>nforme</w:t>
      </w:r>
      <w:r w:rsidR="00607156">
        <w:t>,</w:t>
      </w:r>
      <w:r w:rsidR="008E31A5" w:rsidRPr="00BE5007">
        <w:t xml:space="preserve"> propuso que antes de ser presentado en el Comité, se tuviera más tiempo para revisarlo y </w:t>
      </w:r>
      <w:r w:rsidR="00607156">
        <w:t xml:space="preserve">que se agregara </w:t>
      </w:r>
      <w:r w:rsidR="008E31A5" w:rsidRPr="00BE5007">
        <w:t xml:space="preserve">un </w:t>
      </w:r>
      <w:r w:rsidR="00607156">
        <w:t xml:space="preserve">apartado describiendo las acciones realizadas a raíz de la pandemia. </w:t>
      </w:r>
    </w:p>
    <w:p w14:paraId="31516EF9" w14:textId="77777777" w:rsidR="0090396F" w:rsidRDefault="006F793F" w:rsidP="005367A6">
      <w:pPr>
        <w:tabs>
          <w:tab w:val="left" w:pos="1020"/>
        </w:tabs>
        <w:spacing w:after="200"/>
        <w:ind w:right="49"/>
        <w:jc w:val="both"/>
      </w:pPr>
      <w:r w:rsidRPr="00BE5007">
        <w:t>Óscar Gasca Brito</w:t>
      </w:r>
      <w:r>
        <w:t>, por su parte,</w:t>
      </w:r>
      <w:r w:rsidRPr="00BE5007">
        <w:t xml:space="preserve"> hizo hincapié en que la pandemia afect</w:t>
      </w:r>
      <w:r>
        <w:t xml:space="preserve">ó los procesos de captación de información también cuando se utilizaron entrevistas cara a cara. </w:t>
      </w:r>
      <w:r w:rsidRPr="00BE5007">
        <w:t xml:space="preserve"> </w:t>
      </w:r>
    </w:p>
    <w:p w14:paraId="56B22F95" w14:textId="04038D50" w:rsidR="00607156" w:rsidRDefault="006F793F" w:rsidP="005367A6">
      <w:pPr>
        <w:tabs>
          <w:tab w:val="left" w:pos="1020"/>
        </w:tabs>
        <w:spacing w:after="200"/>
        <w:ind w:right="49"/>
        <w:jc w:val="both"/>
      </w:pPr>
      <w:r w:rsidRPr="00BE5007">
        <w:t>Óscar Jaimes Bello indicó que envió sus comentarios al Informe al Secretario Técnico del Comité</w:t>
      </w:r>
      <w:r>
        <w:t xml:space="preserve"> y que algunos se vieron reflejados en la presentación realizada por el </w:t>
      </w:r>
      <w:r w:rsidR="0090396F">
        <w:t>S</w:t>
      </w:r>
      <w:r>
        <w:t xml:space="preserve">ecretariado </w:t>
      </w:r>
      <w:r w:rsidR="0090396F">
        <w:t>T</w:t>
      </w:r>
      <w:r>
        <w:t>écnico.</w:t>
      </w:r>
    </w:p>
    <w:p w14:paraId="0CD84A7D" w14:textId="16AEBE36" w:rsidR="006F793F" w:rsidRDefault="00B04D20" w:rsidP="005367A6">
      <w:pPr>
        <w:tabs>
          <w:tab w:val="left" w:pos="1020"/>
        </w:tabs>
        <w:spacing w:after="200"/>
        <w:ind w:right="49"/>
        <w:jc w:val="both"/>
      </w:pPr>
      <w:r w:rsidRPr="00BE5007">
        <w:t>María del Carmen Reyes Guerrero</w:t>
      </w:r>
      <w:r w:rsidR="00060CB8" w:rsidRPr="00BE5007">
        <w:t xml:space="preserve"> </w:t>
      </w:r>
      <w:r w:rsidR="00607156">
        <w:t xml:space="preserve">se comprometió a enviar sus comentarios </w:t>
      </w:r>
      <w:r w:rsidR="00060CB8" w:rsidRPr="00BE5007">
        <w:t>al Secretariado Técnico a la brevedad</w:t>
      </w:r>
      <w:r w:rsidR="00ED1944">
        <w:t>,</w:t>
      </w:r>
      <w:r w:rsidR="00607156">
        <w:t xml:space="preserve"> y propuso que además del análisis cuantitativo se incluyera un análisis cualitativo del uso de la información.  A</w:t>
      </w:r>
      <w:r w:rsidR="00060CB8" w:rsidRPr="00BE5007">
        <w:t>simismo</w:t>
      </w:r>
      <w:r w:rsidR="00ED1944">
        <w:t>,</w:t>
      </w:r>
      <w:r w:rsidR="00060CB8" w:rsidRPr="00BE5007">
        <w:t xml:space="preserve"> sugirió </w:t>
      </w:r>
      <w:r w:rsidR="00607156">
        <w:t xml:space="preserve">la creación de un grupo de trabajo para </w:t>
      </w:r>
      <w:r w:rsidR="0090396F">
        <w:t>reflejar de mejor manera</w:t>
      </w:r>
      <w:r w:rsidR="006F793F">
        <w:t xml:space="preserve"> el proceso de producción geográfica</w:t>
      </w:r>
      <w:r w:rsidR="0090396F">
        <w:t xml:space="preserve"> dentro del MPEG</w:t>
      </w:r>
      <w:r w:rsidR="006F793F">
        <w:t xml:space="preserve">.  </w:t>
      </w:r>
    </w:p>
    <w:p w14:paraId="75BD9CFA" w14:textId="77777777" w:rsidR="0090396F" w:rsidRDefault="00060CB8" w:rsidP="00C82799">
      <w:pPr>
        <w:tabs>
          <w:tab w:val="left" w:pos="1020"/>
        </w:tabs>
        <w:spacing w:after="200"/>
        <w:ind w:right="49"/>
        <w:jc w:val="both"/>
      </w:pPr>
      <w:r w:rsidRPr="00BE5007">
        <w:t xml:space="preserve">Adrián Franco Barrios </w:t>
      </w:r>
      <w:r w:rsidR="002237EB">
        <w:t xml:space="preserve">reconoció que el Informe de Resultados es exhaustivo y que permite analizar la producción de información desde distintas aristas.  </w:t>
      </w:r>
      <w:r w:rsidR="00C82799">
        <w:t xml:space="preserve">Opinó que </w:t>
      </w:r>
      <w:r w:rsidR="00C82799" w:rsidRPr="00BE5007">
        <w:t>algunos indicadores, a pesar de haber bajado ligeramente, no significaron una afectación</w:t>
      </w:r>
      <w:r w:rsidR="00C82799">
        <w:t>; s</w:t>
      </w:r>
      <w:r w:rsidR="002237EB">
        <w:t xml:space="preserve">in embargo, </w:t>
      </w:r>
      <w:r w:rsidR="00C82799">
        <w:t>considera que el informe debe ser más crítico</w:t>
      </w:r>
      <w:r w:rsidR="00215ED0">
        <w:t>,</w:t>
      </w:r>
      <w:r w:rsidR="00C82799">
        <w:t xml:space="preserve"> ya que indicadores cercanos al 100% no identifican adecuadamente las áreas de mejora. </w:t>
      </w:r>
      <w:r w:rsidRPr="00BE5007">
        <w:t xml:space="preserve"> </w:t>
      </w:r>
      <w:r w:rsidR="00C82799">
        <w:t>A</w:t>
      </w:r>
      <w:r w:rsidRPr="00BE5007">
        <w:t>simismo, coment</w:t>
      </w:r>
      <w:r w:rsidR="00C82799">
        <w:t>ó</w:t>
      </w:r>
      <w:r w:rsidRPr="00BE5007">
        <w:t xml:space="preserve"> que el C</w:t>
      </w:r>
      <w:r w:rsidR="00C82799">
        <w:t>OVID-19</w:t>
      </w:r>
      <w:r w:rsidRPr="00BE5007">
        <w:t xml:space="preserve"> afectó la industria de la estadística a nivel mundial</w:t>
      </w:r>
      <w:r w:rsidR="004253F8" w:rsidRPr="00BE5007">
        <w:t xml:space="preserve"> y sugirió que se agregue un </w:t>
      </w:r>
      <w:r w:rsidR="00C82799">
        <w:t>apartado</w:t>
      </w:r>
      <w:r w:rsidR="004253F8" w:rsidRPr="00BE5007">
        <w:t xml:space="preserve"> cualitativo para conocer todas las afectaciones. </w:t>
      </w:r>
    </w:p>
    <w:p w14:paraId="60AE4B57" w14:textId="49239951" w:rsidR="00C05CA6" w:rsidRDefault="004253F8" w:rsidP="00C82799">
      <w:pPr>
        <w:tabs>
          <w:tab w:val="left" w:pos="1020"/>
        </w:tabs>
        <w:spacing w:after="200"/>
        <w:ind w:right="49"/>
        <w:jc w:val="both"/>
      </w:pPr>
      <w:r w:rsidRPr="00BE5007">
        <w:t>Edgar Vie</w:t>
      </w:r>
      <w:r w:rsidR="00B849F7">
        <w:t>l</w:t>
      </w:r>
      <w:r w:rsidRPr="00BE5007">
        <w:t xml:space="preserve">ma Orozco </w:t>
      </w:r>
      <w:r w:rsidR="00C05CA6">
        <w:t xml:space="preserve">coincidió en que las Unidades Administrativas deben ser autocríticas </w:t>
      </w:r>
      <w:r w:rsidR="00B96F42">
        <w:t>y</w:t>
      </w:r>
      <w:r w:rsidR="00C05CA6">
        <w:t xml:space="preserve"> se </w:t>
      </w:r>
      <w:r w:rsidR="00C05CA6" w:rsidRPr="00BE5007">
        <w:t>debe ser honesto en todos los programas que hayan sufrido afectaciones</w:t>
      </w:r>
      <w:r w:rsidR="00B96F42">
        <w:t>, por lo que solicitó que se redacten de forma más precisa las afectaciones a los datos</w:t>
      </w:r>
      <w:r w:rsidR="00C05CA6">
        <w:t>.</w:t>
      </w:r>
    </w:p>
    <w:p w14:paraId="198D2FB6" w14:textId="2D924916" w:rsidR="00FE2F8A" w:rsidRDefault="00B65E9C" w:rsidP="00C82799">
      <w:pPr>
        <w:tabs>
          <w:tab w:val="left" w:pos="1020"/>
        </w:tabs>
        <w:spacing w:after="200"/>
        <w:ind w:right="49"/>
        <w:jc w:val="both"/>
      </w:pPr>
      <w:r w:rsidRPr="00BE5007">
        <w:t xml:space="preserve">Julio Alfonso Santaella Castell </w:t>
      </w:r>
      <w:r w:rsidR="00FE2F8A">
        <w:t xml:space="preserve">recordó que </w:t>
      </w:r>
      <w:r w:rsidR="00B849F7">
        <w:t>el INEGI ha retomado el enfoque de calidad que se utiliza internacionalmente, que se caracteriza por ser multidimensional y complejo.  Los indicadores de calidad reportados en el informe son los que se acordaron en este Comité y no conviene cambiarlos sólo porque los resultados no sean satisfactorios, sino que se debe seguir trabajando para mejorar los aspectos que aquí se encuentren.</w:t>
      </w:r>
      <w:r w:rsidR="0058412B">
        <w:t xml:space="preserve">  </w:t>
      </w:r>
      <w:bookmarkStart w:id="0" w:name="_Hlk67561706"/>
      <w:r w:rsidR="004B20EB">
        <w:t>Exhortó a no ser autocomplacientes y evitar que bajen los estándares propuestos, pero además, que todos los programas del INEGI deben estar incluidos en el calendario de difusión; asimismo, recordó que todos los datos publicados deben estar acompañados por los metadatos correspondientes de forma inmediata y respetar los acuerdos del Comité referidos a la entrega de indicadores de precisión.</w:t>
      </w:r>
      <w:r w:rsidR="00B849F7">
        <w:t xml:space="preserve">  </w:t>
      </w:r>
      <w:r w:rsidR="0058412B">
        <w:t>Por último, coincidió</w:t>
      </w:r>
      <w:r w:rsidR="00B849F7">
        <w:t xml:space="preserve"> en que se contextualice el informe con un apartado expresamente dedicado a las medidas realizadas a partir de la pandemia</w:t>
      </w:r>
      <w:bookmarkEnd w:id="0"/>
      <w:r w:rsidR="00B849F7">
        <w:t xml:space="preserve">.  </w:t>
      </w:r>
    </w:p>
    <w:p w14:paraId="586C0A32" w14:textId="27A55D82" w:rsidR="00A37BA4" w:rsidRDefault="00A37BA4" w:rsidP="005367A6">
      <w:pPr>
        <w:tabs>
          <w:tab w:val="left" w:pos="1020"/>
        </w:tabs>
        <w:spacing w:after="200"/>
        <w:ind w:right="49"/>
        <w:jc w:val="both"/>
      </w:pPr>
      <w:r w:rsidRPr="00BE5007">
        <w:t xml:space="preserve">Sergio Carrera Riva Palacio </w:t>
      </w:r>
      <w:r w:rsidR="00B96F42">
        <w:t>explicó que</w:t>
      </w:r>
      <w:r w:rsidR="00963896">
        <w:t>,</w:t>
      </w:r>
      <w:r w:rsidR="00B96F42">
        <w:t xml:space="preserve"> conforme a lo acordado en el Comité</w:t>
      </w:r>
      <w:r w:rsidR="00B80F84">
        <w:t>,</w:t>
      </w:r>
      <w:r w:rsidR="00B96F42">
        <w:t xml:space="preserve"> este año toca revisar los parámetros de oportunidad,</w:t>
      </w:r>
      <w:r w:rsidR="00693C3A">
        <w:t xml:space="preserve"> entre otras actividades que se realizarán para proponer nuevos indicadores que permitan mejorar los informes de calidad. </w:t>
      </w:r>
      <w:r w:rsidR="00CC12BC">
        <w:t xml:space="preserve">Agregó que se realizarán las modificaciones al informe en los casos de Vehículos de Motor Ligeros, Encuesta de Viajeros Internacionales y </w:t>
      </w:r>
      <w:r w:rsidR="00CC12BC" w:rsidRPr="00CC12BC">
        <w:t>Recopilación de Información de los Cementerios Públicos en las Zonas Metropolitanas del País</w:t>
      </w:r>
      <w:r w:rsidR="0090396F">
        <w:t>;</w:t>
      </w:r>
      <w:r w:rsidR="00CC12BC">
        <w:t xml:space="preserve"> sin embargo</w:t>
      </w:r>
      <w:r w:rsidR="00B80F84">
        <w:t>,</w:t>
      </w:r>
      <w:r w:rsidR="00CC12BC">
        <w:t xml:space="preserve"> queda pendiente la tarea de definir qué tipo de programas de información son y cuál es el compromiso del INEGI en relación a su calidad. </w:t>
      </w:r>
      <w:r w:rsidRPr="00BE5007">
        <w:t>Puntualizó que el INEGI hizo todos los esfuerzos</w:t>
      </w:r>
      <w:r w:rsidR="007757FF" w:rsidRPr="00BE5007">
        <w:t xml:space="preserve"> posibles para informar sobre los ajustes que se </w:t>
      </w:r>
      <w:r w:rsidR="0090396F">
        <w:t>tuvieron que</w:t>
      </w:r>
      <w:r w:rsidR="007757FF" w:rsidRPr="00BE5007">
        <w:t xml:space="preserve"> hacer, como por ejemplo la creación del Sitio COVID. </w:t>
      </w:r>
      <w:r w:rsidR="00CC12BC">
        <w:t>P</w:t>
      </w:r>
      <w:r w:rsidR="007757FF" w:rsidRPr="00BE5007">
        <w:t xml:space="preserve">or último, se comprometió </w:t>
      </w:r>
      <w:r w:rsidR="00ED1944">
        <w:t>a</w:t>
      </w:r>
      <w:r w:rsidR="00ED1944" w:rsidRPr="00BE5007">
        <w:t xml:space="preserve"> </w:t>
      </w:r>
      <w:r w:rsidR="007757FF" w:rsidRPr="00BE5007">
        <w:t xml:space="preserve">circular una nueva versión del Informe para </w:t>
      </w:r>
      <w:r w:rsidR="0090396F">
        <w:t>obtener su conformidad</w:t>
      </w:r>
      <w:r w:rsidR="007757FF" w:rsidRPr="00BE5007">
        <w:t xml:space="preserve">. </w:t>
      </w:r>
    </w:p>
    <w:p w14:paraId="43CFF907" w14:textId="77777777" w:rsidR="00715BB6" w:rsidRPr="00BE5007" w:rsidRDefault="00715BB6" w:rsidP="005367A6">
      <w:pPr>
        <w:tabs>
          <w:tab w:val="left" w:pos="1020"/>
        </w:tabs>
        <w:spacing w:after="200"/>
        <w:ind w:right="49"/>
        <w:jc w:val="both"/>
      </w:pPr>
      <w:r>
        <w:rPr>
          <w:rFonts w:ascii="Calibri" w:hAnsi="Calibri" w:cs="Calibri"/>
        </w:rPr>
        <w:t xml:space="preserve">Por último, </w:t>
      </w:r>
      <w:r w:rsidRPr="00BE5007">
        <w:rPr>
          <w:rFonts w:ascii="Calibri" w:hAnsi="Calibri" w:cs="Calibri"/>
        </w:rPr>
        <w:t>Julio Alfonso Santaella Castell</w:t>
      </w:r>
      <w:r w:rsidRPr="00BE5007">
        <w:rPr>
          <w:rFonts w:ascii="Calibri" w:hAnsi="Calibri" w:cs="Calibri"/>
          <w:b/>
        </w:rPr>
        <w:t xml:space="preserve"> </w:t>
      </w:r>
      <w:r w:rsidRPr="00BE5007">
        <w:t xml:space="preserve">comentó que </w:t>
      </w:r>
      <w:r>
        <w:t>la</w:t>
      </w:r>
      <w:r w:rsidRPr="00BE5007">
        <w:t xml:space="preserve"> versión final del Informe de calidad 2020 </w:t>
      </w:r>
      <w:r>
        <w:t xml:space="preserve">deberá ingresarse a la </w:t>
      </w:r>
      <w:r w:rsidRPr="00BE5007">
        <w:t>próxima sesión de la Junta de Gobierno que está programada para el 17 de marzo del año en curso</w:t>
      </w:r>
      <w:r w:rsidRPr="00BE5007">
        <w:rPr>
          <w:bCs/>
        </w:rPr>
        <w:t>.</w:t>
      </w:r>
    </w:p>
    <w:p w14:paraId="1C916BB8" w14:textId="77777777" w:rsidR="0035553F" w:rsidRPr="00BE5007" w:rsidRDefault="0035553F" w:rsidP="0035553F">
      <w:pPr>
        <w:spacing w:after="200"/>
        <w:ind w:right="49"/>
        <w:jc w:val="both"/>
      </w:pPr>
      <w:r w:rsidRPr="00BE5007">
        <w:t>Considerando los comentarios se tom</w:t>
      </w:r>
      <w:r w:rsidR="007757FF" w:rsidRPr="00BE5007">
        <w:t>ó</w:t>
      </w:r>
      <w:r w:rsidRPr="00BE5007">
        <w:t xml:space="preserve"> </w:t>
      </w:r>
      <w:r w:rsidR="007757FF" w:rsidRPr="00BE5007">
        <w:t>el</w:t>
      </w:r>
      <w:r w:rsidRPr="00BE5007">
        <w:t xml:space="preserve"> siguiente acuerdo con todos los 1</w:t>
      </w:r>
      <w:r w:rsidR="007757FF" w:rsidRPr="00BE5007">
        <w:t>3</w:t>
      </w:r>
      <w:r w:rsidRPr="00BE5007">
        <w:t xml:space="preserve">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60FBBE25" w14:textId="77777777" w:rsidTr="00F83536">
        <w:trPr>
          <w:trHeight w:val="340"/>
        </w:trPr>
        <w:tc>
          <w:tcPr>
            <w:tcW w:w="1701" w:type="dxa"/>
            <w:shd w:val="clear" w:color="auto" w:fill="808080" w:themeFill="background1" w:themeFillShade="80"/>
          </w:tcPr>
          <w:p w14:paraId="11DE3415" w14:textId="77777777" w:rsidR="00F239BC" w:rsidRPr="00BE5007" w:rsidRDefault="00F239BC" w:rsidP="00071B2F">
            <w:pPr>
              <w:pStyle w:val="Evento-Negrita"/>
              <w:spacing w:after="200"/>
              <w:jc w:val="center"/>
              <w:rPr>
                <w:rFonts w:cstheme="minorHAnsi"/>
                <w:sz w:val="20"/>
              </w:rPr>
            </w:pPr>
            <w:r w:rsidRPr="00BE5007">
              <w:rPr>
                <w:rFonts w:cstheme="minorHAnsi"/>
                <w:sz w:val="20"/>
              </w:rPr>
              <w:t xml:space="preserve">Número </w:t>
            </w:r>
          </w:p>
        </w:tc>
        <w:tc>
          <w:tcPr>
            <w:tcW w:w="5245" w:type="dxa"/>
            <w:shd w:val="clear" w:color="auto" w:fill="808080" w:themeFill="background1" w:themeFillShade="80"/>
          </w:tcPr>
          <w:p w14:paraId="1480D2FD" w14:textId="77777777" w:rsidR="00F239BC" w:rsidRPr="00BE5007" w:rsidRDefault="00F239BC" w:rsidP="00071B2F">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2D2AE0B8" w14:textId="77777777" w:rsidR="00F239BC" w:rsidRPr="00BE5007" w:rsidRDefault="00F239BC" w:rsidP="00071B2F">
            <w:pPr>
              <w:pStyle w:val="Evento-Negrita"/>
              <w:spacing w:after="200"/>
              <w:jc w:val="center"/>
              <w:rPr>
                <w:rFonts w:cstheme="minorHAnsi"/>
                <w:sz w:val="20"/>
              </w:rPr>
            </w:pPr>
            <w:r w:rsidRPr="00BE5007">
              <w:rPr>
                <w:rFonts w:cstheme="minorHAnsi"/>
                <w:sz w:val="20"/>
              </w:rPr>
              <w:t>Fundament</w:t>
            </w:r>
            <w:r w:rsidR="00C0634C" w:rsidRPr="00BE5007">
              <w:rPr>
                <w:rFonts w:cstheme="minorHAnsi"/>
                <w:sz w:val="20"/>
              </w:rPr>
              <w:t>o</w:t>
            </w:r>
          </w:p>
        </w:tc>
      </w:tr>
      <w:tr w:rsidR="00EA2EB4" w:rsidRPr="00BE5007" w14:paraId="6CBD9D22" w14:textId="77777777" w:rsidTr="00F83536">
        <w:tc>
          <w:tcPr>
            <w:tcW w:w="1701" w:type="dxa"/>
          </w:tcPr>
          <w:p w14:paraId="34BA8056" w14:textId="77777777" w:rsidR="00DA1659" w:rsidRPr="00BE5007" w:rsidRDefault="00DA1659" w:rsidP="00DA1659">
            <w:pPr>
              <w:pStyle w:val="Evento-Negrita"/>
              <w:spacing w:after="200"/>
              <w:rPr>
                <w:rFonts w:cstheme="minorHAnsi"/>
                <w:b w:val="0"/>
                <w:sz w:val="20"/>
              </w:rPr>
            </w:pPr>
            <w:r w:rsidRPr="00BE5007">
              <w:rPr>
                <w:rFonts w:cstheme="minorHAnsi"/>
                <w:b w:val="0"/>
                <w:sz w:val="20"/>
              </w:rPr>
              <w:t>CAC-00</w:t>
            </w:r>
            <w:r w:rsidR="007757FF" w:rsidRPr="00BE5007">
              <w:rPr>
                <w:rFonts w:cstheme="minorHAnsi"/>
                <w:b w:val="0"/>
                <w:sz w:val="20"/>
              </w:rPr>
              <w:t>4</w:t>
            </w:r>
            <w:r w:rsidRPr="00BE5007">
              <w:rPr>
                <w:rFonts w:cstheme="minorHAnsi"/>
                <w:b w:val="0"/>
                <w:sz w:val="20"/>
              </w:rPr>
              <w:t>/0</w:t>
            </w:r>
            <w:r w:rsidR="007757FF" w:rsidRPr="00BE5007">
              <w:rPr>
                <w:rFonts w:cstheme="minorHAnsi"/>
                <w:b w:val="0"/>
                <w:sz w:val="20"/>
              </w:rPr>
              <w:t>1</w:t>
            </w:r>
            <w:r w:rsidRPr="00BE5007">
              <w:rPr>
                <w:rFonts w:cstheme="minorHAnsi"/>
                <w:b w:val="0"/>
                <w:sz w:val="20"/>
              </w:rPr>
              <w:t>/202</w:t>
            </w:r>
            <w:r w:rsidR="007757FF" w:rsidRPr="00BE5007">
              <w:rPr>
                <w:rFonts w:cstheme="minorHAnsi"/>
                <w:b w:val="0"/>
                <w:sz w:val="20"/>
              </w:rPr>
              <w:t>1</w:t>
            </w:r>
          </w:p>
        </w:tc>
        <w:tc>
          <w:tcPr>
            <w:tcW w:w="5245" w:type="dxa"/>
          </w:tcPr>
          <w:p w14:paraId="71DA367C" w14:textId="0E01062B" w:rsidR="00DA1659" w:rsidRPr="00BE5007" w:rsidRDefault="007865A4" w:rsidP="00DA1659">
            <w:pPr>
              <w:pStyle w:val="Evento-Negrita"/>
              <w:spacing w:after="200"/>
              <w:ind w:left="28"/>
              <w:jc w:val="both"/>
              <w:rPr>
                <w:rFonts w:cstheme="minorHAnsi"/>
                <w:b w:val="0"/>
                <w:sz w:val="20"/>
                <w:lang w:val="es-MX"/>
              </w:rPr>
            </w:pPr>
            <w:r w:rsidRPr="00BE5007">
              <w:rPr>
                <w:rFonts w:cstheme="minorHAnsi"/>
                <w:b w:val="0"/>
                <w:sz w:val="20"/>
                <w:lang w:val="es-MX"/>
              </w:rPr>
              <w:t xml:space="preserve">El </w:t>
            </w:r>
            <w:r w:rsidR="007757FF" w:rsidRPr="00BE5007">
              <w:rPr>
                <w:rFonts w:cstheme="minorHAnsi"/>
                <w:b w:val="0"/>
                <w:sz w:val="20"/>
                <w:lang w:val="es-MX"/>
              </w:rPr>
              <w:t xml:space="preserve">Secretario Técnico </w:t>
            </w:r>
            <w:r w:rsidR="00371540">
              <w:rPr>
                <w:rFonts w:cstheme="minorHAnsi"/>
                <w:b w:val="0"/>
                <w:sz w:val="20"/>
                <w:lang w:val="es-MX"/>
              </w:rPr>
              <w:t xml:space="preserve">enviará </w:t>
            </w:r>
            <w:r w:rsidR="00B80F84">
              <w:rPr>
                <w:rFonts w:cstheme="minorHAnsi"/>
                <w:b w:val="0"/>
                <w:sz w:val="20"/>
                <w:lang w:val="es-MX"/>
              </w:rPr>
              <w:t xml:space="preserve">el 1º de marzo </w:t>
            </w:r>
            <w:r w:rsidR="00371540">
              <w:rPr>
                <w:rFonts w:cstheme="minorHAnsi"/>
                <w:b w:val="0"/>
                <w:sz w:val="20"/>
                <w:lang w:val="es-MX"/>
              </w:rPr>
              <w:t>a los vocales</w:t>
            </w:r>
            <w:r w:rsidR="00B80F84">
              <w:rPr>
                <w:rFonts w:cstheme="minorHAnsi"/>
                <w:b w:val="0"/>
                <w:sz w:val="20"/>
                <w:lang w:val="es-MX"/>
              </w:rPr>
              <w:t>,</w:t>
            </w:r>
            <w:r w:rsidR="00371540">
              <w:rPr>
                <w:rFonts w:cstheme="minorHAnsi"/>
                <w:b w:val="0"/>
                <w:sz w:val="20"/>
                <w:lang w:val="es-MX"/>
              </w:rPr>
              <w:t xml:space="preserve"> la </w:t>
            </w:r>
            <w:r w:rsidR="007757FF" w:rsidRPr="00BE5007">
              <w:rPr>
                <w:rFonts w:cstheme="minorHAnsi"/>
                <w:b w:val="0"/>
                <w:sz w:val="20"/>
                <w:lang w:val="es-MX"/>
              </w:rPr>
              <w:t xml:space="preserve">versión del Informe </w:t>
            </w:r>
            <w:r w:rsidR="00371540">
              <w:rPr>
                <w:rFonts w:cstheme="minorHAnsi"/>
                <w:b w:val="0"/>
                <w:sz w:val="20"/>
                <w:lang w:val="es-MX"/>
              </w:rPr>
              <w:t xml:space="preserve">de Resultados que se presentará a la Junta de Gobierno.  </w:t>
            </w:r>
          </w:p>
        </w:tc>
        <w:tc>
          <w:tcPr>
            <w:tcW w:w="3016" w:type="dxa"/>
          </w:tcPr>
          <w:p w14:paraId="5B692BAE" w14:textId="77777777" w:rsidR="00DA1659" w:rsidRPr="00BE5007" w:rsidRDefault="00DA1659" w:rsidP="003D24FE">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C02DA1"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C02DA1" w:rsidRPr="00BE5007">
              <w:rPr>
                <w:rFonts w:ascii="Calibri" w:hAnsi="Calibri" w:cs="Calibri"/>
                <w:b w:val="0"/>
                <w:sz w:val="20"/>
                <w:szCs w:val="20"/>
                <w:lang w:val="es-MX"/>
              </w:rPr>
              <w:t>28 apartado IV.</w:t>
            </w:r>
          </w:p>
        </w:tc>
      </w:tr>
    </w:tbl>
    <w:p w14:paraId="414202E9" w14:textId="77777777" w:rsidR="00F239BC" w:rsidRPr="00BE5007" w:rsidRDefault="00F239BC" w:rsidP="00071B2F">
      <w:pPr>
        <w:spacing w:after="200"/>
        <w:ind w:right="49"/>
        <w:jc w:val="both"/>
      </w:pPr>
    </w:p>
    <w:p w14:paraId="1C766B4E" w14:textId="41CBAECD" w:rsidR="001E1A6D" w:rsidRDefault="00F00379" w:rsidP="00B71975">
      <w:pPr>
        <w:spacing w:after="200"/>
        <w:ind w:right="49"/>
        <w:jc w:val="both"/>
      </w:pPr>
      <w:r w:rsidRPr="00BE5007">
        <w:rPr>
          <w:b/>
        </w:rPr>
        <w:t>6</w:t>
      </w:r>
      <w:r w:rsidR="00D50D4A" w:rsidRPr="00BE5007">
        <w:rPr>
          <w:b/>
        </w:rPr>
        <w:t xml:space="preserve">. </w:t>
      </w:r>
      <w:r w:rsidR="00EC597E" w:rsidRPr="00BE5007">
        <w:rPr>
          <w:b/>
        </w:rPr>
        <w:t>AVANCES SOBRE LOS INDICADORES DE PERTINENCIA</w:t>
      </w:r>
      <w:r w:rsidR="00707C43" w:rsidRPr="00BE5007">
        <w:rPr>
          <w:b/>
          <w:caps/>
        </w:rPr>
        <w:t>.</w:t>
      </w:r>
      <w:r w:rsidR="00A129E1" w:rsidRPr="00BE5007">
        <w:rPr>
          <w:b/>
          <w:caps/>
        </w:rPr>
        <w:t xml:space="preserve"> </w:t>
      </w:r>
      <w:r w:rsidR="00981D3E" w:rsidRPr="00BE5007">
        <w:t xml:space="preserve">María Isabel Monterrubio Gómez </w:t>
      </w:r>
      <w:r w:rsidR="001E1A6D">
        <w:t xml:space="preserve">recordó que en </w:t>
      </w:r>
      <w:r w:rsidR="001E1A6D" w:rsidRPr="001E1A6D">
        <w:t>2019 se avanzó en la definición y medición de indicadores de pertinencia desde el punto de vista de la efectividad de la producción de información</w:t>
      </w:r>
      <w:r w:rsidR="001E1A6D">
        <w:t xml:space="preserve"> a través de los 10 indicadores presentados en el Informe de Resultados. </w:t>
      </w:r>
      <w:r w:rsidR="001E1A6D" w:rsidRPr="001E1A6D">
        <w:t>Estos indicadores permiten conocer en qué medida los Programas son utilizados como insumo para otros Programas de información del propio Instituto, para atender disposiciones legales, medir el Desarrollo Nacional o son directamente consultados por los usuarios.</w:t>
      </w:r>
      <w:r w:rsidR="00644B89">
        <w:t xml:space="preserve">  Explicó que l</w:t>
      </w:r>
      <w:r w:rsidR="001E1A6D" w:rsidRPr="001E1A6D">
        <w:t xml:space="preserve">os indicadores de pertinencia ya aprobados por el CoAC están referidos a la medición de la efectividad de los </w:t>
      </w:r>
      <w:r w:rsidR="00644B89">
        <w:t>p</w:t>
      </w:r>
      <w:r w:rsidR="001E1A6D" w:rsidRPr="001E1A6D">
        <w:t>rogramas, quedando pendiente de abordar la medición de la cobertura de necesidades de información.</w:t>
      </w:r>
      <w:r w:rsidR="00644B89">
        <w:t xml:space="preserve">  Propuso retomar los indicadores del Programa Estratégico del SNIEG </w:t>
      </w:r>
      <w:r w:rsidR="00644B89" w:rsidRPr="00644B89">
        <w:t>para complementar las estimaciones de pertinencia del CoAC en lo relativo a la cobertura de las necesidades</w:t>
      </w:r>
      <w:r w:rsidR="00644B89">
        <w:t xml:space="preserve">.  Para la próxima sesión se presentarán las fichas de los indicadores de </w:t>
      </w:r>
      <w:r w:rsidR="00644B89" w:rsidRPr="00644B89">
        <w:t xml:space="preserve">Porcentaje de indicadores de los Objetivos de Desarrollo Sostenible </w:t>
      </w:r>
      <w:r w:rsidR="00644B89">
        <w:t xml:space="preserve">y </w:t>
      </w:r>
      <w:r w:rsidR="00644B89" w:rsidRPr="00644B89">
        <w:t xml:space="preserve">Porcentaje de indicadores que permiten medir la evolución del desarrollo nacional </w:t>
      </w:r>
      <w:r w:rsidR="00644B89" w:rsidRPr="00963896">
        <w:rPr>
          <w:u w:val="single"/>
        </w:rPr>
        <w:t>que se calculan con Información de Interés Nacional a cargo del INEGI</w:t>
      </w:r>
      <w:r w:rsidR="00644B89">
        <w:t>.</w:t>
      </w:r>
    </w:p>
    <w:p w14:paraId="05FF4DD4" w14:textId="3DFDCFA8" w:rsidR="00983859" w:rsidRDefault="00981D3E" w:rsidP="0035553F">
      <w:pPr>
        <w:spacing w:after="200"/>
        <w:ind w:right="49"/>
        <w:jc w:val="both"/>
      </w:pPr>
      <w:r w:rsidRPr="00BE5007">
        <w:t xml:space="preserve">Óscar Jaimes Bello </w:t>
      </w:r>
      <w:r w:rsidR="00983859">
        <w:t>explicó que para la mayoría de encuestas en hogares</w:t>
      </w:r>
      <w:r w:rsidR="00B6000D">
        <w:t>,</w:t>
      </w:r>
      <w:r w:rsidR="00983859">
        <w:t xml:space="preserve"> los microdatos se pueden descargar desde la página del INEGI, lo que reduce el uso de la información a través del laboratorio de microdatos.  Por lo que propuso que se analice este indicador con el fin de que se refleje el uso de los microdatos de la información, no sólo a través del servicio del laboratorio.  </w:t>
      </w:r>
      <w:r w:rsidR="00FB3E05">
        <w:t xml:space="preserve">Por otro lado, </w:t>
      </w:r>
      <w:r w:rsidR="00F0132F">
        <w:t xml:space="preserve">mencionó que </w:t>
      </w:r>
      <w:r w:rsidR="00ED1944">
        <w:t xml:space="preserve">si bien </w:t>
      </w:r>
      <w:r w:rsidR="00F0132F">
        <w:t>la Encuesta de Cultura Cívica aún no se ha publicado</w:t>
      </w:r>
      <w:r w:rsidR="00ED1944">
        <w:t>,</w:t>
      </w:r>
      <w:r w:rsidR="00F0132F">
        <w:t xml:space="preserve"> ya se está utilizando para el cálculo del objetivo 16 de los ODS.</w:t>
      </w:r>
    </w:p>
    <w:p w14:paraId="2E59843A" w14:textId="4DEEC3F9" w:rsidR="00BE536A" w:rsidRPr="00BE5007" w:rsidRDefault="00F0132F" w:rsidP="0035553F">
      <w:pPr>
        <w:spacing w:after="200"/>
        <w:ind w:right="49"/>
        <w:jc w:val="both"/>
      </w:pPr>
      <w:r>
        <w:t>Julio Santaella Castell comentó que</w:t>
      </w:r>
      <w:r w:rsidR="00963896">
        <w:t>,</w:t>
      </w:r>
      <w:r>
        <w:t xml:space="preserve"> dado que los indicadores propuestos ya se calculan para el Programa Estratégico del SNIEG</w:t>
      </w:r>
      <w:r w:rsidR="00B80F84">
        <w:t>,</w:t>
      </w:r>
      <w:r>
        <w:t xml:space="preserve"> está de acuerdo en que se presenten en este Comité para que mida no sólo la Información de Interés Nacional</w:t>
      </w:r>
      <w:r w:rsidR="00B80F84">
        <w:t>,</w:t>
      </w:r>
      <w:r>
        <w:t xml:space="preserve"> sino para todos los programas de información del INEGI.</w:t>
      </w:r>
    </w:p>
    <w:p w14:paraId="3B32601D" w14:textId="77777777" w:rsidR="00BE536A" w:rsidRPr="00BE5007" w:rsidRDefault="00BE536A" w:rsidP="00BE536A">
      <w:pPr>
        <w:spacing w:after="200"/>
        <w:ind w:right="49"/>
        <w:jc w:val="both"/>
      </w:pPr>
      <w:r w:rsidRPr="00BE5007">
        <w:t>Considerando los comentarios se tomó el siguiente acuerdo con todos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981D3E" w:rsidRPr="00BE5007" w14:paraId="4B03E543" w14:textId="77777777" w:rsidTr="00FE2F8A">
        <w:trPr>
          <w:trHeight w:val="340"/>
        </w:trPr>
        <w:tc>
          <w:tcPr>
            <w:tcW w:w="1701" w:type="dxa"/>
            <w:shd w:val="clear" w:color="auto" w:fill="808080" w:themeFill="background1" w:themeFillShade="80"/>
          </w:tcPr>
          <w:p w14:paraId="169E1779" w14:textId="77777777" w:rsidR="00981D3E" w:rsidRPr="00BE5007" w:rsidRDefault="00981D3E" w:rsidP="00FE2F8A">
            <w:pPr>
              <w:pStyle w:val="Evento-Negrita"/>
              <w:spacing w:after="200"/>
              <w:jc w:val="center"/>
              <w:rPr>
                <w:rFonts w:cstheme="minorHAnsi"/>
                <w:sz w:val="20"/>
              </w:rPr>
            </w:pPr>
            <w:r w:rsidRPr="00BE5007">
              <w:rPr>
                <w:rFonts w:cstheme="minorHAnsi"/>
                <w:sz w:val="20"/>
              </w:rPr>
              <w:t xml:space="preserve">Número </w:t>
            </w:r>
          </w:p>
        </w:tc>
        <w:tc>
          <w:tcPr>
            <w:tcW w:w="5245" w:type="dxa"/>
            <w:shd w:val="clear" w:color="auto" w:fill="808080" w:themeFill="background1" w:themeFillShade="80"/>
          </w:tcPr>
          <w:p w14:paraId="49F735C1" w14:textId="77777777" w:rsidR="00981D3E" w:rsidRPr="00BE5007" w:rsidRDefault="00981D3E" w:rsidP="00FE2F8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2BD5FAD1" w14:textId="77777777" w:rsidR="00981D3E" w:rsidRPr="00BE5007" w:rsidRDefault="00981D3E" w:rsidP="00FE2F8A">
            <w:pPr>
              <w:pStyle w:val="Evento-Negrita"/>
              <w:spacing w:after="200"/>
              <w:jc w:val="center"/>
              <w:rPr>
                <w:rFonts w:cstheme="minorHAnsi"/>
                <w:sz w:val="20"/>
              </w:rPr>
            </w:pPr>
            <w:r w:rsidRPr="00BE5007">
              <w:rPr>
                <w:rFonts w:cstheme="minorHAnsi"/>
                <w:sz w:val="20"/>
              </w:rPr>
              <w:t>Fundamento</w:t>
            </w:r>
          </w:p>
        </w:tc>
      </w:tr>
      <w:tr w:rsidR="00981D3E" w:rsidRPr="00BE5007" w14:paraId="7CC2FDDD" w14:textId="77777777" w:rsidTr="00FE2F8A">
        <w:tc>
          <w:tcPr>
            <w:tcW w:w="1701" w:type="dxa"/>
          </w:tcPr>
          <w:p w14:paraId="6F7F2429" w14:textId="77777777" w:rsidR="00981D3E" w:rsidRPr="00BE5007" w:rsidRDefault="00981D3E" w:rsidP="00FE2F8A">
            <w:pPr>
              <w:pStyle w:val="Evento-Negrita"/>
              <w:spacing w:after="200"/>
              <w:rPr>
                <w:rFonts w:cstheme="minorHAnsi"/>
                <w:b w:val="0"/>
                <w:sz w:val="20"/>
              </w:rPr>
            </w:pPr>
            <w:r w:rsidRPr="00BE5007">
              <w:rPr>
                <w:rFonts w:cstheme="minorHAnsi"/>
                <w:b w:val="0"/>
                <w:sz w:val="20"/>
              </w:rPr>
              <w:t>CAC-00</w:t>
            </w:r>
            <w:r w:rsidR="00FA7936" w:rsidRPr="00BE5007">
              <w:rPr>
                <w:rFonts w:cstheme="minorHAnsi"/>
                <w:b w:val="0"/>
                <w:sz w:val="20"/>
              </w:rPr>
              <w:t>5</w:t>
            </w:r>
            <w:r w:rsidRPr="00BE5007">
              <w:rPr>
                <w:rFonts w:cstheme="minorHAnsi"/>
                <w:b w:val="0"/>
                <w:sz w:val="20"/>
              </w:rPr>
              <w:t>/01/2021</w:t>
            </w:r>
          </w:p>
        </w:tc>
        <w:tc>
          <w:tcPr>
            <w:tcW w:w="5245" w:type="dxa"/>
          </w:tcPr>
          <w:p w14:paraId="7B9B3D84" w14:textId="77777777" w:rsidR="00981D3E" w:rsidRPr="00BE5007" w:rsidRDefault="00F0132F" w:rsidP="00FE2F8A">
            <w:pPr>
              <w:pStyle w:val="Evento-Negrita"/>
              <w:spacing w:after="200"/>
              <w:ind w:left="28"/>
              <w:jc w:val="both"/>
              <w:rPr>
                <w:rFonts w:cstheme="minorHAnsi"/>
                <w:b w:val="0"/>
                <w:sz w:val="20"/>
                <w:lang w:val="es-MX"/>
              </w:rPr>
            </w:pPr>
            <w:r>
              <w:rPr>
                <w:rFonts w:cstheme="minorHAnsi"/>
                <w:b w:val="0"/>
                <w:sz w:val="20"/>
                <w:lang w:val="es-MX"/>
              </w:rPr>
              <w:t xml:space="preserve">La DGCSNIEG presentará las fichas de los indicadores de precisión propuestos en la próxima Sesión, con el fin de que sean aprobados y se comience su medición. </w:t>
            </w:r>
          </w:p>
        </w:tc>
        <w:tc>
          <w:tcPr>
            <w:tcW w:w="3016" w:type="dxa"/>
          </w:tcPr>
          <w:p w14:paraId="0D93DE47" w14:textId="77777777" w:rsidR="00981D3E" w:rsidRPr="00BE5007" w:rsidRDefault="00981D3E" w:rsidP="00FE2F8A">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Norma: art. 28 apartado IV.</w:t>
            </w:r>
          </w:p>
        </w:tc>
      </w:tr>
    </w:tbl>
    <w:p w14:paraId="5F9210B4" w14:textId="77777777" w:rsidR="00981D3E" w:rsidRPr="00BE5007" w:rsidRDefault="00981D3E" w:rsidP="0035553F">
      <w:pPr>
        <w:spacing w:after="200"/>
        <w:ind w:right="49"/>
        <w:jc w:val="both"/>
      </w:pPr>
    </w:p>
    <w:p w14:paraId="0197A854" w14:textId="62D8E852" w:rsidR="00A129E1" w:rsidRPr="00BE5007" w:rsidRDefault="00F239BC" w:rsidP="0035553F">
      <w:pPr>
        <w:spacing w:after="200"/>
        <w:ind w:right="49"/>
        <w:jc w:val="both"/>
      </w:pPr>
      <w:r w:rsidRPr="00BE5007">
        <w:rPr>
          <w:b/>
        </w:rPr>
        <w:t xml:space="preserve">7. </w:t>
      </w:r>
      <w:r w:rsidR="00EC597E" w:rsidRPr="00BE5007">
        <w:rPr>
          <w:b/>
        </w:rPr>
        <w:t>AVANCES DE LOS GRUPOS DE TRABAJO DE DISEÑO CONCEPTUAL Y DE PRECISIÓN GEOGRÁFICA</w:t>
      </w:r>
      <w:r w:rsidR="00F00379" w:rsidRPr="00BE5007">
        <w:rPr>
          <w:b/>
        </w:rPr>
        <w:t>.</w:t>
      </w:r>
      <w:r w:rsidR="00A129E1" w:rsidRPr="00BE5007">
        <w:rPr>
          <w:b/>
        </w:rPr>
        <w:t xml:space="preserve"> </w:t>
      </w:r>
      <w:r w:rsidR="00FA7936" w:rsidRPr="00BE5007">
        <w:t>Enrique De Alba Guerra informó que el grupo de diseño conceptual inici</w:t>
      </w:r>
      <w:r w:rsidR="00BC2858">
        <w:t>ó</w:t>
      </w:r>
      <w:r w:rsidR="00FA7936" w:rsidRPr="00BE5007">
        <w:t xml:space="preserve"> </w:t>
      </w:r>
      <w:r w:rsidR="006D5678">
        <w:t xml:space="preserve">su trabajo el 17 de febrero </w:t>
      </w:r>
      <w:r w:rsidR="00013EEE">
        <w:t>a partir de la propuesta de G</w:t>
      </w:r>
      <w:r w:rsidR="00FA7936" w:rsidRPr="00BE5007">
        <w:t>uía de Diseño Conceptual para Encuestas,</w:t>
      </w:r>
      <w:r w:rsidR="00013EEE">
        <w:t xml:space="preserve"> </w:t>
      </w:r>
      <w:r w:rsidR="00013EEE" w:rsidRPr="00013EEE">
        <w:t>documento</w:t>
      </w:r>
      <w:r w:rsidR="00013EEE">
        <w:t xml:space="preserve"> que</w:t>
      </w:r>
      <w:r w:rsidR="00013EEE" w:rsidRPr="00013EEE">
        <w:t xml:space="preserve"> retoma temas esenciales del “Diseño conceptual para la generación de estadística básica”, y la alineación con la </w:t>
      </w:r>
      <w:r w:rsidR="00013EEE">
        <w:t xml:space="preserve">Norma Técnica del Proceso de Producción de Información Estadística y Geográfica (Norma </w:t>
      </w:r>
      <w:r w:rsidR="00B6000D">
        <w:t xml:space="preserve">del </w:t>
      </w:r>
      <w:r w:rsidR="00013EEE">
        <w:t>MPEG)</w:t>
      </w:r>
      <w:r w:rsidR="00FA7936" w:rsidRPr="00BE5007">
        <w:t>. En cuanto al grupo de indicadores de precisión geográfica, informó que sesionó el 23 de febrero del año en curso, donde se acordó que buscarán la forma de que</w:t>
      </w:r>
      <w:r w:rsidR="00013EEE">
        <w:t xml:space="preserve"> los</w:t>
      </w:r>
      <w:r w:rsidR="00FA7936" w:rsidRPr="00BE5007">
        <w:t xml:space="preserve"> avances</w:t>
      </w:r>
      <w:r w:rsidR="00013EEE">
        <w:t xml:space="preserve"> </w:t>
      </w:r>
      <w:r w:rsidR="00013EEE" w:rsidRPr="00013EEE">
        <w:t>en el indicador del subproceso de Foto</w:t>
      </w:r>
      <w:r w:rsidR="00013EEE">
        <w:t>gra</w:t>
      </w:r>
      <w:r w:rsidR="00013EEE" w:rsidRPr="00013EEE">
        <w:t>metría I: aerotriangulación</w:t>
      </w:r>
      <w:r w:rsidR="00A16763">
        <w:t>,</w:t>
      </w:r>
      <w:r w:rsidR="00FA7936" w:rsidRPr="00BE5007">
        <w:t xml:space="preserve"> pueda reflejarse en un indicador para los usuarios finales de la información.</w:t>
      </w:r>
      <w:r w:rsidR="00A129E1" w:rsidRPr="00BE5007">
        <w:t xml:space="preserve"> </w:t>
      </w:r>
      <w:r w:rsidR="000603E9">
        <w:t>Por último</w:t>
      </w:r>
      <w:r w:rsidR="00205AD7" w:rsidRPr="00963896">
        <w:t>,</w:t>
      </w:r>
      <w:r w:rsidR="000603E9" w:rsidRPr="00BE5007">
        <w:t xml:space="preserve"> resaltó el trabajo de todos los que han participado en estos grupos</w:t>
      </w:r>
      <w:r w:rsidR="000603E9">
        <w:t xml:space="preserve"> y agradeció el acompañamiento realizado por el secretariado técnico del Comité.</w:t>
      </w:r>
    </w:p>
    <w:p w14:paraId="32215750" w14:textId="5B179891" w:rsidR="000603E9" w:rsidRDefault="00FA7936" w:rsidP="0035553F">
      <w:pPr>
        <w:spacing w:after="200"/>
        <w:ind w:right="49"/>
        <w:jc w:val="both"/>
      </w:pPr>
      <w:r w:rsidRPr="00BE5007">
        <w:t xml:space="preserve">María del Carmen Reyes Guerrero manifestó que la aerotriangulación es muy importante </w:t>
      </w:r>
      <w:r w:rsidR="000603E9">
        <w:t xml:space="preserve">ya que es el insumo principal para </w:t>
      </w:r>
      <w:r w:rsidR="009F5E88">
        <w:t xml:space="preserve">determinar los indicadores de </w:t>
      </w:r>
      <w:r w:rsidR="000603E9">
        <w:t>precisión</w:t>
      </w:r>
      <w:r w:rsidR="009F5E88">
        <w:t xml:space="preserve"> posicional</w:t>
      </w:r>
      <w:r w:rsidR="000603E9">
        <w:t xml:space="preserve"> vertical y horizontal</w:t>
      </w:r>
      <w:r w:rsidRPr="00BE5007">
        <w:t xml:space="preserve">. </w:t>
      </w:r>
      <w:r w:rsidR="00E860AE">
        <w:t xml:space="preserve"> Julio Alfonso Santaella Castell expresó que la Dirección General de Geografía y Medio Ambiente le ha presentado estos avances que reflejan procedimientos meticulosos y que espera pronto se pueda tener un indicador para lo</w:t>
      </w:r>
      <w:r w:rsidR="008D56FF">
        <w:t>s efectos que busca este Comité.</w:t>
      </w:r>
    </w:p>
    <w:p w14:paraId="441F65C4" w14:textId="6038F5CD" w:rsidR="0035553F" w:rsidRDefault="00BE536A" w:rsidP="0035553F">
      <w:pPr>
        <w:spacing w:after="200"/>
        <w:ind w:right="49"/>
        <w:jc w:val="both"/>
      </w:pPr>
      <w:r w:rsidRPr="00BE5007">
        <w:t>Considerando los comentarios se tomó el siguiente acuerdo con todos los 13 votos posibles a favor:</w:t>
      </w:r>
    </w:p>
    <w:p w14:paraId="043AA154" w14:textId="584BBD8D" w:rsidR="00E56E1F" w:rsidRDefault="00E56E1F" w:rsidP="0035553F">
      <w:pPr>
        <w:spacing w:after="200"/>
        <w:ind w:right="49"/>
        <w:jc w:val="both"/>
      </w:pPr>
    </w:p>
    <w:p w14:paraId="6CB3A03D" w14:textId="77777777" w:rsidR="00E56E1F" w:rsidRPr="00BE5007" w:rsidRDefault="00E56E1F" w:rsidP="0035553F">
      <w:pPr>
        <w:spacing w:after="200"/>
        <w:ind w:right="49"/>
        <w:jc w:val="both"/>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0E8AD5B1" w14:textId="77777777" w:rsidTr="00CB15C7">
        <w:trPr>
          <w:trHeight w:val="340"/>
        </w:trPr>
        <w:tc>
          <w:tcPr>
            <w:tcW w:w="1701" w:type="dxa"/>
            <w:shd w:val="clear" w:color="auto" w:fill="808080" w:themeFill="background1" w:themeFillShade="80"/>
          </w:tcPr>
          <w:p w14:paraId="038FDD0C"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411FC012"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Acuerdo</w:t>
            </w:r>
          </w:p>
        </w:tc>
        <w:tc>
          <w:tcPr>
            <w:tcW w:w="3016" w:type="dxa"/>
            <w:shd w:val="clear" w:color="auto" w:fill="808080" w:themeFill="background1" w:themeFillShade="80"/>
          </w:tcPr>
          <w:p w14:paraId="7A183A8B"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Fundamento</w:t>
            </w:r>
          </w:p>
        </w:tc>
      </w:tr>
      <w:tr w:rsidR="004446B0" w:rsidRPr="00BE5007" w14:paraId="79D372D0" w14:textId="77777777" w:rsidTr="00CB15C7">
        <w:tc>
          <w:tcPr>
            <w:tcW w:w="1701" w:type="dxa"/>
          </w:tcPr>
          <w:p w14:paraId="7F34B00D" w14:textId="77777777" w:rsidR="004446B0" w:rsidRPr="00BE5007" w:rsidRDefault="004446B0" w:rsidP="00071B2F">
            <w:pPr>
              <w:pStyle w:val="Evento-Negrita"/>
              <w:spacing w:after="200"/>
              <w:rPr>
                <w:rFonts w:cstheme="minorHAnsi"/>
                <w:b w:val="0"/>
                <w:sz w:val="20"/>
                <w:lang w:val="es-MX"/>
              </w:rPr>
            </w:pPr>
            <w:r w:rsidRPr="00BE5007">
              <w:rPr>
                <w:rFonts w:cstheme="minorHAnsi"/>
                <w:b w:val="0"/>
                <w:sz w:val="20"/>
                <w:lang w:val="es-MX"/>
              </w:rPr>
              <w:t>CAC-0</w:t>
            </w:r>
            <w:r w:rsidR="009A0186" w:rsidRPr="00BE5007">
              <w:rPr>
                <w:rFonts w:cstheme="minorHAnsi"/>
                <w:b w:val="0"/>
                <w:sz w:val="20"/>
                <w:lang w:val="es-MX"/>
              </w:rPr>
              <w:t>0</w:t>
            </w:r>
            <w:r w:rsidR="00A833B3" w:rsidRPr="00BE5007">
              <w:rPr>
                <w:rFonts w:cstheme="minorHAnsi"/>
                <w:b w:val="0"/>
                <w:sz w:val="20"/>
                <w:lang w:val="es-MX"/>
              </w:rPr>
              <w:t>6</w:t>
            </w:r>
            <w:r w:rsidRPr="00BE5007">
              <w:rPr>
                <w:rFonts w:cstheme="minorHAnsi"/>
                <w:b w:val="0"/>
                <w:sz w:val="20"/>
                <w:lang w:val="es-MX"/>
              </w:rPr>
              <w:t>/0</w:t>
            </w:r>
            <w:r w:rsidR="00BE536A" w:rsidRPr="00BE5007">
              <w:rPr>
                <w:rFonts w:cstheme="minorHAnsi"/>
                <w:b w:val="0"/>
                <w:sz w:val="20"/>
                <w:lang w:val="es-MX"/>
              </w:rPr>
              <w:t>1</w:t>
            </w:r>
            <w:r w:rsidRPr="00BE5007">
              <w:rPr>
                <w:rFonts w:cstheme="minorHAnsi"/>
                <w:b w:val="0"/>
                <w:sz w:val="20"/>
                <w:lang w:val="es-MX"/>
              </w:rPr>
              <w:t>/202</w:t>
            </w:r>
            <w:r w:rsidR="00BE536A" w:rsidRPr="00BE5007">
              <w:rPr>
                <w:rFonts w:cstheme="minorHAnsi"/>
                <w:b w:val="0"/>
                <w:sz w:val="20"/>
                <w:lang w:val="es-MX"/>
              </w:rPr>
              <w:t>1</w:t>
            </w:r>
          </w:p>
        </w:tc>
        <w:tc>
          <w:tcPr>
            <w:tcW w:w="5245" w:type="dxa"/>
          </w:tcPr>
          <w:p w14:paraId="2352F13D" w14:textId="77777777" w:rsidR="004446B0" w:rsidRPr="00BE5007" w:rsidRDefault="0080374F" w:rsidP="0080374F">
            <w:pPr>
              <w:pStyle w:val="Evento-Negrita"/>
              <w:spacing w:after="200"/>
              <w:jc w:val="both"/>
              <w:rPr>
                <w:rFonts w:cstheme="minorHAnsi"/>
                <w:b w:val="0"/>
                <w:sz w:val="20"/>
                <w:lang w:val="es-MX"/>
              </w:rPr>
            </w:pPr>
            <w:r w:rsidRPr="00BE5007">
              <w:rPr>
                <w:rFonts w:cstheme="minorHAnsi"/>
                <w:b w:val="0"/>
                <w:sz w:val="20"/>
                <w:lang w:val="es-MX"/>
              </w:rPr>
              <w:t xml:space="preserve">El Comité toma conocimiento de los </w:t>
            </w:r>
            <w:r w:rsidR="00BE536A" w:rsidRPr="00BE5007">
              <w:rPr>
                <w:rFonts w:cstheme="minorHAnsi"/>
                <w:b w:val="0"/>
                <w:sz w:val="20"/>
                <w:lang w:val="es-MX"/>
              </w:rPr>
              <w:t>avances de los grupos de trabajo de diseño conceptual y de precisión geográfica</w:t>
            </w:r>
            <w:r w:rsidRPr="00BE5007">
              <w:rPr>
                <w:rFonts w:cstheme="minorHAnsi"/>
                <w:b w:val="0"/>
                <w:sz w:val="20"/>
                <w:lang w:val="es-MX"/>
              </w:rPr>
              <w:t>.</w:t>
            </w:r>
          </w:p>
        </w:tc>
        <w:tc>
          <w:tcPr>
            <w:tcW w:w="3016" w:type="dxa"/>
          </w:tcPr>
          <w:p w14:paraId="3FFD7738" w14:textId="77777777" w:rsidR="004446B0" w:rsidRPr="00BE5007" w:rsidRDefault="004446B0" w:rsidP="003D24FE">
            <w:pPr>
              <w:pStyle w:val="Evento-Negrita"/>
              <w:numPr>
                <w:ilvl w:val="0"/>
                <w:numId w:val="4"/>
              </w:numPr>
              <w:spacing w:after="200"/>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C02DA1"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C02DA1" w:rsidRPr="00BE5007">
              <w:rPr>
                <w:rFonts w:ascii="Calibri" w:hAnsi="Calibri" w:cs="Calibri"/>
                <w:b w:val="0"/>
                <w:sz w:val="20"/>
                <w:szCs w:val="20"/>
                <w:lang w:val="es-MX"/>
              </w:rPr>
              <w:t xml:space="preserve">28 apartado </w:t>
            </w:r>
            <w:r w:rsidR="00EE163D" w:rsidRPr="00BE5007">
              <w:rPr>
                <w:rFonts w:ascii="Calibri" w:hAnsi="Calibri" w:cs="Calibri"/>
                <w:b w:val="0"/>
                <w:sz w:val="20"/>
                <w:szCs w:val="20"/>
                <w:lang w:val="es-MX"/>
              </w:rPr>
              <w:t>VI</w:t>
            </w:r>
            <w:r w:rsidR="00C02DA1" w:rsidRPr="00BE5007">
              <w:rPr>
                <w:rFonts w:ascii="Calibri" w:hAnsi="Calibri" w:cs="Calibri"/>
                <w:b w:val="0"/>
                <w:sz w:val="20"/>
                <w:szCs w:val="20"/>
                <w:lang w:val="es-MX"/>
              </w:rPr>
              <w:t>.</w:t>
            </w:r>
          </w:p>
        </w:tc>
      </w:tr>
    </w:tbl>
    <w:p w14:paraId="3FE87CBD" w14:textId="77777777" w:rsidR="00F239BC" w:rsidRPr="00BE5007" w:rsidRDefault="00F239BC" w:rsidP="00071B2F">
      <w:pPr>
        <w:spacing w:after="200"/>
        <w:jc w:val="both"/>
      </w:pPr>
    </w:p>
    <w:p w14:paraId="55063D25" w14:textId="77AB980E" w:rsidR="007C3710" w:rsidRDefault="00831DA0" w:rsidP="007F392C">
      <w:pPr>
        <w:spacing w:after="200"/>
        <w:jc w:val="both"/>
        <w:rPr>
          <w:bCs/>
        </w:rPr>
      </w:pPr>
      <w:r w:rsidRPr="00BE5007">
        <w:rPr>
          <w:b/>
          <w:bCs/>
        </w:rPr>
        <w:t xml:space="preserve">8. </w:t>
      </w:r>
      <w:r w:rsidR="00AC596B" w:rsidRPr="00BE5007">
        <w:rPr>
          <w:b/>
          <w:bCs/>
          <w:caps/>
        </w:rPr>
        <w:t>Avances en l</w:t>
      </w:r>
      <w:r w:rsidR="00EC597E" w:rsidRPr="00BE5007">
        <w:rPr>
          <w:b/>
          <w:bCs/>
          <w:caps/>
        </w:rPr>
        <w:t>OS LINEAMIENTOS DE COORDINACIÓN OPERATIVA</w:t>
      </w:r>
      <w:r w:rsidR="00B829CD" w:rsidRPr="00BE5007">
        <w:rPr>
          <w:b/>
          <w:bCs/>
          <w:caps/>
        </w:rPr>
        <w:t>.</w:t>
      </w:r>
      <w:r w:rsidR="00B829CD" w:rsidRPr="00BE5007">
        <w:rPr>
          <w:b/>
          <w:bCs/>
        </w:rPr>
        <w:t xml:space="preserve"> </w:t>
      </w:r>
      <w:r w:rsidR="0035553F" w:rsidRPr="00BE5007">
        <w:rPr>
          <w:bCs/>
        </w:rPr>
        <w:t xml:space="preserve"> </w:t>
      </w:r>
      <w:r w:rsidR="00BE536A" w:rsidRPr="00BE5007">
        <w:rPr>
          <w:bCs/>
        </w:rPr>
        <w:t>Óscar Gasca Brito señaló que los Lineamientos de Coordinación Operativa definen los mecanismos de coordinación y comunicación entre el ámbito territorial y las unidades administrativas con programas estadísticos y geográficos</w:t>
      </w:r>
      <w:r w:rsidR="00D7721C" w:rsidRPr="00BE5007">
        <w:rPr>
          <w:bCs/>
        </w:rPr>
        <w:t>,</w:t>
      </w:r>
      <w:r w:rsidR="00BE536A" w:rsidRPr="00BE5007">
        <w:rPr>
          <w:bCs/>
        </w:rPr>
        <w:t xml:space="preserve"> para mejorar la gobernanza.  </w:t>
      </w:r>
      <w:r w:rsidR="00133B6C">
        <w:rPr>
          <w:bCs/>
        </w:rPr>
        <w:t>I</w:t>
      </w:r>
      <w:r w:rsidR="00133B6C" w:rsidRPr="00BE5007">
        <w:rPr>
          <w:bCs/>
        </w:rPr>
        <w:t>nicialmente</w:t>
      </w:r>
      <w:r w:rsidR="00133B6C">
        <w:rPr>
          <w:bCs/>
        </w:rPr>
        <w:t xml:space="preserve"> se integraron como</w:t>
      </w:r>
      <w:r w:rsidR="00133B6C" w:rsidRPr="00BE5007">
        <w:rPr>
          <w:bCs/>
        </w:rPr>
        <w:t xml:space="preserve"> Modelo de Coordinación Operativa</w:t>
      </w:r>
      <w:r w:rsidR="00B80F84">
        <w:rPr>
          <w:bCs/>
        </w:rPr>
        <w:t xml:space="preserve"> y</w:t>
      </w:r>
      <w:r w:rsidR="00133B6C">
        <w:rPr>
          <w:bCs/>
        </w:rPr>
        <w:t xml:space="preserve"> s</w:t>
      </w:r>
      <w:r w:rsidR="00133B6C" w:rsidRPr="00BE5007">
        <w:rPr>
          <w:bCs/>
        </w:rPr>
        <w:t xml:space="preserve">e </w:t>
      </w:r>
      <w:r w:rsidR="00133B6C">
        <w:rPr>
          <w:bCs/>
        </w:rPr>
        <w:t xml:space="preserve">presentaron en </w:t>
      </w:r>
      <w:r w:rsidR="00133B6C" w:rsidRPr="00BE5007">
        <w:rPr>
          <w:bCs/>
        </w:rPr>
        <w:t xml:space="preserve">talleres </w:t>
      </w:r>
      <w:r w:rsidR="00133B6C">
        <w:rPr>
          <w:bCs/>
        </w:rPr>
        <w:t>con</w:t>
      </w:r>
      <w:r w:rsidR="00133B6C" w:rsidRPr="00BE5007">
        <w:rPr>
          <w:bCs/>
        </w:rPr>
        <w:t xml:space="preserve"> las 10 Direcciones Regionales </w:t>
      </w:r>
      <w:r w:rsidR="00133B6C">
        <w:rPr>
          <w:bCs/>
        </w:rPr>
        <w:t>para recibir retroalimentación</w:t>
      </w:r>
      <w:r w:rsidR="00B80F84">
        <w:rPr>
          <w:bCs/>
        </w:rPr>
        <w:t>;</w:t>
      </w:r>
      <w:r w:rsidR="00133B6C" w:rsidRPr="00BE5007">
        <w:rPr>
          <w:bCs/>
        </w:rPr>
        <w:t xml:space="preserve"> posteriormente se </w:t>
      </w:r>
      <w:r w:rsidR="00133B6C">
        <w:rPr>
          <w:bCs/>
        </w:rPr>
        <w:t>alinearon</w:t>
      </w:r>
      <w:r w:rsidR="00133B6C" w:rsidRPr="00BE5007">
        <w:rPr>
          <w:bCs/>
        </w:rPr>
        <w:t xml:space="preserve"> al MPEG</w:t>
      </w:r>
      <w:r w:rsidR="00133B6C">
        <w:rPr>
          <w:bCs/>
        </w:rPr>
        <w:t xml:space="preserve"> y por último la </w:t>
      </w:r>
      <w:r w:rsidR="00133B6C" w:rsidRPr="00BE5007">
        <w:rPr>
          <w:bCs/>
        </w:rPr>
        <w:t>Coordinación General de Asuntos Jurídicos definió que el documento tendrá la figura normativa de Lineamientos</w:t>
      </w:r>
      <w:r w:rsidR="00133B6C">
        <w:rPr>
          <w:bCs/>
        </w:rPr>
        <w:t>. Actualmente</w:t>
      </w:r>
      <w:r w:rsidR="00133B6C" w:rsidRPr="00BE5007">
        <w:rPr>
          <w:bCs/>
        </w:rPr>
        <w:t xml:space="preserve"> el grupo de procesos </w:t>
      </w:r>
      <w:r w:rsidR="00133B6C">
        <w:rPr>
          <w:bCs/>
        </w:rPr>
        <w:t>los está revisando</w:t>
      </w:r>
      <w:r w:rsidR="00ED1944">
        <w:rPr>
          <w:bCs/>
        </w:rPr>
        <w:t>.</w:t>
      </w:r>
      <w:r w:rsidR="00133B6C">
        <w:rPr>
          <w:bCs/>
        </w:rPr>
        <w:t xml:space="preserve"> </w:t>
      </w:r>
      <w:r w:rsidR="00ED1944">
        <w:rPr>
          <w:bCs/>
        </w:rPr>
        <w:t>H</w:t>
      </w:r>
      <w:r w:rsidR="00133B6C">
        <w:rPr>
          <w:bCs/>
        </w:rPr>
        <w:t>asta el momento se habían</w:t>
      </w:r>
      <w:r w:rsidR="00D7721C" w:rsidRPr="00BE5007">
        <w:rPr>
          <w:bCs/>
        </w:rPr>
        <w:t xml:space="preserve"> recibido 51 observaciones a estos Lineamientos y el 1 de marzo ya se </w:t>
      </w:r>
      <w:r w:rsidR="00133B6C">
        <w:rPr>
          <w:bCs/>
        </w:rPr>
        <w:t>contaría con una versión actualizada</w:t>
      </w:r>
      <w:r w:rsidR="00D7721C" w:rsidRPr="00BE5007">
        <w:rPr>
          <w:bCs/>
        </w:rPr>
        <w:t>.</w:t>
      </w:r>
    </w:p>
    <w:p w14:paraId="6B649027" w14:textId="77777777" w:rsidR="00BF7062" w:rsidRPr="00BE5007" w:rsidRDefault="00BF7062" w:rsidP="007F392C">
      <w:pPr>
        <w:spacing w:after="200"/>
        <w:jc w:val="both"/>
        <w:rPr>
          <w:bCs/>
        </w:rPr>
      </w:pPr>
      <w:r>
        <w:rPr>
          <w:bCs/>
        </w:rPr>
        <w:t>Julio Alfonso Santaella Castell recordó la importancia de estos lineamientos y solicitó que en la siguiente sesión se presente la propuesta revisada en el grupo de procesos buscando el visto bueno de este Comité.</w:t>
      </w:r>
    </w:p>
    <w:p w14:paraId="0BFB0E99" w14:textId="77777777" w:rsidR="0035553F" w:rsidRPr="00BE5007" w:rsidRDefault="0035553F" w:rsidP="0035553F">
      <w:pPr>
        <w:spacing w:after="200"/>
        <w:jc w:val="both"/>
        <w:rPr>
          <w:bCs/>
        </w:rPr>
      </w:pPr>
      <w:r w:rsidRPr="00BE5007">
        <w:rPr>
          <w:bCs/>
        </w:rPr>
        <w:t xml:space="preserve">Sin más comentarios, se tomó el siguiente acuerdo </w:t>
      </w:r>
      <w:r w:rsidRPr="00BE5007">
        <w:t>con los 1</w:t>
      </w:r>
      <w:r w:rsidR="00D7721C" w:rsidRPr="00BE5007">
        <w:t>3</w:t>
      </w:r>
      <w:r w:rsidRPr="00BE5007">
        <w:t xml:space="preserve">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3429669A" w14:textId="77777777" w:rsidTr="0027036A">
        <w:trPr>
          <w:trHeight w:val="340"/>
        </w:trPr>
        <w:tc>
          <w:tcPr>
            <w:tcW w:w="1701" w:type="dxa"/>
            <w:shd w:val="clear" w:color="auto" w:fill="808080" w:themeFill="background1" w:themeFillShade="80"/>
          </w:tcPr>
          <w:p w14:paraId="396BC2BF" w14:textId="77777777" w:rsidR="00B550C7" w:rsidRPr="00BE5007" w:rsidRDefault="00B550C7" w:rsidP="0027036A">
            <w:pPr>
              <w:pStyle w:val="Evento-Negrita"/>
              <w:spacing w:after="200"/>
              <w:jc w:val="center"/>
              <w:rPr>
                <w:rFonts w:cstheme="minorHAnsi"/>
                <w:sz w:val="20"/>
              </w:rPr>
            </w:pPr>
            <w:r w:rsidRPr="00BE5007">
              <w:rPr>
                <w:rFonts w:cstheme="minorHAnsi"/>
                <w:sz w:val="20"/>
              </w:rPr>
              <w:t xml:space="preserve">Número </w:t>
            </w:r>
          </w:p>
        </w:tc>
        <w:tc>
          <w:tcPr>
            <w:tcW w:w="5245" w:type="dxa"/>
            <w:shd w:val="clear" w:color="auto" w:fill="808080" w:themeFill="background1" w:themeFillShade="80"/>
          </w:tcPr>
          <w:p w14:paraId="761AF7F1" w14:textId="77777777" w:rsidR="00B550C7" w:rsidRPr="00BE5007" w:rsidRDefault="00B550C7" w:rsidP="0027036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03A6E199" w14:textId="77777777" w:rsidR="00B550C7" w:rsidRPr="00BE5007" w:rsidRDefault="00B550C7" w:rsidP="0027036A">
            <w:pPr>
              <w:pStyle w:val="Evento-Negrita"/>
              <w:spacing w:after="200"/>
              <w:jc w:val="center"/>
              <w:rPr>
                <w:rFonts w:cstheme="minorHAnsi"/>
                <w:sz w:val="20"/>
              </w:rPr>
            </w:pPr>
            <w:r w:rsidRPr="00BE5007">
              <w:rPr>
                <w:rFonts w:cstheme="minorHAnsi"/>
                <w:sz w:val="20"/>
              </w:rPr>
              <w:t>Fundamento</w:t>
            </w:r>
          </w:p>
        </w:tc>
      </w:tr>
      <w:tr w:rsidR="00EA2EB4" w:rsidRPr="00BE5007" w14:paraId="7FF20A01" w14:textId="77777777" w:rsidTr="0027036A">
        <w:tc>
          <w:tcPr>
            <w:tcW w:w="1701" w:type="dxa"/>
          </w:tcPr>
          <w:p w14:paraId="3351E861" w14:textId="77777777" w:rsidR="00B550C7" w:rsidRPr="00BE5007" w:rsidRDefault="00B550C7" w:rsidP="0027036A">
            <w:pPr>
              <w:pStyle w:val="Evento-Negrita"/>
              <w:spacing w:after="200"/>
              <w:rPr>
                <w:rFonts w:cstheme="minorHAnsi"/>
                <w:b w:val="0"/>
                <w:sz w:val="20"/>
              </w:rPr>
            </w:pPr>
            <w:r w:rsidRPr="00BE5007">
              <w:rPr>
                <w:rFonts w:cstheme="minorHAnsi"/>
                <w:b w:val="0"/>
                <w:sz w:val="20"/>
              </w:rPr>
              <w:t>CAC-0</w:t>
            </w:r>
            <w:r w:rsidR="009A0186" w:rsidRPr="00BE5007">
              <w:rPr>
                <w:rFonts w:cstheme="minorHAnsi"/>
                <w:b w:val="0"/>
                <w:sz w:val="20"/>
              </w:rPr>
              <w:t>0</w:t>
            </w:r>
            <w:r w:rsidR="00A833B3" w:rsidRPr="00BE5007">
              <w:rPr>
                <w:rFonts w:cstheme="minorHAnsi"/>
                <w:b w:val="0"/>
                <w:sz w:val="20"/>
              </w:rPr>
              <w:t>7</w:t>
            </w:r>
            <w:r w:rsidRPr="00BE5007">
              <w:rPr>
                <w:rFonts w:cstheme="minorHAnsi"/>
                <w:b w:val="0"/>
                <w:sz w:val="20"/>
              </w:rPr>
              <w:t>/0</w:t>
            </w:r>
            <w:r w:rsidR="00D7721C" w:rsidRPr="00BE5007">
              <w:rPr>
                <w:rFonts w:cstheme="minorHAnsi"/>
                <w:b w:val="0"/>
                <w:sz w:val="20"/>
              </w:rPr>
              <w:t>1</w:t>
            </w:r>
            <w:r w:rsidRPr="00BE5007">
              <w:rPr>
                <w:rFonts w:cstheme="minorHAnsi"/>
                <w:b w:val="0"/>
                <w:sz w:val="20"/>
              </w:rPr>
              <w:t>/202</w:t>
            </w:r>
            <w:r w:rsidR="00D7721C" w:rsidRPr="00BE5007">
              <w:rPr>
                <w:rFonts w:cstheme="minorHAnsi"/>
                <w:b w:val="0"/>
                <w:sz w:val="20"/>
              </w:rPr>
              <w:t>1</w:t>
            </w:r>
          </w:p>
        </w:tc>
        <w:tc>
          <w:tcPr>
            <w:tcW w:w="5245" w:type="dxa"/>
          </w:tcPr>
          <w:p w14:paraId="684CA12F" w14:textId="77777777" w:rsidR="00B550C7" w:rsidRPr="00BE5007" w:rsidRDefault="00560633" w:rsidP="0027036A">
            <w:pPr>
              <w:pStyle w:val="Evento-Negrita"/>
              <w:spacing w:after="200"/>
              <w:ind w:left="28"/>
              <w:jc w:val="both"/>
              <w:rPr>
                <w:rFonts w:cstheme="minorHAnsi"/>
                <w:b w:val="0"/>
                <w:sz w:val="20"/>
                <w:lang w:val="es-MX"/>
              </w:rPr>
            </w:pPr>
            <w:r>
              <w:rPr>
                <w:rFonts w:cstheme="minorHAnsi"/>
                <w:b w:val="0"/>
                <w:sz w:val="20"/>
                <w:lang w:val="es-MX"/>
              </w:rPr>
              <w:t xml:space="preserve">La Coordinación de Operación Regional presentará los </w:t>
            </w:r>
            <w:r w:rsidR="00D7721C" w:rsidRPr="00BE5007">
              <w:rPr>
                <w:rFonts w:cstheme="minorHAnsi"/>
                <w:b w:val="0"/>
                <w:sz w:val="20"/>
                <w:lang w:val="es-MX"/>
              </w:rPr>
              <w:t xml:space="preserve">Lineamientos de Coordinación Operativa </w:t>
            </w:r>
            <w:r>
              <w:rPr>
                <w:rFonts w:cstheme="minorHAnsi"/>
                <w:b w:val="0"/>
                <w:sz w:val="20"/>
                <w:lang w:val="es-MX"/>
              </w:rPr>
              <w:t>en la próxima sesión para aprobación</w:t>
            </w:r>
            <w:r w:rsidR="00D7721C" w:rsidRPr="00BE5007">
              <w:rPr>
                <w:rFonts w:cstheme="minorHAnsi"/>
                <w:b w:val="0"/>
                <w:sz w:val="20"/>
                <w:lang w:val="es-MX"/>
              </w:rPr>
              <w:t>.</w:t>
            </w:r>
            <w:r w:rsidR="001A225E" w:rsidRPr="00BE5007">
              <w:rPr>
                <w:rFonts w:cstheme="minorHAnsi"/>
                <w:b w:val="0"/>
                <w:sz w:val="20"/>
                <w:lang w:val="es-MX"/>
              </w:rPr>
              <w:t xml:space="preserve"> </w:t>
            </w:r>
          </w:p>
        </w:tc>
        <w:tc>
          <w:tcPr>
            <w:tcW w:w="3016" w:type="dxa"/>
          </w:tcPr>
          <w:p w14:paraId="5ED08102" w14:textId="77777777" w:rsidR="00B550C7" w:rsidRPr="00BE5007" w:rsidRDefault="00B550C7" w:rsidP="003D24FE">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E077D4"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E077D4" w:rsidRPr="00BE5007">
              <w:rPr>
                <w:rFonts w:ascii="Calibri" w:hAnsi="Calibri" w:cs="Calibri"/>
                <w:b w:val="0"/>
                <w:sz w:val="20"/>
                <w:szCs w:val="20"/>
                <w:lang w:val="es-MX"/>
              </w:rPr>
              <w:t>28 apartado IV.</w:t>
            </w:r>
          </w:p>
        </w:tc>
      </w:tr>
    </w:tbl>
    <w:p w14:paraId="0376D83B" w14:textId="77777777" w:rsidR="004F373A" w:rsidRPr="00BE5007" w:rsidRDefault="004F373A" w:rsidP="00071B2F">
      <w:pPr>
        <w:spacing w:after="200"/>
        <w:jc w:val="both"/>
        <w:rPr>
          <w:bCs/>
        </w:rPr>
      </w:pPr>
    </w:p>
    <w:p w14:paraId="0151F953" w14:textId="74AF2216" w:rsidR="001167B3" w:rsidRPr="00BE5007" w:rsidRDefault="00605E89" w:rsidP="00605E89">
      <w:pPr>
        <w:spacing w:after="200"/>
        <w:jc w:val="both"/>
        <w:rPr>
          <w:bCs/>
        </w:rPr>
      </w:pPr>
      <w:r w:rsidRPr="00BE5007">
        <w:rPr>
          <w:b/>
          <w:bCs/>
          <w:caps/>
        </w:rPr>
        <w:t xml:space="preserve">9. </w:t>
      </w:r>
      <w:r w:rsidR="00EC597E" w:rsidRPr="00BE5007">
        <w:rPr>
          <w:b/>
          <w:bCs/>
          <w:caps/>
        </w:rPr>
        <w:t>PRESENTACIÓN DE LA ESTRATEGIA DE ACTUALIZACIÓN DE LOS MANUALES DE ORGANIZACIÓN ESPECÍFICA</w:t>
      </w:r>
      <w:r w:rsidR="00F54753" w:rsidRPr="00BE5007">
        <w:rPr>
          <w:b/>
          <w:bCs/>
          <w:caps/>
        </w:rPr>
        <w:t>.</w:t>
      </w:r>
      <w:r w:rsidR="00F54753" w:rsidRPr="00BE5007">
        <w:rPr>
          <w:b/>
          <w:bCs/>
        </w:rPr>
        <w:t xml:space="preserve">  </w:t>
      </w:r>
      <w:r w:rsidR="00395C80" w:rsidRPr="00BE5007">
        <w:rPr>
          <w:bCs/>
        </w:rPr>
        <w:t xml:space="preserve">Luis María Zapata </w:t>
      </w:r>
      <w:r w:rsidR="00B61512" w:rsidRPr="00BE5007">
        <w:rPr>
          <w:bCs/>
        </w:rPr>
        <w:t>Ferrer</w:t>
      </w:r>
      <w:r w:rsidR="00B61512" w:rsidRPr="00BE5007">
        <w:rPr>
          <w:b/>
          <w:bCs/>
        </w:rPr>
        <w:t xml:space="preserve"> </w:t>
      </w:r>
      <w:r w:rsidR="00B61512" w:rsidRPr="00BE5007">
        <w:rPr>
          <w:bCs/>
        </w:rPr>
        <w:t xml:space="preserve">comentó que hay avances importantes en la elaboración de estos Manuales y que José Antonio Cortés Pérez, sería el encargado de mostrar los más significativos a través de la presentación que se preparó para esta sesión. </w:t>
      </w:r>
      <w:r w:rsidR="00852684">
        <w:rPr>
          <w:bCs/>
        </w:rPr>
        <w:t>En la presentación se expusieron las actividades realizadas en 2020 para la actualización del Catálogo Institucional de Puestos.  A partir del segundo semestre de 2020 y hasta el primer trimestre de 2021</w:t>
      </w:r>
      <w:r w:rsidR="00B80F84">
        <w:rPr>
          <w:bCs/>
        </w:rPr>
        <w:t>,</w:t>
      </w:r>
      <w:r w:rsidR="00852684">
        <w:rPr>
          <w:bCs/>
        </w:rPr>
        <w:t xml:space="preserve"> se realizará la </w:t>
      </w:r>
      <w:r w:rsidR="00852684" w:rsidRPr="00852684">
        <w:rPr>
          <w:bCs/>
        </w:rPr>
        <w:t>actualización de los MOE de las UA para adecuarlos con las estructuras organizativas vigentes y bajo los Lineamientos de Elaboración y Actualización vigentes</w:t>
      </w:r>
      <w:r w:rsidR="00852684">
        <w:rPr>
          <w:bCs/>
        </w:rPr>
        <w:t xml:space="preserve">.  Durante el primer semestre de 2021 se actualizarán </w:t>
      </w:r>
      <w:r w:rsidR="00852684" w:rsidRPr="00852684">
        <w:rPr>
          <w:bCs/>
        </w:rPr>
        <w:t>los Lineamientos para la Elaboración y Actualización de Manuales de Organización y Procedimientos del INEGI, en concordancia con la actualización del Cat</w:t>
      </w:r>
      <w:r w:rsidR="00ED1944">
        <w:rPr>
          <w:bCs/>
        </w:rPr>
        <w:t>á</w:t>
      </w:r>
      <w:r w:rsidR="00852684" w:rsidRPr="00852684">
        <w:rPr>
          <w:bCs/>
        </w:rPr>
        <w:t>logo Institucional de Puestos, en lo que se refiere a los puestos de mando</w:t>
      </w:r>
      <w:r w:rsidR="00852684">
        <w:rPr>
          <w:bCs/>
        </w:rPr>
        <w:t xml:space="preserve">.  Por último, en el primer semestre de 2021 se tendrán actualizados los Manuales de Organización Específica.  </w:t>
      </w:r>
    </w:p>
    <w:p w14:paraId="40D686DF" w14:textId="77777777" w:rsidR="009A45D6" w:rsidRPr="00BE5007" w:rsidRDefault="00EE163D" w:rsidP="00A974EA">
      <w:pPr>
        <w:spacing w:after="200"/>
        <w:jc w:val="both"/>
        <w:rPr>
          <w:bCs/>
        </w:rPr>
      </w:pPr>
      <w:r w:rsidRPr="00BE5007">
        <w:rPr>
          <w:bCs/>
        </w:rPr>
        <w:t>Julio Alfonso Santaella Castell comentó que es mucho trabajo el que se ha realizado para integrar esta normativa</w:t>
      </w:r>
      <w:r w:rsidR="00274934">
        <w:rPr>
          <w:bCs/>
        </w:rPr>
        <w:t xml:space="preserve"> y que espera ver los resultados una vez finalizado el primer semestre de este año</w:t>
      </w:r>
      <w:r w:rsidRPr="00BE5007">
        <w:rPr>
          <w:bCs/>
        </w:rPr>
        <w:t>.</w:t>
      </w:r>
      <w:r w:rsidR="001438B4" w:rsidRPr="00BE5007">
        <w:rPr>
          <w:bCs/>
        </w:rPr>
        <w:t xml:space="preserve"> </w:t>
      </w:r>
    </w:p>
    <w:p w14:paraId="0100E8D1" w14:textId="4BE3865D" w:rsidR="0035553F" w:rsidRDefault="0035553F" w:rsidP="0035553F">
      <w:pPr>
        <w:spacing w:after="200"/>
        <w:jc w:val="both"/>
      </w:pPr>
      <w:r w:rsidRPr="00BE5007">
        <w:rPr>
          <w:bCs/>
        </w:rPr>
        <w:t xml:space="preserve">Sin más comentarios, se tomó el siguiente acuerdo </w:t>
      </w:r>
      <w:r w:rsidRPr="00BE5007">
        <w:t>con los 1</w:t>
      </w:r>
      <w:r w:rsidR="00EE163D" w:rsidRPr="00BE5007">
        <w:t>3</w:t>
      </w:r>
      <w:r w:rsidRPr="00BE5007">
        <w:t xml:space="preserve"> votos posibles a favor:</w:t>
      </w:r>
    </w:p>
    <w:p w14:paraId="72A66E1B" w14:textId="77777777" w:rsidR="00E56E1F" w:rsidRPr="00BE5007" w:rsidRDefault="00E56E1F" w:rsidP="0035553F">
      <w:pPr>
        <w:spacing w:after="200"/>
        <w:jc w:val="both"/>
        <w:rPr>
          <w:bCs/>
        </w:rPr>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0E34B867" w14:textId="77777777" w:rsidTr="00EE163D">
        <w:trPr>
          <w:trHeight w:val="340"/>
        </w:trPr>
        <w:tc>
          <w:tcPr>
            <w:tcW w:w="1701" w:type="dxa"/>
            <w:shd w:val="clear" w:color="auto" w:fill="808080" w:themeFill="background1" w:themeFillShade="80"/>
          </w:tcPr>
          <w:p w14:paraId="1AF043AA" w14:textId="77777777" w:rsidR="00B550C7" w:rsidRPr="00BE5007" w:rsidRDefault="00B550C7" w:rsidP="0027036A">
            <w:pPr>
              <w:pStyle w:val="Evento-Negrita"/>
              <w:spacing w:after="200"/>
              <w:jc w:val="center"/>
              <w:rPr>
                <w:rFonts w:cstheme="minorHAnsi"/>
                <w:sz w:val="20"/>
              </w:rPr>
            </w:pPr>
            <w:r w:rsidRPr="00BE5007">
              <w:rPr>
                <w:rFonts w:cstheme="minorHAnsi"/>
                <w:sz w:val="20"/>
              </w:rPr>
              <w:t xml:space="preserve">Número </w:t>
            </w:r>
          </w:p>
        </w:tc>
        <w:tc>
          <w:tcPr>
            <w:tcW w:w="5245" w:type="dxa"/>
            <w:shd w:val="clear" w:color="auto" w:fill="808080" w:themeFill="background1" w:themeFillShade="80"/>
          </w:tcPr>
          <w:p w14:paraId="0E608AE8" w14:textId="77777777" w:rsidR="00B550C7" w:rsidRPr="00BE5007" w:rsidRDefault="00B550C7" w:rsidP="0027036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28BDA376" w14:textId="77777777" w:rsidR="00B550C7" w:rsidRPr="00BE5007" w:rsidRDefault="00B550C7" w:rsidP="0027036A">
            <w:pPr>
              <w:pStyle w:val="Evento-Negrita"/>
              <w:spacing w:after="200"/>
              <w:jc w:val="center"/>
              <w:rPr>
                <w:rFonts w:cstheme="minorHAnsi"/>
                <w:sz w:val="20"/>
              </w:rPr>
            </w:pPr>
            <w:r w:rsidRPr="00BE5007">
              <w:rPr>
                <w:rFonts w:cstheme="minorHAnsi"/>
                <w:sz w:val="20"/>
              </w:rPr>
              <w:t>Fundamento</w:t>
            </w:r>
          </w:p>
        </w:tc>
      </w:tr>
      <w:tr w:rsidR="00EA2EB4" w:rsidRPr="00BE5007" w14:paraId="35649DFE" w14:textId="77777777" w:rsidTr="00EE163D">
        <w:tc>
          <w:tcPr>
            <w:tcW w:w="1701" w:type="dxa"/>
          </w:tcPr>
          <w:p w14:paraId="1793110A" w14:textId="77777777" w:rsidR="00B550C7" w:rsidRPr="00BE5007" w:rsidRDefault="00B550C7" w:rsidP="0027036A">
            <w:pPr>
              <w:pStyle w:val="Evento-Negrita"/>
              <w:spacing w:after="200"/>
              <w:rPr>
                <w:rFonts w:cstheme="minorHAnsi"/>
                <w:b w:val="0"/>
                <w:sz w:val="20"/>
              </w:rPr>
            </w:pPr>
            <w:r w:rsidRPr="00BE5007">
              <w:rPr>
                <w:rFonts w:cstheme="minorHAnsi"/>
                <w:b w:val="0"/>
                <w:sz w:val="20"/>
              </w:rPr>
              <w:t>CAC-0</w:t>
            </w:r>
            <w:r w:rsidR="009A0186" w:rsidRPr="00BE5007">
              <w:rPr>
                <w:rFonts w:cstheme="minorHAnsi"/>
                <w:b w:val="0"/>
                <w:sz w:val="20"/>
              </w:rPr>
              <w:t>0</w:t>
            </w:r>
            <w:r w:rsidR="00877FC2" w:rsidRPr="00BE5007">
              <w:rPr>
                <w:rFonts w:cstheme="minorHAnsi"/>
                <w:b w:val="0"/>
                <w:sz w:val="20"/>
              </w:rPr>
              <w:t>8</w:t>
            </w:r>
            <w:r w:rsidRPr="00BE5007">
              <w:rPr>
                <w:rFonts w:cstheme="minorHAnsi"/>
                <w:b w:val="0"/>
                <w:sz w:val="20"/>
              </w:rPr>
              <w:t>/0</w:t>
            </w:r>
            <w:r w:rsidR="00EE163D" w:rsidRPr="00BE5007">
              <w:rPr>
                <w:rFonts w:cstheme="minorHAnsi"/>
                <w:b w:val="0"/>
                <w:sz w:val="20"/>
              </w:rPr>
              <w:t>1</w:t>
            </w:r>
            <w:r w:rsidRPr="00BE5007">
              <w:rPr>
                <w:rFonts w:cstheme="minorHAnsi"/>
                <w:b w:val="0"/>
                <w:sz w:val="20"/>
              </w:rPr>
              <w:t>/202</w:t>
            </w:r>
            <w:r w:rsidR="00EE163D" w:rsidRPr="00BE5007">
              <w:rPr>
                <w:rFonts w:cstheme="minorHAnsi"/>
                <w:b w:val="0"/>
                <w:sz w:val="20"/>
              </w:rPr>
              <w:t>1</w:t>
            </w:r>
          </w:p>
        </w:tc>
        <w:tc>
          <w:tcPr>
            <w:tcW w:w="5245" w:type="dxa"/>
          </w:tcPr>
          <w:p w14:paraId="00015EA7" w14:textId="77777777" w:rsidR="00B550C7" w:rsidRPr="00BE5007" w:rsidRDefault="00EE163D" w:rsidP="00667248">
            <w:pPr>
              <w:pStyle w:val="Evento-Negrita"/>
              <w:spacing w:after="200"/>
              <w:ind w:left="28"/>
              <w:jc w:val="both"/>
              <w:rPr>
                <w:rFonts w:cstheme="minorHAnsi"/>
                <w:b w:val="0"/>
                <w:sz w:val="20"/>
                <w:lang w:val="es-MX"/>
              </w:rPr>
            </w:pPr>
            <w:r w:rsidRPr="00BE5007">
              <w:rPr>
                <w:rFonts w:cstheme="minorHAnsi"/>
                <w:b w:val="0"/>
                <w:sz w:val="20"/>
                <w:lang w:val="es-MX"/>
              </w:rPr>
              <w:t>El Comité toma conocimiento de los avances en la actualización de los Manuales de Organización Específica.</w:t>
            </w:r>
          </w:p>
        </w:tc>
        <w:tc>
          <w:tcPr>
            <w:tcW w:w="3016" w:type="dxa"/>
          </w:tcPr>
          <w:p w14:paraId="4F98D65D" w14:textId="77777777" w:rsidR="00B550C7" w:rsidRPr="00BE5007" w:rsidRDefault="00B550C7" w:rsidP="00EE163D">
            <w:pPr>
              <w:pStyle w:val="Evento-Negrita"/>
              <w:numPr>
                <w:ilvl w:val="0"/>
                <w:numId w:val="4"/>
              </w:numPr>
              <w:spacing w:after="200"/>
              <w:ind w:left="318" w:right="-6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E077D4"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E077D4" w:rsidRPr="00BE5007">
              <w:rPr>
                <w:rFonts w:ascii="Calibri" w:hAnsi="Calibri" w:cs="Calibri"/>
                <w:b w:val="0"/>
                <w:sz w:val="20"/>
                <w:szCs w:val="20"/>
                <w:lang w:val="es-MX"/>
              </w:rPr>
              <w:t>28</w:t>
            </w:r>
            <w:r w:rsidR="00EE163D" w:rsidRPr="00BE5007">
              <w:rPr>
                <w:rFonts w:ascii="Calibri" w:hAnsi="Calibri" w:cs="Calibri"/>
                <w:b w:val="0"/>
                <w:sz w:val="20"/>
                <w:szCs w:val="20"/>
                <w:lang w:val="es-MX"/>
              </w:rPr>
              <w:t xml:space="preserve"> </w:t>
            </w:r>
            <w:r w:rsidR="00E077D4" w:rsidRPr="00BE5007">
              <w:rPr>
                <w:rFonts w:ascii="Calibri" w:hAnsi="Calibri" w:cs="Calibri"/>
                <w:b w:val="0"/>
                <w:sz w:val="20"/>
                <w:szCs w:val="20"/>
                <w:lang w:val="es-MX"/>
              </w:rPr>
              <w:t>apartado I</w:t>
            </w:r>
            <w:r w:rsidR="00EE163D" w:rsidRPr="00BE5007">
              <w:rPr>
                <w:rFonts w:ascii="Calibri" w:hAnsi="Calibri" w:cs="Calibri"/>
                <w:b w:val="0"/>
                <w:sz w:val="20"/>
                <w:szCs w:val="20"/>
                <w:lang w:val="es-MX"/>
              </w:rPr>
              <w:t>V</w:t>
            </w:r>
            <w:r w:rsidR="00E077D4" w:rsidRPr="00BE5007">
              <w:rPr>
                <w:rFonts w:ascii="Calibri" w:hAnsi="Calibri" w:cs="Calibri"/>
                <w:b w:val="0"/>
                <w:sz w:val="20"/>
                <w:szCs w:val="20"/>
                <w:lang w:val="es-MX"/>
              </w:rPr>
              <w:t>.</w:t>
            </w:r>
          </w:p>
        </w:tc>
      </w:tr>
    </w:tbl>
    <w:p w14:paraId="700DEE04" w14:textId="77777777" w:rsidR="00F54753" w:rsidRPr="00BE5007" w:rsidRDefault="00291710" w:rsidP="00071B2F">
      <w:pPr>
        <w:spacing w:after="200"/>
        <w:jc w:val="both"/>
        <w:rPr>
          <w:bCs/>
        </w:rPr>
      </w:pPr>
      <w:r w:rsidRPr="00BE5007">
        <w:rPr>
          <w:bCs/>
        </w:rPr>
        <w:t xml:space="preserve"> </w:t>
      </w:r>
    </w:p>
    <w:p w14:paraId="6170FA00" w14:textId="16E9A7EC" w:rsidR="00845A7B" w:rsidRPr="007350DB" w:rsidRDefault="00C631B4" w:rsidP="00B67091">
      <w:pPr>
        <w:spacing w:after="200"/>
        <w:jc w:val="both"/>
        <w:rPr>
          <w:bCs/>
        </w:rPr>
      </w:pPr>
      <w:r w:rsidRPr="00BE5007">
        <w:rPr>
          <w:b/>
          <w:bCs/>
          <w:caps/>
        </w:rPr>
        <w:t xml:space="preserve">10.  </w:t>
      </w:r>
      <w:r w:rsidR="00732AC4" w:rsidRPr="00BE5007">
        <w:rPr>
          <w:b/>
          <w:bCs/>
          <w:caps/>
        </w:rPr>
        <w:t>PRESENTACIÓN DEL PLAN DE TRABAJO PARA LA PRESENTACIÓN DE DATOS CON LOS INDICADORES DE PRECISIÓN</w:t>
      </w:r>
      <w:r w:rsidR="00F54753" w:rsidRPr="00BE5007">
        <w:rPr>
          <w:b/>
          <w:bCs/>
          <w:caps/>
        </w:rPr>
        <w:t>.</w:t>
      </w:r>
      <w:r w:rsidR="00CA6580" w:rsidRPr="00BE5007">
        <w:rPr>
          <w:b/>
          <w:bCs/>
          <w:caps/>
        </w:rPr>
        <w:t xml:space="preserve"> </w:t>
      </w:r>
      <w:r w:rsidR="00EE163D" w:rsidRPr="00BE5007">
        <w:rPr>
          <w:bCs/>
        </w:rPr>
        <w:t xml:space="preserve">Eduardo Javier Gracida Campos comentó que ya se cuenta con el Programa de trabajo 2021 </w:t>
      </w:r>
      <w:r w:rsidR="00105433" w:rsidRPr="00BE5007">
        <w:rPr>
          <w:bCs/>
        </w:rPr>
        <w:t xml:space="preserve">para los Indicadores de Precisión Estadística </w:t>
      </w:r>
      <w:r w:rsidR="00F61DF1">
        <w:rPr>
          <w:bCs/>
        </w:rPr>
        <w:t>de Encuestas</w:t>
      </w:r>
      <w:r w:rsidR="003032A0">
        <w:rPr>
          <w:bCs/>
        </w:rPr>
        <w:t xml:space="preserve">. </w:t>
      </w:r>
      <w:r w:rsidR="00105433" w:rsidRPr="00BE5007">
        <w:rPr>
          <w:bCs/>
        </w:rPr>
        <w:t>Andrea Fernández Conde</w:t>
      </w:r>
      <w:r w:rsidR="00F61DF1">
        <w:rPr>
          <w:bCs/>
        </w:rPr>
        <w:t xml:space="preserve"> explicó que actualmente ya se publican estos indicadores en los tabulados predefinidos</w:t>
      </w:r>
      <w:r w:rsidR="00105433" w:rsidRPr="00BE5007">
        <w:rPr>
          <w:bCs/>
        </w:rPr>
        <w:t>.</w:t>
      </w:r>
      <w:r w:rsidR="00F61DF1">
        <w:rPr>
          <w:bCs/>
        </w:rPr>
        <w:t xml:space="preserve">  Adicionalmente, se tiene la </w:t>
      </w:r>
      <w:r w:rsidR="00F61DF1" w:rsidRPr="00F61DF1">
        <w:rPr>
          <w:bCs/>
        </w:rPr>
        <w:t>capacidad de extender</w:t>
      </w:r>
      <w:r w:rsidR="00F61DF1">
        <w:rPr>
          <w:bCs/>
        </w:rPr>
        <w:t>lo</w:t>
      </w:r>
      <w:r w:rsidR="00F61DF1" w:rsidRPr="00F61DF1">
        <w:rPr>
          <w:bCs/>
        </w:rPr>
        <w:t xml:space="preserve"> a otras presentaciones de la información</w:t>
      </w:r>
      <w:r w:rsidR="00F61DF1">
        <w:rPr>
          <w:bCs/>
        </w:rPr>
        <w:t xml:space="preserve"> como son tabulados interactivos (cubos), gráficas y banco de indicadores.  Para lograrlo, detalló las actividades que se realizarán durante 2021, explicando que en marzo los responsables de proceso de los programas de información estadística y geográfica definirán los indicadores objetivo que deben ser acompañados por estos indicadores y las diferentes vistas en los que se incluirán</w:t>
      </w:r>
      <w:r w:rsidR="00ED1944">
        <w:rPr>
          <w:bCs/>
        </w:rPr>
        <w:t>,</w:t>
      </w:r>
      <w:r w:rsidR="003B0FB0">
        <w:rPr>
          <w:bCs/>
        </w:rPr>
        <w:t xml:space="preserve"> ya que son quienes tienen la responsabilidad de la parte </w:t>
      </w:r>
      <w:r w:rsidR="003B0FB0" w:rsidRPr="00BE5007">
        <w:rPr>
          <w:bCs/>
        </w:rPr>
        <w:t>conceptual</w:t>
      </w:r>
      <w:r w:rsidR="00F61DF1">
        <w:rPr>
          <w:bCs/>
        </w:rPr>
        <w:t>.</w:t>
      </w:r>
      <w:r w:rsidR="007350DB">
        <w:rPr>
          <w:bCs/>
        </w:rPr>
        <w:t xml:space="preserve">  Explicó que tal vez no se pueda presentar esta información para todos los indicadores por razones metodológicas, dando como ejemplo el caso de las series desestacionalizadas.</w:t>
      </w:r>
      <w:r w:rsidR="00F61DF1">
        <w:rPr>
          <w:bCs/>
        </w:rPr>
        <w:t xml:space="preserve">  </w:t>
      </w:r>
      <w:r w:rsidR="007350DB">
        <w:rPr>
          <w:bCs/>
        </w:rPr>
        <w:t>Explicó que e</w:t>
      </w:r>
      <w:r w:rsidR="00F61DF1">
        <w:rPr>
          <w:bCs/>
        </w:rPr>
        <w:t xml:space="preserve">ntre marzo y diciembre se incorporarán </w:t>
      </w:r>
      <w:r w:rsidR="00F61DF1" w:rsidRPr="00F61DF1">
        <w:rPr>
          <w:bCs/>
        </w:rPr>
        <w:t>los IPE a cualquiera de los dos flujos de trabajo del piloto</w:t>
      </w:r>
      <w:r w:rsidR="00F61DF1">
        <w:rPr>
          <w:bCs/>
        </w:rPr>
        <w:t xml:space="preserve"> (presentado en la </w:t>
      </w:r>
      <w:r w:rsidR="007F3905">
        <w:rPr>
          <w:bCs/>
        </w:rPr>
        <w:t>4ª Sesión de 2020)</w:t>
      </w:r>
      <w:r w:rsidR="00F61DF1" w:rsidRPr="00F61DF1">
        <w:rPr>
          <w:bCs/>
        </w:rPr>
        <w:t xml:space="preserve"> ya en productivo.</w:t>
      </w:r>
      <w:r w:rsidR="00B67091">
        <w:rPr>
          <w:bCs/>
        </w:rPr>
        <w:t xml:space="preserve">  Los p</w:t>
      </w:r>
      <w:r w:rsidR="00B67091" w:rsidRPr="00B67091">
        <w:rPr>
          <w:bCs/>
        </w:rPr>
        <w:t>rogramas de información cuyos IPE estarán disponibles en las otras formas de visualizarse durante 2021</w:t>
      </w:r>
      <w:r w:rsidR="00B67091">
        <w:rPr>
          <w:bCs/>
        </w:rPr>
        <w:t xml:space="preserve"> son: </w:t>
      </w:r>
      <w:r w:rsidR="00B67091" w:rsidRPr="00B67091">
        <w:rPr>
          <w:bCs/>
        </w:rPr>
        <w:t>ENOE</w:t>
      </w:r>
      <w:r w:rsidR="00B67091">
        <w:rPr>
          <w:bCs/>
        </w:rPr>
        <w:t xml:space="preserve">, </w:t>
      </w:r>
      <w:r w:rsidR="00B67091" w:rsidRPr="00B67091">
        <w:rPr>
          <w:bCs/>
        </w:rPr>
        <w:t>ENIGH</w:t>
      </w:r>
      <w:r w:rsidR="00B67091">
        <w:rPr>
          <w:bCs/>
        </w:rPr>
        <w:t xml:space="preserve">, </w:t>
      </w:r>
      <w:r w:rsidR="00B67091" w:rsidRPr="00B67091">
        <w:rPr>
          <w:bCs/>
        </w:rPr>
        <w:t>ENADID</w:t>
      </w:r>
      <w:r w:rsidR="00B67091">
        <w:rPr>
          <w:bCs/>
        </w:rPr>
        <w:t xml:space="preserve">, </w:t>
      </w:r>
      <w:r w:rsidR="00B67091" w:rsidRPr="00B67091">
        <w:rPr>
          <w:bCs/>
        </w:rPr>
        <w:t>ENSU</w:t>
      </w:r>
      <w:r w:rsidR="00B67091">
        <w:rPr>
          <w:bCs/>
        </w:rPr>
        <w:t xml:space="preserve">, </w:t>
      </w:r>
      <w:r w:rsidR="00B67091" w:rsidRPr="00B67091">
        <w:rPr>
          <w:bCs/>
        </w:rPr>
        <w:t>ENVIPE</w:t>
      </w:r>
      <w:r w:rsidR="00B67091">
        <w:rPr>
          <w:bCs/>
        </w:rPr>
        <w:t xml:space="preserve">, </w:t>
      </w:r>
      <w:r w:rsidR="00B67091" w:rsidRPr="00B67091">
        <w:rPr>
          <w:bCs/>
        </w:rPr>
        <w:t>EMS</w:t>
      </w:r>
      <w:r w:rsidR="00B67091">
        <w:rPr>
          <w:bCs/>
        </w:rPr>
        <w:t xml:space="preserve">, </w:t>
      </w:r>
      <w:r w:rsidR="00B67091" w:rsidRPr="00B67091">
        <w:rPr>
          <w:bCs/>
        </w:rPr>
        <w:t>ENEC, EMIM</w:t>
      </w:r>
      <w:r w:rsidR="00B67091" w:rsidRPr="007350DB">
        <w:rPr>
          <w:bCs/>
        </w:rPr>
        <w:t xml:space="preserve">, </w:t>
      </w:r>
      <w:r w:rsidR="00B67091" w:rsidRPr="00B67091">
        <w:rPr>
          <w:bCs/>
        </w:rPr>
        <w:t>EMEC</w:t>
      </w:r>
      <w:r w:rsidR="00B67091" w:rsidRPr="007350DB">
        <w:rPr>
          <w:bCs/>
        </w:rPr>
        <w:t xml:space="preserve">, </w:t>
      </w:r>
      <w:r w:rsidR="00B67091" w:rsidRPr="00B67091">
        <w:rPr>
          <w:bCs/>
        </w:rPr>
        <w:t>EMOE</w:t>
      </w:r>
      <w:r w:rsidR="00B67091" w:rsidRPr="007350DB">
        <w:rPr>
          <w:bCs/>
        </w:rPr>
        <w:t>, ENDUTIH.</w:t>
      </w:r>
    </w:p>
    <w:p w14:paraId="4633B73A" w14:textId="1CDBCA4D" w:rsidR="00105433" w:rsidRPr="00BE5007" w:rsidRDefault="00105433" w:rsidP="003910E1">
      <w:pPr>
        <w:spacing w:after="200"/>
        <w:jc w:val="both"/>
        <w:rPr>
          <w:bCs/>
        </w:rPr>
      </w:pPr>
      <w:r w:rsidRPr="00BE5007">
        <w:rPr>
          <w:bCs/>
        </w:rPr>
        <w:t xml:space="preserve">Julio Alfonso Santaella Castell </w:t>
      </w:r>
      <w:r w:rsidR="007350DB">
        <w:rPr>
          <w:bCs/>
        </w:rPr>
        <w:t xml:space="preserve">se congratuló </w:t>
      </w:r>
      <w:r w:rsidR="00ED1944">
        <w:rPr>
          <w:bCs/>
        </w:rPr>
        <w:t xml:space="preserve">de </w:t>
      </w:r>
      <w:r w:rsidR="007350DB">
        <w:rPr>
          <w:bCs/>
        </w:rPr>
        <w:t>saber que ya se tiene un plan de trabajo para llevar esta iniciativa a la realidad después de tanto</w:t>
      </w:r>
      <w:r w:rsidRPr="00BE5007">
        <w:rPr>
          <w:bCs/>
        </w:rPr>
        <w:t xml:space="preserve"> tiempo de </w:t>
      </w:r>
      <w:r w:rsidR="007350DB">
        <w:rPr>
          <w:bCs/>
        </w:rPr>
        <w:t>haberse presentado la idea en este Comité</w:t>
      </w:r>
      <w:r w:rsidRPr="00BE5007">
        <w:rPr>
          <w:bCs/>
        </w:rPr>
        <w:t xml:space="preserve">. Sergio Carrera Riva Palacio mencionó que conviene un corte a mitad de </w:t>
      </w:r>
      <w:r w:rsidR="007350DB">
        <w:rPr>
          <w:bCs/>
        </w:rPr>
        <w:t>año</w:t>
      </w:r>
      <w:r w:rsidRPr="00BE5007">
        <w:rPr>
          <w:bCs/>
        </w:rPr>
        <w:t xml:space="preserve"> para ver avances, sugerencia con la que estuvo de acuerdo Eduardo Javier Gracida Campos. Enrique de Alba Guerra manifestó</w:t>
      </w:r>
      <w:r w:rsidR="008C6036" w:rsidRPr="00BE5007">
        <w:rPr>
          <w:bCs/>
        </w:rPr>
        <w:t xml:space="preserve"> </w:t>
      </w:r>
      <w:r w:rsidR="007350DB">
        <w:rPr>
          <w:bCs/>
        </w:rPr>
        <w:t xml:space="preserve">su interés en revisar el </w:t>
      </w:r>
      <w:r w:rsidRPr="00BE5007">
        <w:rPr>
          <w:bCs/>
        </w:rPr>
        <w:t>caso de series desestacionalizadas</w:t>
      </w:r>
      <w:r w:rsidR="00473937">
        <w:rPr>
          <w:bCs/>
        </w:rPr>
        <w:t>,</w:t>
      </w:r>
      <w:r w:rsidRPr="00BE5007">
        <w:rPr>
          <w:bCs/>
        </w:rPr>
        <w:t xml:space="preserve"> </w:t>
      </w:r>
      <w:r w:rsidR="007350DB">
        <w:rPr>
          <w:bCs/>
        </w:rPr>
        <w:t>ya que en principio también deberían reflejar la precisión estadística</w:t>
      </w:r>
      <w:r w:rsidR="008C6036" w:rsidRPr="00BE5007">
        <w:rPr>
          <w:bCs/>
        </w:rPr>
        <w:t>, por lo que Julio Alfonso Santaella Castell pidió que ese asunto se revis</w:t>
      </w:r>
      <w:r w:rsidR="007350DB">
        <w:rPr>
          <w:bCs/>
        </w:rPr>
        <w:t>e</w:t>
      </w:r>
      <w:r w:rsidR="008C6036" w:rsidRPr="00BE5007">
        <w:rPr>
          <w:bCs/>
        </w:rPr>
        <w:t xml:space="preserve"> en el grupo de indicadores de precisión. </w:t>
      </w:r>
      <w:r w:rsidRPr="00BE5007">
        <w:rPr>
          <w:bCs/>
        </w:rPr>
        <w:t xml:space="preserve"> </w:t>
      </w:r>
      <w:r w:rsidR="008C6036" w:rsidRPr="00BE5007">
        <w:rPr>
          <w:bCs/>
        </w:rPr>
        <w:t xml:space="preserve">Edgar Vielma Orozco </w:t>
      </w:r>
      <w:r w:rsidR="006A7E5F">
        <w:rPr>
          <w:bCs/>
        </w:rPr>
        <w:t>agregó</w:t>
      </w:r>
      <w:r w:rsidR="008C6036" w:rsidRPr="00BE5007">
        <w:rPr>
          <w:bCs/>
        </w:rPr>
        <w:t xml:space="preserve"> que la estadística inferencial es no restringida, por lo que debieran existir indicadores bien definidos con una revisión puntual. </w:t>
      </w:r>
    </w:p>
    <w:p w14:paraId="4909151F" w14:textId="77777777" w:rsidR="00F54753" w:rsidRPr="00BE5007" w:rsidRDefault="0035553F" w:rsidP="00F54753">
      <w:pPr>
        <w:spacing w:after="200"/>
        <w:jc w:val="both"/>
        <w:rPr>
          <w:bCs/>
        </w:rPr>
      </w:pPr>
      <w:r w:rsidRPr="00BE5007">
        <w:rPr>
          <w:bCs/>
        </w:rPr>
        <w:t xml:space="preserve">A partir de la exposición y los comentarios, se tomó el siguiente acuerdo </w:t>
      </w:r>
      <w:r w:rsidRPr="00BE5007">
        <w:t>con los 1</w:t>
      </w:r>
      <w:r w:rsidR="008C6036" w:rsidRPr="00BE5007">
        <w:t>3</w:t>
      </w:r>
      <w:r w:rsidRPr="00BE5007">
        <w:t xml:space="preserve"> votos posibles a favor:</w:t>
      </w:r>
      <w:r w:rsidR="00F54753" w:rsidRPr="00BE5007">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2D3DA8D4" w14:textId="77777777" w:rsidTr="0027036A">
        <w:trPr>
          <w:trHeight w:val="340"/>
        </w:trPr>
        <w:tc>
          <w:tcPr>
            <w:tcW w:w="1701" w:type="dxa"/>
            <w:shd w:val="clear" w:color="auto" w:fill="808080" w:themeFill="background1" w:themeFillShade="80"/>
          </w:tcPr>
          <w:p w14:paraId="7C7C130F" w14:textId="77777777" w:rsidR="00B550C7" w:rsidRPr="00BE5007" w:rsidRDefault="00B550C7" w:rsidP="0027036A">
            <w:pPr>
              <w:pStyle w:val="Evento-Negrita"/>
              <w:spacing w:after="200"/>
              <w:jc w:val="center"/>
              <w:rPr>
                <w:rFonts w:cstheme="minorHAnsi"/>
                <w:sz w:val="20"/>
              </w:rPr>
            </w:pPr>
            <w:r w:rsidRPr="00BE5007">
              <w:rPr>
                <w:rFonts w:cstheme="minorHAnsi"/>
                <w:sz w:val="20"/>
              </w:rPr>
              <w:t xml:space="preserve">Número </w:t>
            </w:r>
          </w:p>
        </w:tc>
        <w:tc>
          <w:tcPr>
            <w:tcW w:w="5245" w:type="dxa"/>
            <w:shd w:val="clear" w:color="auto" w:fill="808080" w:themeFill="background1" w:themeFillShade="80"/>
          </w:tcPr>
          <w:p w14:paraId="3EF42D9F" w14:textId="77777777" w:rsidR="00B550C7" w:rsidRPr="00BE5007" w:rsidRDefault="00B550C7" w:rsidP="0027036A">
            <w:pPr>
              <w:pStyle w:val="Evento-Negrita"/>
              <w:spacing w:after="200"/>
              <w:jc w:val="center"/>
              <w:rPr>
                <w:rFonts w:cstheme="minorHAnsi"/>
                <w:sz w:val="20"/>
              </w:rPr>
            </w:pPr>
            <w:r w:rsidRPr="00BE5007">
              <w:rPr>
                <w:rFonts w:cstheme="minorHAnsi"/>
                <w:sz w:val="20"/>
              </w:rPr>
              <w:t>Acuerdo</w:t>
            </w:r>
          </w:p>
        </w:tc>
        <w:tc>
          <w:tcPr>
            <w:tcW w:w="3016" w:type="dxa"/>
            <w:shd w:val="clear" w:color="auto" w:fill="808080" w:themeFill="background1" w:themeFillShade="80"/>
          </w:tcPr>
          <w:p w14:paraId="3886FA50" w14:textId="77777777" w:rsidR="00B550C7" w:rsidRPr="00BE5007" w:rsidRDefault="00B550C7" w:rsidP="0027036A">
            <w:pPr>
              <w:pStyle w:val="Evento-Negrita"/>
              <w:spacing w:after="200"/>
              <w:jc w:val="center"/>
              <w:rPr>
                <w:rFonts w:cstheme="minorHAnsi"/>
                <w:sz w:val="20"/>
              </w:rPr>
            </w:pPr>
            <w:r w:rsidRPr="00BE5007">
              <w:rPr>
                <w:rFonts w:cstheme="minorHAnsi"/>
                <w:sz w:val="20"/>
              </w:rPr>
              <w:t>Fundamento</w:t>
            </w:r>
          </w:p>
        </w:tc>
      </w:tr>
      <w:tr w:rsidR="00B550C7" w:rsidRPr="00BE5007" w14:paraId="105F4CFF" w14:textId="77777777" w:rsidTr="0027036A">
        <w:tc>
          <w:tcPr>
            <w:tcW w:w="1701" w:type="dxa"/>
          </w:tcPr>
          <w:p w14:paraId="318297B8" w14:textId="77777777" w:rsidR="00B550C7" w:rsidRPr="00BE5007" w:rsidRDefault="00B550C7" w:rsidP="0027036A">
            <w:pPr>
              <w:pStyle w:val="Evento-Negrita"/>
              <w:spacing w:after="200"/>
              <w:rPr>
                <w:rFonts w:cstheme="minorHAnsi"/>
                <w:b w:val="0"/>
                <w:sz w:val="20"/>
              </w:rPr>
            </w:pPr>
            <w:r w:rsidRPr="00BE5007">
              <w:rPr>
                <w:rFonts w:cstheme="minorHAnsi"/>
                <w:b w:val="0"/>
                <w:sz w:val="20"/>
              </w:rPr>
              <w:t>CAC-0</w:t>
            </w:r>
            <w:r w:rsidR="009A0186" w:rsidRPr="00BE5007">
              <w:rPr>
                <w:rFonts w:cstheme="minorHAnsi"/>
                <w:b w:val="0"/>
                <w:sz w:val="20"/>
              </w:rPr>
              <w:t>0</w:t>
            </w:r>
            <w:r w:rsidR="00877FC2" w:rsidRPr="00BE5007">
              <w:rPr>
                <w:rFonts w:cstheme="minorHAnsi"/>
                <w:b w:val="0"/>
                <w:sz w:val="20"/>
              </w:rPr>
              <w:t>9</w:t>
            </w:r>
            <w:r w:rsidRPr="00BE5007">
              <w:rPr>
                <w:rFonts w:cstheme="minorHAnsi"/>
                <w:b w:val="0"/>
                <w:sz w:val="20"/>
              </w:rPr>
              <w:t>/0</w:t>
            </w:r>
            <w:r w:rsidR="008C6036" w:rsidRPr="00BE5007">
              <w:rPr>
                <w:rFonts w:cstheme="minorHAnsi"/>
                <w:b w:val="0"/>
                <w:sz w:val="20"/>
              </w:rPr>
              <w:t>1</w:t>
            </w:r>
            <w:r w:rsidRPr="00BE5007">
              <w:rPr>
                <w:rFonts w:cstheme="minorHAnsi"/>
                <w:b w:val="0"/>
                <w:sz w:val="20"/>
              </w:rPr>
              <w:t>/202</w:t>
            </w:r>
            <w:r w:rsidR="008C6036" w:rsidRPr="00BE5007">
              <w:rPr>
                <w:rFonts w:cstheme="minorHAnsi"/>
                <w:b w:val="0"/>
                <w:sz w:val="20"/>
              </w:rPr>
              <w:t>1</w:t>
            </w:r>
          </w:p>
        </w:tc>
        <w:tc>
          <w:tcPr>
            <w:tcW w:w="5245" w:type="dxa"/>
          </w:tcPr>
          <w:p w14:paraId="7A034B5A" w14:textId="77777777" w:rsidR="00B550C7" w:rsidRPr="00BE5007" w:rsidRDefault="00715BB6" w:rsidP="00752FB1">
            <w:pPr>
              <w:pStyle w:val="Evento-Negrita"/>
              <w:spacing w:after="200"/>
              <w:ind w:left="28"/>
              <w:jc w:val="both"/>
              <w:rPr>
                <w:rFonts w:cstheme="minorHAnsi"/>
                <w:b w:val="0"/>
                <w:sz w:val="20"/>
                <w:lang w:val="es-MX"/>
              </w:rPr>
            </w:pPr>
            <w:r>
              <w:rPr>
                <w:rFonts w:cstheme="minorHAnsi"/>
                <w:b w:val="0"/>
                <w:sz w:val="20"/>
                <w:lang w:val="es-MX"/>
              </w:rPr>
              <w:t>La DGCSPIRI presentará los avances en el programa de trabajo para reportar los indicadores de precisión en las distintas presentaciones disponibles en la página de internet</w:t>
            </w:r>
            <w:r w:rsidR="008C6036" w:rsidRPr="00BE5007">
              <w:rPr>
                <w:rFonts w:cstheme="minorHAnsi"/>
                <w:b w:val="0"/>
                <w:sz w:val="20"/>
                <w:lang w:val="es-MX"/>
              </w:rPr>
              <w:t>.</w:t>
            </w:r>
          </w:p>
        </w:tc>
        <w:tc>
          <w:tcPr>
            <w:tcW w:w="3016" w:type="dxa"/>
          </w:tcPr>
          <w:p w14:paraId="6B6EAFE8" w14:textId="77777777" w:rsidR="00B550C7" w:rsidRPr="00BE5007" w:rsidRDefault="00B550C7" w:rsidP="003D24FE">
            <w:pPr>
              <w:pStyle w:val="Evento-Negrita"/>
              <w:numPr>
                <w:ilvl w:val="0"/>
                <w:numId w:val="22"/>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491728"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491728" w:rsidRPr="00BE5007">
              <w:rPr>
                <w:rFonts w:ascii="Calibri" w:hAnsi="Calibri" w:cs="Calibri"/>
                <w:b w:val="0"/>
                <w:sz w:val="20"/>
                <w:szCs w:val="20"/>
                <w:lang w:val="es-MX"/>
              </w:rPr>
              <w:t>28 apartado IV.</w:t>
            </w:r>
          </w:p>
        </w:tc>
      </w:tr>
    </w:tbl>
    <w:p w14:paraId="331993E6" w14:textId="77777777" w:rsidR="00F54753" w:rsidRPr="00BE5007" w:rsidRDefault="00F54753" w:rsidP="00071B2F">
      <w:pPr>
        <w:spacing w:after="200"/>
        <w:jc w:val="both"/>
        <w:rPr>
          <w:bCs/>
        </w:rPr>
      </w:pPr>
    </w:p>
    <w:p w14:paraId="774BC068" w14:textId="77777777" w:rsidR="00C5373E" w:rsidRPr="00BE5007" w:rsidRDefault="00311805" w:rsidP="00311805">
      <w:pPr>
        <w:spacing w:after="200"/>
        <w:jc w:val="both"/>
        <w:rPr>
          <w:bCs/>
        </w:rPr>
      </w:pPr>
      <w:r w:rsidRPr="00BE5007">
        <w:rPr>
          <w:rFonts w:ascii="Calibri" w:hAnsi="Calibri" w:cs="Calibri"/>
          <w:b/>
        </w:rPr>
        <w:t>1</w:t>
      </w:r>
      <w:r w:rsidR="00732AC4" w:rsidRPr="00BE5007">
        <w:rPr>
          <w:rFonts w:ascii="Calibri" w:hAnsi="Calibri" w:cs="Calibri"/>
          <w:b/>
        </w:rPr>
        <w:t>1</w:t>
      </w:r>
      <w:r w:rsidRPr="00BE5007">
        <w:rPr>
          <w:rFonts w:ascii="Calibri" w:hAnsi="Calibri" w:cs="Calibri"/>
          <w:b/>
        </w:rPr>
        <w:t xml:space="preserve">. </w:t>
      </w:r>
      <w:r w:rsidR="008E0236" w:rsidRPr="00BE5007">
        <w:rPr>
          <w:rFonts w:ascii="Calibri" w:hAnsi="Calibri" w:cs="Calibri"/>
          <w:b/>
        </w:rPr>
        <w:t xml:space="preserve"> </w:t>
      </w:r>
      <w:r w:rsidR="00B829CD" w:rsidRPr="00BE5007">
        <w:rPr>
          <w:rFonts w:ascii="Calibri" w:hAnsi="Calibri" w:cs="Calibri"/>
          <w:b/>
        </w:rPr>
        <w:t>ASUNTOS GE</w:t>
      </w:r>
      <w:r w:rsidR="00E358D1" w:rsidRPr="00BE5007">
        <w:rPr>
          <w:rFonts w:ascii="Calibri" w:hAnsi="Calibri" w:cs="Calibri"/>
          <w:b/>
        </w:rPr>
        <w:t>N</w:t>
      </w:r>
      <w:r w:rsidR="00DC7550" w:rsidRPr="00BE5007">
        <w:rPr>
          <w:rFonts w:ascii="Calibri" w:hAnsi="Calibri" w:cs="Calibri"/>
          <w:b/>
        </w:rPr>
        <w:t>E</w:t>
      </w:r>
      <w:r w:rsidR="00B829CD" w:rsidRPr="00BE5007">
        <w:rPr>
          <w:rFonts w:ascii="Calibri" w:hAnsi="Calibri" w:cs="Calibri"/>
          <w:b/>
        </w:rPr>
        <w:t>RALES.</w:t>
      </w:r>
      <w:r w:rsidR="008E0236" w:rsidRPr="00BE5007">
        <w:rPr>
          <w:rFonts w:ascii="Calibri" w:hAnsi="Calibri" w:cs="Calibri"/>
          <w:b/>
        </w:rPr>
        <w:t xml:space="preserve"> </w:t>
      </w:r>
      <w:r w:rsidR="008C6036" w:rsidRPr="00BE5007">
        <w:rPr>
          <w:rFonts w:ascii="Calibri" w:hAnsi="Calibri" w:cs="Calibri"/>
        </w:rPr>
        <w:t xml:space="preserve">Sergio Carrera Riva Palacio </w:t>
      </w:r>
      <w:r w:rsidR="008E7F2B" w:rsidRPr="00BE5007">
        <w:rPr>
          <w:rFonts w:ascii="Calibri" w:hAnsi="Calibri" w:cs="Calibri"/>
        </w:rPr>
        <w:t xml:space="preserve">informó que </w:t>
      </w:r>
      <w:r w:rsidR="00715BB6">
        <w:rPr>
          <w:rFonts w:ascii="Calibri" w:hAnsi="Calibri" w:cs="Calibri"/>
        </w:rPr>
        <w:t>pronto estará disponible</w:t>
      </w:r>
      <w:r w:rsidR="008E7F2B" w:rsidRPr="00BE5007">
        <w:rPr>
          <w:rFonts w:ascii="Calibri" w:hAnsi="Calibri" w:cs="Calibri"/>
        </w:rPr>
        <w:t xml:space="preserve"> la versión 1.8 del Ptracking</w:t>
      </w:r>
      <w:r w:rsidR="00715BB6">
        <w:rPr>
          <w:rFonts w:ascii="Calibri" w:hAnsi="Calibri" w:cs="Calibri"/>
        </w:rPr>
        <w:t xml:space="preserve"> y que ya se tienen contempladas las funcionalidades que deberán estar disponibles en la versión 2.</w:t>
      </w:r>
      <w:r w:rsidR="00473937">
        <w:rPr>
          <w:rFonts w:ascii="Calibri" w:hAnsi="Calibri" w:cs="Calibri"/>
        </w:rPr>
        <w:t>0.</w:t>
      </w:r>
      <w:r w:rsidR="008E7F2B" w:rsidRPr="00BE5007">
        <w:rPr>
          <w:rFonts w:ascii="Calibri" w:hAnsi="Calibri" w:cs="Calibri"/>
        </w:rPr>
        <w:t xml:space="preserve"> Asimismo, se comprometió a remitir la </w:t>
      </w:r>
      <w:r w:rsidR="00715BB6">
        <w:rPr>
          <w:rFonts w:ascii="Calibri" w:hAnsi="Calibri" w:cs="Calibri"/>
        </w:rPr>
        <w:t>n</w:t>
      </w:r>
      <w:r w:rsidR="008E7F2B" w:rsidRPr="00BE5007">
        <w:rPr>
          <w:rFonts w:ascii="Calibri" w:hAnsi="Calibri" w:cs="Calibri"/>
        </w:rPr>
        <w:t xml:space="preserve">ota </w:t>
      </w:r>
      <w:r w:rsidR="00715BB6">
        <w:rPr>
          <w:rFonts w:ascii="Calibri" w:hAnsi="Calibri" w:cs="Calibri"/>
        </w:rPr>
        <w:t>i</w:t>
      </w:r>
      <w:r w:rsidR="008E7F2B" w:rsidRPr="00BE5007">
        <w:rPr>
          <w:rFonts w:ascii="Calibri" w:hAnsi="Calibri" w:cs="Calibri"/>
        </w:rPr>
        <w:t>nformativa sobre los avances de registro de evidencias en el Ptracking</w:t>
      </w:r>
      <w:r w:rsidR="008E7F2B" w:rsidRPr="00BE5007">
        <w:rPr>
          <w:rFonts w:ascii="Calibri" w:hAnsi="Calibri" w:cs="Calibri"/>
          <w:b/>
        </w:rPr>
        <w:t xml:space="preserve">. </w:t>
      </w:r>
    </w:p>
    <w:p w14:paraId="30215E87" w14:textId="77777777" w:rsidR="00CB7871" w:rsidRPr="00BE5007" w:rsidRDefault="000D4075" w:rsidP="00071B2F">
      <w:pPr>
        <w:spacing w:after="200"/>
        <w:jc w:val="both"/>
      </w:pPr>
      <w:r w:rsidRPr="00BE5007">
        <w:rPr>
          <w:b/>
        </w:rPr>
        <w:t>1</w:t>
      </w:r>
      <w:r w:rsidR="00F54753" w:rsidRPr="00BE5007">
        <w:rPr>
          <w:b/>
        </w:rPr>
        <w:t>3</w:t>
      </w:r>
      <w:r w:rsidR="00D50D4A" w:rsidRPr="00BE5007">
        <w:rPr>
          <w:b/>
        </w:rPr>
        <w:t xml:space="preserve">. CIERRE DE LA </w:t>
      </w:r>
      <w:r w:rsidR="0061554C" w:rsidRPr="00BE5007">
        <w:rPr>
          <w:b/>
        </w:rPr>
        <w:t>SESIÓN</w:t>
      </w:r>
      <w:r w:rsidR="00F239BC" w:rsidRPr="00BE5007">
        <w:t xml:space="preserve">. </w:t>
      </w:r>
      <w:r w:rsidR="001928A3" w:rsidRPr="00BE5007">
        <w:t>E</w:t>
      </w:r>
      <w:r w:rsidR="00204D52" w:rsidRPr="00BE5007">
        <w:t xml:space="preserve">l Presidente del Comité agradeció la asistencia </w:t>
      </w:r>
      <w:r w:rsidR="000174CE" w:rsidRPr="00BE5007">
        <w:t>y participa</w:t>
      </w:r>
      <w:r w:rsidR="00E36338" w:rsidRPr="00BE5007">
        <w:t xml:space="preserve">ción de todos los integrantes </w:t>
      </w:r>
      <w:r w:rsidR="000174CE" w:rsidRPr="00BE5007">
        <w:t>del Comité e invitados</w:t>
      </w:r>
      <w:r w:rsidR="00810E2A" w:rsidRPr="00BE5007">
        <w:t xml:space="preserve">, </w:t>
      </w:r>
      <w:r w:rsidR="00A27E38" w:rsidRPr="00BE5007">
        <w:t>y</w:t>
      </w:r>
      <w:r w:rsidR="00732AC4" w:rsidRPr="00BE5007">
        <w:t>;</w:t>
      </w:r>
      <w:r w:rsidR="00A27E38" w:rsidRPr="00BE5007">
        <w:t xml:space="preserve"> por último,</w:t>
      </w:r>
      <w:r w:rsidR="00204D52" w:rsidRPr="00BE5007">
        <w:t xml:space="preserve"> dio por concluida la </w:t>
      </w:r>
      <w:r w:rsidR="00732AC4" w:rsidRPr="00BE5007">
        <w:t>Primera</w:t>
      </w:r>
      <w:r w:rsidR="00233E31" w:rsidRPr="00BE5007">
        <w:t xml:space="preserve"> </w:t>
      </w:r>
      <w:r w:rsidR="00EE311F" w:rsidRPr="00BE5007">
        <w:t>Sesión</w:t>
      </w:r>
      <w:r w:rsidR="00166256" w:rsidRPr="00BE5007">
        <w:t xml:space="preserve"> de 20</w:t>
      </w:r>
      <w:r w:rsidR="00501431" w:rsidRPr="00BE5007">
        <w:t>2</w:t>
      </w:r>
      <w:r w:rsidR="00732AC4" w:rsidRPr="00BE5007">
        <w:t>1</w:t>
      </w:r>
      <w:r w:rsidR="00C90B1C" w:rsidRPr="00BE5007">
        <w:t xml:space="preserve"> </w:t>
      </w:r>
      <w:r w:rsidR="00204D52" w:rsidRPr="00BE5007">
        <w:t xml:space="preserve">del Comité </w:t>
      </w:r>
      <w:r w:rsidR="00C90B1C" w:rsidRPr="00BE5007">
        <w:t>de Aseguramiento de la Calidad del INEGI</w:t>
      </w:r>
      <w:r w:rsidR="00501431" w:rsidRPr="00BE5007">
        <w:t xml:space="preserve">, </w:t>
      </w:r>
      <w:r w:rsidR="00204D52" w:rsidRPr="00BE5007">
        <w:t>a las 1</w:t>
      </w:r>
      <w:r w:rsidR="00732AC4" w:rsidRPr="00BE5007">
        <w:t>4</w:t>
      </w:r>
      <w:r w:rsidR="00204D52" w:rsidRPr="00BE5007">
        <w:t>:</w:t>
      </w:r>
      <w:r w:rsidR="00732AC4" w:rsidRPr="00BE5007">
        <w:t>0</w:t>
      </w:r>
      <w:r w:rsidR="00C45C1F" w:rsidRPr="00BE5007">
        <w:t>0</w:t>
      </w:r>
      <w:r w:rsidR="00204D52" w:rsidRPr="00BE5007">
        <w:t xml:space="preserve"> horas</w:t>
      </w:r>
      <w:r w:rsidR="00E7646C" w:rsidRPr="00BE5007">
        <w:t xml:space="preserve"> del </w:t>
      </w:r>
      <w:r w:rsidR="00227660" w:rsidRPr="00BE5007">
        <w:t>día</w:t>
      </w:r>
      <w:r w:rsidR="00E7646C" w:rsidRPr="00BE5007">
        <w:t xml:space="preserve"> de su inicio</w:t>
      </w:r>
      <w:r w:rsidR="00204D52" w:rsidRPr="00BE5007">
        <w:t xml:space="preserve">, suscribiendo al margen y al calce </w:t>
      </w:r>
      <w:r w:rsidR="00A864E7" w:rsidRPr="00BE5007">
        <w:t>quienes en ella intervinieron.</w:t>
      </w:r>
    </w:p>
    <w:p w14:paraId="0B34278E" w14:textId="77777777" w:rsidR="006B7AA3" w:rsidRPr="00BE5007" w:rsidRDefault="00204D52" w:rsidP="005E2D5E">
      <w:pPr>
        <w:spacing w:before="240" w:after="200" w:line="276" w:lineRule="auto"/>
        <w:jc w:val="right"/>
      </w:pPr>
      <w:r w:rsidRPr="00BE5007">
        <w:t>México</w:t>
      </w:r>
      <w:r w:rsidR="00360BBA" w:rsidRPr="00BE5007">
        <w:t>,</w:t>
      </w:r>
      <w:r w:rsidRPr="00BE5007">
        <w:t xml:space="preserve"> a </w:t>
      </w:r>
      <w:r w:rsidR="00732AC4" w:rsidRPr="00BE5007">
        <w:t>25</w:t>
      </w:r>
      <w:r w:rsidR="004F373A" w:rsidRPr="00BE5007">
        <w:t xml:space="preserve"> de </w:t>
      </w:r>
      <w:r w:rsidR="00732AC4" w:rsidRPr="00BE5007">
        <w:t>febrero</w:t>
      </w:r>
      <w:r w:rsidR="004F373A" w:rsidRPr="00BE5007">
        <w:t xml:space="preserve"> </w:t>
      </w:r>
      <w:r w:rsidR="00166256" w:rsidRPr="00BE5007">
        <w:t>de 20</w:t>
      </w:r>
      <w:r w:rsidR="00ED09D0" w:rsidRPr="00BE5007">
        <w:t>2</w:t>
      </w:r>
      <w:r w:rsidR="00732AC4" w:rsidRPr="00BE5007">
        <w:t>1</w:t>
      </w:r>
      <w:r w:rsidR="00E93056" w:rsidRPr="00BE5007">
        <w:t>.</w:t>
      </w:r>
      <w:r w:rsidR="006B7AA3" w:rsidRPr="00BE5007">
        <w:br w:type="page"/>
      </w:r>
    </w:p>
    <w:p w14:paraId="6ADE2323"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EA2EB4" w:rsidRPr="00BE5007" w14:paraId="38EC6DF5" w14:textId="77777777" w:rsidTr="00C07655">
        <w:trPr>
          <w:cantSplit/>
          <w:trHeight w:val="2180"/>
          <w:jc w:val="center"/>
        </w:trPr>
        <w:tc>
          <w:tcPr>
            <w:tcW w:w="8828" w:type="dxa"/>
            <w:gridSpan w:val="2"/>
          </w:tcPr>
          <w:p w14:paraId="66F6EA87" w14:textId="77777777" w:rsidR="00594E2F" w:rsidRPr="00BE5007" w:rsidRDefault="00594E2F" w:rsidP="00C07655">
            <w:pPr>
              <w:spacing w:after="0" w:line="240" w:lineRule="auto"/>
              <w:jc w:val="center"/>
              <w:rPr>
                <w:rFonts w:ascii="Arial Narrow" w:hAnsi="Arial Narrow"/>
                <w:noProof/>
                <w:sz w:val="20"/>
                <w:szCs w:val="20"/>
              </w:rPr>
            </w:pPr>
          </w:p>
          <w:p w14:paraId="29901DC7" w14:textId="77777777" w:rsidR="00594E2F" w:rsidRPr="00BE5007" w:rsidRDefault="00594E2F" w:rsidP="00C07655">
            <w:pPr>
              <w:spacing w:after="0" w:line="240" w:lineRule="auto"/>
              <w:jc w:val="center"/>
              <w:rPr>
                <w:rFonts w:ascii="Arial Narrow" w:hAnsi="Arial Narrow"/>
                <w:noProof/>
                <w:sz w:val="20"/>
                <w:szCs w:val="20"/>
              </w:rPr>
            </w:pPr>
          </w:p>
          <w:p w14:paraId="18D321E1" w14:textId="77777777" w:rsidR="00594E2F" w:rsidRPr="00BE5007" w:rsidRDefault="00594E2F" w:rsidP="00C07655">
            <w:pPr>
              <w:spacing w:after="0" w:line="240" w:lineRule="auto"/>
              <w:jc w:val="center"/>
              <w:rPr>
                <w:rFonts w:ascii="Arial Narrow" w:hAnsi="Arial Narrow"/>
                <w:noProof/>
                <w:sz w:val="20"/>
                <w:szCs w:val="20"/>
              </w:rPr>
            </w:pPr>
          </w:p>
          <w:p w14:paraId="76C76C42" w14:textId="77777777" w:rsidR="00594E2F" w:rsidRPr="00BE5007" w:rsidRDefault="00594E2F" w:rsidP="00C07655">
            <w:pPr>
              <w:spacing w:after="0" w:line="240" w:lineRule="auto"/>
              <w:jc w:val="center"/>
              <w:rPr>
                <w:rFonts w:ascii="Arial Narrow" w:hAnsi="Arial Narrow"/>
                <w:noProof/>
                <w:sz w:val="20"/>
                <w:szCs w:val="20"/>
              </w:rPr>
            </w:pPr>
          </w:p>
          <w:p w14:paraId="5B9110AB" w14:textId="77777777" w:rsidR="00594E2F" w:rsidRPr="00BE5007" w:rsidRDefault="00594E2F" w:rsidP="00C07655">
            <w:pPr>
              <w:spacing w:after="0" w:line="240" w:lineRule="auto"/>
              <w:jc w:val="center"/>
              <w:rPr>
                <w:rFonts w:ascii="Arial Narrow" w:hAnsi="Arial Narrow"/>
                <w:noProof/>
                <w:sz w:val="20"/>
                <w:szCs w:val="20"/>
              </w:rPr>
            </w:pPr>
          </w:p>
          <w:p w14:paraId="67395127" w14:textId="77777777" w:rsidR="00C12D39" w:rsidRPr="00BE5007" w:rsidRDefault="00C12D39" w:rsidP="00C07655">
            <w:pPr>
              <w:spacing w:after="0" w:line="240" w:lineRule="auto"/>
              <w:jc w:val="center"/>
              <w:rPr>
                <w:rFonts w:ascii="Arial Narrow" w:hAnsi="Arial Narrow"/>
                <w:noProof/>
                <w:sz w:val="20"/>
                <w:szCs w:val="20"/>
              </w:rPr>
            </w:pPr>
          </w:p>
          <w:p w14:paraId="1CEB27A0" w14:textId="77777777" w:rsidR="00594E2F" w:rsidRPr="00BE5007" w:rsidRDefault="00594E2F"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Julio Alfonso Santaella Castell</w:t>
            </w:r>
          </w:p>
          <w:p w14:paraId="045BF288" w14:textId="77777777" w:rsidR="00594E2F" w:rsidRPr="00BE5007" w:rsidRDefault="00594E2F"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Presidente del INEGI</w:t>
            </w:r>
          </w:p>
          <w:p w14:paraId="5673F0DF" w14:textId="77777777" w:rsidR="00594E2F" w:rsidRPr="00BE5007" w:rsidRDefault="00594E2F" w:rsidP="00C07655">
            <w:pPr>
              <w:spacing w:after="0" w:line="240" w:lineRule="auto"/>
              <w:jc w:val="center"/>
              <w:rPr>
                <w:rFonts w:ascii="Arial Narrow" w:hAnsi="Arial Narrow"/>
                <w:sz w:val="20"/>
                <w:szCs w:val="20"/>
              </w:rPr>
            </w:pPr>
            <w:r w:rsidRPr="00BE5007">
              <w:rPr>
                <w:rFonts w:ascii="Arial Narrow" w:hAnsi="Arial Narrow"/>
                <w:noProof/>
                <w:sz w:val="20"/>
                <w:szCs w:val="20"/>
              </w:rPr>
              <w:t>Presidente del Comité</w:t>
            </w:r>
          </w:p>
        </w:tc>
      </w:tr>
      <w:tr w:rsidR="00EA2EB4" w:rsidRPr="00BE5007" w14:paraId="4CD279E4" w14:textId="77777777" w:rsidTr="00C12D39">
        <w:trPr>
          <w:cantSplit/>
          <w:trHeight w:val="2183"/>
          <w:jc w:val="center"/>
        </w:trPr>
        <w:tc>
          <w:tcPr>
            <w:tcW w:w="8828" w:type="dxa"/>
            <w:gridSpan w:val="2"/>
          </w:tcPr>
          <w:p w14:paraId="61432CC3" w14:textId="77777777" w:rsidR="00594E2F" w:rsidRPr="00BE5007" w:rsidRDefault="00594E2F" w:rsidP="00C07655">
            <w:pPr>
              <w:spacing w:after="0" w:line="240" w:lineRule="auto"/>
              <w:jc w:val="center"/>
              <w:rPr>
                <w:rFonts w:ascii="Arial Narrow" w:hAnsi="Arial Narrow"/>
                <w:noProof/>
                <w:sz w:val="20"/>
                <w:szCs w:val="20"/>
              </w:rPr>
            </w:pPr>
          </w:p>
          <w:p w14:paraId="69193018" w14:textId="77777777" w:rsidR="00594E2F" w:rsidRPr="00BE5007" w:rsidRDefault="00594E2F" w:rsidP="00C07655">
            <w:pPr>
              <w:spacing w:after="0" w:line="240" w:lineRule="auto"/>
              <w:jc w:val="center"/>
              <w:rPr>
                <w:rFonts w:ascii="Arial Narrow" w:hAnsi="Arial Narrow"/>
                <w:noProof/>
                <w:sz w:val="20"/>
                <w:szCs w:val="20"/>
              </w:rPr>
            </w:pPr>
          </w:p>
          <w:p w14:paraId="06570135" w14:textId="77777777" w:rsidR="00594E2F" w:rsidRPr="00BE5007" w:rsidRDefault="00594E2F" w:rsidP="00C07655">
            <w:pPr>
              <w:spacing w:after="0" w:line="240" w:lineRule="auto"/>
              <w:jc w:val="center"/>
              <w:rPr>
                <w:rFonts w:ascii="Arial Narrow" w:hAnsi="Arial Narrow"/>
                <w:noProof/>
                <w:sz w:val="20"/>
                <w:szCs w:val="20"/>
              </w:rPr>
            </w:pPr>
          </w:p>
          <w:p w14:paraId="52D604BA" w14:textId="77777777" w:rsidR="00594E2F" w:rsidRPr="00BE5007" w:rsidRDefault="00594E2F" w:rsidP="00C07655">
            <w:pPr>
              <w:spacing w:after="0" w:line="240" w:lineRule="auto"/>
              <w:jc w:val="center"/>
              <w:rPr>
                <w:rFonts w:ascii="Arial Narrow" w:hAnsi="Arial Narrow"/>
                <w:noProof/>
                <w:sz w:val="20"/>
                <w:szCs w:val="20"/>
              </w:rPr>
            </w:pPr>
          </w:p>
          <w:p w14:paraId="77802F6E" w14:textId="77777777" w:rsidR="00594E2F" w:rsidRPr="00BE5007" w:rsidRDefault="00594E2F" w:rsidP="00C07655">
            <w:pPr>
              <w:spacing w:after="0" w:line="240" w:lineRule="auto"/>
              <w:jc w:val="center"/>
              <w:rPr>
                <w:rFonts w:ascii="Arial Narrow" w:hAnsi="Arial Narrow"/>
                <w:noProof/>
                <w:sz w:val="20"/>
                <w:szCs w:val="20"/>
              </w:rPr>
            </w:pPr>
          </w:p>
          <w:p w14:paraId="0BA88354" w14:textId="77777777" w:rsidR="00C12D39" w:rsidRPr="00BE5007" w:rsidRDefault="00C12D39" w:rsidP="00C07655">
            <w:pPr>
              <w:spacing w:after="0" w:line="240" w:lineRule="auto"/>
              <w:jc w:val="center"/>
              <w:rPr>
                <w:rFonts w:ascii="Arial Narrow" w:hAnsi="Arial Narrow"/>
                <w:noProof/>
                <w:sz w:val="20"/>
                <w:szCs w:val="20"/>
              </w:rPr>
            </w:pPr>
          </w:p>
          <w:p w14:paraId="5AC2E470" w14:textId="77777777" w:rsidR="00594E2F" w:rsidRPr="00BE5007" w:rsidRDefault="00594E2F"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Sergio Carrera Riva Palacio</w:t>
            </w:r>
          </w:p>
          <w:p w14:paraId="01C27C00" w14:textId="77777777" w:rsidR="00594E2F" w:rsidRPr="00BE5007" w:rsidRDefault="00594E2F"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Director General de Integración, Análisis e Investigación</w:t>
            </w:r>
          </w:p>
          <w:p w14:paraId="1D1BC147" w14:textId="77777777" w:rsidR="00594E2F" w:rsidRPr="00BE5007" w:rsidRDefault="00444EFB" w:rsidP="00C12D39">
            <w:pPr>
              <w:spacing w:after="0" w:line="240" w:lineRule="auto"/>
              <w:jc w:val="center"/>
              <w:rPr>
                <w:rFonts w:ascii="Arial Narrow" w:hAnsi="Arial Narrow"/>
                <w:sz w:val="20"/>
                <w:szCs w:val="20"/>
              </w:rPr>
            </w:pPr>
            <w:r w:rsidRPr="00BE5007">
              <w:rPr>
                <w:rFonts w:ascii="Arial Narrow" w:hAnsi="Arial Narrow"/>
                <w:noProof/>
                <w:sz w:val="20"/>
                <w:szCs w:val="20"/>
              </w:rPr>
              <w:t>Secretar</w:t>
            </w:r>
            <w:r w:rsidR="00501431" w:rsidRPr="00BE5007">
              <w:rPr>
                <w:rFonts w:ascii="Arial Narrow" w:hAnsi="Arial Narrow"/>
                <w:noProof/>
                <w:sz w:val="20"/>
                <w:szCs w:val="20"/>
              </w:rPr>
              <w:t>io</w:t>
            </w:r>
            <w:r w:rsidR="00594E2F" w:rsidRPr="00BE5007">
              <w:rPr>
                <w:rFonts w:ascii="Arial Narrow" w:hAnsi="Arial Narrow"/>
                <w:noProof/>
                <w:sz w:val="20"/>
                <w:szCs w:val="20"/>
              </w:rPr>
              <w:t xml:space="preserve"> Técnic</w:t>
            </w:r>
            <w:r w:rsidR="00501431" w:rsidRPr="00BE5007">
              <w:rPr>
                <w:rFonts w:ascii="Arial Narrow" w:hAnsi="Arial Narrow"/>
                <w:noProof/>
                <w:sz w:val="20"/>
                <w:szCs w:val="20"/>
              </w:rPr>
              <w:t>o</w:t>
            </w:r>
            <w:r w:rsidR="00594E2F" w:rsidRPr="00BE5007">
              <w:rPr>
                <w:rFonts w:ascii="Arial Narrow" w:hAnsi="Arial Narrow"/>
                <w:noProof/>
                <w:sz w:val="20"/>
                <w:szCs w:val="20"/>
              </w:rPr>
              <w:t xml:space="preserve"> del Comité</w:t>
            </w:r>
          </w:p>
        </w:tc>
      </w:tr>
      <w:tr w:rsidR="00EA2EB4" w:rsidRPr="00BE5007" w14:paraId="3CC9B3C8" w14:textId="77777777" w:rsidTr="003618A1">
        <w:trPr>
          <w:cantSplit/>
          <w:jc w:val="center"/>
        </w:trPr>
        <w:tc>
          <w:tcPr>
            <w:tcW w:w="4531" w:type="dxa"/>
          </w:tcPr>
          <w:p w14:paraId="419AFA0B" w14:textId="77777777" w:rsidR="00594E2F" w:rsidRPr="00BE5007" w:rsidRDefault="00594E2F" w:rsidP="00C07655">
            <w:pPr>
              <w:spacing w:after="0" w:line="240" w:lineRule="auto"/>
              <w:jc w:val="center"/>
              <w:rPr>
                <w:rFonts w:ascii="Arial Narrow" w:hAnsi="Arial Narrow"/>
                <w:noProof/>
                <w:sz w:val="20"/>
                <w:szCs w:val="20"/>
              </w:rPr>
            </w:pPr>
          </w:p>
          <w:p w14:paraId="71774625" w14:textId="77777777" w:rsidR="00594E2F" w:rsidRPr="00BE5007" w:rsidRDefault="00594E2F" w:rsidP="00C07655">
            <w:pPr>
              <w:spacing w:after="0" w:line="240" w:lineRule="auto"/>
              <w:jc w:val="center"/>
              <w:rPr>
                <w:rFonts w:ascii="Arial Narrow" w:hAnsi="Arial Narrow"/>
                <w:noProof/>
                <w:sz w:val="20"/>
                <w:szCs w:val="20"/>
              </w:rPr>
            </w:pPr>
          </w:p>
          <w:p w14:paraId="07CAE498" w14:textId="77777777" w:rsidR="00594E2F" w:rsidRPr="00BE5007" w:rsidRDefault="00594E2F" w:rsidP="00C07655">
            <w:pPr>
              <w:spacing w:after="0" w:line="240" w:lineRule="auto"/>
              <w:jc w:val="center"/>
              <w:rPr>
                <w:rFonts w:ascii="Arial Narrow" w:hAnsi="Arial Narrow"/>
                <w:noProof/>
                <w:sz w:val="20"/>
                <w:szCs w:val="20"/>
              </w:rPr>
            </w:pPr>
          </w:p>
          <w:p w14:paraId="0DB0451B" w14:textId="77777777" w:rsidR="00594E2F" w:rsidRPr="00BE5007" w:rsidRDefault="00594E2F" w:rsidP="00C07655">
            <w:pPr>
              <w:spacing w:after="0" w:line="240" w:lineRule="auto"/>
              <w:jc w:val="center"/>
              <w:rPr>
                <w:rFonts w:ascii="Arial Narrow" w:hAnsi="Arial Narrow"/>
                <w:noProof/>
                <w:sz w:val="20"/>
                <w:szCs w:val="20"/>
              </w:rPr>
            </w:pPr>
          </w:p>
          <w:p w14:paraId="3E57E4E4" w14:textId="77777777" w:rsidR="003618A1" w:rsidRPr="00BE5007" w:rsidRDefault="003618A1" w:rsidP="00C07655">
            <w:pPr>
              <w:spacing w:after="0" w:line="240" w:lineRule="auto"/>
              <w:jc w:val="center"/>
              <w:rPr>
                <w:rFonts w:ascii="Arial Narrow" w:hAnsi="Arial Narrow"/>
                <w:noProof/>
                <w:sz w:val="20"/>
                <w:szCs w:val="20"/>
              </w:rPr>
            </w:pPr>
          </w:p>
          <w:p w14:paraId="4CF4CEA0" w14:textId="77777777" w:rsidR="002C23B3" w:rsidRPr="00BE5007" w:rsidRDefault="002C23B3" w:rsidP="002C23B3">
            <w:pPr>
              <w:spacing w:after="0" w:line="240" w:lineRule="auto"/>
              <w:jc w:val="center"/>
              <w:rPr>
                <w:rFonts w:ascii="Arial Narrow" w:hAnsi="Arial Narrow"/>
                <w:sz w:val="20"/>
                <w:szCs w:val="20"/>
              </w:rPr>
            </w:pPr>
            <w:r w:rsidRPr="00BE5007">
              <w:rPr>
                <w:rFonts w:ascii="Arial Narrow" w:hAnsi="Arial Narrow"/>
                <w:sz w:val="20"/>
                <w:szCs w:val="20"/>
              </w:rPr>
              <w:t>Óscar Gasca Brito</w:t>
            </w:r>
          </w:p>
          <w:p w14:paraId="66A7BB1F" w14:textId="77777777" w:rsidR="002C23B3" w:rsidRPr="00BE5007" w:rsidRDefault="002C23B3" w:rsidP="002C23B3">
            <w:pPr>
              <w:spacing w:after="0" w:line="240" w:lineRule="auto"/>
              <w:jc w:val="center"/>
              <w:rPr>
                <w:rFonts w:ascii="Arial Narrow" w:hAnsi="Arial Narrow"/>
                <w:sz w:val="20"/>
                <w:szCs w:val="20"/>
              </w:rPr>
            </w:pPr>
            <w:r w:rsidRPr="00BE5007">
              <w:rPr>
                <w:rFonts w:ascii="Arial Narrow" w:hAnsi="Arial Narrow"/>
                <w:sz w:val="20"/>
                <w:szCs w:val="20"/>
              </w:rPr>
              <w:t>Coordinador General de Operación Regional</w:t>
            </w:r>
          </w:p>
          <w:p w14:paraId="4BC27CC9" w14:textId="77777777" w:rsidR="00594E2F" w:rsidRPr="00BE5007" w:rsidRDefault="002C23B3" w:rsidP="002C23B3">
            <w:pPr>
              <w:spacing w:after="0" w:line="240" w:lineRule="auto"/>
              <w:jc w:val="center"/>
              <w:rPr>
                <w:rFonts w:ascii="Arial Narrow" w:hAnsi="Arial Narrow"/>
                <w:noProof/>
                <w:sz w:val="20"/>
                <w:szCs w:val="20"/>
              </w:rPr>
            </w:pPr>
            <w:r w:rsidRPr="00BE5007">
              <w:rPr>
                <w:rFonts w:ascii="Arial Narrow" w:hAnsi="Arial Narrow"/>
                <w:sz w:val="20"/>
                <w:szCs w:val="20"/>
              </w:rPr>
              <w:t>Vocal</w:t>
            </w:r>
          </w:p>
        </w:tc>
        <w:tc>
          <w:tcPr>
            <w:tcW w:w="4297" w:type="dxa"/>
            <w:tcBorders>
              <w:bottom w:val="single" w:sz="4" w:space="0" w:color="auto"/>
            </w:tcBorders>
          </w:tcPr>
          <w:p w14:paraId="7F3A13C4" w14:textId="77777777" w:rsidR="00594E2F" w:rsidRPr="00BE5007" w:rsidRDefault="00594E2F" w:rsidP="00505526">
            <w:pPr>
              <w:spacing w:after="0" w:line="240" w:lineRule="auto"/>
              <w:jc w:val="center"/>
              <w:rPr>
                <w:rFonts w:ascii="Arial Narrow" w:hAnsi="Arial Narrow"/>
                <w:sz w:val="20"/>
                <w:szCs w:val="20"/>
              </w:rPr>
            </w:pPr>
          </w:p>
          <w:p w14:paraId="721543DB" w14:textId="77777777" w:rsidR="002C23B3" w:rsidRPr="00BE5007" w:rsidRDefault="002C23B3" w:rsidP="00505526">
            <w:pPr>
              <w:spacing w:after="0" w:line="240" w:lineRule="auto"/>
              <w:jc w:val="center"/>
              <w:rPr>
                <w:rFonts w:ascii="Arial Narrow" w:hAnsi="Arial Narrow"/>
                <w:sz w:val="20"/>
                <w:szCs w:val="20"/>
              </w:rPr>
            </w:pPr>
          </w:p>
          <w:p w14:paraId="34D919ED" w14:textId="77777777" w:rsidR="002C23B3" w:rsidRPr="00BE5007" w:rsidRDefault="002C23B3" w:rsidP="00505526">
            <w:pPr>
              <w:spacing w:after="0" w:line="240" w:lineRule="auto"/>
              <w:jc w:val="center"/>
              <w:rPr>
                <w:rFonts w:ascii="Arial Narrow" w:hAnsi="Arial Narrow"/>
                <w:sz w:val="20"/>
                <w:szCs w:val="20"/>
              </w:rPr>
            </w:pPr>
          </w:p>
          <w:p w14:paraId="07C46C32" w14:textId="77777777" w:rsidR="002C23B3" w:rsidRPr="00BE5007" w:rsidRDefault="002C23B3" w:rsidP="00505526">
            <w:pPr>
              <w:spacing w:after="0" w:line="240" w:lineRule="auto"/>
              <w:jc w:val="center"/>
              <w:rPr>
                <w:rFonts w:ascii="Arial Narrow" w:hAnsi="Arial Narrow"/>
                <w:sz w:val="20"/>
                <w:szCs w:val="20"/>
              </w:rPr>
            </w:pPr>
          </w:p>
          <w:p w14:paraId="15777E80" w14:textId="77777777" w:rsidR="002C23B3" w:rsidRPr="00BE5007" w:rsidRDefault="002C23B3" w:rsidP="00505526">
            <w:pPr>
              <w:spacing w:after="0" w:line="240" w:lineRule="auto"/>
              <w:jc w:val="center"/>
              <w:rPr>
                <w:rFonts w:ascii="Arial Narrow" w:hAnsi="Arial Narrow"/>
                <w:sz w:val="20"/>
                <w:szCs w:val="20"/>
              </w:rPr>
            </w:pPr>
          </w:p>
          <w:p w14:paraId="243CC127" w14:textId="77777777" w:rsidR="002C23B3" w:rsidRPr="00BE5007" w:rsidRDefault="002C23B3" w:rsidP="002C23B3">
            <w:pPr>
              <w:spacing w:after="0" w:line="240" w:lineRule="auto"/>
              <w:jc w:val="center"/>
              <w:rPr>
                <w:rFonts w:ascii="Arial Narrow" w:hAnsi="Arial Narrow"/>
                <w:noProof/>
                <w:sz w:val="20"/>
                <w:szCs w:val="20"/>
              </w:rPr>
            </w:pPr>
            <w:r w:rsidRPr="00BE5007">
              <w:rPr>
                <w:rFonts w:ascii="Arial Narrow" w:hAnsi="Arial Narrow"/>
                <w:noProof/>
                <w:sz w:val="20"/>
                <w:szCs w:val="20"/>
              </w:rPr>
              <w:t xml:space="preserve">Luis María Zapata Ferrer </w:t>
            </w:r>
          </w:p>
          <w:p w14:paraId="49CAC80A" w14:textId="77777777" w:rsidR="002C23B3" w:rsidRPr="00BE5007" w:rsidRDefault="002C23B3" w:rsidP="002C23B3">
            <w:pPr>
              <w:spacing w:after="0" w:line="240" w:lineRule="auto"/>
              <w:jc w:val="center"/>
              <w:rPr>
                <w:rFonts w:ascii="Arial Narrow" w:hAnsi="Arial Narrow"/>
                <w:sz w:val="20"/>
                <w:szCs w:val="20"/>
              </w:rPr>
            </w:pPr>
            <w:r w:rsidRPr="00BE5007">
              <w:rPr>
                <w:rFonts w:ascii="Arial Narrow" w:hAnsi="Arial Narrow"/>
                <w:sz w:val="20"/>
                <w:szCs w:val="20"/>
              </w:rPr>
              <w:t>Director General de Administración</w:t>
            </w:r>
          </w:p>
          <w:p w14:paraId="0368FD6E" w14:textId="77777777" w:rsidR="002C23B3" w:rsidRPr="00BE5007" w:rsidRDefault="002C23B3" w:rsidP="002C23B3">
            <w:pPr>
              <w:spacing w:after="0" w:line="240" w:lineRule="auto"/>
              <w:jc w:val="center"/>
              <w:rPr>
                <w:rFonts w:ascii="Arial Narrow" w:hAnsi="Arial Narrow"/>
                <w:sz w:val="20"/>
                <w:szCs w:val="20"/>
              </w:rPr>
            </w:pPr>
            <w:r w:rsidRPr="00BE5007">
              <w:rPr>
                <w:rFonts w:ascii="Arial Narrow" w:hAnsi="Arial Narrow"/>
                <w:sz w:val="20"/>
                <w:szCs w:val="20"/>
              </w:rPr>
              <w:t>Vocal</w:t>
            </w:r>
          </w:p>
          <w:p w14:paraId="6DCF179C" w14:textId="77777777" w:rsidR="002C23B3" w:rsidRPr="00BE5007" w:rsidRDefault="002C23B3" w:rsidP="002C23B3">
            <w:pPr>
              <w:spacing w:after="0" w:line="240" w:lineRule="auto"/>
              <w:jc w:val="center"/>
              <w:rPr>
                <w:rFonts w:ascii="Arial Narrow" w:hAnsi="Arial Narrow"/>
                <w:sz w:val="20"/>
                <w:szCs w:val="20"/>
              </w:rPr>
            </w:pPr>
          </w:p>
        </w:tc>
      </w:tr>
      <w:tr w:rsidR="00EA2EB4" w:rsidRPr="00BE5007" w14:paraId="58344813" w14:textId="77777777" w:rsidTr="003618A1">
        <w:trPr>
          <w:cantSplit/>
          <w:trHeight w:val="2102"/>
          <w:jc w:val="center"/>
        </w:trPr>
        <w:tc>
          <w:tcPr>
            <w:tcW w:w="4531" w:type="dxa"/>
          </w:tcPr>
          <w:p w14:paraId="2102E017" w14:textId="77777777" w:rsidR="00594E2F" w:rsidRPr="00BE5007" w:rsidRDefault="00594E2F" w:rsidP="00C07655">
            <w:pPr>
              <w:spacing w:after="0" w:line="240" w:lineRule="auto"/>
              <w:jc w:val="center"/>
              <w:rPr>
                <w:rFonts w:ascii="Arial Narrow" w:hAnsi="Arial Narrow"/>
                <w:noProof/>
                <w:sz w:val="20"/>
                <w:szCs w:val="20"/>
              </w:rPr>
            </w:pPr>
          </w:p>
          <w:p w14:paraId="065BA36F" w14:textId="77777777" w:rsidR="00594E2F" w:rsidRPr="00BE5007" w:rsidRDefault="00594E2F" w:rsidP="00C07655">
            <w:pPr>
              <w:spacing w:after="0" w:line="240" w:lineRule="auto"/>
              <w:jc w:val="center"/>
              <w:rPr>
                <w:rFonts w:ascii="Arial Narrow" w:hAnsi="Arial Narrow"/>
                <w:noProof/>
                <w:sz w:val="20"/>
                <w:szCs w:val="20"/>
              </w:rPr>
            </w:pPr>
          </w:p>
          <w:p w14:paraId="04997AF9" w14:textId="77777777" w:rsidR="00594E2F" w:rsidRPr="00BE5007" w:rsidRDefault="00594E2F" w:rsidP="00C07655">
            <w:pPr>
              <w:spacing w:after="0" w:line="240" w:lineRule="auto"/>
              <w:jc w:val="center"/>
              <w:rPr>
                <w:rFonts w:ascii="Arial Narrow" w:hAnsi="Arial Narrow"/>
                <w:noProof/>
                <w:sz w:val="20"/>
                <w:szCs w:val="20"/>
              </w:rPr>
            </w:pPr>
          </w:p>
          <w:p w14:paraId="0F0F44ED" w14:textId="77777777" w:rsidR="00594E2F" w:rsidRPr="00BE5007" w:rsidRDefault="00594E2F" w:rsidP="00C07655">
            <w:pPr>
              <w:spacing w:after="0" w:line="240" w:lineRule="auto"/>
              <w:jc w:val="center"/>
              <w:rPr>
                <w:rFonts w:ascii="Arial Narrow" w:hAnsi="Arial Narrow"/>
                <w:noProof/>
                <w:sz w:val="20"/>
                <w:szCs w:val="20"/>
              </w:rPr>
            </w:pPr>
          </w:p>
          <w:p w14:paraId="57D400DA" w14:textId="77777777" w:rsidR="00352B24" w:rsidRPr="00BE5007" w:rsidRDefault="00352B24" w:rsidP="00C07655">
            <w:pPr>
              <w:spacing w:after="0" w:line="240" w:lineRule="auto"/>
              <w:jc w:val="center"/>
              <w:rPr>
                <w:rFonts w:ascii="Arial Narrow" w:hAnsi="Arial Narrow"/>
                <w:noProof/>
                <w:sz w:val="20"/>
                <w:szCs w:val="20"/>
              </w:rPr>
            </w:pPr>
          </w:p>
          <w:p w14:paraId="7B319358" w14:textId="77777777" w:rsidR="00594E2F" w:rsidRPr="00BE5007" w:rsidRDefault="00594E2F" w:rsidP="00C07655">
            <w:pPr>
              <w:spacing w:after="0" w:line="240" w:lineRule="auto"/>
              <w:jc w:val="center"/>
              <w:rPr>
                <w:rFonts w:ascii="Arial Narrow" w:hAnsi="Arial Narrow"/>
                <w:noProof/>
                <w:sz w:val="20"/>
                <w:szCs w:val="20"/>
              </w:rPr>
            </w:pPr>
          </w:p>
          <w:p w14:paraId="37EE833E" w14:textId="77777777" w:rsidR="00594E2F" w:rsidRPr="00BE5007" w:rsidRDefault="002C23B3"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María del Carmen Reyes Guerrero</w:t>
            </w:r>
          </w:p>
          <w:p w14:paraId="542DA722" w14:textId="77777777" w:rsidR="002C23B3" w:rsidRPr="00BE5007" w:rsidRDefault="002C23B3"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 xml:space="preserve">Directora General de </w:t>
            </w:r>
            <w:r w:rsidR="00352B24" w:rsidRPr="00BE5007">
              <w:rPr>
                <w:rFonts w:ascii="Arial Narrow" w:hAnsi="Arial Narrow"/>
                <w:noProof/>
                <w:sz w:val="20"/>
                <w:szCs w:val="20"/>
              </w:rPr>
              <w:t>Geografía y Medio Ambiente</w:t>
            </w:r>
          </w:p>
          <w:p w14:paraId="7671935F" w14:textId="77777777" w:rsidR="00352B24" w:rsidRPr="00BE5007" w:rsidRDefault="00352B24"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Vocal</w:t>
            </w:r>
          </w:p>
        </w:tc>
        <w:tc>
          <w:tcPr>
            <w:tcW w:w="4297" w:type="dxa"/>
            <w:tcBorders>
              <w:bottom w:val="single" w:sz="4" w:space="0" w:color="auto"/>
            </w:tcBorders>
          </w:tcPr>
          <w:p w14:paraId="7E2FA369" w14:textId="77777777" w:rsidR="00594E2F" w:rsidRPr="00BE5007" w:rsidRDefault="00594E2F" w:rsidP="00C07655">
            <w:pPr>
              <w:spacing w:after="0" w:line="240" w:lineRule="auto"/>
              <w:jc w:val="center"/>
              <w:rPr>
                <w:rFonts w:ascii="Arial Narrow" w:hAnsi="Arial Narrow"/>
                <w:sz w:val="20"/>
                <w:szCs w:val="20"/>
              </w:rPr>
            </w:pPr>
          </w:p>
          <w:p w14:paraId="049CF5C0" w14:textId="77777777" w:rsidR="00594E2F" w:rsidRPr="00BE5007" w:rsidRDefault="00594E2F" w:rsidP="00C07655">
            <w:pPr>
              <w:spacing w:after="0" w:line="240" w:lineRule="auto"/>
              <w:jc w:val="center"/>
              <w:rPr>
                <w:rFonts w:ascii="Arial Narrow" w:hAnsi="Arial Narrow"/>
                <w:sz w:val="20"/>
                <w:szCs w:val="20"/>
              </w:rPr>
            </w:pPr>
          </w:p>
          <w:p w14:paraId="148C6AF1" w14:textId="77777777" w:rsidR="00594E2F" w:rsidRPr="00BE5007" w:rsidRDefault="00594E2F" w:rsidP="00C07655">
            <w:pPr>
              <w:spacing w:after="0" w:line="240" w:lineRule="auto"/>
              <w:jc w:val="center"/>
              <w:rPr>
                <w:rFonts w:ascii="Arial Narrow" w:hAnsi="Arial Narrow"/>
                <w:sz w:val="20"/>
                <w:szCs w:val="20"/>
              </w:rPr>
            </w:pPr>
          </w:p>
          <w:p w14:paraId="69EF6F1F" w14:textId="77777777" w:rsidR="00352B24" w:rsidRPr="00BE5007" w:rsidRDefault="00352B24" w:rsidP="00C07655">
            <w:pPr>
              <w:spacing w:after="0" w:line="240" w:lineRule="auto"/>
              <w:jc w:val="center"/>
              <w:rPr>
                <w:rFonts w:ascii="Arial Narrow" w:hAnsi="Arial Narrow"/>
                <w:sz w:val="20"/>
                <w:szCs w:val="20"/>
              </w:rPr>
            </w:pPr>
          </w:p>
          <w:p w14:paraId="2186F4B8" w14:textId="77777777" w:rsidR="00352B24" w:rsidRPr="00BE5007" w:rsidRDefault="00352B24" w:rsidP="00C07655">
            <w:pPr>
              <w:spacing w:after="0" w:line="240" w:lineRule="auto"/>
              <w:jc w:val="center"/>
              <w:rPr>
                <w:rFonts w:ascii="Arial Narrow" w:hAnsi="Arial Narrow"/>
                <w:sz w:val="20"/>
                <w:szCs w:val="20"/>
              </w:rPr>
            </w:pPr>
          </w:p>
          <w:p w14:paraId="5167055E" w14:textId="77777777" w:rsidR="00594E2F" w:rsidRPr="00BE5007" w:rsidRDefault="00594E2F" w:rsidP="00C07655">
            <w:pPr>
              <w:spacing w:after="0" w:line="240" w:lineRule="auto"/>
              <w:jc w:val="center"/>
              <w:rPr>
                <w:rFonts w:ascii="Arial Narrow" w:hAnsi="Arial Narrow"/>
                <w:sz w:val="20"/>
                <w:szCs w:val="20"/>
              </w:rPr>
            </w:pPr>
          </w:p>
          <w:p w14:paraId="7845CEC5"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María Isabel Monterrubio Gómez</w:t>
            </w:r>
          </w:p>
          <w:p w14:paraId="291A63CA"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Directora General de Coordinación del Sistema Nacional de Información Estadística y Geográfica</w:t>
            </w:r>
          </w:p>
          <w:p w14:paraId="7472F88C" w14:textId="77777777" w:rsidR="003618A1" w:rsidRPr="00BE5007" w:rsidRDefault="00352B24" w:rsidP="00C07655">
            <w:pPr>
              <w:spacing w:after="0" w:line="240" w:lineRule="auto"/>
              <w:jc w:val="center"/>
              <w:rPr>
                <w:rFonts w:ascii="Arial Narrow" w:hAnsi="Arial Narrow"/>
                <w:sz w:val="20"/>
                <w:szCs w:val="20"/>
              </w:rPr>
            </w:pPr>
            <w:r w:rsidRPr="00BE5007">
              <w:rPr>
                <w:rFonts w:ascii="Arial Narrow" w:hAnsi="Arial Narrow"/>
                <w:sz w:val="20"/>
                <w:szCs w:val="20"/>
              </w:rPr>
              <w:t>Vocal</w:t>
            </w:r>
          </w:p>
          <w:p w14:paraId="79B60D97" w14:textId="77777777" w:rsidR="00594E2F" w:rsidRPr="00BE5007" w:rsidRDefault="00594E2F" w:rsidP="002C23B3">
            <w:pPr>
              <w:spacing w:after="0" w:line="240" w:lineRule="auto"/>
              <w:jc w:val="center"/>
              <w:rPr>
                <w:rFonts w:ascii="Arial Narrow" w:hAnsi="Arial Narrow"/>
                <w:sz w:val="20"/>
                <w:szCs w:val="20"/>
              </w:rPr>
            </w:pPr>
          </w:p>
        </w:tc>
      </w:tr>
      <w:tr w:rsidR="00EA2EB4" w:rsidRPr="00BE5007" w14:paraId="560928E0" w14:textId="77777777" w:rsidTr="003618A1">
        <w:trPr>
          <w:cantSplit/>
          <w:trHeight w:val="2563"/>
          <w:jc w:val="center"/>
        </w:trPr>
        <w:tc>
          <w:tcPr>
            <w:tcW w:w="4531" w:type="dxa"/>
          </w:tcPr>
          <w:p w14:paraId="68BDE23B" w14:textId="77777777" w:rsidR="00594E2F" w:rsidRPr="00BE5007" w:rsidRDefault="00594E2F" w:rsidP="00C07655">
            <w:pPr>
              <w:spacing w:after="0" w:line="240" w:lineRule="auto"/>
              <w:jc w:val="center"/>
              <w:rPr>
                <w:rFonts w:ascii="Arial Narrow" w:hAnsi="Arial Narrow"/>
                <w:noProof/>
                <w:sz w:val="20"/>
                <w:szCs w:val="20"/>
              </w:rPr>
            </w:pPr>
          </w:p>
          <w:p w14:paraId="579CEFC3" w14:textId="77777777" w:rsidR="00594E2F" w:rsidRPr="00BE5007" w:rsidRDefault="00594E2F" w:rsidP="00C07655">
            <w:pPr>
              <w:spacing w:after="0" w:line="240" w:lineRule="auto"/>
              <w:jc w:val="center"/>
              <w:rPr>
                <w:rFonts w:ascii="Arial Narrow" w:hAnsi="Arial Narrow"/>
                <w:noProof/>
                <w:sz w:val="20"/>
                <w:szCs w:val="20"/>
              </w:rPr>
            </w:pPr>
          </w:p>
          <w:p w14:paraId="3AA6EF1F" w14:textId="77777777" w:rsidR="00594E2F" w:rsidRPr="00BE5007" w:rsidRDefault="00594E2F" w:rsidP="00C07655">
            <w:pPr>
              <w:spacing w:after="0" w:line="240" w:lineRule="auto"/>
              <w:jc w:val="center"/>
              <w:rPr>
                <w:rFonts w:ascii="Arial Narrow" w:hAnsi="Arial Narrow"/>
                <w:noProof/>
                <w:sz w:val="20"/>
                <w:szCs w:val="20"/>
              </w:rPr>
            </w:pPr>
          </w:p>
          <w:p w14:paraId="31304597" w14:textId="77777777" w:rsidR="00594E2F" w:rsidRPr="00BE5007" w:rsidRDefault="00594E2F" w:rsidP="00C07655">
            <w:pPr>
              <w:spacing w:after="0" w:line="240" w:lineRule="auto"/>
              <w:jc w:val="center"/>
              <w:rPr>
                <w:rFonts w:ascii="Arial Narrow" w:hAnsi="Arial Narrow"/>
                <w:noProof/>
                <w:sz w:val="20"/>
                <w:szCs w:val="20"/>
              </w:rPr>
            </w:pPr>
          </w:p>
          <w:p w14:paraId="23EA76B7" w14:textId="77777777" w:rsidR="00C12D39" w:rsidRPr="00BE5007" w:rsidRDefault="00C12D39" w:rsidP="00C07655">
            <w:pPr>
              <w:spacing w:after="0" w:line="240" w:lineRule="auto"/>
              <w:jc w:val="center"/>
              <w:rPr>
                <w:rFonts w:ascii="Arial Narrow" w:hAnsi="Arial Narrow"/>
                <w:sz w:val="20"/>
                <w:szCs w:val="20"/>
              </w:rPr>
            </w:pPr>
          </w:p>
          <w:p w14:paraId="74D9218B" w14:textId="77777777" w:rsidR="00CD08AE" w:rsidRPr="00BE5007" w:rsidRDefault="00CD08AE" w:rsidP="00CD08AE">
            <w:pPr>
              <w:spacing w:after="0" w:line="240" w:lineRule="auto"/>
              <w:jc w:val="center"/>
              <w:rPr>
                <w:rFonts w:ascii="Arial Narrow" w:hAnsi="Arial Narrow"/>
                <w:sz w:val="20"/>
                <w:szCs w:val="20"/>
              </w:rPr>
            </w:pPr>
          </w:p>
          <w:p w14:paraId="48E8D43F"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 xml:space="preserve">Jorge Ventura Nevares </w:t>
            </w:r>
          </w:p>
          <w:p w14:paraId="27234D61"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Coordinador General de Asuntos Jurídicos</w:t>
            </w:r>
          </w:p>
          <w:p w14:paraId="105C4993"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Vocal</w:t>
            </w:r>
          </w:p>
          <w:p w14:paraId="3F7F3CE2" w14:textId="77777777" w:rsidR="00594E2F" w:rsidRPr="00BE5007" w:rsidRDefault="00594E2F" w:rsidP="003618A1">
            <w:pPr>
              <w:spacing w:after="0" w:line="240" w:lineRule="auto"/>
              <w:jc w:val="center"/>
              <w:rPr>
                <w:rFonts w:ascii="Arial Narrow" w:hAnsi="Arial Narrow"/>
                <w:sz w:val="20"/>
                <w:szCs w:val="20"/>
              </w:rPr>
            </w:pPr>
          </w:p>
        </w:tc>
        <w:tc>
          <w:tcPr>
            <w:tcW w:w="4297" w:type="dxa"/>
            <w:tcBorders>
              <w:bottom w:val="single" w:sz="4" w:space="0" w:color="auto"/>
            </w:tcBorders>
          </w:tcPr>
          <w:p w14:paraId="0F4F7196" w14:textId="77777777" w:rsidR="00594E2F" w:rsidRPr="00BE5007" w:rsidRDefault="00594E2F" w:rsidP="00C07655">
            <w:pPr>
              <w:spacing w:after="0" w:line="240" w:lineRule="auto"/>
              <w:jc w:val="center"/>
              <w:rPr>
                <w:rFonts w:ascii="Arial Narrow" w:hAnsi="Arial Narrow"/>
                <w:sz w:val="20"/>
                <w:szCs w:val="20"/>
              </w:rPr>
            </w:pPr>
          </w:p>
          <w:p w14:paraId="75C545E8" w14:textId="77777777" w:rsidR="00594E2F" w:rsidRPr="00BE5007" w:rsidRDefault="00594E2F" w:rsidP="00C07655">
            <w:pPr>
              <w:spacing w:after="0" w:line="240" w:lineRule="auto"/>
              <w:jc w:val="center"/>
              <w:rPr>
                <w:rFonts w:ascii="Arial Narrow" w:hAnsi="Arial Narrow"/>
                <w:sz w:val="20"/>
                <w:szCs w:val="20"/>
              </w:rPr>
            </w:pPr>
          </w:p>
          <w:p w14:paraId="2C17BAE3" w14:textId="77777777" w:rsidR="00CD08AE" w:rsidRPr="00BE5007" w:rsidRDefault="00CD08AE" w:rsidP="00C07655">
            <w:pPr>
              <w:spacing w:after="0" w:line="240" w:lineRule="auto"/>
              <w:jc w:val="center"/>
              <w:rPr>
                <w:rFonts w:ascii="Arial Narrow" w:hAnsi="Arial Narrow"/>
                <w:sz w:val="20"/>
                <w:szCs w:val="20"/>
              </w:rPr>
            </w:pPr>
          </w:p>
          <w:p w14:paraId="256955A2" w14:textId="77777777" w:rsidR="00CD08AE" w:rsidRPr="00BE5007" w:rsidRDefault="00CD08AE" w:rsidP="00C07655">
            <w:pPr>
              <w:spacing w:after="0" w:line="240" w:lineRule="auto"/>
              <w:jc w:val="center"/>
              <w:rPr>
                <w:rFonts w:ascii="Arial Narrow" w:hAnsi="Arial Narrow"/>
                <w:sz w:val="20"/>
                <w:szCs w:val="20"/>
              </w:rPr>
            </w:pPr>
          </w:p>
          <w:p w14:paraId="5506E00C" w14:textId="77777777" w:rsidR="00CD08AE" w:rsidRPr="00BE5007" w:rsidRDefault="00CD08AE" w:rsidP="00C07655">
            <w:pPr>
              <w:spacing w:after="0" w:line="240" w:lineRule="auto"/>
              <w:jc w:val="center"/>
              <w:rPr>
                <w:rFonts w:ascii="Arial Narrow" w:hAnsi="Arial Narrow"/>
                <w:sz w:val="20"/>
                <w:szCs w:val="20"/>
              </w:rPr>
            </w:pPr>
          </w:p>
          <w:p w14:paraId="03CE0F0B" w14:textId="77777777" w:rsidR="00594E2F" w:rsidRPr="00BE5007" w:rsidRDefault="00594E2F" w:rsidP="00C07655">
            <w:pPr>
              <w:spacing w:after="0" w:line="240" w:lineRule="auto"/>
              <w:jc w:val="center"/>
              <w:rPr>
                <w:rFonts w:ascii="Arial Narrow" w:hAnsi="Arial Narrow"/>
                <w:sz w:val="20"/>
                <w:szCs w:val="20"/>
              </w:rPr>
            </w:pPr>
          </w:p>
          <w:p w14:paraId="1323D4F1"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José Arturo Blancas Espejo</w:t>
            </w:r>
          </w:p>
          <w:p w14:paraId="60ACE103"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 xml:space="preserve">Director General de Estadísticas Económicas </w:t>
            </w:r>
          </w:p>
          <w:p w14:paraId="63412A85" w14:textId="77777777" w:rsidR="00594E2F" w:rsidRPr="00BE5007" w:rsidRDefault="00352B24" w:rsidP="00352B24">
            <w:pPr>
              <w:spacing w:after="0" w:line="240" w:lineRule="auto"/>
              <w:jc w:val="center"/>
              <w:rPr>
                <w:rFonts w:ascii="Arial Narrow" w:hAnsi="Arial Narrow"/>
                <w:sz w:val="20"/>
                <w:szCs w:val="20"/>
              </w:rPr>
            </w:pPr>
            <w:r w:rsidRPr="00BE5007">
              <w:rPr>
                <w:rFonts w:ascii="Arial Narrow" w:hAnsi="Arial Narrow"/>
                <w:noProof/>
                <w:sz w:val="20"/>
                <w:szCs w:val="20"/>
              </w:rPr>
              <w:t>Vocal</w:t>
            </w:r>
          </w:p>
        </w:tc>
      </w:tr>
      <w:tr w:rsidR="00EA2EB4" w:rsidRPr="00BE5007" w14:paraId="4F0A6F64" w14:textId="77777777" w:rsidTr="003618A1">
        <w:trPr>
          <w:cantSplit/>
          <w:trHeight w:val="2563"/>
          <w:jc w:val="center"/>
        </w:trPr>
        <w:tc>
          <w:tcPr>
            <w:tcW w:w="4531" w:type="dxa"/>
          </w:tcPr>
          <w:p w14:paraId="3871FD2E" w14:textId="77777777" w:rsidR="00594E2F" w:rsidRPr="00BE5007" w:rsidRDefault="00594E2F" w:rsidP="00C07655">
            <w:pPr>
              <w:spacing w:after="0" w:line="240" w:lineRule="auto"/>
              <w:jc w:val="center"/>
              <w:rPr>
                <w:rFonts w:ascii="Arial Narrow" w:hAnsi="Arial Narrow"/>
                <w:noProof/>
                <w:sz w:val="20"/>
                <w:szCs w:val="20"/>
              </w:rPr>
            </w:pPr>
          </w:p>
          <w:p w14:paraId="080AA575" w14:textId="77777777" w:rsidR="00594E2F" w:rsidRPr="00BE5007" w:rsidRDefault="00594E2F" w:rsidP="00C07655">
            <w:pPr>
              <w:spacing w:after="0" w:line="240" w:lineRule="auto"/>
              <w:jc w:val="center"/>
              <w:rPr>
                <w:rFonts w:ascii="Arial Narrow" w:hAnsi="Arial Narrow"/>
                <w:noProof/>
                <w:sz w:val="20"/>
                <w:szCs w:val="20"/>
              </w:rPr>
            </w:pPr>
          </w:p>
          <w:p w14:paraId="1B7A2185" w14:textId="77777777" w:rsidR="00594E2F" w:rsidRPr="00BE5007" w:rsidRDefault="00594E2F" w:rsidP="00C07655">
            <w:pPr>
              <w:spacing w:after="0" w:line="240" w:lineRule="auto"/>
              <w:jc w:val="center"/>
              <w:rPr>
                <w:rFonts w:ascii="Arial Narrow" w:hAnsi="Arial Narrow"/>
                <w:noProof/>
                <w:sz w:val="20"/>
                <w:szCs w:val="20"/>
              </w:rPr>
            </w:pPr>
          </w:p>
          <w:p w14:paraId="37649EA5" w14:textId="77777777" w:rsidR="00594E2F" w:rsidRPr="00BE5007" w:rsidRDefault="00594E2F" w:rsidP="00C07655">
            <w:pPr>
              <w:spacing w:after="0" w:line="240" w:lineRule="auto"/>
              <w:jc w:val="center"/>
              <w:rPr>
                <w:rFonts w:ascii="Arial Narrow" w:hAnsi="Arial Narrow"/>
                <w:noProof/>
                <w:sz w:val="20"/>
                <w:szCs w:val="20"/>
              </w:rPr>
            </w:pPr>
          </w:p>
          <w:p w14:paraId="2A26E3AE" w14:textId="77777777" w:rsidR="00C12D39" w:rsidRPr="00BE5007" w:rsidRDefault="00C12D39" w:rsidP="00C07655">
            <w:pPr>
              <w:spacing w:after="0" w:line="240" w:lineRule="auto"/>
              <w:jc w:val="center"/>
              <w:rPr>
                <w:rFonts w:ascii="Arial Narrow" w:hAnsi="Arial Narrow"/>
                <w:sz w:val="20"/>
                <w:szCs w:val="20"/>
              </w:rPr>
            </w:pPr>
          </w:p>
          <w:p w14:paraId="30F9457B" w14:textId="77777777" w:rsidR="003618A1" w:rsidRPr="00BE5007" w:rsidRDefault="003618A1" w:rsidP="00C07655">
            <w:pPr>
              <w:spacing w:after="0" w:line="240" w:lineRule="auto"/>
              <w:jc w:val="center"/>
              <w:rPr>
                <w:rFonts w:ascii="Arial Narrow" w:hAnsi="Arial Narrow"/>
                <w:sz w:val="20"/>
                <w:szCs w:val="20"/>
              </w:rPr>
            </w:pPr>
          </w:p>
          <w:p w14:paraId="65EB4D28"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Eduardo Javier Gracida Campos</w:t>
            </w:r>
          </w:p>
          <w:p w14:paraId="0EFBF0B2"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 xml:space="preserve">Director General de Comunicación, Servicio Público de Información y Relaciones Institucionales </w:t>
            </w:r>
          </w:p>
          <w:p w14:paraId="724D851F" w14:textId="77777777" w:rsidR="003618A1"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Vocal</w:t>
            </w:r>
          </w:p>
          <w:p w14:paraId="22F8F9C3" w14:textId="77777777" w:rsidR="006E2990" w:rsidRPr="00BE5007" w:rsidRDefault="006E2990" w:rsidP="00352B24">
            <w:pPr>
              <w:spacing w:after="0" w:line="240" w:lineRule="auto"/>
              <w:jc w:val="center"/>
              <w:rPr>
                <w:rFonts w:ascii="Arial Narrow" w:hAnsi="Arial Narrow"/>
                <w:noProof/>
                <w:sz w:val="20"/>
                <w:szCs w:val="20"/>
              </w:rPr>
            </w:pPr>
          </w:p>
        </w:tc>
        <w:tc>
          <w:tcPr>
            <w:tcW w:w="4297" w:type="dxa"/>
            <w:tcBorders>
              <w:bottom w:val="single" w:sz="4" w:space="0" w:color="auto"/>
            </w:tcBorders>
          </w:tcPr>
          <w:p w14:paraId="44927F49" w14:textId="77777777" w:rsidR="00594E2F" w:rsidRPr="00BE5007" w:rsidRDefault="00594E2F" w:rsidP="00C07655">
            <w:pPr>
              <w:spacing w:after="0" w:line="240" w:lineRule="auto"/>
              <w:jc w:val="center"/>
              <w:rPr>
                <w:rFonts w:ascii="Arial Narrow" w:hAnsi="Arial Narrow"/>
                <w:sz w:val="20"/>
                <w:szCs w:val="20"/>
              </w:rPr>
            </w:pPr>
          </w:p>
          <w:p w14:paraId="4329FE5E" w14:textId="77777777" w:rsidR="00594E2F" w:rsidRPr="00BE5007" w:rsidRDefault="00594E2F" w:rsidP="00C07655">
            <w:pPr>
              <w:spacing w:after="0" w:line="240" w:lineRule="auto"/>
              <w:jc w:val="center"/>
              <w:rPr>
                <w:rFonts w:ascii="Arial Narrow" w:hAnsi="Arial Narrow"/>
                <w:sz w:val="20"/>
                <w:szCs w:val="20"/>
              </w:rPr>
            </w:pPr>
          </w:p>
          <w:p w14:paraId="3D1036BD" w14:textId="77777777" w:rsidR="00594E2F" w:rsidRPr="00BE5007" w:rsidRDefault="00594E2F" w:rsidP="00C07655">
            <w:pPr>
              <w:spacing w:after="0" w:line="240" w:lineRule="auto"/>
              <w:jc w:val="center"/>
              <w:rPr>
                <w:rFonts w:ascii="Arial Narrow" w:hAnsi="Arial Narrow"/>
                <w:sz w:val="20"/>
                <w:szCs w:val="20"/>
              </w:rPr>
            </w:pPr>
          </w:p>
          <w:p w14:paraId="3210BB4A" w14:textId="77777777" w:rsidR="00C12D39" w:rsidRPr="00BE5007" w:rsidRDefault="00C12D39" w:rsidP="00C07655">
            <w:pPr>
              <w:spacing w:after="0" w:line="240" w:lineRule="auto"/>
              <w:jc w:val="center"/>
              <w:rPr>
                <w:rFonts w:ascii="Arial Narrow" w:hAnsi="Arial Narrow"/>
                <w:sz w:val="20"/>
                <w:szCs w:val="20"/>
              </w:rPr>
            </w:pPr>
          </w:p>
          <w:p w14:paraId="46EDDC6D" w14:textId="77777777" w:rsidR="003618A1" w:rsidRPr="00BE5007" w:rsidRDefault="003618A1" w:rsidP="00C07655">
            <w:pPr>
              <w:spacing w:after="0" w:line="240" w:lineRule="auto"/>
              <w:jc w:val="center"/>
              <w:rPr>
                <w:rFonts w:ascii="Arial Narrow" w:hAnsi="Arial Narrow"/>
                <w:sz w:val="20"/>
                <w:szCs w:val="20"/>
              </w:rPr>
            </w:pPr>
          </w:p>
          <w:p w14:paraId="2E2E1392" w14:textId="77777777" w:rsidR="003618A1" w:rsidRPr="00BE5007" w:rsidRDefault="003618A1" w:rsidP="00C07655">
            <w:pPr>
              <w:spacing w:after="0" w:line="240" w:lineRule="auto"/>
              <w:jc w:val="center"/>
              <w:rPr>
                <w:rFonts w:ascii="Arial Narrow" w:hAnsi="Arial Narrow"/>
                <w:sz w:val="20"/>
                <w:szCs w:val="20"/>
              </w:rPr>
            </w:pPr>
          </w:p>
          <w:p w14:paraId="38B196F0" w14:textId="77777777" w:rsidR="002C23B3" w:rsidRPr="00BE5007" w:rsidRDefault="002C23B3" w:rsidP="002C23B3">
            <w:pPr>
              <w:spacing w:after="0" w:line="240" w:lineRule="auto"/>
              <w:jc w:val="center"/>
              <w:rPr>
                <w:rFonts w:ascii="Arial Narrow" w:hAnsi="Arial Narrow" w:cs="Arial"/>
                <w:sz w:val="20"/>
                <w:szCs w:val="20"/>
              </w:rPr>
            </w:pPr>
            <w:r w:rsidRPr="00BE5007">
              <w:rPr>
                <w:rFonts w:ascii="Arial Narrow" w:hAnsi="Arial Narrow" w:cs="Arial"/>
                <w:sz w:val="20"/>
                <w:szCs w:val="20"/>
              </w:rPr>
              <w:t xml:space="preserve">Víctor Armando Cruz Ceballos </w:t>
            </w:r>
          </w:p>
          <w:p w14:paraId="0FF8594C" w14:textId="77777777" w:rsidR="002C23B3" w:rsidRPr="00BE5007" w:rsidRDefault="002C23B3" w:rsidP="002C23B3">
            <w:pPr>
              <w:spacing w:after="0" w:line="240" w:lineRule="auto"/>
              <w:jc w:val="center"/>
              <w:rPr>
                <w:rFonts w:ascii="Arial Narrow" w:hAnsi="Arial Narrow" w:cs="Arial"/>
                <w:sz w:val="20"/>
                <w:szCs w:val="20"/>
              </w:rPr>
            </w:pPr>
            <w:r w:rsidRPr="00BE5007">
              <w:rPr>
                <w:rFonts w:ascii="Arial Narrow" w:hAnsi="Arial Narrow" w:cs="Arial"/>
                <w:sz w:val="20"/>
                <w:szCs w:val="20"/>
              </w:rPr>
              <w:t>Coordinador General de Informática</w:t>
            </w:r>
          </w:p>
          <w:p w14:paraId="45865F7F" w14:textId="77777777" w:rsidR="00594E2F" w:rsidRPr="00BE5007" w:rsidRDefault="002C23B3" w:rsidP="002C23B3">
            <w:pPr>
              <w:spacing w:after="0" w:line="240" w:lineRule="auto"/>
              <w:jc w:val="center"/>
              <w:rPr>
                <w:rFonts w:ascii="Arial Narrow" w:hAnsi="Arial Narrow"/>
                <w:sz w:val="20"/>
                <w:szCs w:val="20"/>
              </w:rPr>
            </w:pPr>
            <w:r w:rsidRPr="00BE5007">
              <w:rPr>
                <w:rFonts w:ascii="Arial Narrow" w:hAnsi="Arial Narrow" w:cs="Arial"/>
                <w:sz w:val="20"/>
                <w:szCs w:val="20"/>
              </w:rPr>
              <w:t>Vocal</w:t>
            </w:r>
          </w:p>
        </w:tc>
      </w:tr>
      <w:tr w:rsidR="00594E2F" w:rsidRPr="00BE5007" w14:paraId="54C713EC" w14:textId="77777777" w:rsidTr="003618A1">
        <w:trPr>
          <w:cantSplit/>
          <w:trHeight w:val="2563"/>
          <w:jc w:val="center"/>
        </w:trPr>
        <w:tc>
          <w:tcPr>
            <w:tcW w:w="4531" w:type="dxa"/>
          </w:tcPr>
          <w:p w14:paraId="5E602A84" w14:textId="77777777" w:rsidR="00594E2F" w:rsidRPr="00BE5007" w:rsidRDefault="00594E2F" w:rsidP="00C07655">
            <w:pPr>
              <w:spacing w:after="0" w:line="240" w:lineRule="auto"/>
              <w:jc w:val="center"/>
              <w:rPr>
                <w:rFonts w:ascii="Arial Narrow" w:hAnsi="Arial Narrow"/>
                <w:sz w:val="20"/>
                <w:szCs w:val="20"/>
              </w:rPr>
            </w:pPr>
          </w:p>
          <w:p w14:paraId="2A4BE5F7" w14:textId="77777777" w:rsidR="00594E2F" w:rsidRPr="00BE5007" w:rsidRDefault="00594E2F" w:rsidP="00C07655">
            <w:pPr>
              <w:spacing w:after="0" w:line="240" w:lineRule="auto"/>
              <w:jc w:val="center"/>
              <w:rPr>
                <w:rFonts w:ascii="Arial Narrow" w:hAnsi="Arial Narrow" w:cstheme="minorHAnsi"/>
                <w:sz w:val="20"/>
                <w:szCs w:val="20"/>
              </w:rPr>
            </w:pPr>
          </w:p>
          <w:p w14:paraId="3CC210AB" w14:textId="77777777" w:rsidR="00594E2F" w:rsidRPr="00BE5007" w:rsidRDefault="00594E2F" w:rsidP="00C07655">
            <w:pPr>
              <w:spacing w:after="0" w:line="240" w:lineRule="auto"/>
              <w:jc w:val="center"/>
              <w:rPr>
                <w:rFonts w:ascii="Arial Narrow" w:hAnsi="Arial Narrow" w:cstheme="minorHAnsi"/>
                <w:sz w:val="20"/>
                <w:szCs w:val="20"/>
              </w:rPr>
            </w:pPr>
          </w:p>
          <w:p w14:paraId="7C064516" w14:textId="77777777" w:rsidR="00352B24" w:rsidRPr="00BE5007" w:rsidRDefault="00352B24" w:rsidP="00C07655">
            <w:pPr>
              <w:spacing w:after="0" w:line="240" w:lineRule="auto"/>
              <w:jc w:val="center"/>
              <w:rPr>
                <w:rFonts w:ascii="Arial Narrow" w:hAnsi="Arial Narrow" w:cstheme="minorHAnsi"/>
                <w:sz w:val="20"/>
                <w:szCs w:val="20"/>
              </w:rPr>
            </w:pPr>
          </w:p>
          <w:p w14:paraId="17955C73" w14:textId="77777777" w:rsidR="00594E2F" w:rsidRPr="00BE5007" w:rsidRDefault="00594E2F" w:rsidP="00C07655">
            <w:pPr>
              <w:spacing w:after="0" w:line="240" w:lineRule="auto"/>
              <w:jc w:val="center"/>
              <w:rPr>
                <w:rFonts w:ascii="Arial Narrow" w:hAnsi="Arial Narrow" w:cstheme="minorHAnsi"/>
                <w:sz w:val="20"/>
                <w:szCs w:val="20"/>
              </w:rPr>
            </w:pPr>
          </w:p>
          <w:p w14:paraId="58085A34" w14:textId="77777777" w:rsidR="00594E2F" w:rsidRPr="00BE5007" w:rsidRDefault="00594E2F" w:rsidP="00C07655">
            <w:pPr>
              <w:spacing w:after="0" w:line="240" w:lineRule="auto"/>
              <w:jc w:val="center"/>
              <w:rPr>
                <w:rFonts w:ascii="Arial Narrow" w:hAnsi="Arial Narrow"/>
                <w:noProof/>
                <w:sz w:val="20"/>
                <w:szCs w:val="20"/>
              </w:rPr>
            </w:pPr>
          </w:p>
          <w:p w14:paraId="53796018"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Edgar Vielma Orozco</w:t>
            </w:r>
          </w:p>
          <w:p w14:paraId="72686570"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16"/>
                <w:szCs w:val="16"/>
              </w:rPr>
              <w:t xml:space="preserve"> </w:t>
            </w:r>
            <w:r w:rsidRPr="00BE5007">
              <w:rPr>
                <w:rFonts w:ascii="Arial Narrow" w:hAnsi="Arial Narrow"/>
                <w:noProof/>
                <w:sz w:val="20"/>
                <w:szCs w:val="20"/>
              </w:rPr>
              <w:t>Director General de Estadísticas Sociodemográficas</w:t>
            </w:r>
          </w:p>
          <w:p w14:paraId="2A086908" w14:textId="77777777" w:rsidR="00DF6AF4" w:rsidRPr="00BE5007" w:rsidRDefault="00352B24" w:rsidP="00352B24">
            <w:pPr>
              <w:spacing w:after="0" w:line="240" w:lineRule="auto"/>
              <w:jc w:val="center"/>
              <w:rPr>
                <w:rFonts w:ascii="Arial Narrow" w:hAnsi="Arial Narrow"/>
                <w:sz w:val="20"/>
                <w:szCs w:val="20"/>
              </w:rPr>
            </w:pPr>
            <w:r w:rsidRPr="00BE5007">
              <w:rPr>
                <w:rFonts w:ascii="Arial Narrow" w:hAnsi="Arial Narrow"/>
                <w:noProof/>
                <w:sz w:val="20"/>
                <w:szCs w:val="20"/>
              </w:rPr>
              <w:t>Vocal</w:t>
            </w:r>
          </w:p>
        </w:tc>
        <w:tc>
          <w:tcPr>
            <w:tcW w:w="4297" w:type="dxa"/>
          </w:tcPr>
          <w:p w14:paraId="1FB22EC0" w14:textId="77777777" w:rsidR="00594E2F" w:rsidRPr="00BE5007" w:rsidRDefault="00594E2F" w:rsidP="00C07655">
            <w:pPr>
              <w:spacing w:after="0" w:line="240" w:lineRule="auto"/>
              <w:jc w:val="center"/>
              <w:rPr>
                <w:rFonts w:ascii="Arial Narrow" w:hAnsi="Arial Narrow"/>
                <w:sz w:val="20"/>
                <w:szCs w:val="20"/>
              </w:rPr>
            </w:pPr>
          </w:p>
          <w:p w14:paraId="11B8433C" w14:textId="77777777" w:rsidR="00594E2F" w:rsidRPr="00BE5007" w:rsidRDefault="00594E2F" w:rsidP="00C07655">
            <w:pPr>
              <w:spacing w:after="0" w:line="240" w:lineRule="auto"/>
              <w:jc w:val="center"/>
              <w:rPr>
                <w:rFonts w:ascii="Arial Narrow" w:hAnsi="Arial Narrow"/>
                <w:sz w:val="20"/>
                <w:szCs w:val="20"/>
              </w:rPr>
            </w:pPr>
          </w:p>
          <w:p w14:paraId="64F81336" w14:textId="77777777" w:rsidR="00594E2F" w:rsidRPr="00BE5007" w:rsidRDefault="00594E2F" w:rsidP="00C07655">
            <w:pPr>
              <w:spacing w:after="0" w:line="240" w:lineRule="auto"/>
              <w:jc w:val="center"/>
              <w:rPr>
                <w:rFonts w:ascii="Arial Narrow" w:hAnsi="Arial Narrow"/>
                <w:sz w:val="20"/>
                <w:szCs w:val="20"/>
              </w:rPr>
            </w:pPr>
          </w:p>
          <w:p w14:paraId="1C05E439" w14:textId="77777777" w:rsidR="00352B24" w:rsidRPr="00BE5007" w:rsidRDefault="00352B24" w:rsidP="00C07655">
            <w:pPr>
              <w:spacing w:after="0" w:line="240" w:lineRule="auto"/>
              <w:jc w:val="center"/>
              <w:rPr>
                <w:rFonts w:ascii="Arial Narrow" w:hAnsi="Arial Narrow"/>
                <w:sz w:val="20"/>
                <w:szCs w:val="20"/>
              </w:rPr>
            </w:pPr>
          </w:p>
          <w:p w14:paraId="29111DE0" w14:textId="77777777" w:rsidR="0007522C" w:rsidRPr="00BE5007" w:rsidRDefault="0007522C" w:rsidP="00C07655">
            <w:pPr>
              <w:spacing w:after="0" w:line="240" w:lineRule="auto"/>
              <w:jc w:val="center"/>
              <w:rPr>
                <w:rFonts w:ascii="Arial Narrow" w:hAnsi="Arial Narrow"/>
                <w:sz w:val="20"/>
                <w:szCs w:val="20"/>
              </w:rPr>
            </w:pPr>
          </w:p>
          <w:p w14:paraId="10B3D293" w14:textId="77777777" w:rsidR="0007522C" w:rsidRPr="00BE5007" w:rsidRDefault="0007522C" w:rsidP="00C07655">
            <w:pPr>
              <w:spacing w:after="0" w:line="240" w:lineRule="auto"/>
              <w:jc w:val="center"/>
              <w:rPr>
                <w:rFonts w:ascii="Arial Narrow" w:hAnsi="Arial Narrow"/>
                <w:sz w:val="20"/>
                <w:szCs w:val="20"/>
              </w:rPr>
            </w:pPr>
          </w:p>
          <w:p w14:paraId="5DA20DB8" w14:textId="77777777" w:rsidR="0007522C" w:rsidRPr="00BE5007" w:rsidRDefault="00352B24" w:rsidP="0007522C">
            <w:pPr>
              <w:spacing w:after="0" w:line="240" w:lineRule="auto"/>
              <w:jc w:val="center"/>
              <w:rPr>
                <w:rFonts w:ascii="Arial Narrow" w:hAnsi="Arial Narrow"/>
                <w:noProof/>
                <w:sz w:val="20"/>
                <w:szCs w:val="20"/>
              </w:rPr>
            </w:pPr>
            <w:r w:rsidRPr="00BE5007">
              <w:rPr>
                <w:rFonts w:ascii="Arial Narrow" w:hAnsi="Arial Narrow"/>
                <w:noProof/>
                <w:sz w:val="20"/>
                <w:szCs w:val="20"/>
              </w:rPr>
              <w:t>Óscar Jaimes Bello</w:t>
            </w:r>
          </w:p>
          <w:p w14:paraId="2CF52E27" w14:textId="77777777" w:rsidR="00352B24" w:rsidRPr="00BE5007" w:rsidRDefault="00352B24" w:rsidP="0007522C">
            <w:pPr>
              <w:spacing w:after="0" w:line="240" w:lineRule="auto"/>
              <w:jc w:val="center"/>
              <w:rPr>
                <w:rFonts w:ascii="Arial Narrow" w:hAnsi="Arial Narrow"/>
                <w:noProof/>
                <w:sz w:val="20"/>
                <w:szCs w:val="20"/>
              </w:rPr>
            </w:pPr>
            <w:r w:rsidRPr="00BE5007">
              <w:rPr>
                <w:rFonts w:ascii="Arial Narrow" w:hAnsi="Arial Narrow"/>
                <w:noProof/>
                <w:sz w:val="20"/>
                <w:szCs w:val="20"/>
              </w:rPr>
              <w:t>Director General de Estadísticas de Gobierno, Seguridad Pública y Justicia</w:t>
            </w:r>
          </w:p>
          <w:p w14:paraId="54F84DA2" w14:textId="77777777" w:rsidR="00594E2F" w:rsidRPr="00BE5007" w:rsidRDefault="00352B24" w:rsidP="00352B24">
            <w:pPr>
              <w:spacing w:after="0" w:line="240" w:lineRule="auto"/>
              <w:jc w:val="center"/>
              <w:rPr>
                <w:rFonts w:ascii="Arial Narrow" w:hAnsi="Arial Narrow"/>
                <w:sz w:val="20"/>
                <w:szCs w:val="20"/>
              </w:rPr>
            </w:pPr>
            <w:r w:rsidRPr="00BE5007">
              <w:rPr>
                <w:rFonts w:ascii="Arial Narrow" w:hAnsi="Arial Narrow"/>
                <w:noProof/>
                <w:sz w:val="20"/>
                <w:szCs w:val="20"/>
              </w:rPr>
              <w:t>Vocal</w:t>
            </w:r>
          </w:p>
        </w:tc>
      </w:tr>
      <w:tr w:rsidR="00352B24" w:rsidRPr="00BE5007" w14:paraId="1D5611F7" w14:textId="77777777" w:rsidTr="00352B24">
        <w:trPr>
          <w:cantSplit/>
          <w:trHeight w:val="2077"/>
          <w:jc w:val="center"/>
        </w:trPr>
        <w:tc>
          <w:tcPr>
            <w:tcW w:w="4531" w:type="dxa"/>
          </w:tcPr>
          <w:p w14:paraId="745416EE" w14:textId="77777777" w:rsidR="00352B24" w:rsidRPr="00BE5007" w:rsidRDefault="00352B24" w:rsidP="00C07655">
            <w:pPr>
              <w:spacing w:after="0" w:line="240" w:lineRule="auto"/>
              <w:jc w:val="center"/>
              <w:rPr>
                <w:rFonts w:ascii="Arial Narrow" w:hAnsi="Arial Narrow"/>
                <w:sz w:val="20"/>
                <w:szCs w:val="20"/>
              </w:rPr>
            </w:pPr>
          </w:p>
          <w:p w14:paraId="59008C44" w14:textId="77777777" w:rsidR="00352B24" w:rsidRPr="00BE5007" w:rsidRDefault="00352B24" w:rsidP="00C07655">
            <w:pPr>
              <w:spacing w:after="0" w:line="240" w:lineRule="auto"/>
              <w:jc w:val="center"/>
              <w:rPr>
                <w:rFonts w:ascii="Arial Narrow" w:hAnsi="Arial Narrow"/>
                <w:sz w:val="20"/>
                <w:szCs w:val="20"/>
              </w:rPr>
            </w:pPr>
          </w:p>
          <w:p w14:paraId="0511E473" w14:textId="77777777" w:rsidR="00352B24" w:rsidRPr="00BE5007" w:rsidRDefault="00352B24" w:rsidP="00C07655">
            <w:pPr>
              <w:spacing w:after="0" w:line="240" w:lineRule="auto"/>
              <w:jc w:val="center"/>
              <w:rPr>
                <w:rFonts w:ascii="Arial Narrow" w:hAnsi="Arial Narrow"/>
                <w:sz w:val="20"/>
                <w:szCs w:val="20"/>
              </w:rPr>
            </w:pPr>
          </w:p>
          <w:p w14:paraId="1A75B7CB" w14:textId="77777777" w:rsidR="00352B24" w:rsidRPr="00BE5007" w:rsidRDefault="00352B24" w:rsidP="00C07655">
            <w:pPr>
              <w:spacing w:after="0" w:line="240" w:lineRule="auto"/>
              <w:jc w:val="center"/>
              <w:rPr>
                <w:rFonts w:ascii="Arial Narrow" w:hAnsi="Arial Narrow"/>
                <w:sz w:val="20"/>
                <w:szCs w:val="20"/>
              </w:rPr>
            </w:pPr>
          </w:p>
          <w:p w14:paraId="31189A13" w14:textId="77777777" w:rsidR="00352B24" w:rsidRPr="00BE5007" w:rsidRDefault="00352B24" w:rsidP="00C07655">
            <w:pPr>
              <w:spacing w:after="0" w:line="240" w:lineRule="auto"/>
              <w:jc w:val="center"/>
              <w:rPr>
                <w:rFonts w:ascii="Arial Narrow" w:hAnsi="Arial Narrow"/>
                <w:sz w:val="20"/>
                <w:szCs w:val="20"/>
              </w:rPr>
            </w:pPr>
          </w:p>
          <w:p w14:paraId="17DB8EA4"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Manuel Rodríguez Murillo</w:t>
            </w:r>
          </w:p>
          <w:p w14:paraId="5CFBE4D8" w14:textId="77777777" w:rsidR="00352B24" w:rsidRPr="00BE5007" w:rsidRDefault="00352B24" w:rsidP="00352B24">
            <w:pPr>
              <w:spacing w:after="0" w:line="240" w:lineRule="auto"/>
              <w:jc w:val="center"/>
              <w:rPr>
                <w:rFonts w:ascii="Arial Narrow" w:hAnsi="Arial Narrow"/>
                <w:noProof/>
                <w:sz w:val="20"/>
                <w:szCs w:val="20"/>
              </w:rPr>
            </w:pPr>
            <w:r w:rsidRPr="00BE5007">
              <w:rPr>
                <w:rFonts w:ascii="Arial Narrow" w:hAnsi="Arial Narrow"/>
                <w:noProof/>
                <w:sz w:val="20"/>
                <w:szCs w:val="20"/>
              </w:rPr>
              <w:t>Titular del OIC</w:t>
            </w:r>
          </w:p>
          <w:p w14:paraId="4687264F"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noProof/>
                <w:sz w:val="20"/>
                <w:szCs w:val="20"/>
              </w:rPr>
              <w:t>Asesor</w:t>
            </w:r>
          </w:p>
        </w:tc>
        <w:tc>
          <w:tcPr>
            <w:tcW w:w="4297" w:type="dxa"/>
          </w:tcPr>
          <w:p w14:paraId="49D5777F" w14:textId="77777777" w:rsidR="00352B24" w:rsidRPr="00BE5007" w:rsidRDefault="00352B24" w:rsidP="00C07655">
            <w:pPr>
              <w:spacing w:after="0" w:line="240" w:lineRule="auto"/>
              <w:jc w:val="center"/>
              <w:rPr>
                <w:rFonts w:ascii="Arial Narrow" w:hAnsi="Arial Narrow"/>
                <w:sz w:val="20"/>
                <w:szCs w:val="20"/>
              </w:rPr>
            </w:pPr>
          </w:p>
        </w:tc>
      </w:tr>
    </w:tbl>
    <w:p w14:paraId="09FBE782" w14:textId="77777777" w:rsidR="00594E2F" w:rsidRPr="00BE5007" w:rsidRDefault="00594E2F" w:rsidP="00071B2F">
      <w:pPr>
        <w:spacing w:after="200"/>
      </w:pPr>
    </w:p>
    <w:p w14:paraId="1FED113D" w14:textId="77777777" w:rsidR="00594E2F" w:rsidRPr="00BE5007" w:rsidRDefault="00594E2F" w:rsidP="00071B2F">
      <w:pPr>
        <w:spacing w:after="200"/>
      </w:pPr>
    </w:p>
    <w:p w14:paraId="64BB0EAD" w14:textId="77777777" w:rsidR="00594E2F" w:rsidRPr="00BE5007" w:rsidRDefault="00594E2F" w:rsidP="00071B2F">
      <w:pPr>
        <w:spacing w:after="200"/>
      </w:pPr>
    </w:p>
    <w:p w14:paraId="772EE18E" w14:textId="77777777" w:rsidR="006D00C2" w:rsidRPr="00BE5007" w:rsidRDefault="006D00C2" w:rsidP="00071B2F">
      <w:pPr>
        <w:spacing w:after="200"/>
      </w:pPr>
    </w:p>
    <w:p w14:paraId="5C8FF534" w14:textId="77777777" w:rsidR="006D00C2" w:rsidRPr="00BE5007" w:rsidRDefault="006D00C2" w:rsidP="00071B2F">
      <w:pPr>
        <w:spacing w:after="200"/>
      </w:pPr>
    </w:p>
    <w:p w14:paraId="19BEA608" w14:textId="77777777" w:rsidR="006D00C2" w:rsidRPr="00BE5007" w:rsidRDefault="006D00C2" w:rsidP="00071B2F">
      <w:pPr>
        <w:spacing w:after="200"/>
      </w:pPr>
    </w:p>
    <w:p w14:paraId="41F44817" w14:textId="77777777" w:rsidR="006D00C2" w:rsidRPr="00BE5007" w:rsidRDefault="006D00C2" w:rsidP="00071B2F">
      <w:pPr>
        <w:spacing w:after="200"/>
      </w:pPr>
    </w:p>
    <w:p w14:paraId="537E6343" w14:textId="77777777" w:rsidR="006D00C2" w:rsidRPr="00BE5007" w:rsidRDefault="006D00C2" w:rsidP="00071B2F">
      <w:pPr>
        <w:spacing w:after="200"/>
      </w:pPr>
    </w:p>
    <w:p w14:paraId="32B2D111" w14:textId="77777777" w:rsidR="0007522C" w:rsidRPr="00BE5007" w:rsidRDefault="0007522C" w:rsidP="00071B2F">
      <w:pPr>
        <w:spacing w:after="200"/>
      </w:pPr>
    </w:p>
    <w:p w14:paraId="110B36D8" w14:textId="77777777" w:rsidR="0007522C" w:rsidRPr="00BE5007" w:rsidRDefault="0007522C" w:rsidP="00071B2F">
      <w:pPr>
        <w:spacing w:after="200"/>
      </w:pPr>
    </w:p>
    <w:p w14:paraId="7643C2C0" w14:textId="77777777" w:rsidR="0007522C" w:rsidRPr="00BE5007" w:rsidRDefault="0007522C" w:rsidP="00071B2F">
      <w:pPr>
        <w:spacing w:after="200"/>
      </w:pPr>
    </w:p>
    <w:p w14:paraId="20932821" w14:textId="77777777" w:rsidR="0007522C" w:rsidRPr="00BE5007" w:rsidRDefault="0007522C" w:rsidP="00071B2F">
      <w:pPr>
        <w:spacing w:after="200"/>
      </w:pPr>
    </w:p>
    <w:p w14:paraId="48772E83" w14:textId="77777777" w:rsidR="006D00C2" w:rsidRPr="00BE5007" w:rsidRDefault="006D00C2" w:rsidP="00071B2F">
      <w:pPr>
        <w:spacing w:after="200"/>
      </w:pPr>
    </w:p>
    <w:p w14:paraId="1F403E18" w14:textId="77777777" w:rsidR="00594E2F" w:rsidRPr="00BE5007" w:rsidRDefault="00594E2F" w:rsidP="00071B2F">
      <w:pPr>
        <w:spacing w:after="200"/>
      </w:pPr>
    </w:p>
    <w:p w14:paraId="7E9AE4C6" w14:textId="77777777" w:rsidR="00594E2F" w:rsidRPr="00BE5007" w:rsidRDefault="00594E2F" w:rsidP="00071B2F">
      <w:pPr>
        <w:spacing w:after="200"/>
      </w:pPr>
      <w:r w:rsidRPr="00BE5007">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EA2EB4" w:rsidRPr="00BE5007" w14:paraId="6EC8417E" w14:textId="77777777" w:rsidTr="00C12D39">
        <w:trPr>
          <w:trHeight w:val="2563"/>
          <w:jc w:val="center"/>
        </w:trPr>
        <w:tc>
          <w:tcPr>
            <w:tcW w:w="4416" w:type="dxa"/>
            <w:tcBorders>
              <w:bottom w:val="single" w:sz="4" w:space="0" w:color="auto"/>
              <w:right w:val="single" w:sz="4" w:space="0" w:color="auto"/>
            </w:tcBorders>
          </w:tcPr>
          <w:p w14:paraId="174779C4" w14:textId="77777777" w:rsidR="00594E2F" w:rsidRPr="00BE5007" w:rsidRDefault="00594E2F" w:rsidP="00C07655">
            <w:pPr>
              <w:spacing w:after="0" w:line="240" w:lineRule="auto"/>
              <w:jc w:val="center"/>
              <w:rPr>
                <w:rFonts w:ascii="Arial Narrow" w:hAnsi="Arial Narrow"/>
                <w:sz w:val="20"/>
                <w:szCs w:val="20"/>
              </w:rPr>
            </w:pPr>
          </w:p>
          <w:p w14:paraId="2C17152B" w14:textId="77777777" w:rsidR="00594E2F" w:rsidRPr="00BE5007" w:rsidRDefault="00594E2F" w:rsidP="00C07655">
            <w:pPr>
              <w:spacing w:after="0" w:line="240" w:lineRule="auto"/>
              <w:jc w:val="center"/>
              <w:rPr>
                <w:rFonts w:ascii="Arial Narrow" w:hAnsi="Arial Narrow"/>
                <w:sz w:val="20"/>
                <w:szCs w:val="20"/>
              </w:rPr>
            </w:pPr>
          </w:p>
          <w:p w14:paraId="0C93D89C" w14:textId="77777777" w:rsidR="00594E2F" w:rsidRPr="00BE5007" w:rsidRDefault="00594E2F" w:rsidP="00C07655">
            <w:pPr>
              <w:spacing w:after="0" w:line="240" w:lineRule="auto"/>
              <w:jc w:val="center"/>
              <w:rPr>
                <w:rFonts w:ascii="Arial Narrow" w:hAnsi="Arial Narrow"/>
                <w:sz w:val="20"/>
                <w:szCs w:val="20"/>
              </w:rPr>
            </w:pPr>
          </w:p>
          <w:p w14:paraId="1EE97ED0" w14:textId="77777777" w:rsidR="00594E2F" w:rsidRPr="00BE5007" w:rsidRDefault="00594E2F" w:rsidP="00C07655">
            <w:pPr>
              <w:spacing w:after="0" w:line="240" w:lineRule="auto"/>
              <w:jc w:val="center"/>
              <w:rPr>
                <w:rFonts w:ascii="Arial Narrow" w:hAnsi="Arial Narrow"/>
                <w:sz w:val="20"/>
                <w:szCs w:val="20"/>
              </w:rPr>
            </w:pPr>
          </w:p>
          <w:p w14:paraId="7EB2B67E" w14:textId="77777777" w:rsidR="00594E2F" w:rsidRPr="00BE5007" w:rsidRDefault="00594E2F" w:rsidP="00C07655">
            <w:pPr>
              <w:spacing w:after="0" w:line="240" w:lineRule="auto"/>
              <w:jc w:val="center"/>
              <w:rPr>
                <w:rFonts w:ascii="Arial Narrow" w:hAnsi="Arial Narrow"/>
                <w:sz w:val="20"/>
                <w:szCs w:val="20"/>
              </w:rPr>
            </w:pPr>
          </w:p>
          <w:p w14:paraId="2910042C" w14:textId="77777777" w:rsidR="00C12D39" w:rsidRPr="00BE5007" w:rsidRDefault="00C12D39" w:rsidP="00C07655">
            <w:pPr>
              <w:spacing w:after="0" w:line="240" w:lineRule="auto"/>
              <w:jc w:val="center"/>
              <w:rPr>
                <w:rFonts w:ascii="Arial Narrow" w:hAnsi="Arial Narrow"/>
                <w:noProof/>
                <w:sz w:val="20"/>
                <w:szCs w:val="20"/>
              </w:rPr>
            </w:pPr>
          </w:p>
          <w:p w14:paraId="667CE453" w14:textId="77777777" w:rsidR="00C12D39" w:rsidRPr="00BE5007" w:rsidRDefault="00C12D39" w:rsidP="00C07655">
            <w:pPr>
              <w:spacing w:after="0" w:line="240" w:lineRule="auto"/>
              <w:jc w:val="center"/>
              <w:rPr>
                <w:rFonts w:ascii="Arial Narrow" w:hAnsi="Arial Narrow"/>
                <w:noProof/>
                <w:sz w:val="20"/>
                <w:szCs w:val="20"/>
              </w:rPr>
            </w:pPr>
          </w:p>
          <w:p w14:paraId="605023E9" w14:textId="77777777" w:rsidR="00594E2F" w:rsidRPr="00BE5007" w:rsidRDefault="00594E2F"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Enrique de Alba Guerra</w:t>
            </w:r>
          </w:p>
          <w:p w14:paraId="7D7E80BA" w14:textId="77777777" w:rsidR="00594E2F" w:rsidRPr="00BE5007" w:rsidRDefault="00594E2F" w:rsidP="00C07655">
            <w:pPr>
              <w:spacing w:after="0" w:line="240" w:lineRule="auto"/>
              <w:jc w:val="center"/>
              <w:rPr>
                <w:rFonts w:ascii="Arial Narrow" w:hAnsi="Arial Narrow"/>
                <w:sz w:val="20"/>
                <w:szCs w:val="20"/>
              </w:rPr>
            </w:pPr>
            <w:r w:rsidRPr="00BE5007">
              <w:rPr>
                <w:rFonts w:ascii="Arial Narrow" w:hAnsi="Arial Narrow"/>
                <w:sz w:val="20"/>
                <w:szCs w:val="20"/>
              </w:rPr>
              <w:t>Vicepresidente del INEGI</w:t>
            </w:r>
          </w:p>
          <w:p w14:paraId="791D4CAA" w14:textId="77777777" w:rsidR="00594E2F" w:rsidRPr="00BE5007" w:rsidRDefault="00594E2F" w:rsidP="00C07655">
            <w:pPr>
              <w:spacing w:after="0" w:line="240" w:lineRule="auto"/>
              <w:jc w:val="center"/>
              <w:rPr>
                <w:rFonts w:ascii="Arial Narrow" w:hAnsi="Arial Narrow"/>
                <w:sz w:val="20"/>
                <w:szCs w:val="20"/>
              </w:rPr>
            </w:pPr>
            <w:r w:rsidRPr="00BE5007">
              <w:rPr>
                <w:rFonts w:ascii="Arial Narrow" w:hAnsi="Arial Narrow"/>
                <w:sz w:val="20"/>
                <w:szCs w:val="20"/>
              </w:rPr>
              <w:t xml:space="preserve">Invitado </w:t>
            </w:r>
          </w:p>
          <w:p w14:paraId="74130194" w14:textId="77777777" w:rsidR="00594E2F" w:rsidRPr="00BE5007"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830734B" w14:textId="77777777" w:rsidR="00594E2F" w:rsidRPr="00BE5007" w:rsidRDefault="00594E2F" w:rsidP="00C07655">
            <w:pPr>
              <w:spacing w:after="0" w:line="240" w:lineRule="auto"/>
              <w:jc w:val="center"/>
              <w:rPr>
                <w:rFonts w:ascii="Arial Narrow" w:hAnsi="Arial Narrow"/>
                <w:noProof/>
                <w:sz w:val="20"/>
                <w:szCs w:val="20"/>
              </w:rPr>
            </w:pPr>
          </w:p>
          <w:p w14:paraId="15C3C6B6" w14:textId="77777777" w:rsidR="00594E2F" w:rsidRPr="00BE5007" w:rsidRDefault="00594E2F" w:rsidP="00C07655">
            <w:pPr>
              <w:spacing w:after="0" w:line="240" w:lineRule="auto"/>
              <w:jc w:val="center"/>
              <w:rPr>
                <w:rFonts w:ascii="Arial Narrow" w:hAnsi="Arial Narrow"/>
                <w:noProof/>
                <w:sz w:val="20"/>
                <w:szCs w:val="20"/>
              </w:rPr>
            </w:pPr>
          </w:p>
          <w:p w14:paraId="12AAEC04" w14:textId="77777777" w:rsidR="00594E2F" w:rsidRPr="00BE5007" w:rsidRDefault="00594E2F" w:rsidP="00C07655">
            <w:pPr>
              <w:spacing w:after="0" w:line="240" w:lineRule="auto"/>
              <w:jc w:val="center"/>
              <w:rPr>
                <w:rFonts w:ascii="Arial Narrow" w:hAnsi="Arial Narrow"/>
                <w:noProof/>
                <w:sz w:val="20"/>
                <w:szCs w:val="20"/>
              </w:rPr>
            </w:pPr>
          </w:p>
          <w:p w14:paraId="422D1C43" w14:textId="77777777" w:rsidR="00594E2F" w:rsidRPr="00BE5007" w:rsidRDefault="00594E2F" w:rsidP="00C07655">
            <w:pPr>
              <w:spacing w:after="0" w:line="240" w:lineRule="auto"/>
              <w:jc w:val="center"/>
              <w:rPr>
                <w:rFonts w:ascii="Arial Narrow" w:hAnsi="Arial Narrow"/>
                <w:noProof/>
                <w:sz w:val="20"/>
                <w:szCs w:val="20"/>
              </w:rPr>
            </w:pPr>
          </w:p>
          <w:p w14:paraId="57A202C4" w14:textId="77777777" w:rsidR="00594E2F" w:rsidRPr="00BE5007" w:rsidRDefault="00594E2F" w:rsidP="00C07655">
            <w:pPr>
              <w:spacing w:after="0" w:line="240" w:lineRule="auto"/>
              <w:jc w:val="center"/>
              <w:rPr>
                <w:rFonts w:ascii="Arial Narrow" w:hAnsi="Arial Narrow"/>
                <w:noProof/>
                <w:sz w:val="20"/>
                <w:szCs w:val="20"/>
              </w:rPr>
            </w:pPr>
          </w:p>
          <w:p w14:paraId="7D50FD87" w14:textId="77777777" w:rsidR="00C12D39" w:rsidRPr="00BE5007" w:rsidRDefault="00C12D39" w:rsidP="00C07655">
            <w:pPr>
              <w:spacing w:after="0" w:line="240" w:lineRule="auto"/>
              <w:jc w:val="center"/>
              <w:rPr>
                <w:rFonts w:ascii="Arial Narrow" w:hAnsi="Arial Narrow"/>
                <w:noProof/>
                <w:sz w:val="20"/>
                <w:szCs w:val="20"/>
              </w:rPr>
            </w:pPr>
          </w:p>
          <w:p w14:paraId="271B2C90" w14:textId="77777777" w:rsidR="00C12D39" w:rsidRPr="00BE5007" w:rsidRDefault="00C12D39" w:rsidP="00C07655">
            <w:pPr>
              <w:spacing w:after="0" w:line="240" w:lineRule="auto"/>
              <w:jc w:val="center"/>
              <w:rPr>
                <w:rFonts w:ascii="Arial Narrow" w:hAnsi="Arial Narrow"/>
                <w:noProof/>
                <w:sz w:val="20"/>
                <w:szCs w:val="20"/>
              </w:rPr>
            </w:pPr>
          </w:p>
          <w:p w14:paraId="5889685A" w14:textId="77777777" w:rsidR="00594E2F" w:rsidRPr="00BE5007" w:rsidRDefault="00352B24" w:rsidP="00C07655">
            <w:pPr>
              <w:spacing w:after="0" w:line="240" w:lineRule="auto"/>
              <w:jc w:val="center"/>
              <w:rPr>
                <w:rFonts w:ascii="Arial Narrow" w:hAnsi="Arial Narrow"/>
                <w:noProof/>
                <w:sz w:val="20"/>
                <w:szCs w:val="20"/>
              </w:rPr>
            </w:pPr>
            <w:r w:rsidRPr="00BE5007">
              <w:rPr>
                <w:rFonts w:ascii="Arial Narrow" w:hAnsi="Arial Narrow"/>
                <w:noProof/>
                <w:sz w:val="20"/>
                <w:szCs w:val="20"/>
              </w:rPr>
              <w:t>Graciela Márquez Colin</w:t>
            </w:r>
          </w:p>
          <w:p w14:paraId="2A752EF2" w14:textId="77777777" w:rsidR="00594E2F" w:rsidRPr="00BE5007" w:rsidRDefault="00594E2F" w:rsidP="00C07655">
            <w:pPr>
              <w:spacing w:after="0" w:line="240" w:lineRule="auto"/>
              <w:jc w:val="center"/>
              <w:rPr>
                <w:rFonts w:ascii="Arial Narrow" w:hAnsi="Arial Narrow"/>
                <w:sz w:val="20"/>
                <w:szCs w:val="20"/>
              </w:rPr>
            </w:pPr>
            <w:r w:rsidRPr="00BE5007">
              <w:rPr>
                <w:rFonts w:ascii="Arial Narrow" w:hAnsi="Arial Narrow"/>
                <w:sz w:val="20"/>
                <w:szCs w:val="20"/>
              </w:rPr>
              <w:t>Vicepresident</w:t>
            </w:r>
            <w:r w:rsidR="00352B24" w:rsidRPr="00BE5007">
              <w:rPr>
                <w:rFonts w:ascii="Arial Narrow" w:hAnsi="Arial Narrow"/>
                <w:sz w:val="20"/>
                <w:szCs w:val="20"/>
              </w:rPr>
              <w:t>a</w:t>
            </w:r>
            <w:r w:rsidRPr="00BE5007">
              <w:rPr>
                <w:rFonts w:ascii="Arial Narrow" w:hAnsi="Arial Narrow"/>
                <w:sz w:val="20"/>
                <w:szCs w:val="20"/>
              </w:rPr>
              <w:t xml:space="preserve"> del INEGI</w:t>
            </w:r>
          </w:p>
          <w:p w14:paraId="6C96C31E" w14:textId="77777777" w:rsidR="00594E2F" w:rsidRPr="00BE5007" w:rsidRDefault="00594E2F" w:rsidP="00C07655">
            <w:pPr>
              <w:spacing w:after="0" w:line="240" w:lineRule="auto"/>
              <w:jc w:val="center"/>
              <w:rPr>
                <w:rFonts w:ascii="Arial Narrow" w:hAnsi="Arial Narrow"/>
                <w:sz w:val="20"/>
                <w:szCs w:val="20"/>
              </w:rPr>
            </w:pPr>
            <w:r w:rsidRPr="00BE5007">
              <w:rPr>
                <w:rFonts w:ascii="Arial Narrow" w:hAnsi="Arial Narrow"/>
                <w:sz w:val="20"/>
                <w:szCs w:val="20"/>
              </w:rPr>
              <w:t>Invitado</w:t>
            </w:r>
          </w:p>
        </w:tc>
      </w:tr>
      <w:tr w:rsidR="00352B24" w:rsidRPr="00BE5007" w14:paraId="1826F29D" w14:textId="77777777" w:rsidTr="00352B24">
        <w:trPr>
          <w:trHeight w:val="2394"/>
          <w:jc w:val="center"/>
        </w:trPr>
        <w:tc>
          <w:tcPr>
            <w:tcW w:w="4416" w:type="dxa"/>
            <w:tcBorders>
              <w:bottom w:val="single" w:sz="4" w:space="0" w:color="auto"/>
              <w:right w:val="single" w:sz="4" w:space="0" w:color="auto"/>
            </w:tcBorders>
          </w:tcPr>
          <w:p w14:paraId="138578AF" w14:textId="77777777" w:rsidR="00352B24" w:rsidRPr="00BE5007" w:rsidRDefault="00352B24" w:rsidP="00C07655">
            <w:pPr>
              <w:spacing w:after="0" w:line="240" w:lineRule="auto"/>
              <w:jc w:val="center"/>
              <w:rPr>
                <w:rFonts w:ascii="Arial Narrow" w:hAnsi="Arial Narrow"/>
                <w:sz w:val="20"/>
                <w:szCs w:val="20"/>
              </w:rPr>
            </w:pPr>
          </w:p>
          <w:p w14:paraId="0273996F" w14:textId="77777777" w:rsidR="00352B24" w:rsidRPr="00BE5007" w:rsidRDefault="00352B24" w:rsidP="00C07655">
            <w:pPr>
              <w:spacing w:after="0" w:line="240" w:lineRule="auto"/>
              <w:jc w:val="center"/>
              <w:rPr>
                <w:rFonts w:ascii="Arial Narrow" w:hAnsi="Arial Narrow"/>
                <w:sz w:val="20"/>
                <w:szCs w:val="20"/>
              </w:rPr>
            </w:pPr>
          </w:p>
          <w:p w14:paraId="27D1F238" w14:textId="77777777" w:rsidR="00352B24" w:rsidRPr="00BE5007" w:rsidRDefault="00352B24" w:rsidP="00C07655">
            <w:pPr>
              <w:spacing w:after="0" w:line="240" w:lineRule="auto"/>
              <w:jc w:val="center"/>
              <w:rPr>
                <w:rFonts w:ascii="Arial Narrow" w:hAnsi="Arial Narrow"/>
                <w:sz w:val="20"/>
                <w:szCs w:val="20"/>
              </w:rPr>
            </w:pPr>
          </w:p>
          <w:p w14:paraId="3C461F58" w14:textId="77777777" w:rsidR="00352B24" w:rsidRPr="00BE5007" w:rsidRDefault="00352B24" w:rsidP="00C07655">
            <w:pPr>
              <w:spacing w:after="0" w:line="240" w:lineRule="auto"/>
              <w:jc w:val="center"/>
              <w:rPr>
                <w:rFonts w:ascii="Arial Narrow" w:hAnsi="Arial Narrow"/>
                <w:sz w:val="20"/>
                <w:szCs w:val="20"/>
              </w:rPr>
            </w:pPr>
          </w:p>
          <w:p w14:paraId="692D4B02" w14:textId="77777777" w:rsidR="00352B24" w:rsidRPr="00BE5007" w:rsidRDefault="00352B24" w:rsidP="00C07655">
            <w:pPr>
              <w:spacing w:after="0" w:line="240" w:lineRule="auto"/>
              <w:jc w:val="center"/>
              <w:rPr>
                <w:rFonts w:ascii="Arial Narrow" w:hAnsi="Arial Narrow"/>
                <w:sz w:val="20"/>
                <w:szCs w:val="20"/>
              </w:rPr>
            </w:pPr>
          </w:p>
          <w:p w14:paraId="09A375FB" w14:textId="77777777" w:rsidR="00352B24" w:rsidRPr="00BE5007" w:rsidRDefault="00352B24" w:rsidP="00C07655">
            <w:pPr>
              <w:spacing w:after="0" w:line="240" w:lineRule="auto"/>
              <w:jc w:val="center"/>
              <w:rPr>
                <w:rFonts w:ascii="Arial Narrow" w:hAnsi="Arial Narrow"/>
                <w:sz w:val="20"/>
                <w:szCs w:val="20"/>
              </w:rPr>
            </w:pPr>
          </w:p>
          <w:p w14:paraId="5EF1C106" w14:textId="77777777" w:rsidR="00352B24" w:rsidRPr="00BE5007" w:rsidRDefault="00352B24" w:rsidP="00C07655">
            <w:pPr>
              <w:spacing w:after="0" w:line="240" w:lineRule="auto"/>
              <w:jc w:val="center"/>
              <w:rPr>
                <w:rFonts w:ascii="Arial Narrow" w:hAnsi="Arial Narrow"/>
                <w:sz w:val="20"/>
                <w:szCs w:val="20"/>
              </w:rPr>
            </w:pPr>
            <w:r w:rsidRPr="00BE5007">
              <w:rPr>
                <w:rFonts w:ascii="Arial Narrow" w:hAnsi="Arial Narrow"/>
                <w:sz w:val="20"/>
                <w:szCs w:val="20"/>
              </w:rPr>
              <w:t>Adrián Franco Barrios</w:t>
            </w:r>
          </w:p>
          <w:p w14:paraId="7B86EEC6" w14:textId="77777777" w:rsidR="00352B24" w:rsidRPr="00BE5007" w:rsidRDefault="00352B24" w:rsidP="00C07655">
            <w:pPr>
              <w:spacing w:after="0" w:line="240" w:lineRule="auto"/>
              <w:jc w:val="center"/>
              <w:rPr>
                <w:rFonts w:ascii="Arial Narrow" w:hAnsi="Arial Narrow"/>
                <w:sz w:val="20"/>
                <w:szCs w:val="20"/>
              </w:rPr>
            </w:pPr>
            <w:r w:rsidRPr="00BE5007">
              <w:rPr>
                <w:rFonts w:ascii="Arial Narrow" w:hAnsi="Arial Narrow"/>
                <w:sz w:val="20"/>
                <w:szCs w:val="20"/>
              </w:rPr>
              <w:t>Vicepresidente del INEGI</w:t>
            </w:r>
          </w:p>
          <w:p w14:paraId="02831BD8" w14:textId="77777777" w:rsidR="00352B24" w:rsidRPr="00BE5007" w:rsidRDefault="00352B24" w:rsidP="00C07655">
            <w:pPr>
              <w:spacing w:after="0" w:line="240" w:lineRule="auto"/>
              <w:jc w:val="center"/>
              <w:rPr>
                <w:rFonts w:ascii="Arial Narrow" w:hAnsi="Arial Narrow"/>
                <w:sz w:val="20"/>
                <w:szCs w:val="20"/>
              </w:rPr>
            </w:pPr>
            <w:r w:rsidRPr="00BE5007">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ACFCEF5" w14:textId="77777777" w:rsidR="00352B24" w:rsidRPr="00BE5007" w:rsidRDefault="00352B24" w:rsidP="00C07655">
            <w:pPr>
              <w:spacing w:after="0" w:line="240" w:lineRule="auto"/>
              <w:jc w:val="center"/>
              <w:rPr>
                <w:rFonts w:ascii="Arial Narrow" w:hAnsi="Arial Narrow"/>
                <w:noProof/>
                <w:sz w:val="20"/>
                <w:szCs w:val="20"/>
              </w:rPr>
            </w:pPr>
          </w:p>
          <w:p w14:paraId="114394A1" w14:textId="77777777" w:rsidR="00352B24" w:rsidRPr="00BE5007" w:rsidRDefault="00352B24" w:rsidP="00C07655">
            <w:pPr>
              <w:spacing w:after="0" w:line="240" w:lineRule="auto"/>
              <w:jc w:val="center"/>
              <w:rPr>
                <w:rFonts w:ascii="Arial Narrow" w:hAnsi="Arial Narrow"/>
                <w:noProof/>
                <w:sz w:val="20"/>
                <w:szCs w:val="20"/>
              </w:rPr>
            </w:pPr>
          </w:p>
          <w:p w14:paraId="68A9A633" w14:textId="77777777" w:rsidR="00352B24" w:rsidRPr="00BE5007" w:rsidRDefault="00352B24" w:rsidP="00C07655">
            <w:pPr>
              <w:spacing w:after="0" w:line="240" w:lineRule="auto"/>
              <w:jc w:val="center"/>
              <w:rPr>
                <w:rFonts w:ascii="Arial Narrow" w:hAnsi="Arial Narrow"/>
                <w:noProof/>
                <w:sz w:val="20"/>
                <w:szCs w:val="20"/>
              </w:rPr>
            </w:pPr>
          </w:p>
          <w:p w14:paraId="4F59D7D4" w14:textId="77777777" w:rsidR="00352B24" w:rsidRPr="00BE5007" w:rsidRDefault="00352B24" w:rsidP="00C07655">
            <w:pPr>
              <w:spacing w:after="0" w:line="240" w:lineRule="auto"/>
              <w:jc w:val="center"/>
              <w:rPr>
                <w:rFonts w:ascii="Arial Narrow" w:hAnsi="Arial Narrow"/>
                <w:noProof/>
                <w:sz w:val="20"/>
                <w:szCs w:val="20"/>
              </w:rPr>
            </w:pPr>
          </w:p>
          <w:p w14:paraId="44B9D009" w14:textId="77777777" w:rsidR="00352B24" w:rsidRPr="00BE5007" w:rsidRDefault="00352B24" w:rsidP="00C07655">
            <w:pPr>
              <w:spacing w:after="0" w:line="240" w:lineRule="auto"/>
              <w:jc w:val="center"/>
              <w:rPr>
                <w:rFonts w:ascii="Arial Narrow" w:hAnsi="Arial Narrow"/>
                <w:noProof/>
                <w:sz w:val="20"/>
                <w:szCs w:val="20"/>
              </w:rPr>
            </w:pPr>
          </w:p>
          <w:p w14:paraId="276EB1F4" w14:textId="77777777" w:rsidR="00352B24" w:rsidRPr="00BE5007" w:rsidRDefault="00352B24" w:rsidP="00C07655">
            <w:pPr>
              <w:spacing w:after="0" w:line="240" w:lineRule="auto"/>
              <w:jc w:val="center"/>
              <w:rPr>
                <w:rFonts w:ascii="Arial Narrow" w:hAnsi="Arial Narrow"/>
                <w:noProof/>
                <w:sz w:val="20"/>
                <w:szCs w:val="20"/>
              </w:rPr>
            </w:pPr>
          </w:p>
          <w:p w14:paraId="5CAD9875"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Rocío Stefany Olmos Loya</w:t>
            </w:r>
          </w:p>
          <w:p w14:paraId="0ABEB0E6"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Vicepresidencia de Información de Gobierno, Seguridad Pública e Impartición de Justicia</w:t>
            </w:r>
          </w:p>
          <w:p w14:paraId="50952CB6"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 xml:space="preserve"> Directora Ejecutiva del Subsistema</w:t>
            </w:r>
          </w:p>
          <w:p w14:paraId="05E13510"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 xml:space="preserve"> Invitada</w:t>
            </w:r>
          </w:p>
          <w:p w14:paraId="2BBD4C5A" w14:textId="77777777" w:rsidR="00352B24" w:rsidRPr="00BE5007" w:rsidRDefault="00352B24" w:rsidP="00C07655">
            <w:pPr>
              <w:spacing w:after="0" w:line="240" w:lineRule="auto"/>
              <w:jc w:val="center"/>
              <w:rPr>
                <w:rFonts w:ascii="Arial Narrow" w:hAnsi="Arial Narrow"/>
                <w:noProof/>
                <w:sz w:val="20"/>
                <w:szCs w:val="20"/>
              </w:rPr>
            </w:pPr>
          </w:p>
        </w:tc>
      </w:tr>
      <w:tr w:rsidR="00EA2EB4" w:rsidRPr="00BE5007" w14:paraId="785133D7" w14:textId="77777777" w:rsidTr="00C12D39">
        <w:trPr>
          <w:cantSplit/>
          <w:trHeight w:val="2563"/>
          <w:jc w:val="center"/>
        </w:trPr>
        <w:tc>
          <w:tcPr>
            <w:tcW w:w="4416" w:type="dxa"/>
            <w:tcBorders>
              <w:bottom w:val="single" w:sz="4" w:space="0" w:color="auto"/>
            </w:tcBorders>
          </w:tcPr>
          <w:p w14:paraId="29362350" w14:textId="77777777" w:rsidR="00594E2F" w:rsidRPr="00BE5007" w:rsidRDefault="00594E2F" w:rsidP="00C07655">
            <w:pPr>
              <w:spacing w:after="0" w:line="240" w:lineRule="auto"/>
              <w:jc w:val="center"/>
              <w:rPr>
                <w:rFonts w:ascii="Arial Narrow" w:hAnsi="Arial Narrow"/>
                <w:sz w:val="20"/>
                <w:szCs w:val="20"/>
              </w:rPr>
            </w:pPr>
          </w:p>
          <w:p w14:paraId="1CF58955" w14:textId="77777777" w:rsidR="00594E2F" w:rsidRPr="00BE5007" w:rsidRDefault="00594E2F" w:rsidP="00C07655">
            <w:pPr>
              <w:spacing w:after="0" w:line="240" w:lineRule="auto"/>
              <w:jc w:val="center"/>
              <w:rPr>
                <w:rFonts w:ascii="Arial Narrow" w:hAnsi="Arial Narrow"/>
                <w:sz w:val="20"/>
                <w:szCs w:val="20"/>
              </w:rPr>
            </w:pPr>
          </w:p>
          <w:p w14:paraId="12A2507B" w14:textId="77777777" w:rsidR="00594E2F" w:rsidRPr="00BE5007" w:rsidRDefault="00594E2F" w:rsidP="00C07655">
            <w:pPr>
              <w:spacing w:after="0" w:line="240" w:lineRule="auto"/>
              <w:jc w:val="center"/>
              <w:rPr>
                <w:rFonts w:ascii="Arial Narrow" w:hAnsi="Arial Narrow"/>
                <w:sz w:val="20"/>
                <w:szCs w:val="20"/>
              </w:rPr>
            </w:pPr>
          </w:p>
          <w:p w14:paraId="77F646E9" w14:textId="77777777" w:rsidR="00C12D39" w:rsidRPr="00BE5007" w:rsidRDefault="00C12D39" w:rsidP="00C07655">
            <w:pPr>
              <w:spacing w:after="0" w:line="240" w:lineRule="auto"/>
              <w:jc w:val="center"/>
              <w:rPr>
                <w:rFonts w:ascii="Arial Narrow" w:hAnsi="Arial Narrow"/>
                <w:sz w:val="20"/>
                <w:szCs w:val="20"/>
              </w:rPr>
            </w:pPr>
          </w:p>
          <w:p w14:paraId="3E0B5CBE" w14:textId="77777777" w:rsidR="00DA6653" w:rsidRPr="00BE5007" w:rsidRDefault="00DA6653" w:rsidP="00C07655">
            <w:pPr>
              <w:spacing w:after="0" w:line="240" w:lineRule="auto"/>
              <w:jc w:val="center"/>
              <w:rPr>
                <w:rFonts w:ascii="Arial Narrow" w:hAnsi="Arial Narrow"/>
                <w:sz w:val="20"/>
                <w:szCs w:val="20"/>
              </w:rPr>
            </w:pPr>
          </w:p>
          <w:p w14:paraId="54F1C7DA" w14:textId="77777777" w:rsidR="00C12D39" w:rsidRPr="00BE5007" w:rsidRDefault="00C12D39" w:rsidP="00C07655">
            <w:pPr>
              <w:spacing w:after="0" w:line="240" w:lineRule="auto"/>
              <w:jc w:val="center"/>
              <w:rPr>
                <w:rFonts w:ascii="Arial Narrow" w:hAnsi="Arial Narrow"/>
                <w:sz w:val="20"/>
                <w:szCs w:val="20"/>
              </w:rPr>
            </w:pPr>
          </w:p>
          <w:p w14:paraId="5A8CE670"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Raymundo Pérez Rico</w:t>
            </w:r>
          </w:p>
          <w:p w14:paraId="6A713445"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Vicepresidencia de Información Geográfica y del Medio Ambiente</w:t>
            </w:r>
          </w:p>
          <w:p w14:paraId="13EF3640"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 xml:space="preserve"> Director de Evaluación</w:t>
            </w:r>
          </w:p>
          <w:p w14:paraId="5B010067" w14:textId="77777777" w:rsidR="00352B24" w:rsidRPr="00BE5007" w:rsidRDefault="00352B24" w:rsidP="00352B24">
            <w:pPr>
              <w:spacing w:after="0" w:line="240" w:lineRule="auto"/>
              <w:jc w:val="center"/>
              <w:rPr>
                <w:rFonts w:ascii="Arial Narrow" w:hAnsi="Arial Narrow"/>
                <w:sz w:val="20"/>
                <w:szCs w:val="20"/>
              </w:rPr>
            </w:pPr>
            <w:r w:rsidRPr="00BE5007">
              <w:rPr>
                <w:rFonts w:ascii="Arial Narrow" w:hAnsi="Arial Narrow"/>
                <w:sz w:val="20"/>
                <w:szCs w:val="20"/>
              </w:rPr>
              <w:t xml:space="preserve"> Invitado</w:t>
            </w:r>
          </w:p>
          <w:p w14:paraId="50795060" w14:textId="77777777" w:rsidR="00DA6653" w:rsidRPr="00BE5007" w:rsidRDefault="00DA6653" w:rsidP="00352B24">
            <w:pPr>
              <w:spacing w:after="0" w:line="240" w:lineRule="auto"/>
              <w:jc w:val="center"/>
              <w:rPr>
                <w:rFonts w:ascii="Arial Narrow" w:hAnsi="Arial Narrow"/>
                <w:sz w:val="20"/>
                <w:szCs w:val="20"/>
              </w:rPr>
            </w:pPr>
          </w:p>
        </w:tc>
        <w:tc>
          <w:tcPr>
            <w:tcW w:w="4412" w:type="dxa"/>
            <w:tcBorders>
              <w:bottom w:val="single" w:sz="4" w:space="0" w:color="auto"/>
            </w:tcBorders>
          </w:tcPr>
          <w:p w14:paraId="590D4E5C" w14:textId="77777777" w:rsidR="00594E2F" w:rsidRPr="00BE5007" w:rsidRDefault="00594E2F" w:rsidP="00C07655">
            <w:pPr>
              <w:spacing w:after="0" w:line="240" w:lineRule="auto"/>
              <w:jc w:val="center"/>
              <w:rPr>
                <w:rFonts w:ascii="Arial Narrow" w:hAnsi="Arial Narrow"/>
                <w:sz w:val="20"/>
                <w:szCs w:val="20"/>
              </w:rPr>
            </w:pPr>
          </w:p>
          <w:p w14:paraId="6E84174E" w14:textId="77777777" w:rsidR="00594E2F" w:rsidRPr="00BE5007" w:rsidRDefault="00594E2F" w:rsidP="00C07655">
            <w:pPr>
              <w:spacing w:after="0" w:line="240" w:lineRule="auto"/>
              <w:jc w:val="center"/>
              <w:rPr>
                <w:rFonts w:ascii="Arial Narrow" w:hAnsi="Arial Narrow"/>
                <w:sz w:val="20"/>
                <w:szCs w:val="20"/>
              </w:rPr>
            </w:pPr>
          </w:p>
          <w:p w14:paraId="5C7EFD27" w14:textId="77777777" w:rsidR="00594E2F" w:rsidRPr="00BE5007" w:rsidRDefault="00594E2F" w:rsidP="00C07655">
            <w:pPr>
              <w:spacing w:after="0" w:line="240" w:lineRule="auto"/>
              <w:jc w:val="center"/>
              <w:rPr>
                <w:rFonts w:ascii="Arial Narrow" w:hAnsi="Arial Narrow"/>
                <w:sz w:val="20"/>
                <w:szCs w:val="20"/>
              </w:rPr>
            </w:pPr>
          </w:p>
          <w:p w14:paraId="0EC297B7" w14:textId="77777777" w:rsidR="00505526" w:rsidRPr="00BE5007" w:rsidRDefault="00505526" w:rsidP="00C07655">
            <w:pPr>
              <w:spacing w:after="0" w:line="240" w:lineRule="auto"/>
              <w:jc w:val="center"/>
              <w:rPr>
                <w:rFonts w:ascii="Arial Narrow" w:hAnsi="Arial Narrow"/>
                <w:sz w:val="20"/>
                <w:szCs w:val="20"/>
              </w:rPr>
            </w:pPr>
          </w:p>
          <w:p w14:paraId="5A42F316" w14:textId="77777777" w:rsidR="00DA6653" w:rsidRPr="00BE5007" w:rsidRDefault="00DA6653" w:rsidP="00C07655">
            <w:pPr>
              <w:spacing w:after="0" w:line="240" w:lineRule="auto"/>
              <w:jc w:val="center"/>
              <w:rPr>
                <w:rFonts w:ascii="Arial Narrow" w:hAnsi="Arial Narrow"/>
                <w:sz w:val="20"/>
                <w:szCs w:val="20"/>
              </w:rPr>
            </w:pPr>
          </w:p>
          <w:p w14:paraId="55748841" w14:textId="77777777" w:rsidR="000C6759" w:rsidRPr="00BE5007" w:rsidRDefault="000C6759" w:rsidP="00C07655">
            <w:pPr>
              <w:spacing w:after="0" w:line="240" w:lineRule="auto"/>
              <w:jc w:val="center"/>
              <w:rPr>
                <w:rFonts w:ascii="Arial Narrow" w:hAnsi="Arial Narrow"/>
                <w:sz w:val="20"/>
                <w:szCs w:val="20"/>
              </w:rPr>
            </w:pPr>
          </w:p>
          <w:p w14:paraId="729C09B7" w14:textId="77777777" w:rsidR="00505526" w:rsidRPr="00BE5007" w:rsidRDefault="00EF7D0F" w:rsidP="00352B24">
            <w:pPr>
              <w:spacing w:after="0" w:line="240" w:lineRule="auto"/>
              <w:jc w:val="center"/>
              <w:rPr>
                <w:rFonts w:ascii="Arial Narrow" w:hAnsi="Arial Narrow"/>
                <w:sz w:val="20"/>
                <w:szCs w:val="20"/>
              </w:rPr>
            </w:pPr>
            <w:r w:rsidRPr="00BE5007">
              <w:rPr>
                <w:rFonts w:ascii="Arial Narrow" w:hAnsi="Arial Narrow"/>
                <w:sz w:val="20"/>
                <w:szCs w:val="20"/>
              </w:rPr>
              <w:t>Adriana Oropeza Lliteras</w:t>
            </w:r>
          </w:p>
          <w:p w14:paraId="672DA518" w14:textId="77777777" w:rsidR="00EF7D0F" w:rsidRPr="00BE5007" w:rsidRDefault="00EF7D0F" w:rsidP="00352B24">
            <w:pPr>
              <w:spacing w:after="0" w:line="240" w:lineRule="auto"/>
              <w:jc w:val="center"/>
              <w:rPr>
                <w:rFonts w:ascii="Arial Narrow" w:hAnsi="Arial Narrow"/>
                <w:sz w:val="20"/>
                <w:szCs w:val="20"/>
              </w:rPr>
            </w:pPr>
            <w:r w:rsidRPr="00BE5007">
              <w:rPr>
                <w:rFonts w:ascii="Arial Narrow" w:hAnsi="Arial Narrow"/>
                <w:sz w:val="20"/>
                <w:szCs w:val="20"/>
              </w:rPr>
              <w:t>Vicepresidencia de Información Demográfica y Social</w:t>
            </w:r>
          </w:p>
          <w:p w14:paraId="5D236E0C" w14:textId="77777777" w:rsidR="00EF7D0F" w:rsidRPr="00BE5007" w:rsidRDefault="00EF7D0F" w:rsidP="00352B24">
            <w:pPr>
              <w:spacing w:after="0" w:line="240" w:lineRule="auto"/>
              <w:jc w:val="center"/>
              <w:rPr>
                <w:rFonts w:ascii="Arial Narrow" w:hAnsi="Arial Narrow"/>
                <w:sz w:val="20"/>
                <w:szCs w:val="20"/>
              </w:rPr>
            </w:pPr>
            <w:r w:rsidRPr="00BE5007">
              <w:rPr>
                <w:rFonts w:ascii="Arial Narrow" w:hAnsi="Arial Narrow"/>
                <w:sz w:val="20"/>
                <w:szCs w:val="20"/>
              </w:rPr>
              <w:t>Directora de Coordinación Técnica</w:t>
            </w:r>
          </w:p>
          <w:p w14:paraId="3341A484" w14:textId="77777777" w:rsidR="00EF7D0F" w:rsidRPr="00BE5007" w:rsidRDefault="00EF7D0F" w:rsidP="00352B24">
            <w:pPr>
              <w:spacing w:after="0" w:line="240" w:lineRule="auto"/>
              <w:jc w:val="center"/>
              <w:rPr>
                <w:rFonts w:ascii="Arial Narrow" w:hAnsi="Arial Narrow"/>
                <w:sz w:val="20"/>
                <w:szCs w:val="20"/>
              </w:rPr>
            </w:pPr>
            <w:r w:rsidRPr="00BE5007">
              <w:rPr>
                <w:rFonts w:ascii="Arial Narrow" w:hAnsi="Arial Narrow"/>
                <w:sz w:val="20"/>
                <w:szCs w:val="20"/>
              </w:rPr>
              <w:t>Invitada</w:t>
            </w:r>
          </w:p>
        </w:tc>
      </w:tr>
      <w:tr w:rsidR="00EA2EB4" w:rsidRPr="00BE5007" w14:paraId="2A45EF8F" w14:textId="77777777" w:rsidTr="00C12D39">
        <w:trPr>
          <w:trHeight w:val="2563"/>
          <w:jc w:val="center"/>
        </w:trPr>
        <w:tc>
          <w:tcPr>
            <w:tcW w:w="4416" w:type="dxa"/>
            <w:tcBorders>
              <w:bottom w:val="single" w:sz="4" w:space="0" w:color="auto"/>
              <w:right w:val="single" w:sz="4" w:space="0" w:color="auto"/>
            </w:tcBorders>
          </w:tcPr>
          <w:p w14:paraId="5E3EC1C7" w14:textId="77777777" w:rsidR="00594E2F" w:rsidRPr="00BE5007" w:rsidRDefault="00594E2F" w:rsidP="00C07655">
            <w:pPr>
              <w:spacing w:after="0" w:line="240" w:lineRule="auto"/>
              <w:jc w:val="center"/>
              <w:rPr>
                <w:rFonts w:ascii="Arial Narrow" w:hAnsi="Arial Narrow"/>
                <w:sz w:val="20"/>
                <w:szCs w:val="20"/>
              </w:rPr>
            </w:pPr>
          </w:p>
          <w:p w14:paraId="289CE71B" w14:textId="77777777" w:rsidR="00594E2F" w:rsidRPr="00BE5007" w:rsidRDefault="00594E2F" w:rsidP="00C07655">
            <w:pPr>
              <w:spacing w:after="0" w:line="240" w:lineRule="auto"/>
              <w:jc w:val="center"/>
              <w:rPr>
                <w:rFonts w:ascii="Arial Narrow" w:hAnsi="Arial Narrow"/>
                <w:sz w:val="20"/>
                <w:szCs w:val="20"/>
              </w:rPr>
            </w:pPr>
          </w:p>
          <w:p w14:paraId="265ABB4C" w14:textId="77777777" w:rsidR="00594E2F" w:rsidRPr="00BE5007" w:rsidRDefault="00594E2F" w:rsidP="00C07655">
            <w:pPr>
              <w:spacing w:after="0" w:line="240" w:lineRule="auto"/>
              <w:jc w:val="center"/>
              <w:rPr>
                <w:rFonts w:ascii="Arial Narrow" w:hAnsi="Arial Narrow"/>
                <w:sz w:val="20"/>
                <w:szCs w:val="20"/>
              </w:rPr>
            </w:pPr>
          </w:p>
          <w:p w14:paraId="01D006D7" w14:textId="77777777" w:rsidR="00505526" w:rsidRPr="00BE5007" w:rsidRDefault="00505526" w:rsidP="00505526">
            <w:pPr>
              <w:spacing w:after="0" w:line="240" w:lineRule="auto"/>
              <w:jc w:val="center"/>
              <w:rPr>
                <w:rFonts w:ascii="Arial Narrow" w:hAnsi="Arial Narrow"/>
                <w:sz w:val="20"/>
                <w:szCs w:val="20"/>
              </w:rPr>
            </w:pPr>
          </w:p>
          <w:p w14:paraId="24A30A5F" w14:textId="77777777" w:rsidR="00DA6653" w:rsidRPr="00BE5007" w:rsidRDefault="00DA6653" w:rsidP="00505526">
            <w:pPr>
              <w:spacing w:after="0" w:line="240" w:lineRule="auto"/>
              <w:jc w:val="center"/>
              <w:rPr>
                <w:rFonts w:ascii="Arial Narrow" w:hAnsi="Arial Narrow"/>
                <w:sz w:val="20"/>
                <w:szCs w:val="20"/>
              </w:rPr>
            </w:pPr>
          </w:p>
          <w:p w14:paraId="1DD1B50F" w14:textId="77777777" w:rsidR="00505526" w:rsidRPr="00BE5007" w:rsidRDefault="00505526" w:rsidP="00505526">
            <w:pPr>
              <w:spacing w:after="0" w:line="240" w:lineRule="auto"/>
              <w:jc w:val="center"/>
              <w:rPr>
                <w:rFonts w:ascii="Arial Narrow" w:hAnsi="Arial Narrow"/>
                <w:sz w:val="20"/>
                <w:szCs w:val="20"/>
              </w:rPr>
            </w:pPr>
          </w:p>
          <w:p w14:paraId="111BC310" w14:textId="77777777" w:rsidR="005F7CF3" w:rsidRPr="00BE5007" w:rsidRDefault="005F7CF3" w:rsidP="005F7CF3">
            <w:pPr>
              <w:spacing w:after="0" w:line="240" w:lineRule="auto"/>
              <w:jc w:val="center"/>
              <w:rPr>
                <w:rFonts w:ascii="Arial Narrow" w:hAnsi="Arial Narrow"/>
                <w:sz w:val="20"/>
                <w:szCs w:val="20"/>
              </w:rPr>
            </w:pPr>
            <w:r w:rsidRPr="00BE5007">
              <w:rPr>
                <w:rFonts w:ascii="Arial Narrow" w:hAnsi="Arial Narrow"/>
                <w:sz w:val="20"/>
                <w:szCs w:val="20"/>
              </w:rPr>
              <w:t>José Carlos Maldonado Báez</w:t>
            </w:r>
          </w:p>
          <w:p w14:paraId="711702A5" w14:textId="77777777" w:rsidR="005F7CF3" w:rsidRPr="00BE5007" w:rsidRDefault="005F7CF3" w:rsidP="005F7CF3">
            <w:pPr>
              <w:spacing w:after="0" w:line="240" w:lineRule="auto"/>
              <w:jc w:val="center"/>
              <w:rPr>
                <w:rFonts w:ascii="Arial Narrow" w:hAnsi="Arial Narrow"/>
                <w:sz w:val="20"/>
                <w:szCs w:val="20"/>
              </w:rPr>
            </w:pPr>
            <w:r w:rsidRPr="00BE5007">
              <w:rPr>
                <w:rFonts w:ascii="Arial Narrow" w:hAnsi="Arial Narrow"/>
                <w:sz w:val="20"/>
                <w:szCs w:val="20"/>
              </w:rPr>
              <w:t>Presidencia</w:t>
            </w:r>
          </w:p>
          <w:p w14:paraId="1ACD58DF" w14:textId="36EC9CFA" w:rsidR="005F7CF3" w:rsidRPr="00BE5007" w:rsidRDefault="005F7CF3" w:rsidP="005F7CF3">
            <w:pPr>
              <w:spacing w:after="0" w:line="240" w:lineRule="auto"/>
              <w:jc w:val="center"/>
              <w:rPr>
                <w:rFonts w:ascii="Arial Narrow" w:hAnsi="Arial Narrow"/>
                <w:sz w:val="20"/>
                <w:szCs w:val="20"/>
              </w:rPr>
            </w:pPr>
            <w:r w:rsidRPr="00BE5007">
              <w:rPr>
                <w:rFonts w:ascii="Arial Narrow" w:hAnsi="Arial Narrow"/>
                <w:sz w:val="20"/>
                <w:szCs w:val="20"/>
              </w:rPr>
              <w:t xml:space="preserve"> Asesor</w:t>
            </w:r>
          </w:p>
          <w:p w14:paraId="52D73043" w14:textId="77777777" w:rsidR="00C12D39" w:rsidRPr="00BE5007" w:rsidRDefault="005F7CF3" w:rsidP="005F7CF3">
            <w:pPr>
              <w:spacing w:after="0" w:line="240" w:lineRule="auto"/>
              <w:jc w:val="center"/>
              <w:rPr>
                <w:rFonts w:ascii="Arial Narrow" w:hAnsi="Arial Narrow"/>
                <w:sz w:val="20"/>
                <w:szCs w:val="20"/>
              </w:rPr>
            </w:pPr>
            <w:r w:rsidRPr="00BE5007">
              <w:rPr>
                <w:rFonts w:ascii="Arial Narrow" w:hAnsi="Arial Narrow"/>
                <w:sz w:val="20"/>
                <w:szCs w:val="20"/>
              </w:rPr>
              <w:t xml:space="preserve"> Invitado</w:t>
            </w:r>
          </w:p>
          <w:p w14:paraId="24635E99" w14:textId="77777777" w:rsidR="00594E2F" w:rsidRPr="00BE5007" w:rsidRDefault="00594E2F"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330C869" w14:textId="77777777" w:rsidR="00594E2F" w:rsidRPr="00BE5007" w:rsidRDefault="00594E2F" w:rsidP="00C07655">
            <w:pPr>
              <w:spacing w:after="0" w:line="240" w:lineRule="auto"/>
              <w:jc w:val="center"/>
              <w:rPr>
                <w:rFonts w:ascii="Arial Narrow" w:hAnsi="Arial Narrow"/>
                <w:sz w:val="20"/>
                <w:szCs w:val="20"/>
              </w:rPr>
            </w:pPr>
          </w:p>
          <w:p w14:paraId="518519CB" w14:textId="77777777" w:rsidR="00594E2F" w:rsidRPr="00BE5007" w:rsidRDefault="00594E2F" w:rsidP="00C07655">
            <w:pPr>
              <w:spacing w:after="0" w:line="240" w:lineRule="auto"/>
              <w:jc w:val="center"/>
              <w:rPr>
                <w:rFonts w:ascii="Arial Narrow" w:hAnsi="Arial Narrow"/>
                <w:sz w:val="20"/>
                <w:szCs w:val="20"/>
              </w:rPr>
            </w:pPr>
          </w:p>
          <w:p w14:paraId="7A3B5CAE" w14:textId="77777777" w:rsidR="00594E2F" w:rsidRPr="00BE5007" w:rsidRDefault="00594E2F" w:rsidP="00C07655">
            <w:pPr>
              <w:spacing w:after="0" w:line="240" w:lineRule="auto"/>
              <w:jc w:val="center"/>
              <w:rPr>
                <w:rFonts w:ascii="Arial Narrow" w:hAnsi="Arial Narrow"/>
                <w:sz w:val="20"/>
                <w:szCs w:val="20"/>
              </w:rPr>
            </w:pPr>
          </w:p>
          <w:p w14:paraId="525F7A8B" w14:textId="77777777" w:rsidR="00505526" w:rsidRPr="00BE5007" w:rsidRDefault="00505526" w:rsidP="00505526">
            <w:pPr>
              <w:spacing w:after="0" w:line="240" w:lineRule="auto"/>
              <w:jc w:val="center"/>
              <w:rPr>
                <w:rFonts w:ascii="Arial Narrow" w:hAnsi="Arial Narrow"/>
                <w:noProof/>
                <w:sz w:val="20"/>
                <w:szCs w:val="20"/>
              </w:rPr>
            </w:pPr>
          </w:p>
          <w:p w14:paraId="33ECFFBD" w14:textId="77777777" w:rsidR="00DA6653" w:rsidRPr="00BE5007" w:rsidRDefault="00DA6653" w:rsidP="00505526">
            <w:pPr>
              <w:spacing w:after="0" w:line="240" w:lineRule="auto"/>
              <w:jc w:val="center"/>
              <w:rPr>
                <w:rFonts w:ascii="Arial Narrow" w:hAnsi="Arial Narrow"/>
                <w:noProof/>
                <w:sz w:val="20"/>
                <w:szCs w:val="20"/>
              </w:rPr>
            </w:pPr>
          </w:p>
          <w:p w14:paraId="261BB5F3" w14:textId="77777777" w:rsidR="00C12D39" w:rsidRPr="00BE5007" w:rsidRDefault="00C12D39" w:rsidP="00505526">
            <w:pPr>
              <w:spacing w:after="0" w:line="240" w:lineRule="auto"/>
              <w:jc w:val="center"/>
              <w:rPr>
                <w:rFonts w:ascii="Arial Narrow" w:hAnsi="Arial Narrow"/>
                <w:noProof/>
                <w:sz w:val="20"/>
                <w:szCs w:val="20"/>
              </w:rPr>
            </w:pPr>
          </w:p>
          <w:p w14:paraId="101FFF46" w14:textId="77777777" w:rsidR="00594E2F" w:rsidRPr="00BE5007" w:rsidRDefault="00117943" w:rsidP="00117943">
            <w:pPr>
              <w:spacing w:after="0" w:line="240" w:lineRule="auto"/>
              <w:jc w:val="center"/>
              <w:rPr>
                <w:rFonts w:ascii="Arial Narrow" w:hAnsi="Arial Narrow"/>
                <w:sz w:val="20"/>
                <w:szCs w:val="20"/>
              </w:rPr>
            </w:pPr>
            <w:r w:rsidRPr="00BE5007">
              <w:rPr>
                <w:rFonts w:ascii="Arial Narrow" w:hAnsi="Arial Narrow"/>
                <w:sz w:val="20"/>
                <w:szCs w:val="20"/>
              </w:rPr>
              <w:t>Laura Cabañas González</w:t>
            </w:r>
          </w:p>
          <w:p w14:paraId="3690EBA9" w14:textId="77777777" w:rsidR="00117943" w:rsidRPr="00BE5007" w:rsidRDefault="00117943" w:rsidP="00117943">
            <w:pPr>
              <w:spacing w:after="0" w:line="240" w:lineRule="auto"/>
              <w:jc w:val="center"/>
              <w:rPr>
                <w:rFonts w:ascii="Arial Narrow" w:hAnsi="Arial Narrow"/>
                <w:sz w:val="20"/>
                <w:szCs w:val="20"/>
              </w:rPr>
            </w:pPr>
            <w:r w:rsidRPr="00BE5007">
              <w:rPr>
                <w:rFonts w:ascii="Arial Narrow" w:hAnsi="Arial Narrow"/>
                <w:sz w:val="20"/>
                <w:szCs w:val="20"/>
              </w:rPr>
              <w:t>Presidencia</w:t>
            </w:r>
          </w:p>
          <w:p w14:paraId="70AD73F4" w14:textId="2E4EF4B8" w:rsidR="00117943" w:rsidRPr="00BE5007" w:rsidRDefault="00117943" w:rsidP="00117943">
            <w:pPr>
              <w:spacing w:after="0" w:line="240" w:lineRule="auto"/>
              <w:jc w:val="center"/>
              <w:rPr>
                <w:rFonts w:ascii="Arial Narrow" w:hAnsi="Arial Narrow"/>
                <w:sz w:val="20"/>
                <w:szCs w:val="20"/>
              </w:rPr>
            </w:pPr>
            <w:r w:rsidRPr="00BE5007">
              <w:rPr>
                <w:rFonts w:ascii="Arial Narrow" w:hAnsi="Arial Narrow"/>
                <w:sz w:val="20"/>
                <w:szCs w:val="20"/>
              </w:rPr>
              <w:t>Asesora</w:t>
            </w:r>
          </w:p>
          <w:p w14:paraId="4946555F" w14:textId="77777777" w:rsidR="00117943" w:rsidRPr="00BE5007" w:rsidRDefault="00117943" w:rsidP="00117943">
            <w:pPr>
              <w:spacing w:after="0" w:line="240" w:lineRule="auto"/>
              <w:jc w:val="center"/>
              <w:rPr>
                <w:rFonts w:ascii="Arial Narrow" w:hAnsi="Arial Narrow"/>
                <w:sz w:val="20"/>
                <w:szCs w:val="20"/>
              </w:rPr>
            </w:pPr>
            <w:r w:rsidRPr="00BE5007">
              <w:rPr>
                <w:rFonts w:ascii="Arial Narrow" w:hAnsi="Arial Narrow"/>
                <w:sz w:val="20"/>
                <w:szCs w:val="20"/>
              </w:rPr>
              <w:t>Invitada</w:t>
            </w:r>
          </w:p>
        </w:tc>
      </w:tr>
      <w:tr w:rsidR="00EA2EB4" w:rsidRPr="00BE5007" w14:paraId="1F1D155C" w14:textId="77777777" w:rsidTr="00C12D39">
        <w:trPr>
          <w:trHeight w:val="2563"/>
          <w:jc w:val="center"/>
        </w:trPr>
        <w:tc>
          <w:tcPr>
            <w:tcW w:w="4416" w:type="dxa"/>
            <w:tcBorders>
              <w:bottom w:val="single" w:sz="4" w:space="0" w:color="auto"/>
              <w:right w:val="single" w:sz="4" w:space="0" w:color="auto"/>
            </w:tcBorders>
          </w:tcPr>
          <w:p w14:paraId="580416D1" w14:textId="77777777" w:rsidR="00594E2F" w:rsidRPr="00BE5007" w:rsidRDefault="00594E2F" w:rsidP="00C07655">
            <w:pPr>
              <w:spacing w:after="0" w:line="240" w:lineRule="auto"/>
              <w:jc w:val="center"/>
              <w:rPr>
                <w:rFonts w:ascii="Arial Narrow" w:hAnsi="Arial Narrow"/>
                <w:sz w:val="20"/>
                <w:szCs w:val="20"/>
              </w:rPr>
            </w:pPr>
          </w:p>
          <w:p w14:paraId="2FEC2FE9" w14:textId="77777777" w:rsidR="00594E2F" w:rsidRPr="00BE5007" w:rsidRDefault="00594E2F" w:rsidP="00C07655">
            <w:pPr>
              <w:spacing w:after="0" w:line="240" w:lineRule="auto"/>
              <w:jc w:val="center"/>
              <w:rPr>
                <w:rFonts w:ascii="Arial Narrow" w:hAnsi="Arial Narrow"/>
                <w:sz w:val="20"/>
                <w:szCs w:val="20"/>
              </w:rPr>
            </w:pPr>
          </w:p>
          <w:p w14:paraId="12F6CB46" w14:textId="77777777" w:rsidR="00117943" w:rsidRPr="00BE5007" w:rsidRDefault="00117943" w:rsidP="00C07655">
            <w:pPr>
              <w:spacing w:after="0" w:line="240" w:lineRule="auto"/>
              <w:jc w:val="center"/>
              <w:rPr>
                <w:rFonts w:ascii="Arial Narrow" w:hAnsi="Arial Narrow"/>
                <w:sz w:val="20"/>
                <w:szCs w:val="20"/>
              </w:rPr>
            </w:pPr>
          </w:p>
          <w:p w14:paraId="20E0F6CD" w14:textId="77777777" w:rsidR="00512CA2" w:rsidRPr="00BE5007" w:rsidRDefault="00512CA2" w:rsidP="00C07655">
            <w:pPr>
              <w:spacing w:after="0" w:line="240" w:lineRule="auto"/>
              <w:jc w:val="center"/>
              <w:rPr>
                <w:rFonts w:ascii="Arial Narrow" w:hAnsi="Arial Narrow"/>
                <w:sz w:val="20"/>
                <w:szCs w:val="20"/>
              </w:rPr>
            </w:pPr>
          </w:p>
          <w:p w14:paraId="7168DD0D" w14:textId="77777777" w:rsidR="00DA6653" w:rsidRPr="00BE5007" w:rsidRDefault="00DA6653" w:rsidP="00C07655">
            <w:pPr>
              <w:spacing w:after="0" w:line="240" w:lineRule="auto"/>
              <w:jc w:val="center"/>
              <w:rPr>
                <w:rFonts w:ascii="Arial Narrow" w:hAnsi="Arial Narrow"/>
                <w:sz w:val="20"/>
                <w:szCs w:val="20"/>
              </w:rPr>
            </w:pPr>
          </w:p>
          <w:p w14:paraId="5EF53FF8" w14:textId="77777777" w:rsidR="00512CA2" w:rsidRPr="00BE5007" w:rsidRDefault="00512CA2" w:rsidP="00C07655">
            <w:pPr>
              <w:spacing w:after="0" w:line="240" w:lineRule="auto"/>
              <w:jc w:val="center"/>
              <w:rPr>
                <w:rFonts w:ascii="Arial Narrow" w:hAnsi="Arial Narrow"/>
                <w:sz w:val="20"/>
                <w:szCs w:val="20"/>
              </w:rPr>
            </w:pPr>
          </w:p>
          <w:p w14:paraId="01A3FDDD"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Bertha Patricia Rivas Castelazo</w:t>
            </w:r>
          </w:p>
          <w:p w14:paraId="0B4EC8ED"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ción General de Estadísticas Económicas</w:t>
            </w:r>
          </w:p>
          <w:p w14:paraId="687EE411"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tora de Fortalecimiento al Proceso de Producción de Información</w:t>
            </w:r>
          </w:p>
          <w:p w14:paraId="67005FD0"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Invitada</w:t>
            </w:r>
          </w:p>
          <w:p w14:paraId="1468ABD8" w14:textId="77777777" w:rsidR="00594E2F" w:rsidRPr="00BE5007" w:rsidRDefault="00594E2F" w:rsidP="00EF7D0F">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E954BEC" w14:textId="77777777" w:rsidR="00594E2F" w:rsidRPr="00BE5007" w:rsidRDefault="00594E2F" w:rsidP="00C07655">
            <w:pPr>
              <w:spacing w:after="0" w:line="240" w:lineRule="auto"/>
              <w:jc w:val="center"/>
              <w:rPr>
                <w:rFonts w:ascii="Arial Narrow" w:hAnsi="Arial Narrow"/>
                <w:sz w:val="20"/>
                <w:szCs w:val="20"/>
              </w:rPr>
            </w:pPr>
          </w:p>
          <w:p w14:paraId="108E5708" w14:textId="77777777" w:rsidR="00594E2F" w:rsidRPr="00BE5007" w:rsidRDefault="00594E2F" w:rsidP="00C07655">
            <w:pPr>
              <w:spacing w:after="0" w:line="240" w:lineRule="auto"/>
              <w:jc w:val="center"/>
              <w:rPr>
                <w:rFonts w:ascii="Arial Narrow" w:hAnsi="Arial Narrow"/>
                <w:sz w:val="20"/>
                <w:szCs w:val="20"/>
              </w:rPr>
            </w:pPr>
          </w:p>
          <w:p w14:paraId="3FAD8D85" w14:textId="77777777" w:rsidR="00594E2F" w:rsidRPr="00BE5007" w:rsidRDefault="00594E2F" w:rsidP="00C07655">
            <w:pPr>
              <w:spacing w:after="0" w:line="240" w:lineRule="auto"/>
              <w:jc w:val="center"/>
              <w:rPr>
                <w:rFonts w:ascii="Arial Narrow" w:hAnsi="Arial Narrow"/>
                <w:sz w:val="20"/>
                <w:szCs w:val="20"/>
              </w:rPr>
            </w:pPr>
          </w:p>
          <w:p w14:paraId="001B0954" w14:textId="77777777" w:rsidR="00512CA2" w:rsidRPr="00BE5007" w:rsidRDefault="00512CA2" w:rsidP="00C07655">
            <w:pPr>
              <w:spacing w:after="0" w:line="240" w:lineRule="auto"/>
              <w:jc w:val="center"/>
              <w:rPr>
                <w:rFonts w:ascii="Arial Narrow" w:hAnsi="Arial Narrow"/>
                <w:sz w:val="20"/>
                <w:szCs w:val="20"/>
              </w:rPr>
            </w:pPr>
          </w:p>
          <w:p w14:paraId="28417F1C" w14:textId="77777777" w:rsidR="00DA6653" w:rsidRPr="00BE5007" w:rsidRDefault="00DA6653" w:rsidP="00C07655">
            <w:pPr>
              <w:spacing w:after="0" w:line="240" w:lineRule="auto"/>
              <w:jc w:val="center"/>
              <w:rPr>
                <w:rFonts w:ascii="Arial Narrow" w:hAnsi="Arial Narrow"/>
                <w:sz w:val="20"/>
                <w:szCs w:val="20"/>
              </w:rPr>
            </w:pPr>
          </w:p>
          <w:p w14:paraId="73B6135C" w14:textId="77777777" w:rsidR="00512CA2" w:rsidRPr="00BE5007" w:rsidRDefault="00512CA2" w:rsidP="00C07655">
            <w:pPr>
              <w:spacing w:after="0" w:line="240" w:lineRule="auto"/>
              <w:jc w:val="center"/>
              <w:rPr>
                <w:rFonts w:ascii="Arial Narrow" w:hAnsi="Arial Narrow"/>
                <w:sz w:val="20"/>
                <w:szCs w:val="20"/>
              </w:rPr>
            </w:pPr>
          </w:p>
          <w:p w14:paraId="2B11B5DF"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Manuel Navarrete Hernández</w:t>
            </w:r>
          </w:p>
          <w:p w14:paraId="617AF2D1"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Órgano Interno de Control</w:t>
            </w:r>
          </w:p>
          <w:p w14:paraId="44C22EB7" w14:textId="77777777" w:rsidR="00EF7D0F" w:rsidRPr="00BE5007" w:rsidRDefault="00EF7D0F" w:rsidP="00EF7D0F">
            <w:pPr>
              <w:spacing w:after="0" w:line="240" w:lineRule="auto"/>
              <w:jc w:val="center"/>
              <w:rPr>
                <w:rFonts w:ascii="Arial Narrow" w:hAnsi="Arial Narrow"/>
                <w:sz w:val="16"/>
                <w:szCs w:val="16"/>
              </w:rPr>
            </w:pPr>
            <w:r w:rsidRPr="00BE5007">
              <w:rPr>
                <w:rFonts w:ascii="Arial Narrow" w:hAnsi="Arial Narrow"/>
                <w:sz w:val="20"/>
                <w:szCs w:val="20"/>
              </w:rPr>
              <w:t>Titular de Auditoría Interna del OIC</w:t>
            </w:r>
            <w:r w:rsidRPr="00BE5007">
              <w:rPr>
                <w:rFonts w:ascii="Arial Narrow" w:hAnsi="Arial Narrow"/>
                <w:sz w:val="16"/>
                <w:szCs w:val="16"/>
              </w:rPr>
              <w:t xml:space="preserve"> </w:t>
            </w:r>
          </w:p>
          <w:p w14:paraId="688706CF" w14:textId="77777777" w:rsidR="00444EFB"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Invitado</w:t>
            </w:r>
          </w:p>
        </w:tc>
      </w:tr>
      <w:tr w:rsidR="00EA2EB4" w:rsidRPr="00BE5007" w14:paraId="47DCB05B" w14:textId="77777777" w:rsidTr="00C12D39">
        <w:trPr>
          <w:trHeight w:val="2563"/>
          <w:jc w:val="center"/>
        </w:trPr>
        <w:tc>
          <w:tcPr>
            <w:tcW w:w="4416" w:type="dxa"/>
            <w:tcBorders>
              <w:bottom w:val="single" w:sz="4" w:space="0" w:color="auto"/>
              <w:right w:val="single" w:sz="4" w:space="0" w:color="auto"/>
            </w:tcBorders>
          </w:tcPr>
          <w:p w14:paraId="39C91BF3" w14:textId="77777777" w:rsidR="00512CA2" w:rsidRPr="00BE5007" w:rsidRDefault="00512CA2" w:rsidP="00C07655">
            <w:pPr>
              <w:spacing w:after="0" w:line="240" w:lineRule="auto"/>
              <w:jc w:val="center"/>
              <w:rPr>
                <w:rFonts w:ascii="Arial Narrow" w:hAnsi="Arial Narrow"/>
                <w:sz w:val="20"/>
                <w:szCs w:val="20"/>
              </w:rPr>
            </w:pPr>
          </w:p>
          <w:p w14:paraId="73421596" w14:textId="77777777" w:rsidR="00512CA2" w:rsidRPr="00BE5007" w:rsidRDefault="00512CA2" w:rsidP="00C07655">
            <w:pPr>
              <w:spacing w:after="0" w:line="240" w:lineRule="auto"/>
              <w:jc w:val="center"/>
              <w:rPr>
                <w:rFonts w:ascii="Arial Narrow" w:hAnsi="Arial Narrow"/>
                <w:sz w:val="20"/>
                <w:szCs w:val="20"/>
              </w:rPr>
            </w:pPr>
          </w:p>
          <w:p w14:paraId="4943134D" w14:textId="77777777" w:rsidR="00512CA2" w:rsidRPr="00BE5007" w:rsidRDefault="00512CA2" w:rsidP="00C07655">
            <w:pPr>
              <w:spacing w:after="0" w:line="240" w:lineRule="auto"/>
              <w:jc w:val="center"/>
              <w:rPr>
                <w:rFonts w:ascii="Arial Narrow" w:hAnsi="Arial Narrow"/>
                <w:sz w:val="20"/>
                <w:szCs w:val="20"/>
              </w:rPr>
            </w:pPr>
          </w:p>
          <w:p w14:paraId="2D485BE6" w14:textId="77777777" w:rsidR="00DA6653" w:rsidRPr="00BE5007" w:rsidRDefault="00DA6653" w:rsidP="00C07655">
            <w:pPr>
              <w:spacing w:after="0" w:line="240" w:lineRule="auto"/>
              <w:jc w:val="center"/>
              <w:rPr>
                <w:rFonts w:ascii="Arial Narrow" w:hAnsi="Arial Narrow"/>
                <w:sz w:val="20"/>
                <w:szCs w:val="20"/>
              </w:rPr>
            </w:pPr>
          </w:p>
          <w:p w14:paraId="4BFA41BF" w14:textId="77777777" w:rsidR="00512CA2" w:rsidRPr="00BE5007" w:rsidRDefault="00512CA2" w:rsidP="00C07655">
            <w:pPr>
              <w:spacing w:after="0" w:line="240" w:lineRule="auto"/>
              <w:jc w:val="center"/>
              <w:rPr>
                <w:rFonts w:ascii="Arial Narrow" w:hAnsi="Arial Narrow"/>
                <w:sz w:val="20"/>
                <w:szCs w:val="20"/>
              </w:rPr>
            </w:pPr>
          </w:p>
          <w:p w14:paraId="5AB92942" w14:textId="77777777" w:rsidR="00505526" w:rsidRPr="00BE5007" w:rsidRDefault="00505526" w:rsidP="00505526">
            <w:pPr>
              <w:spacing w:after="0" w:line="240" w:lineRule="auto"/>
              <w:jc w:val="center"/>
              <w:rPr>
                <w:rFonts w:ascii="Arial Narrow" w:hAnsi="Arial Narrow"/>
                <w:noProof/>
                <w:sz w:val="20"/>
                <w:szCs w:val="20"/>
              </w:rPr>
            </w:pPr>
          </w:p>
          <w:p w14:paraId="0C709FE6"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José Antonio Cortés Pérez</w:t>
            </w:r>
          </w:p>
          <w:p w14:paraId="57B2E2A4"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ción General de Administración</w:t>
            </w:r>
          </w:p>
          <w:p w14:paraId="04AD8E3D"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tor de Tesorería</w:t>
            </w:r>
          </w:p>
          <w:p w14:paraId="113679C7"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Invitado</w:t>
            </w:r>
          </w:p>
          <w:p w14:paraId="71EA82EF" w14:textId="77777777" w:rsidR="00512CA2" w:rsidRPr="00BE5007" w:rsidRDefault="00512CA2" w:rsidP="00EF7D0F">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CADFB24" w14:textId="77777777" w:rsidR="00512CA2" w:rsidRPr="00BE5007" w:rsidRDefault="00512CA2" w:rsidP="00C07655">
            <w:pPr>
              <w:spacing w:after="0" w:line="240" w:lineRule="auto"/>
              <w:jc w:val="center"/>
              <w:rPr>
                <w:rFonts w:ascii="Arial Narrow" w:hAnsi="Arial Narrow"/>
                <w:sz w:val="20"/>
                <w:szCs w:val="20"/>
              </w:rPr>
            </w:pPr>
          </w:p>
          <w:p w14:paraId="498878B5" w14:textId="77777777" w:rsidR="009E2971" w:rsidRPr="00BE5007" w:rsidRDefault="009E2971" w:rsidP="00C07655">
            <w:pPr>
              <w:spacing w:after="0" w:line="240" w:lineRule="auto"/>
              <w:jc w:val="center"/>
              <w:rPr>
                <w:rFonts w:ascii="Arial Narrow" w:hAnsi="Arial Narrow"/>
                <w:sz w:val="20"/>
                <w:szCs w:val="20"/>
              </w:rPr>
            </w:pPr>
          </w:p>
          <w:p w14:paraId="138B8F6C" w14:textId="77777777" w:rsidR="009E2971" w:rsidRPr="00BE5007" w:rsidRDefault="009E2971" w:rsidP="00C07655">
            <w:pPr>
              <w:spacing w:after="0" w:line="240" w:lineRule="auto"/>
              <w:jc w:val="center"/>
              <w:rPr>
                <w:rFonts w:ascii="Arial Narrow" w:hAnsi="Arial Narrow"/>
                <w:sz w:val="20"/>
                <w:szCs w:val="20"/>
              </w:rPr>
            </w:pPr>
          </w:p>
          <w:p w14:paraId="6C09E9A4" w14:textId="77777777" w:rsidR="00DA6653" w:rsidRPr="00BE5007" w:rsidRDefault="00DA6653" w:rsidP="00C07655">
            <w:pPr>
              <w:spacing w:after="0" w:line="240" w:lineRule="auto"/>
              <w:jc w:val="center"/>
              <w:rPr>
                <w:rFonts w:ascii="Arial Narrow" w:hAnsi="Arial Narrow"/>
                <w:sz w:val="20"/>
                <w:szCs w:val="20"/>
              </w:rPr>
            </w:pPr>
          </w:p>
          <w:p w14:paraId="53551663" w14:textId="77777777" w:rsidR="009E2971" w:rsidRPr="00BE5007" w:rsidRDefault="009E2971" w:rsidP="00C07655">
            <w:pPr>
              <w:spacing w:after="0" w:line="240" w:lineRule="auto"/>
              <w:jc w:val="center"/>
              <w:rPr>
                <w:rFonts w:ascii="Arial Narrow" w:hAnsi="Arial Narrow"/>
                <w:sz w:val="20"/>
                <w:szCs w:val="20"/>
              </w:rPr>
            </w:pPr>
          </w:p>
          <w:p w14:paraId="0248BDB1" w14:textId="77777777" w:rsidR="00F32EC5" w:rsidRPr="00BE5007" w:rsidRDefault="00F32EC5" w:rsidP="00505526">
            <w:pPr>
              <w:spacing w:after="0" w:line="240" w:lineRule="auto"/>
              <w:jc w:val="center"/>
              <w:rPr>
                <w:rFonts w:ascii="Arial Narrow" w:hAnsi="Arial Narrow"/>
                <w:sz w:val="20"/>
                <w:szCs w:val="20"/>
              </w:rPr>
            </w:pPr>
          </w:p>
          <w:p w14:paraId="3BA1EE17"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Andrea Fernández Conde</w:t>
            </w:r>
          </w:p>
          <w:p w14:paraId="4E37CA70"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ción General de Comunicación, Servicio Púbico de Información y Relaciones Institucionales</w:t>
            </w:r>
          </w:p>
          <w:p w14:paraId="4D5E129D"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tora General Adjunta de Difusión y Servicio Público de Información</w:t>
            </w:r>
          </w:p>
          <w:p w14:paraId="2CFCE867"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Invitada</w:t>
            </w:r>
          </w:p>
          <w:p w14:paraId="7D6C8950" w14:textId="77777777" w:rsidR="009E2971" w:rsidRPr="00BE5007" w:rsidRDefault="009E2971" w:rsidP="0007522C">
            <w:pPr>
              <w:spacing w:after="0" w:line="240" w:lineRule="auto"/>
              <w:jc w:val="center"/>
              <w:rPr>
                <w:rFonts w:ascii="Arial Narrow" w:hAnsi="Arial Narrow"/>
                <w:sz w:val="20"/>
                <w:szCs w:val="20"/>
              </w:rPr>
            </w:pPr>
          </w:p>
        </w:tc>
      </w:tr>
      <w:tr w:rsidR="00EA2EB4" w:rsidRPr="00BE5007" w14:paraId="1CBCC6EF" w14:textId="77777777" w:rsidTr="00C12D39">
        <w:trPr>
          <w:trHeight w:val="2563"/>
          <w:jc w:val="center"/>
        </w:trPr>
        <w:tc>
          <w:tcPr>
            <w:tcW w:w="4416" w:type="dxa"/>
            <w:tcBorders>
              <w:bottom w:val="single" w:sz="4" w:space="0" w:color="auto"/>
              <w:right w:val="single" w:sz="4" w:space="0" w:color="auto"/>
            </w:tcBorders>
          </w:tcPr>
          <w:p w14:paraId="78667B48" w14:textId="77777777" w:rsidR="00117943" w:rsidRPr="00BE5007" w:rsidRDefault="00117943" w:rsidP="00C07655">
            <w:pPr>
              <w:spacing w:after="0" w:line="240" w:lineRule="auto"/>
              <w:jc w:val="center"/>
              <w:rPr>
                <w:rFonts w:ascii="Arial Narrow" w:hAnsi="Arial Narrow"/>
                <w:sz w:val="20"/>
                <w:szCs w:val="20"/>
              </w:rPr>
            </w:pPr>
          </w:p>
          <w:p w14:paraId="0E946C66" w14:textId="77777777" w:rsidR="00117943" w:rsidRPr="00BE5007" w:rsidRDefault="00117943" w:rsidP="00C07655">
            <w:pPr>
              <w:spacing w:after="0" w:line="240" w:lineRule="auto"/>
              <w:jc w:val="center"/>
              <w:rPr>
                <w:rFonts w:ascii="Arial Narrow" w:hAnsi="Arial Narrow"/>
                <w:sz w:val="20"/>
                <w:szCs w:val="20"/>
              </w:rPr>
            </w:pPr>
          </w:p>
          <w:p w14:paraId="6F0F469D" w14:textId="77777777" w:rsidR="00117943" w:rsidRPr="00BE5007" w:rsidRDefault="00117943" w:rsidP="00C07655">
            <w:pPr>
              <w:spacing w:after="0" w:line="240" w:lineRule="auto"/>
              <w:jc w:val="center"/>
              <w:rPr>
                <w:rFonts w:ascii="Arial Narrow" w:hAnsi="Arial Narrow"/>
                <w:sz w:val="20"/>
                <w:szCs w:val="20"/>
              </w:rPr>
            </w:pPr>
          </w:p>
          <w:p w14:paraId="3814F2C4" w14:textId="77777777" w:rsidR="00117943" w:rsidRPr="00BE5007" w:rsidRDefault="00117943" w:rsidP="00C07655">
            <w:pPr>
              <w:spacing w:after="0" w:line="240" w:lineRule="auto"/>
              <w:jc w:val="center"/>
              <w:rPr>
                <w:rFonts w:ascii="Arial Narrow" w:hAnsi="Arial Narrow"/>
                <w:sz w:val="20"/>
                <w:szCs w:val="20"/>
              </w:rPr>
            </w:pPr>
          </w:p>
          <w:p w14:paraId="16B21B41" w14:textId="77777777" w:rsidR="00117943" w:rsidRPr="00BE5007" w:rsidRDefault="00117943" w:rsidP="00C07655">
            <w:pPr>
              <w:spacing w:after="0" w:line="240" w:lineRule="auto"/>
              <w:jc w:val="center"/>
              <w:rPr>
                <w:rFonts w:ascii="Arial Narrow" w:hAnsi="Arial Narrow"/>
                <w:sz w:val="20"/>
                <w:szCs w:val="20"/>
              </w:rPr>
            </w:pPr>
          </w:p>
          <w:p w14:paraId="49CC3C1E" w14:textId="77777777" w:rsidR="00117943" w:rsidRPr="00BE5007" w:rsidRDefault="00117943" w:rsidP="00C07655">
            <w:pPr>
              <w:spacing w:after="0" w:line="240" w:lineRule="auto"/>
              <w:jc w:val="center"/>
              <w:rPr>
                <w:rFonts w:ascii="Arial Narrow" w:hAnsi="Arial Narrow"/>
                <w:sz w:val="20"/>
                <w:szCs w:val="20"/>
              </w:rPr>
            </w:pPr>
          </w:p>
          <w:p w14:paraId="3B2B2AE2" w14:textId="77777777" w:rsidR="00DA6653" w:rsidRPr="00BE5007" w:rsidRDefault="00EF7D0F" w:rsidP="00C07655">
            <w:pPr>
              <w:spacing w:after="0" w:line="240" w:lineRule="auto"/>
              <w:jc w:val="center"/>
              <w:rPr>
                <w:rFonts w:ascii="Arial Narrow" w:hAnsi="Arial Narrow"/>
                <w:sz w:val="20"/>
                <w:szCs w:val="20"/>
              </w:rPr>
            </w:pPr>
            <w:r w:rsidRPr="00BE5007">
              <w:rPr>
                <w:rFonts w:ascii="Arial Narrow" w:hAnsi="Arial Narrow"/>
                <w:sz w:val="20"/>
                <w:szCs w:val="20"/>
              </w:rPr>
              <w:t>Angélica Rocío Mondragón Pérez</w:t>
            </w:r>
          </w:p>
          <w:p w14:paraId="0218EDBB" w14:textId="77777777" w:rsidR="00EF7D0F" w:rsidRPr="00BE5007" w:rsidRDefault="00EF7D0F" w:rsidP="00C07655">
            <w:pPr>
              <w:spacing w:after="0" w:line="240" w:lineRule="auto"/>
              <w:jc w:val="center"/>
              <w:rPr>
                <w:rFonts w:ascii="Arial Narrow" w:hAnsi="Arial Narrow"/>
                <w:sz w:val="20"/>
                <w:szCs w:val="20"/>
              </w:rPr>
            </w:pPr>
            <w:r w:rsidRPr="00BE5007">
              <w:rPr>
                <w:rFonts w:ascii="Arial Narrow" w:hAnsi="Arial Narrow"/>
                <w:sz w:val="20"/>
                <w:szCs w:val="20"/>
              </w:rPr>
              <w:t>Dirección General de Coordinación del Sistema Nacional de Información Estadística y Geográfica</w:t>
            </w:r>
          </w:p>
          <w:p w14:paraId="1164D94E" w14:textId="77777777" w:rsidR="00EF7D0F" w:rsidRPr="00BE5007" w:rsidRDefault="00EF7D0F" w:rsidP="00C07655">
            <w:pPr>
              <w:spacing w:after="0" w:line="240" w:lineRule="auto"/>
              <w:jc w:val="center"/>
              <w:rPr>
                <w:rFonts w:ascii="Arial Narrow" w:hAnsi="Arial Narrow"/>
                <w:sz w:val="20"/>
                <w:szCs w:val="20"/>
              </w:rPr>
            </w:pPr>
            <w:r w:rsidRPr="00BE5007">
              <w:rPr>
                <w:rFonts w:ascii="Arial Narrow" w:hAnsi="Arial Narrow"/>
                <w:sz w:val="20"/>
                <w:szCs w:val="20"/>
              </w:rPr>
              <w:t>Directora General Adjunta de Coordinación de los Subsistemas</w:t>
            </w:r>
          </w:p>
          <w:p w14:paraId="64F14BEB" w14:textId="77777777" w:rsidR="00DA6653" w:rsidRPr="00BE5007" w:rsidRDefault="00DA6653" w:rsidP="00C07655">
            <w:pPr>
              <w:spacing w:after="0" w:line="240" w:lineRule="auto"/>
              <w:jc w:val="center"/>
              <w:rPr>
                <w:rFonts w:ascii="Arial Narrow" w:hAnsi="Arial Narrow"/>
                <w:sz w:val="20"/>
                <w:szCs w:val="20"/>
              </w:rPr>
            </w:pPr>
            <w:r w:rsidRPr="00BE5007">
              <w:rPr>
                <w:rFonts w:ascii="Arial Narrow" w:hAnsi="Arial Narrow"/>
                <w:sz w:val="20"/>
                <w:szCs w:val="20"/>
              </w:rPr>
              <w:t>Invitada</w:t>
            </w:r>
          </w:p>
          <w:p w14:paraId="17FA6B43" w14:textId="77777777" w:rsidR="00EF7D0F" w:rsidRPr="00BE5007" w:rsidRDefault="00EF7D0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CF1AA99" w14:textId="77777777" w:rsidR="00117943" w:rsidRPr="00BE5007" w:rsidRDefault="00117943" w:rsidP="00C07655">
            <w:pPr>
              <w:spacing w:after="0" w:line="240" w:lineRule="auto"/>
              <w:jc w:val="center"/>
              <w:rPr>
                <w:rFonts w:ascii="Arial Narrow" w:hAnsi="Arial Narrow"/>
                <w:sz w:val="20"/>
                <w:szCs w:val="20"/>
              </w:rPr>
            </w:pPr>
          </w:p>
          <w:p w14:paraId="5E2AB7CD" w14:textId="77777777" w:rsidR="00DA6653" w:rsidRPr="00BE5007" w:rsidRDefault="00DA6653" w:rsidP="00C07655">
            <w:pPr>
              <w:spacing w:after="0" w:line="240" w:lineRule="auto"/>
              <w:jc w:val="center"/>
              <w:rPr>
                <w:rFonts w:ascii="Arial Narrow" w:hAnsi="Arial Narrow"/>
                <w:sz w:val="20"/>
                <w:szCs w:val="20"/>
              </w:rPr>
            </w:pPr>
          </w:p>
          <w:p w14:paraId="27DA1601" w14:textId="77777777" w:rsidR="00DA6653" w:rsidRPr="00BE5007" w:rsidRDefault="00DA6653" w:rsidP="00C07655">
            <w:pPr>
              <w:spacing w:after="0" w:line="240" w:lineRule="auto"/>
              <w:jc w:val="center"/>
              <w:rPr>
                <w:rFonts w:ascii="Arial Narrow" w:hAnsi="Arial Narrow"/>
                <w:sz w:val="20"/>
                <w:szCs w:val="20"/>
              </w:rPr>
            </w:pPr>
          </w:p>
          <w:p w14:paraId="748AF8BB" w14:textId="77777777" w:rsidR="00DA6653" w:rsidRPr="00BE5007" w:rsidRDefault="00DA6653" w:rsidP="00C07655">
            <w:pPr>
              <w:spacing w:after="0" w:line="240" w:lineRule="auto"/>
              <w:jc w:val="center"/>
              <w:rPr>
                <w:rFonts w:ascii="Arial Narrow" w:hAnsi="Arial Narrow"/>
                <w:sz w:val="20"/>
                <w:szCs w:val="20"/>
              </w:rPr>
            </w:pPr>
          </w:p>
          <w:p w14:paraId="12750C02" w14:textId="77777777" w:rsidR="00EF7D0F" w:rsidRPr="00BE5007" w:rsidRDefault="00EF7D0F" w:rsidP="00C07655">
            <w:pPr>
              <w:spacing w:after="0" w:line="240" w:lineRule="auto"/>
              <w:jc w:val="center"/>
              <w:rPr>
                <w:rFonts w:ascii="Arial Narrow" w:hAnsi="Arial Narrow"/>
                <w:sz w:val="20"/>
                <w:szCs w:val="20"/>
              </w:rPr>
            </w:pPr>
          </w:p>
          <w:p w14:paraId="2F5A55C3" w14:textId="77777777" w:rsidR="00DA6653" w:rsidRPr="00BE5007" w:rsidRDefault="00DA6653" w:rsidP="00C07655">
            <w:pPr>
              <w:spacing w:after="0" w:line="240" w:lineRule="auto"/>
              <w:jc w:val="center"/>
              <w:rPr>
                <w:rFonts w:ascii="Arial Narrow" w:hAnsi="Arial Narrow"/>
                <w:sz w:val="20"/>
                <w:szCs w:val="20"/>
              </w:rPr>
            </w:pPr>
          </w:p>
          <w:p w14:paraId="3798D3AF" w14:textId="77777777" w:rsidR="00DA6653" w:rsidRPr="00BE5007" w:rsidRDefault="00EF7D0F" w:rsidP="00C07655">
            <w:pPr>
              <w:spacing w:after="0" w:line="240" w:lineRule="auto"/>
              <w:jc w:val="center"/>
              <w:rPr>
                <w:rFonts w:ascii="Arial Narrow" w:hAnsi="Arial Narrow"/>
                <w:sz w:val="20"/>
                <w:szCs w:val="20"/>
              </w:rPr>
            </w:pPr>
            <w:r w:rsidRPr="00BE5007">
              <w:rPr>
                <w:rFonts w:ascii="Arial Narrow" w:hAnsi="Arial Narrow"/>
                <w:sz w:val="20"/>
                <w:szCs w:val="20"/>
              </w:rPr>
              <w:t>Norma Bustamante Quintana</w:t>
            </w:r>
          </w:p>
          <w:p w14:paraId="7CFDC31A" w14:textId="77777777" w:rsidR="00E94AC9"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ción General de Coordinación del Sistema Nacional de Información Estadística y Geográfica</w:t>
            </w:r>
          </w:p>
          <w:p w14:paraId="2E32B72E"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Directora de Seguimiento a los Subsistemas</w:t>
            </w:r>
          </w:p>
          <w:p w14:paraId="6AAA2791" w14:textId="77777777" w:rsidR="00EF7D0F" w:rsidRPr="00BE5007" w:rsidRDefault="00EF7D0F" w:rsidP="00EF7D0F">
            <w:pPr>
              <w:spacing w:after="0" w:line="240" w:lineRule="auto"/>
              <w:jc w:val="center"/>
              <w:rPr>
                <w:rFonts w:ascii="Arial Narrow" w:hAnsi="Arial Narrow"/>
                <w:sz w:val="20"/>
                <w:szCs w:val="20"/>
              </w:rPr>
            </w:pPr>
            <w:r w:rsidRPr="00BE5007">
              <w:rPr>
                <w:rFonts w:ascii="Arial Narrow" w:hAnsi="Arial Narrow"/>
                <w:sz w:val="20"/>
                <w:szCs w:val="20"/>
              </w:rPr>
              <w:t>Invitada</w:t>
            </w:r>
          </w:p>
        </w:tc>
      </w:tr>
      <w:tr w:rsidR="00EA2EB4" w:rsidRPr="00BE5007" w14:paraId="50A16E44"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11288FD3" w14:textId="77777777" w:rsidR="00594E2F" w:rsidRPr="00BE5007" w:rsidRDefault="00594E2F" w:rsidP="00C07655">
            <w:pPr>
              <w:spacing w:after="0" w:line="240" w:lineRule="auto"/>
              <w:jc w:val="center"/>
              <w:rPr>
                <w:rFonts w:ascii="Arial Narrow" w:hAnsi="Arial Narrow"/>
                <w:sz w:val="20"/>
                <w:szCs w:val="20"/>
              </w:rPr>
            </w:pPr>
          </w:p>
          <w:p w14:paraId="5C2252B0" w14:textId="77777777" w:rsidR="00594E2F" w:rsidRPr="00BE5007" w:rsidRDefault="00594E2F" w:rsidP="00C07655">
            <w:pPr>
              <w:spacing w:after="0" w:line="240" w:lineRule="auto"/>
              <w:jc w:val="center"/>
              <w:rPr>
                <w:rFonts w:ascii="Arial Narrow" w:hAnsi="Arial Narrow"/>
                <w:sz w:val="20"/>
                <w:szCs w:val="20"/>
              </w:rPr>
            </w:pPr>
          </w:p>
          <w:p w14:paraId="2BCB1D41" w14:textId="77777777" w:rsidR="00DA6653" w:rsidRPr="00BE5007" w:rsidRDefault="00DA6653" w:rsidP="00C07655">
            <w:pPr>
              <w:spacing w:after="0" w:line="240" w:lineRule="auto"/>
              <w:jc w:val="center"/>
              <w:rPr>
                <w:rFonts w:ascii="Arial Narrow" w:hAnsi="Arial Narrow"/>
                <w:sz w:val="20"/>
                <w:szCs w:val="20"/>
              </w:rPr>
            </w:pPr>
          </w:p>
          <w:p w14:paraId="2A2E0EFF" w14:textId="77777777" w:rsidR="00594E2F" w:rsidRPr="00BE5007" w:rsidRDefault="00594E2F" w:rsidP="00C07655">
            <w:pPr>
              <w:spacing w:after="0" w:line="240" w:lineRule="auto"/>
              <w:jc w:val="center"/>
              <w:rPr>
                <w:rFonts w:ascii="Arial Narrow" w:hAnsi="Arial Narrow"/>
                <w:sz w:val="20"/>
                <w:szCs w:val="20"/>
              </w:rPr>
            </w:pPr>
          </w:p>
          <w:p w14:paraId="440211F2" w14:textId="77777777" w:rsidR="009E2971" w:rsidRPr="00BE5007" w:rsidRDefault="009E2971" w:rsidP="00C07655">
            <w:pPr>
              <w:spacing w:after="0" w:line="240" w:lineRule="auto"/>
              <w:jc w:val="center"/>
              <w:rPr>
                <w:rFonts w:ascii="Arial Narrow" w:hAnsi="Arial Narrow"/>
                <w:sz w:val="20"/>
                <w:szCs w:val="20"/>
              </w:rPr>
            </w:pPr>
          </w:p>
          <w:p w14:paraId="1E774B6E" w14:textId="77777777" w:rsidR="00594E2F" w:rsidRPr="00BE5007" w:rsidRDefault="00594E2F" w:rsidP="00C07655">
            <w:pPr>
              <w:spacing w:after="0" w:line="240" w:lineRule="auto"/>
              <w:jc w:val="center"/>
              <w:rPr>
                <w:rFonts w:ascii="Arial Narrow" w:hAnsi="Arial Narrow"/>
                <w:sz w:val="20"/>
                <w:szCs w:val="20"/>
              </w:rPr>
            </w:pPr>
          </w:p>
          <w:p w14:paraId="61957E9F" w14:textId="77777777" w:rsidR="00DA6653" w:rsidRPr="00BE5007" w:rsidRDefault="00EF7D0F" w:rsidP="00117943">
            <w:pPr>
              <w:spacing w:after="0" w:line="240" w:lineRule="auto"/>
              <w:jc w:val="center"/>
              <w:rPr>
                <w:rFonts w:ascii="Arial Narrow" w:hAnsi="Arial Narrow"/>
                <w:sz w:val="20"/>
                <w:szCs w:val="20"/>
              </w:rPr>
            </w:pPr>
            <w:r w:rsidRPr="00BE5007">
              <w:rPr>
                <w:rFonts w:ascii="Arial Narrow" w:hAnsi="Arial Narrow"/>
                <w:sz w:val="20"/>
                <w:szCs w:val="20"/>
              </w:rPr>
              <w:t>Jorge Elmar Ochoa Setzer</w:t>
            </w:r>
          </w:p>
          <w:p w14:paraId="3F27746D" w14:textId="77777777" w:rsidR="00EF7D0F" w:rsidRPr="00BE5007" w:rsidRDefault="00EF7D0F" w:rsidP="00117943">
            <w:pPr>
              <w:spacing w:after="0" w:line="240" w:lineRule="auto"/>
              <w:jc w:val="center"/>
              <w:rPr>
                <w:rFonts w:ascii="Arial Narrow" w:hAnsi="Arial Narrow"/>
                <w:sz w:val="20"/>
                <w:szCs w:val="20"/>
              </w:rPr>
            </w:pPr>
            <w:r w:rsidRPr="00BE5007">
              <w:rPr>
                <w:rFonts w:ascii="Arial Narrow" w:hAnsi="Arial Narrow"/>
                <w:sz w:val="20"/>
                <w:szCs w:val="20"/>
              </w:rPr>
              <w:t>Dire</w:t>
            </w:r>
            <w:r w:rsidR="00293E00" w:rsidRPr="00BE5007">
              <w:rPr>
                <w:rFonts w:ascii="Arial Narrow" w:hAnsi="Arial Narrow"/>
                <w:sz w:val="20"/>
                <w:szCs w:val="20"/>
              </w:rPr>
              <w:t>cción General de Estadísticas Sociodemográficas</w:t>
            </w:r>
          </w:p>
          <w:p w14:paraId="67AA4B31" w14:textId="77777777" w:rsidR="00293E00" w:rsidRPr="00BE5007" w:rsidRDefault="00293E00" w:rsidP="00117943">
            <w:pPr>
              <w:spacing w:after="0" w:line="240" w:lineRule="auto"/>
              <w:jc w:val="center"/>
              <w:rPr>
                <w:rFonts w:ascii="Arial Narrow" w:hAnsi="Arial Narrow"/>
                <w:sz w:val="20"/>
                <w:szCs w:val="20"/>
              </w:rPr>
            </w:pPr>
            <w:r w:rsidRPr="00BE5007">
              <w:rPr>
                <w:rFonts w:ascii="Arial Narrow" w:hAnsi="Arial Narrow"/>
                <w:sz w:val="20"/>
                <w:szCs w:val="20"/>
              </w:rPr>
              <w:t>Director General Adjunto de Infraestructura Estadística</w:t>
            </w:r>
          </w:p>
          <w:p w14:paraId="0B138F97" w14:textId="77777777" w:rsidR="00DA6653" w:rsidRPr="00BE5007" w:rsidRDefault="00DA6653" w:rsidP="00117943">
            <w:pPr>
              <w:spacing w:after="0" w:line="240" w:lineRule="auto"/>
              <w:jc w:val="center"/>
              <w:rPr>
                <w:rFonts w:ascii="Arial Narrow" w:hAnsi="Arial Narrow"/>
                <w:sz w:val="20"/>
                <w:szCs w:val="20"/>
              </w:rPr>
            </w:pPr>
            <w:r w:rsidRPr="00BE5007">
              <w:rPr>
                <w:rFonts w:ascii="Arial Narrow" w:hAnsi="Arial Narrow"/>
                <w:sz w:val="20"/>
                <w:szCs w:val="20"/>
              </w:rPr>
              <w:t>Invitado</w:t>
            </w:r>
          </w:p>
          <w:p w14:paraId="08783FD8" w14:textId="77777777" w:rsidR="00594E2F" w:rsidRPr="00BE5007" w:rsidRDefault="00594E2F" w:rsidP="00505526">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835E67D" w14:textId="77777777" w:rsidR="00594E2F" w:rsidRPr="00BE5007" w:rsidRDefault="00594E2F" w:rsidP="00C07655">
            <w:pPr>
              <w:spacing w:after="0" w:line="240" w:lineRule="auto"/>
              <w:jc w:val="center"/>
              <w:rPr>
                <w:rFonts w:ascii="Arial Narrow" w:hAnsi="Arial Narrow"/>
                <w:sz w:val="20"/>
                <w:szCs w:val="20"/>
              </w:rPr>
            </w:pPr>
          </w:p>
          <w:p w14:paraId="16D7F28C" w14:textId="77777777" w:rsidR="00594E2F" w:rsidRPr="00BE5007" w:rsidRDefault="00594E2F" w:rsidP="00C07655">
            <w:pPr>
              <w:spacing w:after="0" w:line="240" w:lineRule="auto"/>
              <w:jc w:val="center"/>
              <w:rPr>
                <w:rFonts w:ascii="Arial Narrow" w:hAnsi="Arial Narrow"/>
                <w:sz w:val="20"/>
                <w:szCs w:val="20"/>
              </w:rPr>
            </w:pPr>
          </w:p>
          <w:p w14:paraId="7580B3FB" w14:textId="77777777" w:rsidR="009E2971" w:rsidRPr="00BE5007" w:rsidRDefault="009E2971" w:rsidP="00C07655">
            <w:pPr>
              <w:spacing w:after="0" w:line="240" w:lineRule="auto"/>
              <w:jc w:val="center"/>
              <w:rPr>
                <w:rFonts w:ascii="Arial Narrow" w:hAnsi="Arial Narrow"/>
                <w:sz w:val="20"/>
                <w:szCs w:val="20"/>
              </w:rPr>
            </w:pPr>
          </w:p>
          <w:p w14:paraId="65859D31" w14:textId="77777777" w:rsidR="00DA6653" w:rsidRPr="00BE5007" w:rsidRDefault="00DA6653" w:rsidP="00C07655">
            <w:pPr>
              <w:spacing w:after="0" w:line="240" w:lineRule="auto"/>
              <w:jc w:val="center"/>
              <w:rPr>
                <w:rFonts w:ascii="Arial Narrow" w:hAnsi="Arial Narrow"/>
                <w:sz w:val="20"/>
                <w:szCs w:val="20"/>
              </w:rPr>
            </w:pPr>
          </w:p>
          <w:p w14:paraId="51EC4820" w14:textId="77777777" w:rsidR="00594E2F" w:rsidRPr="00BE5007" w:rsidRDefault="00594E2F" w:rsidP="00C07655">
            <w:pPr>
              <w:spacing w:after="0" w:line="240" w:lineRule="auto"/>
              <w:jc w:val="center"/>
              <w:rPr>
                <w:rFonts w:ascii="Arial Narrow" w:hAnsi="Arial Narrow"/>
                <w:sz w:val="20"/>
                <w:szCs w:val="20"/>
              </w:rPr>
            </w:pPr>
          </w:p>
          <w:p w14:paraId="7097DFF8" w14:textId="77777777" w:rsidR="00F32EC5" w:rsidRPr="00BE5007" w:rsidRDefault="00F32EC5" w:rsidP="00505526">
            <w:pPr>
              <w:spacing w:after="0" w:line="240" w:lineRule="auto"/>
              <w:jc w:val="center"/>
              <w:rPr>
                <w:rFonts w:ascii="Arial Narrow" w:hAnsi="Arial Narrow"/>
                <w:sz w:val="20"/>
                <w:szCs w:val="20"/>
              </w:rPr>
            </w:pPr>
          </w:p>
          <w:p w14:paraId="0D781FF6" w14:textId="77777777" w:rsidR="00DA6653"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saak Pacheco Izquierdo</w:t>
            </w:r>
          </w:p>
          <w:p w14:paraId="546EE560"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ción General de Estadísticas Sociodemográficas</w:t>
            </w:r>
          </w:p>
          <w:p w14:paraId="3D6278E1"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tor de Mejora de la Gestión</w:t>
            </w:r>
          </w:p>
          <w:p w14:paraId="05C423E3"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nvitado</w:t>
            </w:r>
          </w:p>
        </w:tc>
      </w:tr>
      <w:tr w:rsidR="00EA2EB4" w:rsidRPr="00BE5007" w14:paraId="5FED6042"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5C100663" w14:textId="77777777" w:rsidR="009E2971" w:rsidRPr="00BE5007" w:rsidRDefault="009E2971" w:rsidP="00C07655">
            <w:pPr>
              <w:spacing w:after="0" w:line="240" w:lineRule="auto"/>
              <w:jc w:val="center"/>
              <w:rPr>
                <w:rFonts w:ascii="Arial Narrow" w:hAnsi="Arial Narrow"/>
                <w:sz w:val="20"/>
                <w:szCs w:val="20"/>
              </w:rPr>
            </w:pPr>
          </w:p>
          <w:p w14:paraId="6DD1DC14" w14:textId="77777777" w:rsidR="009E2971" w:rsidRPr="00BE5007" w:rsidRDefault="009E2971" w:rsidP="00C07655">
            <w:pPr>
              <w:spacing w:after="0" w:line="240" w:lineRule="auto"/>
              <w:jc w:val="center"/>
              <w:rPr>
                <w:rFonts w:ascii="Arial Narrow" w:hAnsi="Arial Narrow"/>
                <w:sz w:val="20"/>
                <w:szCs w:val="20"/>
              </w:rPr>
            </w:pPr>
          </w:p>
          <w:p w14:paraId="26F4DC7C" w14:textId="77777777" w:rsidR="009E2971" w:rsidRPr="00BE5007" w:rsidRDefault="009E2971" w:rsidP="00C07655">
            <w:pPr>
              <w:spacing w:after="0" w:line="240" w:lineRule="auto"/>
              <w:jc w:val="center"/>
              <w:rPr>
                <w:rFonts w:ascii="Arial Narrow" w:hAnsi="Arial Narrow"/>
                <w:sz w:val="20"/>
                <w:szCs w:val="20"/>
              </w:rPr>
            </w:pPr>
          </w:p>
          <w:p w14:paraId="1ABB4635" w14:textId="77777777" w:rsidR="00DA6653" w:rsidRPr="00BE5007" w:rsidRDefault="00DA6653" w:rsidP="00C07655">
            <w:pPr>
              <w:spacing w:after="0" w:line="240" w:lineRule="auto"/>
              <w:jc w:val="center"/>
              <w:rPr>
                <w:rFonts w:ascii="Arial Narrow" w:hAnsi="Arial Narrow"/>
                <w:sz w:val="20"/>
                <w:szCs w:val="20"/>
              </w:rPr>
            </w:pPr>
          </w:p>
          <w:p w14:paraId="1D812BD5" w14:textId="77777777" w:rsidR="00505526" w:rsidRPr="00BE5007" w:rsidRDefault="00505526" w:rsidP="00505526">
            <w:pPr>
              <w:spacing w:after="0" w:line="240" w:lineRule="auto"/>
              <w:jc w:val="center"/>
              <w:rPr>
                <w:rFonts w:ascii="Arial Narrow" w:hAnsi="Arial Narrow"/>
                <w:sz w:val="20"/>
                <w:szCs w:val="20"/>
              </w:rPr>
            </w:pPr>
          </w:p>
          <w:p w14:paraId="7F7B5647" w14:textId="77777777" w:rsidR="005F7CF3" w:rsidRPr="00BE5007" w:rsidRDefault="005F7CF3" w:rsidP="005F7CF3">
            <w:pPr>
              <w:spacing w:after="0" w:line="240" w:lineRule="auto"/>
              <w:jc w:val="center"/>
              <w:rPr>
                <w:rFonts w:ascii="Arial Narrow" w:hAnsi="Arial Narrow"/>
                <w:sz w:val="20"/>
                <w:szCs w:val="20"/>
              </w:rPr>
            </w:pPr>
          </w:p>
          <w:p w14:paraId="39A9E212"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Manuel Cuellar Río</w:t>
            </w:r>
          </w:p>
          <w:p w14:paraId="4552A52E"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ción General de Integración, Análisis e Investigación</w:t>
            </w:r>
          </w:p>
          <w:p w14:paraId="0E97AAFC"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 xml:space="preserve">Director General Adjunto de Integración </w:t>
            </w:r>
          </w:p>
          <w:p w14:paraId="6B872DC8"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e Información</w:t>
            </w:r>
          </w:p>
          <w:p w14:paraId="3BF44040"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 xml:space="preserve">Invitado </w:t>
            </w:r>
          </w:p>
          <w:p w14:paraId="2451B4FD" w14:textId="77777777" w:rsidR="00505526" w:rsidRPr="00BE5007" w:rsidRDefault="00505526" w:rsidP="00293E00">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D990A4D" w14:textId="77777777" w:rsidR="009E2971" w:rsidRPr="00BE5007" w:rsidRDefault="009E2971" w:rsidP="00C07655">
            <w:pPr>
              <w:spacing w:after="0" w:line="240" w:lineRule="auto"/>
              <w:jc w:val="center"/>
              <w:rPr>
                <w:rFonts w:ascii="Arial Narrow" w:hAnsi="Arial Narrow"/>
                <w:sz w:val="20"/>
                <w:szCs w:val="20"/>
              </w:rPr>
            </w:pPr>
          </w:p>
          <w:p w14:paraId="232D1540" w14:textId="77777777" w:rsidR="009E2971" w:rsidRPr="00BE5007" w:rsidRDefault="009E2971" w:rsidP="00C07655">
            <w:pPr>
              <w:spacing w:after="0" w:line="240" w:lineRule="auto"/>
              <w:jc w:val="center"/>
              <w:rPr>
                <w:rFonts w:ascii="Arial Narrow" w:hAnsi="Arial Narrow"/>
                <w:sz w:val="20"/>
                <w:szCs w:val="20"/>
              </w:rPr>
            </w:pPr>
          </w:p>
          <w:p w14:paraId="1394F3AC" w14:textId="77777777" w:rsidR="009E2971" w:rsidRPr="00BE5007" w:rsidRDefault="009E2971" w:rsidP="00C07655">
            <w:pPr>
              <w:spacing w:after="0" w:line="240" w:lineRule="auto"/>
              <w:jc w:val="center"/>
              <w:rPr>
                <w:rFonts w:ascii="Arial Narrow" w:hAnsi="Arial Narrow"/>
                <w:sz w:val="20"/>
                <w:szCs w:val="20"/>
              </w:rPr>
            </w:pPr>
          </w:p>
          <w:p w14:paraId="5454C288" w14:textId="77777777" w:rsidR="009E2971" w:rsidRPr="00BE5007" w:rsidRDefault="009E2971" w:rsidP="00C07655">
            <w:pPr>
              <w:spacing w:after="0" w:line="240" w:lineRule="auto"/>
              <w:jc w:val="center"/>
              <w:rPr>
                <w:rFonts w:ascii="Arial Narrow" w:hAnsi="Arial Narrow"/>
                <w:sz w:val="20"/>
                <w:szCs w:val="20"/>
              </w:rPr>
            </w:pPr>
          </w:p>
          <w:p w14:paraId="52B7CC53" w14:textId="77777777" w:rsidR="00DA6653" w:rsidRPr="00BE5007" w:rsidRDefault="00DA6653" w:rsidP="00C07655">
            <w:pPr>
              <w:spacing w:after="0" w:line="240" w:lineRule="auto"/>
              <w:jc w:val="center"/>
              <w:rPr>
                <w:rFonts w:ascii="Arial Narrow" w:hAnsi="Arial Narrow"/>
                <w:sz w:val="20"/>
                <w:szCs w:val="20"/>
              </w:rPr>
            </w:pPr>
          </w:p>
          <w:p w14:paraId="70265BB9" w14:textId="77777777" w:rsidR="00CD6CE8" w:rsidRPr="00BE5007" w:rsidRDefault="00CD6CE8" w:rsidP="00505526">
            <w:pPr>
              <w:spacing w:after="0" w:line="240" w:lineRule="auto"/>
              <w:jc w:val="center"/>
              <w:rPr>
                <w:rFonts w:ascii="Arial Narrow" w:hAnsi="Arial Narrow"/>
                <w:sz w:val="20"/>
                <w:szCs w:val="20"/>
              </w:rPr>
            </w:pPr>
          </w:p>
          <w:p w14:paraId="0A99C4AB"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Nuria Torroja Mateu</w:t>
            </w:r>
          </w:p>
          <w:p w14:paraId="481A7C5C"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ción General de Integración, Análisis e Investigación</w:t>
            </w:r>
          </w:p>
          <w:p w14:paraId="3B219DA7"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tora de Aseguramiento de la Calidad</w:t>
            </w:r>
          </w:p>
          <w:p w14:paraId="13A9ED68"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nvitada</w:t>
            </w:r>
          </w:p>
          <w:p w14:paraId="79056B2C" w14:textId="77777777" w:rsidR="009E2971" w:rsidRPr="00BE5007" w:rsidRDefault="009E2971" w:rsidP="00DA6653">
            <w:pPr>
              <w:spacing w:after="0" w:line="240" w:lineRule="auto"/>
              <w:jc w:val="center"/>
              <w:rPr>
                <w:rFonts w:ascii="Arial Narrow" w:hAnsi="Arial Narrow"/>
                <w:sz w:val="20"/>
                <w:szCs w:val="20"/>
              </w:rPr>
            </w:pPr>
          </w:p>
        </w:tc>
      </w:tr>
      <w:tr w:rsidR="00EA2EB4" w:rsidRPr="00BE5007" w14:paraId="26F7B29E"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3092A5C2" w14:textId="77777777" w:rsidR="00D206CE" w:rsidRPr="00BE5007" w:rsidRDefault="00D206CE" w:rsidP="00C07655">
            <w:pPr>
              <w:spacing w:after="0" w:line="240" w:lineRule="auto"/>
              <w:jc w:val="center"/>
              <w:rPr>
                <w:rFonts w:ascii="Arial Narrow" w:hAnsi="Arial Narrow"/>
                <w:sz w:val="20"/>
                <w:szCs w:val="20"/>
              </w:rPr>
            </w:pPr>
          </w:p>
          <w:p w14:paraId="04EDDEE5" w14:textId="77777777" w:rsidR="00D206CE" w:rsidRPr="00BE5007" w:rsidRDefault="00D206CE" w:rsidP="00C07655">
            <w:pPr>
              <w:spacing w:after="0" w:line="240" w:lineRule="auto"/>
              <w:jc w:val="center"/>
              <w:rPr>
                <w:rFonts w:ascii="Arial Narrow" w:hAnsi="Arial Narrow"/>
                <w:sz w:val="20"/>
                <w:szCs w:val="20"/>
              </w:rPr>
            </w:pPr>
          </w:p>
          <w:p w14:paraId="348C9B62" w14:textId="77777777" w:rsidR="00D206CE" w:rsidRPr="00BE5007" w:rsidRDefault="00D206CE" w:rsidP="00C07655">
            <w:pPr>
              <w:spacing w:after="0" w:line="240" w:lineRule="auto"/>
              <w:jc w:val="center"/>
              <w:rPr>
                <w:rFonts w:ascii="Arial Narrow" w:hAnsi="Arial Narrow"/>
                <w:sz w:val="20"/>
                <w:szCs w:val="20"/>
              </w:rPr>
            </w:pPr>
          </w:p>
          <w:p w14:paraId="1131CE2E" w14:textId="77777777" w:rsidR="00DA6653" w:rsidRPr="00BE5007" w:rsidRDefault="00DA6653" w:rsidP="00C07655">
            <w:pPr>
              <w:spacing w:after="0" w:line="240" w:lineRule="auto"/>
              <w:jc w:val="center"/>
              <w:rPr>
                <w:rFonts w:ascii="Arial Narrow" w:hAnsi="Arial Narrow"/>
                <w:sz w:val="20"/>
                <w:szCs w:val="20"/>
              </w:rPr>
            </w:pPr>
          </w:p>
          <w:p w14:paraId="3EBF6A71" w14:textId="77777777" w:rsidR="00293E00" w:rsidRPr="00BE5007" w:rsidRDefault="00293E00" w:rsidP="00C07655">
            <w:pPr>
              <w:spacing w:after="0" w:line="240" w:lineRule="auto"/>
              <w:jc w:val="center"/>
              <w:rPr>
                <w:rFonts w:ascii="Arial Narrow" w:hAnsi="Arial Narrow"/>
                <w:sz w:val="20"/>
                <w:szCs w:val="20"/>
              </w:rPr>
            </w:pPr>
          </w:p>
          <w:p w14:paraId="50633F93" w14:textId="77777777" w:rsidR="00505526" w:rsidRPr="00BE5007" w:rsidRDefault="00505526" w:rsidP="00505526">
            <w:pPr>
              <w:spacing w:after="0" w:line="240" w:lineRule="auto"/>
              <w:jc w:val="center"/>
              <w:rPr>
                <w:rFonts w:ascii="Arial Narrow" w:hAnsi="Arial Narrow"/>
                <w:sz w:val="20"/>
                <w:szCs w:val="20"/>
              </w:rPr>
            </w:pPr>
          </w:p>
          <w:p w14:paraId="0A8AD208" w14:textId="77777777" w:rsidR="00293E00" w:rsidRPr="00BE5007" w:rsidRDefault="00293E00" w:rsidP="00293E00">
            <w:pPr>
              <w:spacing w:after="0" w:line="240" w:lineRule="auto"/>
              <w:jc w:val="center"/>
              <w:rPr>
                <w:rFonts w:ascii="Arial Narrow" w:hAnsi="Arial Narrow"/>
                <w:noProof/>
                <w:sz w:val="20"/>
                <w:szCs w:val="20"/>
              </w:rPr>
            </w:pPr>
            <w:r w:rsidRPr="00BE5007">
              <w:rPr>
                <w:rFonts w:ascii="Arial Narrow" w:hAnsi="Arial Narrow"/>
                <w:noProof/>
                <w:sz w:val="20"/>
                <w:szCs w:val="20"/>
              </w:rPr>
              <w:t>Gerardo Barragán Romero</w:t>
            </w:r>
          </w:p>
          <w:p w14:paraId="0AA83867" w14:textId="77777777" w:rsidR="00293E00" w:rsidRPr="00BE5007" w:rsidRDefault="00293E00" w:rsidP="00293E00">
            <w:pPr>
              <w:spacing w:after="0" w:line="240" w:lineRule="auto"/>
              <w:jc w:val="center"/>
              <w:rPr>
                <w:rFonts w:ascii="Arial Narrow" w:hAnsi="Arial Narrow"/>
                <w:noProof/>
                <w:sz w:val="20"/>
                <w:szCs w:val="20"/>
              </w:rPr>
            </w:pPr>
            <w:r w:rsidRPr="00BE5007">
              <w:rPr>
                <w:rFonts w:ascii="Arial Narrow" w:hAnsi="Arial Narrow"/>
                <w:noProof/>
                <w:sz w:val="20"/>
                <w:szCs w:val="20"/>
              </w:rPr>
              <w:t>Dirección General de Integración, Análisis e Investigación</w:t>
            </w:r>
          </w:p>
          <w:p w14:paraId="7288836F" w14:textId="77777777" w:rsidR="00293E00" w:rsidRPr="00BE5007" w:rsidRDefault="00293E00" w:rsidP="00293E00">
            <w:pPr>
              <w:spacing w:after="0" w:line="240" w:lineRule="auto"/>
              <w:jc w:val="center"/>
              <w:rPr>
                <w:rFonts w:ascii="Arial Narrow" w:hAnsi="Arial Narrow"/>
                <w:noProof/>
                <w:sz w:val="20"/>
                <w:szCs w:val="20"/>
              </w:rPr>
            </w:pPr>
            <w:r w:rsidRPr="00BE5007">
              <w:rPr>
                <w:rFonts w:ascii="Arial Narrow" w:hAnsi="Arial Narrow"/>
                <w:noProof/>
                <w:sz w:val="20"/>
                <w:szCs w:val="20"/>
              </w:rPr>
              <w:t xml:space="preserve"> Subdirector de Evaluación de la Calidad</w:t>
            </w:r>
          </w:p>
          <w:p w14:paraId="7A27261E" w14:textId="77777777" w:rsidR="00CD6CE8" w:rsidRPr="00BE5007" w:rsidRDefault="00293E00" w:rsidP="00293E00">
            <w:pPr>
              <w:spacing w:after="0" w:line="240" w:lineRule="auto"/>
              <w:jc w:val="center"/>
              <w:rPr>
                <w:rFonts w:ascii="Arial Narrow" w:hAnsi="Arial Narrow"/>
                <w:sz w:val="20"/>
                <w:szCs w:val="20"/>
              </w:rPr>
            </w:pPr>
            <w:r w:rsidRPr="00BE5007">
              <w:rPr>
                <w:rFonts w:ascii="Arial Narrow" w:hAnsi="Arial Narrow"/>
                <w:noProof/>
                <w:sz w:val="20"/>
                <w:szCs w:val="20"/>
              </w:rPr>
              <w:t>Invitado</w:t>
            </w:r>
          </w:p>
          <w:p w14:paraId="4AEE4336" w14:textId="77777777" w:rsidR="00D206CE" w:rsidRPr="00BE5007" w:rsidRDefault="00D206CE" w:rsidP="00293E00">
            <w:pPr>
              <w:spacing w:after="0" w:line="240" w:lineRule="auto"/>
              <w:jc w:val="center"/>
              <w:rPr>
                <w:rFonts w:ascii="Calibri" w:hAnsi="Calibri" w:cs="Calibri"/>
                <w:lang w:val="es-ES"/>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1954144" w14:textId="77777777" w:rsidR="003428BA" w:rsidRPr="00BE5007" w:rsidRDefault="003428BA" w:rsidP="00C07655">
            <w:pPr>
              <w:spacing w:after="0" w:line="240" w:lineRule="auto"/>
              <w:jc w:val="center"/>
              <w:rPr>
                <w:rFonts w:ascii="Arial Narrow" w:hAnsi="Arial Narrow"/>
                <w:sz w:val="20"/>
                <w:szCs w:val="20"/>
              </w:rPr>
            </w:pPr>
          </w:p>
          <w:p w14:paraId="45F58E97" w14:textId="77777777" w:rsidR="003428BA" w:rsidRPr="00BE5007" w:rsidRDefault="003428BA" w:rsidP="00C07655">
            <w:pPr>
              <w:spacing w:after="0" w:line="240" w:lineRule="auto"/>
              <w:jc w:val="center"/>
              <w:rPr>
                <w:rFonts w:ascii="Arial Narrow" w:hAnsi="Arial Narrow"/>
                <w:sz w:val="20"/>
                <w:szCs w:val="20"/>
              </w:rPr>
            </w:pPr>
          </w:p>
          <w:p w14:paraId="786C1C3B" w14:textId="77777777" w:rsidR="003428BA" w:rsidRPr="00BE5007" w:rsidRDefault="003428BA" w:rsidP="00C07655">
            <w:pPr>
              <w:spacing w:after="0" w:line="240" w:lineRule="auto"/>
              <w:jc w:val="center"/>
              <w:rPr>
                <w:rFonts w:ascii="Arial Narrow" w:hAnsi="Arial Narrow"/>
                <w:sz w:val="20"/>
                <w:szCs w:val="20"/>
              </w:rPr>
            </w:pPr>
          </w:p>
          <w:p w14:paraId="6683FA6B" w14:textId="77777777" w:rsidR="003428BA" w:rsidRPr="00BE5007" w:rsidRDefault="003428BA" w:rsidP="00C07655">
            <w:pPr>
              <w:spacing w:after="0" w:line="240" w:lineRule="auto"/>
              <w:jc w:val="center"/>
              <w:rPr>
                <w:rFonts w:ascii="Arial Narrow" w:hAnsi="Arial Narrow"/>
                <w:sz w:val="20"/>
                <w:szCs w:val="20"/>
              </w:rPr>
            </w:pPr>
          </w:p>
          <w:p w14:paraId="702AC5CB" w14:textId="77777777" w:rsidR="00DA6653" w:rsidRPr="00BE5007" w:rsidRDefault="00DA6653" w:rsidP="00C07655">
            <w:pPr>
              <w:spacing w:after="0" w:line="240" w:lineRule="auto"/>
              <w:jc w:val="center"/>
              <w:rPr>
                <w:rFonts w:ascii="Arial Narrow" w:hAnsi="Arial Narrow"/>
                <w:sz w:val="20"/>
                <w:szCs w:val="20"/>
              </w:rPr>
            </w:pPr>
          </w:p>
          <w:p w14:paraId="33F2DE4E" w14:textId="77777777" w:rsidR="00D206CE" w:rsidRPr="00BE5007" w:rsidRDefault="00D206CE" w:rsidP="00117943">
            <w:pPr>
              <w:spacing w:after="0" w:line="240" w:lineRule="auto"/>
              <w:jc w:val="center"/>
              <w:rPr>
                <w:rFonts w:ascii="Calibri" w:hAnsi="Calibri" w:cs="Calibri"/>
              </w:rPr>
            </w:pPr>
          </w:p>
          <w:p w14:paraId="07471CFF"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Mónica Villa George</w:t>
            </w:r>
          </w:p>
          <w:p w14:paraId="4E302120"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ción General de Integración, Análisis e Investigación</w:t>
            </w:r>
          </w:p>
          <w:p w14:paraId="2773B533" w14:textId="77777777" w:rsidR="00293E00" w:rsidRPr="00BE5007" w:rsidRDefault="00293E00" w:rsidP="00293E00">
            <w:pPr>
              <w:spacing w:after="0" w:line="240" w:lineRule="auto"/>
              <w:jc w:val="center"/>
              <w:rPr>
                <w:rFonts w:ascii="Calibri" w:hAnsi="Calibri" w:cs="Calibri"/>
              </w:rPr>
            </w:pPr>
            <w:r w:rsidRPr="00BE5007">
              <w:rPr>
                <w:rFonts w:ascii="Arial Narrow" w:hAnsi="Arial Narrow"/>
                <w:sz w:val="19"/>
                <w:szCs w:val="19"/>
              </w:rPr>
              <w:t xml:space="preserve"> </w:t>
            </w:r>
            <w:r w:rsidRPr="00BE5007">
              <w:rPr>
                <w:rFonts w:ascii="Arial Narrow" w:hAnsi="Arial Narrow"/>
                <w:sz w:val="20"/>
                <w:szCs w:val="20"/>
              </w:rPr>
              <w:t>Subdirectora de Estandarización de la Calidad</w:t>
            </w:r>
          </w:p>
          <w:p w14:paraId="1CFB2093"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nvitada</w:t>
            </w:r>
          </w:p>
          <w:p w14:paraId="691D5FF9" w14:textId="77777777" w:rsidR="00DA6653" w:rsidRPr="00BE5007" w:rsidRDefault="00DA6653" w:rsidP="00DA6653">
            <w:pPr>
              <w:spacing w:after="0" w:line="240" w:lineRule="auto"/>
              <w:jc w:val="center"/>
              <w:rPr>
                <w:rFonts w:ascii="Calibri" w:hAnsi="Calibri" w:cs="Calibri"/>
              </w:rPr>
            </w:pPr>
          </w:p>
        </w:tc>
      </w:tr>
      <w:tr w:rsidR="0008049B" w:rsidRPr="00EA2EB4" w14:paraId="4AD2475D"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078C251A" w14:textId="77777777" w:rsidR="0008049B" w:rsidRPr="00BE5007" w:rsidRDefault="0008049B" w:rsidP="00C07655">
            <w:pPr>
              <w:spacing w:after="0" w:line="240" w:lineRule="auto"/>
              <w:jc w:val="center"/>
              <w:rPr>
                <w:rFonts w:ascii="Arial Narrow" w:hAnsi="Arial Narrow"/>
                <w:sz w:val="20"/>
                <w:szCs w:val="20"/>
              </w:rPr>
            </w:pPr>
          </w:p>
          <w:p w14:paraId="267817C9" w14:textId="77777777" w:rsidR="0008049B" w:rsidRPr="00BE5007" w:rsidRDefault="0008049B" w:rsidP="00C07655">
            <w:pPr>
              <w:spacing w:after="0" w:line="240" w:lineRule="auto"/>
              <w:jc w:val="center"/>
              <w:rPr>
                <w:rFonts w:ascii="Arial Narrow" w:hAnsi="Arial Narrow"/>
                <w:sz w:val="20"/>
                <w:szCs w:val="20"/>
              </w:rPr>
            </w:pPr>
          </w:p>
          <w:p w14:paraId="68353C7B" w14:textId="77777777" w:rsidR="00505526" w:rsidRPr="00BE5007" w:rsidRDefault="00505526" w:rsidP="00505526">
            <w:pPr>
              <w:spacing w:after="0" w:line="240" w:lineRule="auto"/>
              <w:jc w:val="center"/>
              <w:rPr>
                <w:rFonts w:ascii="Arial Narrow" w:hAnsi="Arial Narrow"/>
                <w:sz w:val="20"/>
                <w:szCs w:val="20"/>
              </w:rPr>
            </w:pPr>
          </w:p>
          <w:p w14:paraId="5D5E18F1" w14:textId="77777777" w:rsidR="00DA6653" w:rsidRPr="00BE5007" w:rsidRDefault="00DA6653" w:rsidP="00505526">
            <w:pPr>
              <w:spacing w:after="0" w:line="240" w:lineRule="auto"/>
              <w:jc w:val="center"/>
              <w:rPr>
                <w:rFonts w:ascii="Arial Narrow" w:hAnsi="Arial Narrow"/>
                <w:sz w:val="20"/>
                <w:szCs w:val="20"/>
              </w:rPr>
            </w:pPr>
          </w:p>
          <w:p w14:paraId="7DEFC2B8" w14:textId="77777777" w:rsidR="00505526" w:rsidRPr="00BE5007" w:rsidRDefault="00505526" w:rsidP="00505526">
            <w:pPr>
              <w:spacing w:after="0" w:line="240" w:lineRule="auto"/>
              <w:jc w:val="center"/>
              <w:rPr>
                <w:rFonts w:ascii="Arial Narrow" w:hAnsi="Arial Narrow"/>
                <w:sz w:val="20"/>
                <w:szCs w:val="20"/>
              </w:rPr>
            </w:pPr>
          </w:p>
          <w:p w14:paraId="720DFFA2" w14:textId="77777777" w:rsidR="00CD6CE8" w:rsidRPr="00BE5007" w:rsidRDefault="00CD6CE8" w:rsidP="00505526">
            <w:pPr>
              <w:spacing w:after="0" w:line="240" w:lineRule="auto"/>
              <w:jc w:val="center"/>
              <w:rPr>
                <w:rFonts w:ascii="Arial Narrow" w:hAnsi="Arial Narrow"/>
                <w:sz w:val="20"/>
                <w:szCs w:val="20"/>
              </w:rPr>
            </w:pPr>
          </w:p>
          <w:p w14:paraId="1E14CE2F"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Alfonso Tapia Mendoza</w:t>
            </w:r>
          </w:p>
          <w:p w14:paraId="1F369CF2"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Dirección General de Integración, Análisis e Investigación</w:t>
            </w:r>
          </w:p>
          <w:p w14:paraId="0D2FA86A" w14:textId="77777777" w:rsidR="00293E00"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 xml:space="preserve">Subdirector de Mejora de la Calidad </w:t>
            </w:r>
          </w:p>
          <w:p w14:paraId="785C9C55" w14:textId="77777777" w:rsidR="0008049B"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3E66111" w14:textId="77777777" w:rsidR="0008049B" w:rsidRPr="00BE5007" w:rsidRDefault="0008049B" w:rsidP="00C07655">
            <w:pPr>
              <w:spacing w:after="0" w:line="240" w:lineRule="auto"/>
              <w:jc w:val="center"/>
              <w:rPr>
                <w:rFonts w:ascii="Arial Narrow" w:hAnsi="Arial Narrow"/>
                <w:sz w:val="20"/>
                <w:szCs w:val="20"/>
              </w:rPr>
            </w:pPr>
          </w:p>
          <w:p w14:paraId="08268A24" w14:textId="77777777" w:rsidR="0008049B" w:rsidRPr="00BE5007" w:rsidRDefault="0008049B" w:rsidP="00C07655">
            <w:pPr>
              <w:spacing w:after="0" w:line="240" w:lineRule="auto"/>
              <w:jc w:val="center"/>
              <w:rPr>
                <w:rFonts w:ascii="Arial Narrow" w:hAnsi="Arial Narrow"/>
                <w:sz w:val="20"/>
                <w:szCs w:val="20"/>
              </w:rPr>
            </w:pPr>
          </w:p>
          <w:p w14:paraId="498E4D10" w14:textId="77777777" w:rsidR="0008049B" w:rsidRPr="00BE5007" w:rsidRDefault="0008049B" w:rsidP="00C07655">
            <w:pPr>
              <w:spacing w:after="0" w:line="240" w:lineRule="auto"/>
              <w:jc w:val="center"/>
              <w:rPr>
                <w:rFonts w:ascii="Arial Narrow" w:hAnsi="Arial Narrow"/>
                <w:sz w:val="20"/>
                <w:szCs w:val="20"/>
              </w:rPr>
            </w:pPr>
          </w:p>
          <w:p w14:paraId="732F2B50" w14:textId="77777777" w:rsidR="00293E00" w:rsidRPr="00BE5007" w:rsidRDefault="00293E00" w:rsidP="00C07655">
            <w:pPr>
              <w:spacing w:after="0" w:line="240" w:lineRule="auto"/>
              <w:jc w:val="center"/>
              <w:rPr>
                <w:rFonts w:ascii="Arial Narrow" w:hAnsi="Arial Narrow"/>
                <w:sz w:val="20"/>
                <w:szCs w:val="20"/>
              </w:rPr>
            </w:pPr>
          </w:p>
          <w:p w14:paraId="739D875B" w14:textId="77777777" w:rsidR="00505526" w:rsidRPr="00BE5007" w:rsidRDefault="00505526" w:rsidP="00505526">
            <w:pPr>
              <w:tabs>
                <w:tab w:val="left" w:pos="1260"/>
                <w:tab w:val="center" w:pos="2100"/>
              </w:tabs>
              <w:spacing w:after="0" w:line="240" w:lineRule="auto"/>
              <w:jc w:val="center"/>
              <w:rPr>
                <w:rFonts w:ascii="Arial Narrow" w:hAnsi="Arial Narrow"/>
                <w:sz w:val="20"/>
                <w:szCs w:val="20"/>
              </w:rPr>
            </w:pPr>
          </w:p>
          <w:p w14:paraId="7D5EB274" w14:textId="77777777" w:rsidR="00CD6CE8" w:rsidRPr="00BE5007" w:rsidRDefault="00CD6CE8" w:rsidP="00505526">
            <w:pPr>
              <w:tabs>
                <w:tab w:val="left" w:pos="1260"/>
                <w:tab w:val="center" w:pos="2100"/>
              </w:tabs>
              <w:spacing w:after="0" w:line="240" w:lineRule="auto"/>
              <w:jc w:val="center"/>
              <w:rPr>
                <w:rFonts w:ascii="Arial Narrow" w:hAnsi="Arial Narrow"/>
                <w:sz w:val="20"/>
                <w:szCs w:val="20"/>
              </w:rPr>
            </w:pPr>
          </w:p>
          <w:p w14:paraId="34F10AD8" w14:textId="77777777" w:rsidR="00293E00" w:rsidRPr="00BE5007" w:rsidRDefault="00293E00" w:rsidP="00293E00">
            <w:pPr>
              <w:tabs>
                <w:tab w:val="left" w:pos="1260"/>
                <w:tab w:val="center" w:pos="2100"/>
              </w:tabs>
              <w:spacing w:after="0" w:line="240" w:lineRule="auto"/>
              <w:jc w:val="center"/>
              <w:rPr>
                <w:rFonts w:ascii="Arial Narrow" w:hAnsi="Arial Narrow"/>
                <w:sz w:val="20"/>
                <w:szCs w:val="20"/>
              </w:rPr>
            </w:pPr>
            <w:r w:rsidRPr="00BE5007">
              <w:rPr>
                <w:rFonts w:ascii="Arial Narrow" w:hAnsi="Arial Narrow"/>
                <w:sz w:val="20"/>
                <w:szCs w:val="20"/>
              </w:rPr>
              <w:t>Ximena Altamirano Stephan</w:t>
            </w:r>
          </w:p>
          <w:p w14:paraId="1E39E04E" w14:textId="77777777" w:rsidR="00293E00" w:rsidRPr="00BE5007" w:rsidRDefault="00293E00" w:rsidP="00293E00">
            <w:pPr>
              <w:tabs>
                <w:tab w:val="left" w:pos="1260"/>
                <w:tab w:val="center" w:pos="2100"/>
              </w:tabs>
              <w:spacing w:after="0" w:line="240" w:lineRule="auto"/>
              <w:jc w:val="center"/>
              <w:rPr>
                <w:rFonts w:ascii="Arial Narrow" w:hAnsi="Arial Narrow"/>
                <w:sz w:val="20"/>
                <w:szCs w:val="20"/>
              </w:rPr>
            </w:pPr>
            <w:r w:rsidRPr="00BE5007">
              <w:rPr>
                <w:rFonts w:ascii="Arial Narrow" w:hAnsi="Arial Narrow"/>
                <w:sz w:val="20"/>
                <w:szCs w:val="20"/>
              </w:rPr>
              <w:t>Presidencia</w:t>
            </w:r>
          </w:p>
          <w:p w14:paraId="2D5ED007" w14:textId="77777777" w:rsidR="00293E00" w:rsidRPr="00BE5007" w:rsidRDefault="00293E00" w:rsidP="00293E00">
            <w:pPr>
              <w:tabs>
                <w:tab w:val="left" w:pos="1260"/>
                <w:tab w:val="center" w:pos="2100"/>
              </w:tabs>
              <w:spacing w:after="0" w:line="240" w:lineRule="auto"/>
              <w:jc w:val="center"/>
              <w:rPr>
                <w:rFonts w:ascii="Arial Narrow" w:hAnsi="Arial Narrow"/>
                <w:sz w:val="20"/>
                <w:szCs w:val="20"/>
              </w:rPr>
            </w:pPr>
            <w:r w:rsidRPr="00BE5007">
              <w:rPr>
                <w:rFonts w:ascii="Arial Narrow" w:hAnsi="Arial Narrow"/>
                <w:sz w:val="20"/>
                <w:szCs w:val="20"/>
              </w:rPr>
              <w:t>Secretaria Particular del Presidente</w:t>
            </w:r>
          </w:p>
          <w:p w14:paraId="295F5F28" w14:textId="77777777" w:rsidR="0076084C" w:rsidRPr="00BE5007" w:rsidRDefault="00293E00" w:rsidP="00293E00">
            <w:pPr>
              <w:spacing w:after="0" w:line="240" w:lineRule="auto"/>
              <w:jc w:val="center"/>
              <w:rPr>
                <w:rFonts w:ascii="Arial Narrow" w:hAnsi="Arial Narrow"/>
                <w:sz w:val="20"/>
                <w:szCs w:val="20"/>
              </w:rPr>
            </w:pPr>
            <w:r w:rsidRPr="00BE5007">
              <w:rPr>
                <w:rFonts w:ascii="Arial Narrow" w:hAnsi="Arial Narrow"/>
                <w:sz w:val="20"/>
                <w:szCs w:val="20"/>
              </w:rPr>
              <w:t>Invitada</w:t>
            </w:r>
          </w:p>
        </w:tc>
      </w:tr>
    </w:tbl>
    <w:p w14:paraId="00089FB8" w14:textId="77777777" w:rsidR="00EF0BF6" w:rsidRPr="00EA2EB4" w:rsidRDefault="00EF0BF6" w:rsidP="00C07655">
      <w:pPr>
        <w:spacing w:after="200" w:line="276" w:lineRule="auto"/>
      </w:pPr>
    </w:p>
    <w:sectPr w:rsidR="00EF0BF6" w:rsidRPr="00EA2EB4" w:rsidSect="00B80DFD">
      <w:headerReference w:type="even" r:id="rId12"/>
      <w:headerReference w:type="default" r:id="rId13"/>
      <w:footerReference w:type="default" r:id="rId14"/>
      <w:headerReference w:type="firs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9F382" w14:textId="77777777" w:rsidR="00CB61F6" w:rsidRDefault="00CB61F6" w:rsidP="000579E0">
      <w:pPr>
        <w:spacing w:after="0" w:line="240" w:lineRule="auto"/>
      </w:pPr>
      <w:r>
        <w:separator/>
      </w:r>
    </w:p>
  </w:endnote>
  <w:endnote w:type="continuationSeparator" w:id="0">
    <w:p w14:paraId="39BE6839" w14:textId="77777777" w:rsidR="00CB61F6" w:rsidRDefault="00CB61F6"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951EC" w14:textId="5765746B" w:rsidR="00FE2F8A" w:rsidRDefault="00FE2F8A" w:rsidP="002D3921">
    <w:pPr>
      <w:pStyle w:val="Piedepgina"/>
      <w:jc w:val="right"/>
    </w:pPr>
    <w:r>
      <w:fldChar w:fldCharType="begin"/>
    </w:r>
    <w:r>
      <w:instrText>PAGE   \* MERGEFORMAT</w:instrText>
    </w:r>
    <w:r>
      <w:fldChar w:fldCharType="separate"/>
    </w:r>
    <w:r w:rsidR="00ED1944" w:rsidRPr="00ED1944">
      <w:rPr>
        <w:noProof/>
        <w:lang w:val="es-ES"/>
      </w:rPr>
      <w:t>14</w:t>
    </w:r>
    <w:r>
      <w:rPr>
        <w:noProof/>
        <w:lang w:val="es-ES"/>
      </w:rPr>
      <w:fldChar w:fldCharType="end"/>
    </w:r>
    <w:r>
      <w:t xml:space="preserve"> de 1</w:t>
    </w:r>
    <w:r w:rsidR="00E56E1F">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7EB07" w14:textId="77777777" w:rsidR="00CB61F6" w:rsidRDefault="00CB61F6" w:rsidP="000579E0">
      <w:pPr>
        <w:spacing w:after="0" w:line="240" w:lineRule="auto"/>
      </w:pPr>
      <w:r>
        <w:separator/>
      </w:r>
    </w:p>
  </w:footnote>
  <w:footnote w:type="continuationSeparator" w:id="0">
    <w:p w14:paraId="497D9FC8" w14:textId="77777777" w:rsidR="00CB61F6" w:rsidRDefault="00CB61F6"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7C11" w14:textId="77777777" w:rsidR="00FE2F8A" w:rsidRDefault="00CB61F6">
    <w:pPr>
      <w:pStyle w:val="Encabezado"/>
    </w:pPr>
    <w:r>
      <w:rPr>
        <w:noProof/>
      </w:rPr>
      <w:pict w14:anchorId="363B5E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0" o:spid="_x0000_s2056" type="#_x0000_t136" style="position:absolute;margin-left:0;margin-top:0;width:511.25pt;height:191.7pt;rotation:315;z-index:-251653120;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E9D1" w14:textId="77777777" w:rsidR="00FE2F8A" w:rsidRDefault="00CB61F6">
    <w:pPr>
      <w:pStyle w:val="Encabezado"/>
    </w:pPr>
    <w:r>
      <w:rPr>
        <w:noProof/>
      </w:rPr>
      <w:pict w14:anchorId="1EA684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1" o:spid="_x0000_s2057" type="#_x0000_t136" style="position:absolute;margin-left:0;margin-top:0;width:511.25pt;height:191.7pt;rotation:315;z-index:-251651072;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p w14:paraId="1F30D783" w14:textId="77777777" w:rsidR="00FE2F8A" w:rsidRDefault="00FE2F8A"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753D2262" wp14:editId="455D109F">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02C060DE" w14:textId="77777777" w:rsidR="00FE2F8A" w:rsidRDefault="00FE2F8A"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2950C7F1" w14:textId="77777777" w:rsidR="00FE2F8A" w:rsidRDefault="00FE2F8A" w:rsidP="00165FBC">
                          <w:pPr>
                            <w:spacing w:after="0" w:line="240" w:lineRule="auto"/>
                            <w:jc w:val="right"/>
                            <w:rPr>
                              <w:b/>
                            </w:rPr>
                          </w:pPr>
                          <w:r>
                            <w:rPr>
                              <w:b/>
                            </w:rPr>
                            <w:t xml:space="preserve">ACTA DE LA PRIMERA SESIÓN 2021 </w:t>
                          </w:r>
                        </w:p>
                        <w:p w14:paraId="1B13313C" w14:textId="77777777" w:rsidR="00FE2F8A" w:rsidRDefault="00FE2F8A" w:rsidP="00165FBC">
                          <w:pPr>
                            <w:spacing w:after="0" w:line="240" w:lineRule="auto"/>
                            <w:jc w:val="right"/>
                            <w:rPr>
                              <w:b/>
                            </w:rPr>
                          </w:pPr>
                          <w:r>
                            <w:rPr>
                              <w:b/>
                            </w:rPr>
                            <w:t>25 DE FEBRERO DE 2021</w:t>
                          </w:r>
                          <w:r w:rsidRPr="009F7430">
                            <w:rPr>
                              <w:b/>
                            </w:rPr>
                            <w:t xml:space="preserve"> </w:t>
                          </w:r>
                        </w:p>
                        <w:p w14:paraId="4A549C9E" w14:textId="77777777" w:rsidR="00FE2F8A" w:rsidRPr="009F7430" w:rsidRDefault="00FE2F8A"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16402"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FE2F8A" w:rsidRDefault="00FE2F8A"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FE2F8A" w:rsidRDefault="00FE2F8A" w:rsidP="00165FBC">
                    <w:pPr>
                      <w:spacing w:after="0" w:line="240" w:lineRule="auto"/>
                      <w:jc w:val="right"/>
                      <w:rPr>
                        <w:b/>
                      </w:rPr>
                    </w:pPr>
                    <w:r>
                      <w:rPr>
                        <w:b/>
                      </w:rPr>
                      <w:t xml:space="preserve">ACTA DE LA PRIMERA SESIÓN 2021 </w:t>
                    </w:r>
                  </w:p>
                  <w:p w:rsidR="00FE2F8A" w:rsidRDefault="00FE2F8A" w:rsidP="00165FBC">
                    <w:pPr>
                      <w:spacing w:after="0" w:line="240" w:lineRule="auto"/>
                      <w:jc w:val="right"/>
                      <w:rPr>
                        <w:b/>
                      </w:rPr>
                    </w:pPr>
                    <w:r>
                      <w:rPr>
                        <w:b/>
                      </w:rPr>
                      <w:t>25 DE FEBRERO DE 2021</w:t>
                    </w:r>
                    <w:r w:rsidRPr="009F7430">
                      <w:rPr>
                        <w:b/>
                      </w:rPr>
                      <w:t xml:space="preserve"> </w:t>
                    </w:r>
                  </w:p>
                  <w:p w:rsidR="00FE2F8A" w:rsidRPr="009F7430" w:rsidRDefault="00FE2F8A"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1E5389E4" wp14:editId="05DDB969">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2FC8753D" w14:textId="77777777" w:rsidR="00FE2F8A" w:rsidRDefault="00FE2F8A">
    <w:pPr>
      <w:pStyle w:val="Encabezado"/>
    </w:pPr>
  </w:p>
  <w:p w14:paraId="384664ED" w14:textId="77777777" w:rsidR="00FE2F8A" w:rsidRDefault="00FE2F8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91928" w14:textId="77777777" w:rsidR="00FE2F8A" w:rsidRDefault="00CB61F6">
    <w:pPr>
      <w:pStyle w:val="Encabezado"/>
    </w:pPr>
    <w:r>
      <w:rPr>
        <w:noProof/>
      </w:rPr>
      <w:pict w14:anchorId="261EB2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59" o:spid="_x0000_s2055" type="#_x0000_t136" style="position:absolute;margin-left:0;margin-top:0;width:511.25pt;height:191.7pt;rotation:315;z-index:-251655168;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3E122A"/>
    <w:multiLevelType w:val="hybridMultilevel"/>
    <w:tmpl w:val="60421A74"/>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12E21B9C"/>
    <w:multiLevelType w:val="hybridMultilevel"/>
    <w:tmpl w:val="4A609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E2E7C"/>
    <w:multiLevelType w:val="hybridMultilevel"/>
    <w:tmpl w:val="1CE018B4"/>
    <w:lvl w:ilvl="0" w:tplc="F920F3B6">
      <w:start w:val="3"/>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DD2C05"/>
    <w:multiLevelType w:val="hybridMultilevel"/>
    <w:tmpl w:val="8B4EDA7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12"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910C0E"/>
    <w:multiLevelType w:val="hybridMultilevel"/>
    <w:tmpl w:val="5FFCC81C"/>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19"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23"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16"/>
  </w:num>
  <w:num w:numId="3">
    <w:abstractNumId w:val="5"/>
  </w:num>
  <w:num w:numId="4">
    <w:abstractNumId w:val="2"/>
  </w:num>
  <w:num w:numId="5">
    <w:abstractNumId w:val="9"/>
  </w:num>
  <w:num w:numId="6">
    <w:abstractNumId w:val="11"/>
  </w:num>
  <w:num w:numId="7">
    <w:abstractNumId w:val="18"/>
  </w:num>
  <w:num w:numId="8">
    <w:abstractNumId w:val="13"/>
  </w:num>
  <w:num w:numId="9">
    <w:abstractNumId w:val="3"/>
  </w:num>
  <w:num w:numId="10">
    <w:abstractNumId w:val="10"/>
  </w:num>
  <w:num w:numId="11">
    <w:abstractNumId w:val="6"/>
  </w:num>
  <w:num w:numId="12">
    <w:abstractNumId w:val="21"/>
  </w:num>
  <w:num w:numId="13">
    <w:abstractNumId w:val="23"/>
  </w:num>
  <w:num w:numId="14">
    <w:abstractNumId w:val="0"/>
  </w:num>
  <w:num w:numId="15">
    <w:abstractNumId w:val="4"/>
  </w:num>
  <w:num w:numId="16">
    <w:abstractNumId w:val="22"/>
  </w:num>
  <w:num w:numId="17">
    <w:abstractNumId w:val="14"/>
  </w:num>
  <w:num w:numId="18">
    <w:abstractNumId w:val="15"/>
  </w:num>
  <w:num w:numId="19">
    <w:abstractNumId w:val="20"/>
  </w:num>
  <w:num w:numId="20">
    <w:abstractNumId w:val="8"/>
  </w:num>
  <w:num w:numId="21">
    <w:abstractNumId w:val="12"/>
  </w:num>
  <w:num w:numId="22">
    <w:abstractNumId w:val="7"/>
  </w:num>
  <w:num w:numId="23">
    <w:abstractNumId w:val="19"/>
  </w:num>
  <w:num w:numId="24">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documentProtection w:edit="trackedChanges" w:enforcement="0"/>
  <w:defaultTabStop w:val="708"/>
  <w:hyphenationZone w:val="425"/>
  <w:characterSpacingControl w:val="doNotCompress"/>
  <w:savePreviewPicture/>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34E"/>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EDD"/>
    <w:rsid w:val="00010412"/>
    <w:rsid w:val="00010416"/>
    <w:rsid w:val="00010464"/>
    <w:rsid w:val="00010DC6"/>
    <w:rsid w:val="0001101E"/>
    <w:rsid w:val="00011DA4"/>
    <w:rsid w:val="00011FA9"/>
    <w:rsid w:val="00012416"/>
    <w:rsid w:val="000130B6"/>
    <w:rsid w:val="00013CB6"/>
    <w:rsid w:val="00013EEE"/>
    <w:rsid w:val="00013FA4"/>
    <w:rsid w:val="000142FE"/>
    <w:rsid w:val="00014D1C"/>
    <w:rsid w:val="000155B7"/>
    <w:rsid w:val="0001613E"/>
    <w:rsid w:val="00016360"/>
    <w:rsid w:val="000174CE"/>
    <w:rsid w:val="00017528"/>
    <w:rsid w:val="0001754F"/>
    <w:rsid w:val="000177C4"/>
    <w:rsid w:val="0002043B"/>
    <w:rsid w:val="000228A9"/>
    <w:rsid w:val="00022D37"/>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0536"/>
    <w:rsid w:val="0004177C"/>
    <w:rsid w:val="0004191D"/>
    <w:rsid w:val="00041EEF"/>
    <w:rsid w:val="00041FD3"/>
    <w:rsid w:val="00042586"/>
    <w:rsid w:val="00042681"/>
    <w:rsid w:val="00043B54"/>
    <w:rsid w:val="00043E1F"/>
    <w:rsid w:val="000446F5"/>
    <w:rsid w:val="0004478F"/>
    <w:rsid w:val="00044981"/>
    <w:rsid w:val="00045764"/>
    <w:rsid w:val="0004625A"/>
    <w:rsid w:val="00046FF1"/>
    <w:rsid w:val="00047E3F"/>
    <w:rsid w:val="00050204"/>
    <w:rsid w:val="000507AA"/>
    <w:rsid w:val="0005081A"/>
    <w:rsid w:val="000508EA"/>
    <w:rsid w:val="00050EC3"/>
    <w:rsid w:val="00051498"/>
    <w:rsid w:val="0005186D"/>
    <w:rsid w:val="00051C40"/>
    <w:rsid w:val="00052B2E"/>
    <w:rsid w:val="00052F05"/>
    <w:rsid w:val="0005359F"/>
    <w:rsid w:val="00053AC5"/>
    <w:rsid w:val="00053DB7"/>
    <w:rsid w:val="00054780"/>
    <w:rsid w:val="0005591C"/>
    <w:rsid w:val="000579E0"/>
    <w:rsid w:val="000601F4"/>
    <w:rsid w:val="000603E9"/>
    <w:rsid w:val="00060CB8"/>
    <w:rsid w:val="000616F0"/>
    <w:rsid w:val="000617C4"/>
    <w:rsid w:val="0006194A"/>
    <w:rsid w:val="000625BA"/>
    <w:rsid w:val="00062987"/>
    <w:rsid w:val="000649E7"/>
    <w:rsid w:val="00064BEB"/>
    <w:rsid w:val="0006509D"/>
    <w:rsid w:val="00065676"/>
    <w:rsid w:val="000665E5"/>
    <w:rsid w:val="00067B10"/>
    <w:rsid w:val="0007003C"/>
    <w:rsid w:val="00070721"/>
    <w:rsid w:val="00071B2F"/>
    <w:rsid w:val="0007328F"/>
    <w:rsid w:val="000733A1"/>
    <w:rsid w:val="00073886"/>
    <w:rsid w:val="00073E28"/>
    <w:rsid w:val="000748E9"/>
    <w:rsid w:val="00074F95"/>
    <w:rsid w:val="000751BB"/>
    <w:rsid w:val="0007522C"/>
    <w:rsid w:val="00076EA6"/>
    <w:rsid w:val="00076F2B"/>
    <w:rsid w:val="00077769"/>
    <w:rsid w:val="0008049B"/>
    <w:rsid w:val="00080860"/>
    <w:rsid w:val="00080E0C"/>
    <w:rsid w:val="00080F6E"/>
    <w:rsid w:val="00081271"/>
    <w:rsid w:val="000813AC"/>
    <w:rsid w:val="00081709"/>
    <w:rsid w:val="00082455"/>
    <w:rsid w:val="000839D2"/>
    <w:rsid w:val="00092C0D"/>
    <w:rsid w:val="0009327E"/>
    <w:rsid w:val="00094A51"/>
    <w:rsid w:val="0009540F"/>
    <w:rsid w:val="00095460"/>
    <w:rsid w:val="000967AE"/>
    <w:rsid w:val="000A0095"/>
    <w:rsid w:val="000A02CF"/>
    <w:rsid w:val="000A0BBA"/>
    <w:rsid w:val="000A22EC"/>
    <w:rsid w:val="000A2723"/>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483"/>
    <w:rsid w:val="000C5994"/>
    <w:rsid w:val="000C5F90"/>
    <w:rsid w:val="000C6179"/>
    <w:rsid w:val="000C6759"/>
    <w:rsid w:val="000C67DD"/>
    <w:rsid w:val="000D0AD5"/>
    <w:rsid w:val="000D0C02"/>
    <w:rsid w:val="000D10A9"/>
    <w:rsid w:val="000D1666"/>
    <w:rsid w:val="000D17B0"/>
    <w:rsid w:val="000D21D6"/>
    <w:rsid w:val="000D26A0"/>
    <w:rsid w:val="000D2E0E"/>
    <w:rsid w:val="000D30D8"/>
    <w:rsid w:val="000D338E"/>
    <w:rsid w:val="000D4075"/>
    <w:rsid w:val="000D413B"/>
    <w:rsid w:val="000D415F"/>
    <w:rsid w:val="000D5951"/>
    <w:rsid w:val="000D61CC"/>
    <w:rsid w:val="000D6787"/>
    <w:rsid w:val="000D7722"/>
    <w:rsid w:val="000D7992"/>
    <w:rsid w:val="000D7AA0"/>
    <w:rsid w:val="000E028D"/>
    <w:rsid w:val="000E1553"/>
    <w:rsid w:val="000E15E0"/>
    <w:rsid w:val="000E17D5"/>
    <w:rsid w:val="000E3731"/>
    <w:rsid w:val="000E438E"/>
    <w:rsid w:val="000E48EA"/>
    <w:rsid w:val="000E49D6"/>
    <w:rsid w:val="000E52BF"/>
    <w:rsid w:val="000E586E"/>
    <w:rsid w:val="000E5B70"/>
    <w:rsid w:val="000E610A"/>
    <w:rsid w:val="000E6918"/>
    <w:rsid w:val="000E7C76"/>
    <w:rsid w:val="000F1EE0"/>
    <w:rsid w:val="000F2424"/>
    <w:rsid w:val="000F324D"/>
    <w:rsid w:val="000F3635"/>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5433"/>
    <w:rsid w:val="00107B0E"/>
    <w:rsid w:val="00110192"/>
    <w:rsid w:val="00111593"/>
    <w:rsid w:val="00112B16"/>
    <w:rsid w:val="00112D3D"/>
    <w:rsid w:val="001132D5"/>
    <w:rsid w:val="001137D2"/>
    <w:rsid w:val="00113D87"/>
    <w:rsid w:val="0011594E"/>
    <w:rsid w:val="00115D00"/>
    <w:rsid w:val="00115F35"/>
    <w:rsid w:val="00116200"/>
    <w:rsid w:val="001167B3"/>
    <w:rsid w:val="001169CD"/>
    <w:rsid w:val="0011747C"/>
    <w:rsid w:val="00117889"/>
    <w:rsid w:val="00117943"/>
    <w:rsid w:val="001200AD"/>
    <w:rsid w:val="00120F49"/>
    <w:rsid w:val="001218AB"/>
    <w:rsid w:val="001226CD"/>
    <w:rsid w:val="00123D8D"/>
    <w:rsid w:val="00124044"/>
    <w:rsid w:val="00124380"/>
    <w:rsid w:val="0012440C"/>
    <w:rsid w:val="00124A4C"/>
    <w:rsid w:val="00125D34"/>
    <w:rsid w:val="0012677F"/>
    <w:rsid w:val="00126E03"/>
    <w:rsid w:val="001317BF"/>
    <w:rsid w:val="00131BF1"/>
    <w:rsid w:val="00131C1A"/>
    <w:rsid w:val="001330D0"/>
    <w:rsid w:val="001330D5"/>
    <w:rsid w:val="00133B47"/>
    <w:rsid w:val="00133B6C"/>
    <w:rsid w:val="001346FB"/>
    <w:rsid w:val="00134778"/>
    <w:rsid w:val="00134D38"/>
    <w:rsid w:val="0013576B"/>
    <w:rsid w:val="001357B8"/>
    <w:rsid w:val="00135FAF"/>
    <w:rsid w:val="001363D3"/>
    <w:rsid w:val="00136850"/>
    <w:rsid w:val="0013783C"/>
    <w:rsid w:val="00137907"/>
    <w:rsid w:val="00137F91"/>
    <w:rsid w:val="0014022E"/>
    <w:rsid w:val="00140632"/>
    <w:rsid w:val="00140EDF"/>
    <w:rsid w:val="001410A4"/>
    <w:rsid w:val="00142E20"/>
    <w:rsid w:val="00142E83"/>
    <w:rsid w:val="001435F8"/>
    <w:rsid w:val="001438B4"/>
    <w:rsid w:val="0014452B"/>
    <w:rsid w:val="00144DB6"/>
    <w:rsid w:val="00145317"/>
    <w:rsid w:val="00145367"/>
    <w:rsid w:val="001453AD"/>
    <w:rsid w:val="001455DA"/>
    <w:rsid w:val="001461FA"/>
    <w:rsid w:val="00147926"/>
    <w:rsid w:val="001503B8"/>
    <w:rsid w:val="00151545"/>
    <w:rsid w:val="00152ABC"/>
    <w:rsid w:val="00152BA6"/>
    <w:rsid w:val="00153B39"/>
    <w:rsid w:val="001546E8"/>
    <w:rsid w:val="00154E63"/>
    <w:rsid w:val="00154FED"/>
    <w:rsid w:val="0015567F"/>
    <w:rsid w:val="001558FE"/>
    <w:rsid w:val="00155E95"/>
    <w:rsid w:val="00156432"/>
    <w:rsid w:val="00156764"/>
    <w:rsid w:val="00156D17"/>
    <w:rsid w:val="00160375"/>
    <w:rsid w:val="00160B1C"/>
    <w:rsid w:val="00160FF2"/>
    <w:rsid w:val="00161B9E"/>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4504"/>
    <w:rsid w:val="00174D5C"/>
    <w:rsid w:val="00175756"/>
    <w:rsid w:val="0017582C"/>
    <w:rsid w:val="00176FEE"/>
    <w:rsid w:val="00180071"/>
    <w:rsid w:val="00180CC7"/>
    <w:rsid w:val="001824AE"/>
    <w:rsid w:val="0018311F"/>
    <w:rsid w:val="0018445C"/>
    <w:rsid w:val="00184751"/>
    <w:rsid w:val="001852CA"/>
    <w:rsid w:val="001862F6"/>
    <w:rsid w:val="001877B1"/>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25E"/>
    <w:rsid w:val="001A2BC6"/>
    <w:rsid w:val="001A34D1"/>
    <w:rsid w:val="001A393B"/>
    <w:rsid w:val="001A6ACC"/>
    <w:rsid w:val="001A6D45"/>
    <w:rsid w:val="001A79DF"/>
    <w:rsid w:val="001B0303"/>
    <w:rsid w:val="001B0461"/>
    <w:rsid w:val="001B0DCA"/>
    <w:rsid w:val="001B1571"/>
    <w:rsid w:val="001B1B2B"/>
    <w:rsid w:val="001B2C60"/>
    <w:rsid w:val="001B3C8D"/>
    <w:rsid w:val="001B422B"/>
    <w:rsid w:val="001B453A"/>
    <w:rsid w:val="001B4AB5"/>
    <w:rsid w:val="001B555C"/>
    <w:rsid w:val="001B5FAD"/>
    <w:rsid w:val="001B79D4"/>
    <w:rsid w:val="001C058F"/>
    <w:rsid w:val="001C0D71"/>
    <w:rsid w:val="001C2017"/>
    <w:rsid w:val="001C2166"/>
    <w:rsid w:val="001C3866"/>
    <w:rsid w:val="001C57D4"/>
    <w:rsid w:val="001C629A"/>
    <w:rsid w:val="001C7964"/>
    <w:rsid w:val="001C7B0C"/>
    <w:rsid w:val="001C7B81"/>
    <w:rsid w:val="001C7BF8"/>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48F"/>
    <w:rsid w:val="001F5951"/>
    <w:rsid w:val="001F6245"/>
    <w:rsid w:val="001F6699"/>
    <w:rsid w:val="001F6A4E"/>
    <w:rsid w:val="001F7A20"/>
    <w:rsid w:val="00200E84"/>
    <w:rsid w:val="00201944"/>
    <w:rsid w:val="00202586"/>
    <w:rsid w:val="00202595"/>
    <w:rsid w:val="00203BB3"/>
    <w:rsid w:val="00204586"/>
    <w:rsid w:val="00204D52"/>
    <w:rsid w:val="002053CC"/>
    <w:rsid w:val="002054DA"/>
    <w:rsid w:val="00205AD7"/>
    <w:rsid w:val="00206671"/>
    <w:rsid w:val="00206871"/>
    <w:rsid w:val="00206BA1"/>
    <w:rsid w:val="00206CC8"/>
    <w:rsid w:val="00207612"/>
    <w:rsid w:val="00207A3F"/>
    <w:rsid w:val="002113E3"/>
    <w:rsid w:val="002117E2"/>
    <w:rsid w:val="00211D93"/>
    <w:rsid w:val="002126BD"/>
    <w:rsid w:val="0021309E"/>
    <w:rsid w:val="0021371A"/>
    <w:rsid w:val="00213C0A"/>
    <w:rsid w:val="002141BE"/>
    <w:rsid w:val="002147D9"/>
    <w:rsid w:val="0021578B"/>
    <w:rsid w:val="00215ED0"/>
    <w:rsid w:val="0021637F"/>
    <w:rsid w:val="00216659"/>
    <w:rsid w:val="0021689A"/>
    <w:rsid w:val="00216FF6"/>
    <w:rsid w:val="00217101"/>
    <w:rsid w:val="00217307"/>
    <w:rsid w:val="0022037B"/>
    <w:rsid w:val="002214D3"/>
    <w:rsid w:val="00221B17"/>
    <w:rsid w:val="00221C63"/>
    <w:rsid w:val="0022210E"/>
    <w:rsid w:val="00222C4A"/>
    <w:rsid w:val="002237EB"/>
    <w:rsid w:val="0022439F"/>
    <w:rsid w:val="00224445"/>
    <w:rsid w:val="00224FAE"/>
    <w:rsid w:val="002259D7"/>
    <w:rsid w:val="00226908"/>
    <w:rsid w:val="00226B10"/>
    <w:rsid w:val="00226EA6"/>
    <w:rsid w:val="002271F8"/>
    <w:rsid w:val="0022754F"/>
    <w:rsid w:val="00227660"/>
    <w:rsid w:val="00227A91"/>
    <w:rsid w:val="002305BC"/>
    <w:rsid w:val="00231697"/>
    <w:rsid w:val="00232855"/>
    <w:rsid w:val="00232BD0"/>
    <w:rsid w:val="0023301D"/>
    <w:rsid w:val="00233A60"/>
    <w:rsid w:val="00233D60"/>
    <w:rsid w:val="00233E31"/>
    <w:rsid w:val="00234781"/>
    <w:rsid w:val="00234B48"/>
    <w:rsid w:val="00235AE8"/>
    <w:rsid w:val="00235E55"/>
    <w:rsid w:val="00236868"/>
    <w:rsid w:val="00236C4C"/>
    <w:rsid w:val="00237FA9"/>
    <w:rsid w:val="00237FBE"/>
    <w:rsid w:val="002400A0"/>
    <w:rsid w:val="0024075F"/>
    <w:rsid w:val="00240833"/>
    <w:rsid w:val="0024178F"/>
    <w:rsid w:val="00243209"/>
    <w:rsid w:val="0024446D"/>
    <w:rsid w:val="00245C15"/>
    <w:rsid w:val="00250799"/>
    <w:rsid w:val="00250AB6"/>
    <w:rsid w:val="00252941"/>
    <w:rsid w:val="0025341F"/>
    <w:rsid w:val="00254965"/>
    <w:rsid w:val="00255370"/>
    <w:rsid w:val="002559DE"/>
    <w:rsid w:val="00256209"/>
    <w:rsid w:val="00256B13"/>
    <w:rsid w:val="00256DF9"/>
    <w:rsid w:val="0026036A"/>
    <w:rsid w:val="00260B69"/>
    <w:rsid w:val="00260D39"/>
    <w:rsid w:val="00262C65"/>
    <w:rsid w:val="00263011"/>
    <w:rsid w:val="00263758"/>
    <w:rsid w:val="00263F18"/>
    <w:rsid w:val="002645E3"/>
    <w:rsid w:val="002648B0"/>
    <w:rsid w:val="00264C3F"/>
    <w:rsid w:val="00264C94"/>
    <w:rsid w:val="002658E0"/>
    <w:rsid w:val="00265B61"/>
    <w:rsid w:val="00266064"/>
    <w:rsid w:val="00267AB9"/>
    <w:rsid w:val="0027036A"/>
    <w:rsid w:val="002705B0"/>
    <w:rsid w:val="00271F67"/>
    <w:rsid w:val="002725DA"/>
    <w:rsid w:val="00273F5D"/>
    <w:rsid w:val="002742D8"/>
    <w:rsid w:val="00274934"/>
    <w:rsid w:val="00275CEC"/>
    <w:rsid w:val="00275D6A"/>
    <w:rsid w:val="002762A0"/>
    <w:rsid w:val="00276450"/>
    <w:rsid w:val="002769C3"/>
    <w:rsid w:val="00276A67"/>
    <w:rsid w:val="0027738C"/>
    <w:rsid w:val="00277E6A"/>
    <w:rsid w:val="00280188"/>
    <w:rsid w:val="00281242"/>
    <w:rsid w:val="00281754"/>
    <w:rsid w:val="002820B3"/>
    <w:rsid w:val="00282DC4"/>
    <w:rsid w:val="00282ED0"/>
    <w:rsid w:val="002833C4"/>
    <w:rsid w:val="00283C89"/>
    <w:rsid w:val="00283E31"/>
    <w:rsid w:val="002842B0"/>
    <w:rsid w:val="002847F2"/>
    <w:rsid w:val="00284CD9"/>
    <w:rsid w:val="00286D33"/>
    <w:rsid w:val="00290409"/>
    <w:rsid w:val="002908B5"/>
    <w:rsid w:val="00291710"/>
    <w:rsid w:val="002934B8"/>
    <w:rsid w:val="00293E00"/>
    <w:rsid w:val="00294896"/>
    <w:rsid w:val="002952E4"/>
    <w:rsid w:val="002962C6"/>
    <w:rsid w:val="002974A6"/>
    <w:rsid w:val="00297E42"/>
    <w:rsid w:val="002A005A"/>
    <w:rsid w:val="002A082C"/>
    <w:rsid w:val="002A1B6C"/>
    <w:rsid w:val="002A2660"/>
    <w:rsid w:val="002A29E1"/>
    <w:rsid w:val="002A3077"/>
    <w:rsid w:val="002A3A9C"/>
    <w:rsid w:val="002A3D1B"/>
    <w:rsid w:val="002A3E89"/>
    <w:rsid w:val="002A48F6"/>
    <w:rsid w:val="002A4CE5"/>
    <w:rsid w:val="002A63C2"/>
    <w:rsid w:val="002A6D19"/>
    <w:rsid w:val="002A73D9"/>
    <w:rsid w:val="002A7A5F"/>
    <w:rsid w:val="002B1455"/>
    <w:rsid w:val="002B15AA"/>
    <w:rsid w:val="002B24C4"/>
    <w:rsid w:val="002B263C"/>
    <w:rsid w:val="002B3657"/>
    <w:rsid w:val="002B37C5"/>
    <w:rsid w:val="002B4B53"/>
    <w:rsid w:val="002B5B81"/>
    <w:rsid w:val="002B665A"/>
    <w:rsid w:val="002B698E"/>
    <w:rsid w:val="002B73EA"/>
    <w:rsid w:val="002C0322"/>
    <w:rsid w:val="002C0441"/>
    <w:rsid w:val="002C0511"/>
    <w:rsid w:val="002C11CA"/>
    <w:rsid w:val="002C14AF"/>
    <w:rsid w:val="002C1BED"/>
    <w:rsid w:val="002C1CAB"/>
    <w:rsid w:val="002C23B3"/>
    <w:rsid w:val="002C3AF2"/>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6361"/>
    <w:rsid w:val="002D6CDE"/>
    <w:rsid w:val="002D72D5"/>
    <w:rsid w:val="002D7985"/>
    <w:rsid w:val="002E0B1C"/>
    <w:rsid w:val="002E1F73"/>
    <w:rsid w:val="002E23F8"/>
    <w:rsid w:val="002E3517"/>
    <w:rsid w:val="002E355F"/>
    <w:rsid w:val="002E3575"/>
    <w:rsid w:val="002E3B12"/>
    <w:rsid w:val="002E41EC"/>
    <w:rsid w:val="002E47F0"/>
    <w:rsid w:val="002E4BB0"/>
    <w:rsid w:val="002E4BDA"/>
    <w:rsid w:val="002E611B"/>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2A0"/>
    <w:rsid w:val="003039A0"/>
    <w:rsid w:val="00303FB9"/>
    <w:rsid w:val="00304CF5"/>
    <w:rsid w:val="0030512A"/>
    <w:rsid w:val="003058F6"/>
    <w:rsid w:val="00306429"/>
    <w:rsid w:val="00310003"/>
    <w:rsid w:val="00310BD8"/>
    <w:rsid w:val="00311360"/>
    <w:rsid w:val="00311805"/>
    <w:rsid w:val="00311BEE"/>
    <w:rsid w:val="0031274E"/>
    <w:rsid w:val="00312D76"/>
    <w:rsid w:val="00313481"/>
    <w:rsid w:val="003144AF"/>
    <w:rsid w:val="003144D4"/>
    <w:rsid w:val="00314ABD"/>
    <w:rsid w:val="00315CF8"/>
    <w:rsid w:val="003161DE"/>
    <w:rsid w:val="00316348"/>
    <w:rsid w:val="00316ABE"/>
    <w:rsid w:val="00316DFA"/>
    <w:rsid w:val="003175F3"/>
    <w:rsid w:val="00317929"/>
    <w:rsid w:val="00317EF1"/>
    <w:rsid w:val="003204A5"/>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B1F"/>
    <w:rsid w:val="00326CD3"/>
    <w:rsid w:val="0032795D"/>
    <w:rsid w:val="00330083"/>
    <w:rsid w:val="003302B8"/>
    <w:rsid w:val="003305FD"/>
    <w:rsid w:val="00331091"/>
    <w:rsid w:val="003323A8"/>
    <w:rsid w:val="00332579"/>
    <w:rsid w:val="003328AF"/>
    <w:rsid w:val="00332C89"/>
    <w:rsid w:val="0033385B"/>
    <w:rsid w:val="00333E9C"/>
    <w:rsid w:val="00334453"/>
    <w:rsid w:val="00335076"/>
    <w:rsid w:val="003368E1"/>
    <w:rsid w:val="00336CB2"/>
    <w:rsid w:val="003375EC"/>
    <w:rsid w:val="0033762D"/>
    <w:rsid w:val="00337E68"/>
    <w:rsid w:val="003407D6"/>
    <w:rsid w:val="003409DA"/>
    <w:rsid w:val="003428BA"/>
    <w:rsid w:val="00343F99"/>
    <w:rsid w:val="00345163"/>
    <w:rsid w:val="003457F5"/>
    <w:rsid w:val="00345B18"/>
    <w:rsid w:val="00345CAE"/>
    <w:rsid w:val="00345D20"/>
    <w:rsid w:val="003462A7"/>
    <w:rsid w:val="00350416"/>
    <w:rsid w:val="003506FD"/>
    <w:rsid w:val="003507A4"/>
    <w:rsid w:val="00350A58"/>
    <w:rsid w:val="00350C69"/>
    <w:rsid w:val="00351227"/>
    <w:rsid w:val="0035128E"/>
    <w:rsid w:val="00351424"/>
    <w:rsid w:val="00351459"/>
    <w:rsid w:val="00352B24"/>
    <w:rsid w:val="00352D3A"/>
    <w:rsid w:val="003536F3"/>
    <w:rsid w:val="003540D4"/>
    <w:rsid w:val="0035553F"/>
    <w:rsid w:val="00356479"/>
    <w:rsid w:val="003564D4"/>
    <w:rsid w:val="0035689F"/>
    <w:rsid w:val="00356ABD"/>
    <w:rsid w:val="00356F22"/>
    <w:rsid w:val="00357B98"/>
    <w:rsid w:val="00360767"/>
    <w:rsid w:val="00360BBA"/>
    <w:rsid w:val="00360DEC"/>
    <w:rsid w:val="00360EA3"/>
    <w:rsid w:val="0036132A"/>
    <w:rsid w:val="00361438"/>
    <w:rsid w:val="003618A1"/>
    <w:rsid w:val="00362005"/>
    <w:rsid w:val="003629D0"/>
    <w:rsid w:val="00362BEF"/>
    <w:rsid w:val="00364848"/>
    <w:rsid w:val="00365676"/>
    <w:rsid w:val="00366E8C"/>
    <w:rsid w:val="00367132"/>
    <w:rsid w:val="0037065C"/>
    <w:rsid w:val="00371540"/>
    <w:rsid w:val="003716C6"/>
    <w:rsid w:val="00373369"/>
    <w:rsid w:val="0037348A"/>
    <w:rsid w:val="00373E1D"/>
    <w:rsid w:val="0037442A"/>
    <w:rsid w:val="003767F9"/>
    <w:rsid w:val="00376CF5"/>
    <w:rsid w:val="00377E9C"/>
    <w:rsid w:val="003800C8"/>
    <w:rsid w:val="0038032F"/>
    <w:rsid w:val="00380B71"/>
    <w:rsid w:val="00380F06"/>
    <w:rsid w:val="003811D1"/>
    <w:rsid w:val="00382506"/>
    <w:rsid w:val="003829D8"/>
    <w:rsid w:val="00383C1E"/>
    <w:rsid w:val="00383F9B"/>
    <w:rsid w:val="003844B7"/>
    <w:rsid w:val="003854FD"/>
    <w:rsid w:val="00387332"/>
    <w:rsid w:val="003879A9"/>
    <w:rsid w:val="0039050A"/>
    <w:rsid w:val="003910E1"/>
    <w:rsid w:val="003911AC"/>
    <w:rsid w:val="00392B26"/>
    <w:rsid w:val="00392BA1"/>
    <w:rsid w:val="00392F08"/>
    <w:rsid w:val="00393850"/>
    <w:rsid w:val="00393E90"/>
    <w:rsid w:val="00394E29"/>
    <w:rsid w:val="00395C80"/>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AD4"/>
    <w:rsid w:val="003A3FC3"/>
    <w:rsid w:val="003A48C0"/>
    <w:rsid w:val="003A4C3B"/>
    <w:rsid w:val="003A5158"/>
    <w:rsid w:val="003A55EB"/>
    <w:rsid w:val="003A59D8"/>
    <w:rsid w:val="003A655A"/>
    <w:rsid w:val="003A69A5"/>
    <w:rsid w:val="003B0948"/>
    <w:rsid w:val="003B0FB0"/>
    <w:rsid w:val="003B10A2"/>
    <w:rsid w:val="003B17A5"/>
    <w:rsid w:val="003B2C2A"/>
    <w:rsid w:val="003B314C"/>
    <w:rsid w:val="003B3919"/>
    <w:rsid w:val="003B443E"/>
    <w:rsid w:val="003B49EF"/>
    <w:rsid w:val="003B5C04"/>
    <w:rsid w:val="003B6147"/>
    <w:rsid w:val="003B73B5"/>
    <w:rsid w:val="003C06D8"/>
    <w:rsid w:val="003C1021"/>
    <w:rsid w:val="003C1963"/>
    <w:rsid w:val="003C1EAF"/>
    <w:rsid w:val="003C2483"/>
    <w:rsid w:val="003C2AFD"/>
    <w:rsid w:val="003C30C5"/>
    <w:rsid w:val="003C31FF"/>
    <w:rsid w:val="003C3ED9"/>
    <w:rsid w:val="003C3F98"/>
    <w:rsid w:val="003C57C2"/>
    <w:rsid w:val="003C5CDD"/>
    <w:rsid w:val="003C635B"/>
    <w:rsid w:val="003C6653"/>
    <w:rsid w:val="003C71A4"/>
    <w:rsid w:val="003D05C9"/>
    <w:rsid w:val="003D0A01"/>
    <w:rsid w:val="003D117B"/>
    <w:rsid w:val="003D14DA"/>
    <w:rsid w:val="003D24FE"/>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1AF4"/>
    <w:rsid w:val="003E223F"/>
    <w:rsid w:val="003E2812"/>
    <w:rsid w:val="003E2A0B"/>
    <w:rsid w:val="003E2D7B"/>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0A1A"/>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BA7"/>
    <w:rsid w:val="00412E2F"/>
    <w:rsid w:val="00413D23"/>
    <w:rsid w:val="00413D74"/>
    <w:rsid w:val="0041459A"/>
    <w:rsid w:val="004145F1"/>
    <w:rsid w:val="00414EE6"/>
    <w:rsid w:val="00416585"/>
    <w:rsid w:val="00417D36"/>
    <w:rsid w:val="00420370"/>
    <w:rsid w:val="00420954"/>
    <w:rsid w:val="00420E69"/>
    <w:rsid w:val="00421E0E"/>
    <w:rsid w:val="00421EF2"/>
    <w:rsid w:val="0042226A"/>
    <w:rsid w:val="00422E85"/>
    <w:rsid w:val="00423530"/>
    <w:rsid w:val="00424E64"/>
    <w:rsid w:val="00424EAA"/>
    <w:rsid w:val="004253F8"/>
    <w:rsid w:val="00425FF5"/>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46A"/>
    <w:rsid w:val="00443C98"/>
    <w:rsid w:val="00443CF6"/>
    <w:rsid w:val="004446B0"/>
    <w:rsid w:val="00444EFB"/>
    <w:rsid w:val="0044613F"/>
    <w:rsid w:val="0045021E"/>
    <w:rsid w:val="00450370"/>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6D14"/>
    <w:rsid w:val="00471218"/>
    <w:rsid w:val="00471682"/>
    <w:rsid w:val="00471D6D"/>
    <w:rsid w:val="00473720"/>
    <w:rsid w:val="00473937"/>
    <w:rsid w:val="00475038"/>
    <w:rsid w:val="004750A4"/>
    <w:rsid w:val="004751EE"/>
    <w:rsid w:val="0047568B"/>
    <w:rsid w:val="00476BDF"/>
    <w:rsid w:val="00477CF3"/>
    <w:rsid w:val="00480196"/>
    <w:rsid w:val="004802BB"/>
    <w:rsid w:val="00480828"/>
    <w:rsid w:val="004808CE"/>
    <w:rsid w:val="004813F4"/>
    <w:rsid w:val="0048159C"/>
    <w:rsid w:val="0048298A"/>
    <w:rsid w:val="00483F8D"/>
    <w:rsid w:val="00483FD9"/>
    <w:rsid w:val="00484196"/>
    <w:rsid w:val="004845BE"/>
    <w:rsid w:val="00484932"/>
    <w:rsid w:val="0048504A"/>
    <w:rsid w:val="00485687"/>
    <w:rsid w:val="00486118"/>
    <w:rsid w:val="00486AD4"/>
    <w:rsid w:val="00486F10"/>
    <w:rsid w:val="00487E88"/>
    <w:rsid w:val="00490125"/>
    <w:rsid w:val="004905D1"/>
    <w:rsid w:val="00491728"/>
    <w:rsid w:val="0049174B"/>
    <w:rsid w:val="00491F76"/>
    <w:rsid w:val="004937C3"/>
    <w:rsid w:val="0049399E"/>
    <w:rsid w:val="004939F1"/>
    <w:rsid w:val="00494CEE"/>
    <w:rsid w:val="0049571B"/>
    <w:rsid w:val="00495FA3"/>
    <w:rsid w:val="004961E9"/>
    <w:rsid w:val="0049681B"/>
    <w:rsid w:val="00496BEF"/>
    <w:rsid w:val="00497339"/>
    <w:rsid w:val="00497B8C"/>
    <w:rsid w:val="004A084B"/>
    <w:rsid w:val="004A23D4"/>
    <w:rsid w:val="004A291B"/>
    <w:rsid w:val="004A2EC5"/>
    <w:rsid w:val="004A309E"/>
    <w:rsid w:val="004A4E31"/>
    <w:rsid w:val="004A67F4"/>
    <w:rsid w:val="004A7897"/>
    <w:rsid w:val="004A793E"/>
    <w:rsid w:val="004A7DD9"/>
    <w:rsid w:val="004B14CA"/>
    <w:rsid w:val="004B1906"/>
    <w:rsid w:val="004B20EB"/>
    <w:rsid w:val="004B2124"/>
    <w:rsid w:val="004B2A58"/>
    <w:rsid w:val="004B2D90"/>
    <w:rsid w:val="004B3186"/>
    <w:rsid w:val="004B32C2"/>
    <w:rsid w:val="004B374D"/>
    <w:rsid w:val="004B4C2A"/>
    <w:rsid w:val="004B4F6A"/>
    <w:rsid w:val="004B6669"/>
    <w:rsid w:val="004B6847"/>
    <w:rsid w:val="004B70C8"/>
    <w:rsid w:val="004B788F"/>
    <w:rsid w:val="004B799E"/>
    <w:rsid w:val="004B7C8F"/>
    <w:rsid w:val="004C28AF"/>
    <w:rsid w:val="004C2ED0"/>
    <w:rsid w:val="004C41CF"/>
    <w:rsid w:val="004C4D29"/>
    <w:rsid w:val="004C4FBE"/>
    <w:rsid w:val="004C5239"/>
    <w:rsid w:val="004C6D86"/>
    <w:rsid w:val="004C792F"/>
    <w:rsid w:val="004D0555"/>
    <w:rsid w:val="004D0730"/>
    <w:rsid w:val="004D1283"/>
    <w:rsid w:val="004D168D"/>
    <w:rsid w:val="004D1A90"/>
    <w:rsid w:val="004D225E"/>
    <w:rsid w:val="004D24EB"/>
    <w:rsid w:val="004D2709"/>
    <w:rsid w:val="004D29D4"/>
    <w:rsid w:val="004D41BD"/>
    <w:rsid w:val="004D470B"/>
    <w:rsid w:val="004D5BF3"/>
    <w:rsid w:val="004D5D01"/>
    <w:rsid w:val="004D627C"/>
    <w:rsid w:val="004D65CA"/>
    <w:rsid w:val="004D7AD7"/>
    <w:rsid w:val="004D7FBC"/>
    <w:rsid w:val="004E2064"/>
    <w:rsid w:val="004E2D6B"/>
    <w:rsid w:val="004E31D6"/>
    <w:rsid w:val="004E3591"/>
    <w:rsid w:val="004E4A5F"/>
    <w:rsid w:val="004E4FCB"/>
    <w:rsid w:val="004E62F0"/>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2CA2"/>
    <w:rsid w:val="00513278"/>
    <w:rsid w:val="005133C3"/>
    <w:rsid w:val="0051362B"/>
    <w:rsid w:val="005139DE"/>
    <w:rsid w:val="005156A7"/>
    <w:rsid w:val="005159E0"/>
    <w:rsid w:val="00516090"/>
    <w:rsid w:val="00516648"/>
    <w:rsid w:val="005170E8"/>
    <w:rsid w:val="00520D45"/>
    <w:rsid w:val="005218AB"/>
    <w:rsid w:val="00521D56"/>
    <w:rsid w:val="00521F30"/>
    <w:rsid w:val="00521F7E"/>
    <w:rsid w:val="005220F5"/>
    <w:rsid w:val="00522979"/>
    <w:rsid w:val="00523B4F"/>
    <w:rsid w:val="00523C2D"/>
    <w:rsid w:val="00523F56"/>
    <w:rsid w:val="005244FC"/>
    <w:rsid w:val="00525CA1"/>
    <w:rsid w:val="005261C5"/>
    <w:rsid w:val="00527282"/>
    <w:rsid w:val="00527750"/>
    <w:rsid w:val="00527C6A"/>
    <w:rsid w:val="00531CD0"/>
    <w:rsid w:val="00531E21"/>
    <w:rsid w:val="00533214"/>
    <w:rsid w:val="0053338D"/>
    <w:rsid w:val="0053396E"/>
    <w:rsid w:val="00533AA1"/>
    <w:rsid w:val="005340C0"/>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BDD"/>
    <w:rsid w:val="00556C26"/>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4013"/>
    <w:rsid w:val="005840B4"/>
    <w:rsid w:val="0058412B"/>
    <w:rsid w:val="005844C9"/>
    <w:rsid w:val="00584906"/>
    <w:rsid w:val="00584FF4"/>
    <w:rsid w:val="00585ACD"/>
    <w:rsid w:val="00585AFE"/>
    <w:rsid w:val="00586463"/>
    <w:rsid w:val="00586D24"/>
    <w:rsid w:val="00586D64"/>
    <w:rsid w:val="005872E0"/>
    <w:rsid w:val="00587B4E"/>
    <w:rsid w:val="00587FB1"/>
    <w:rsid w:val="00590A1B"/>
    <w:rsid w:val="00590F86"/>
    <w:rsid w:val="005921F3"/>
    <w:rsid w:val="00592378"/>
    <w:rsid w:val="00594159"/>
    <w:rsid w:val="00594E2F"/>
    <w:rsid w:val="00594EFC"/>
    <w:rsid w:val="00595898"/>
    <w:rsid w:val="00595DE1"/>
    <w:rsid w:val="00595E33"/>
    <w:rsid w:val="005963C5"/>
    <w:rsid w:val="00596D4E"/>
    <w:rsid w:val="005A0045"/>
    <w:rsid w:val="005A082D"/>
    <w:rsid w:val="005A1A20"/>
    <w:rsid w:val="005A1A5E"/>
    <w:rsid w:val="005A205A"/>
    <w:rsid w:val="005A2BF9"/>
    <w:rsid w:val="005A329D"/>
    <w:rsid w:val="005A3F35"/>
    <w:rsid w:val="005A42F3"/>
    <w:rsid w:val="005A4470"/>
    <w:rsid w:val="005A45E8"/>
    <w:rsid w:val="005A4A98"/>
    <w:rsid w:val="005A595D"/>
    <w:rsid w:val="005A5B3D"/>
    <w:rsid w:val="005A6BC1"/>
    <w:rsid w:val="005A7384"/>
    <w:rsid w:val="005A7F19"/>
    <w:rsid w:val="005A7FC8"/>
    <w:rsid w:val="005B028F"/>
    <w:rsid w:val="005B031E"/>
    <w:rsid w:val="005B1316"/>
    <w:rsid w:val="005B203C"/>
    <w:rsid w:val="005B2193"/>
    <w:rsid w:val="005B22B8"/>
    <w:rsid w:val="005B3EA5"/>
    <w:rsid w:val="005B4FBA"/>
    <w:rsid w:val="005B51DA"/>
    <w:rsid w:val="005B56B1"/>
    <w:rsid w:val="005B58A3"/>
    <w:rsid w:val="005B5F3C"/>
    <w:rsid w:val="005B60AA"/>
    <w:rsid w:val="005B60E4"/>
    <w:rsid w:val="005B66C1"/>
    <w:rsid w:val="005B74DA"/>
    <w:rsid w:val="005B7B69"/>
    <w:rsid w:val="005C0801"/>
    <w:rsid w:val="005C0FEA"/>
    <w:rsid w:val="005C1E32"/>
    <w:rsid w:val="005C2379"/>
    <w:rsid w:val="005C2614"/>
    <w:rsid w:val="005C277B"/>
    <w:rsid w:val="005C2D42"/>
    <w:rsid w:val="005C30F1"/>
    <w:rsid w:val="005C48A0"/>
    <w:rsid w:val="005C5C1B"/>
    <w:rsid w:val="005C70AA"/>
    <w:rsid w:val="005C7C37"/>
    <w:rsid w:val="005C7F6B"/>
    <w:rsid w:val="005D0946"/>
    <w:rsid w:val="005D2068"/>
    <w:rsid w:val="005D2126"/>
    <w:rsid w:val="005D2F13"/>
    <w:rsid w:val="005D35CC"/>
    <w:rsid w:val="005D37FC"/>
    <w:rsid w:val="005D3AAC"/>
    <w:rsid w:val="005D408B"/>
    <w:rsid w:val="005D4330"/>
    <w:rsid w:val="005D438E"/>
    <w:rsid w:val="005D491E"/>
    <w:rsid w:val="005D492E"/>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F22"/>
    <w:rsid w:val="005F13FA"/>
    <w:rsid w:val="005F2A1E"/>
    <w:rsid w:val="005F334E"/>
    <w:rsid w:val="005F467C"/>
    <w:rsid w:val="005F58CF"/>
    <w:rsid w:val="005F6B9E"/>
    <w:rsid w:val="005F6C79"/>
    <w:rsid w:val="005F6D8B"/>
    <w:rsid w:val="005F6DD6"/>
    <w:rsid w:val="005F7068"/>
    <w:rsid w:val="005F72ED"/>
    <w:rsid w:val="005F73DF"/>
    <w:rsid w:val="005F7CF3"/>
    <w:rsid w:val="0060028B"/>
    <w:rsid w:val="00600C15"/>
    <w:rsid w:val="00601CD7"/>
    <w:rsid w:val="006021E8"/>
    <w:rsid w:val="006023B7"/>
    <w:rsid w:val="0060245D"/>
    <w:rsid w:val="00602BE0"/>
    <w:rsid w:val="00602FA2"/>
    <w:rsid w:val="00603700"/>
    <w:rsid w:val="0060378A"/>
    <w:rsid w:val="006037C7"/>
    <w:rsid w:val="00603C4E"/>
    <w:rsid w:val="00603C5A"/>
    <w:rsid w:val="00603DEB"/>
    <w:rsid w:val="006058CC"/>
    <w:rsid w:val="00605E89"/>
    <w:rsid w:val="00606B57"/>
    <w:rsid w:val="00606FC1"/>
    <w:rsid w:val="00607156"/>
    <w:rsid w:val="006074B7"/>
    <w:rsid w:val="0061094E"/>
    <w:rsid w:val="00610EDA"/>
    <w:rsid w:val="00611A5E"/>
    <w:rsid w:val="00611AE0"/>
    <w:rsid w:val="00611E54"/>
    <w:rsid w:val="0061268E"/>
    <w:rsid w:val="00612812"/>
    <w:rsid w:val="00613E9F"/>
    <w:rsid w:val="00613F07"/>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D38"/>
    <w:rsid w:val="006316D1"/>
    <w:rsid w:val="00632254"/>
    <w:rsid w:val="006328EA"/>
    <w:rsid w:val="0063336B"/>
    <w:rsid w:val="006335E8"/>
    <w:rsid w:val="006339DB"/>
    <w:rsid w:val="00633B08"/>
    <w:rsid w:val="0063418F"/>
    <w:rsid w:val="00634919"/>
    <w:rsid w:val="00634A8A"/>
    <w:rsid w:val="0063598A"/>
    <w:rsid w:val="00635EF1"/>
    <w:rsid w:val="0063611B"/>
    <w:rsid w:val="006367DD"/>
    <w:rsid w:val="00636E14"/>
    <w:rsid w:val="006371B1"/>
    <w:rsid w:val="006374DD"/>
    <w:rsid w:val="00637668"/>
    <w:rsid w:val="00640700"/>
    <w:rsid w:val="00640E97"/>
    <w:rsid w:val="006413EE"/>
    <w:rsid w:val="006419F4"/>
    <w:rsid w:val="00643E13"/>
    <w:rsid w:val="006442BB"/>
    <w:rsid w:val="00644B89"/>
    <w:rsid w:val="00645323"/>
    <w:rsid w:val="00645DC8"/>
    <w:rsid w:val="00646BAE"/>
    <w:rsid w:val="00647333"/>
    <w:rsid w:val="0064737C"/>
    <w:rsid w:val="00647F71"/>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0545"/>
    <w:rsid w:val="00661664"/>
    <w:rsid w:val="00662252"/>
    <w:rsid w:val="00663440"/>
    <w:rsid w:val="0066363E"/>
    <w:rsid w:val="0066522C"/>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7AC"/>
    <w:rsid w:val="0068186D"/>
    <w:rsid w:val="00681CB8"/>
    <w:rsid w:val="00681D88"/>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00F4"/>
    <w:rsid w:val="0069182E"/>
    <w:rsid w:val="0069243A"/>
    <w:rsid w:val="006931DF"/>
    <w:rsid w:val="00693207"/>
    <w:rsid w:val="00693668"/>
    <w:rsid w:val="00693B5F"/>
    <w:rsid w:val="00693C3A"/>
    <w:rsid w:val="00695968"/>
    <w:rsid w:val="006968F1"/>
    <w:rsid w:val="00696AA4"/>
    <w:rsid w:val="006973A8"/>
    <w:rsid w:val="00697B3C"/>
    <w:rsid w:val="00697E97"/>
    <w:rsid w:val="006A090F"/>
    <w:rsid w:val="006A0B35"/>
    <w:rsid w:val="006A1577"/>
    <w:rsid w:val="006A2600"/>
    <w:rsid w:val="006A3408"/>
    <w:rsid w:val="006A37B8"/>
    <w:rsid w:val="006A38B2"/>
    <w:rsid w:val="006A38F2"/>
    <w:rsid w:val="006A3CE9"/>
    <w:rsid w:val="006A48A3"/>
    <w:rsid w:val="006A52F1"/>
    <w:rsid w:val="006A5313"/>
    <w:rsid w:val="006A56F7"/>
    <w:rsid w:val="006A5DB6"/>
    <w:rsid w:val="006A7E5F"/>
    <w:rsid w:val="006B07AF"/>
    <w:rsid w:val="006B09FD"/>
    <w:rsid w:val="006B0C02"/>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4653"/>
    <w:rsid w:val="006C5B95"/>
    <w:rsid w:val="006C63BA"/>
    <w:rsid w:val="006C64BC"/>
    <w:rsid w:val="006C6AF6"/>
    <w:rsid w:val="006C6BA1"/>
    <w:rsid w:val="006C74DC"/>
    <w:rsid w:val="006C7C51"/>
    <w:rsid w:val="006D00C2"/>
    <w:rsid w:val="006D0244"/>
    <w:rsid w:val="006D031F"/>
    <w:rsid w:val="006D07D6"/>
    <w:rsid w:val="006D0FB0"/>
    <w:rsid w:val="006D1552"/>
    <w:rsid w:val="006D2C32"/>
    <w:rsid w:val="006D2F92"/>
    <w:rsid w:val="006D2FB4"/>
    <w:rsid w:val="006D32C7"/>
    <w:rsid w:val="006D3542"/>
    <w:rsid w:val="006D3931"/>
    <w:rsid w:val="006D477E"/>
    <w:rsid w:val="006D5678"/>
    <w:rsid w:val="006D5CC8"/>
    <w:rsid w:val="006D5F90"/>
    <w:rsid w:val="006D6303"/>
    <w:rsid w:val="006D6DE4"/>
    <w:rsid w:val="006D6EB4"/>
    <w:rsid w:val="006D7BCE"/>
    <w:rsid w:val="006E0470"/>
    <w:rsid w:val="006E056C"/>
    <w:rsid w:val="006E0B55"/>
    <w:rsid w:val="006E128C"/>
    <w:rsid w:val="006E2990"/>
    <w:rsid w:val="006E2CD4"/>
    <w:rsid w:val="006E2D44"/>
    <w:rsid w:val="006E3633"/>
    <w:rsid w:val="006E377C"/>
    <w:rsid w:val="006E460C"/>
    <w:rsid w:val="006E4E10"/>
    <w:rsid w:val="006E5144"/>
    <w:rsid w:val="006E5495"/>
    <w:rsid w:val="006E7F9F"/>
    <w:rsid w:val="006F0A7B"/>
    <w:rsid w:val="006F0C3C"/>
    <w:rsid w:val="006F14BF"/>
    <w:rsid w:val="006F1F14"/>
    <w:rsid w:val="006F2273"/>
    <w:rsid w:val="006F26A0"/>
    <w:rsid w:val="006F2FDB"/>
    <w:rsid w:val="006F374E"/>
    <w:rsid w:val="006F55F9"/>
    <w:rsid w:val="006F6072"/>
    <w:rsid w:val="006F6887"/>
    <w:rsid w:val="006F793F"/>
    <w:rsid w:val="006F7CB2"/>
    <w:rsid w:val="0070071E"/>
    <w:rsid w:val="00703289"/>
    <w:rsid w:val="00703B6F"/>
    <w:rsid w:val="00704207"/>
    <w:rsid w:val="00704C61"/>
    <w:rsid w:val="0070580E"/>
    <w:rsid w:val="007069E9"/>
    <w:rsid w:val="00707C43"/>
    <w:rsid w:val="00707EED"/>
    <w:rsid w:val="00710B81"/>
    <w:rsid w:val="00710B88"/>
    <w:rsid w:val="00710CF4"/>
    <w:rsid w:val="00711225"/>
    <w:rsid w:val="00711B11"/>
    <w:rsid w:val="007120F3"/>
    <w:rsid w:val="00712B4C"/>
    <w:rsid w:val="00714585"/>
    <w:rsid w:val="0071468E"/>
    <w:rsid w:val="00714B00"/>
    <w:rsid w:val="00715BB6"/>
    <w:rsid w:val="007162E4"/>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562"/>
    <w:rsid w:val="007275FF"/>
    <w:rsid w:val="0072775A"/>
    <w:rsid w:val="00730058"/>
    <w:rsid w:val="00730575"/>
    <w:rsid w:val="007308BB"/>
    <w:rsid w:val="00731666"/>
    <w:rsid w:val="007317C5"/>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40156"/>
    <w:rsid w:val="007401FD"/>
    <w:rsid w:val="00740DAB"/>
    <w:rsid w:val="007415AA"/>
    <w:rsid w:val="00741D85"/>
    <w:rsid w:val="00742282"/>
    <w:rsid w:val="00742B8A"/>
    <w:rsid w:val="00743A74"/>
    <w:rsid w:val="00743D67"/>
    <w:rsid w:val="007442FA"/>
    <w:rsid w:val="007447F7"/>
    <w:rsid w:val="00744AC6"/>
    <w:rsid w:val="00746ED9"/>
    <w:rsid w:val="00750A2F"/>
    <w:rsid w:val="00750F64"/>
    <w:rsid w:val="00751BDC"/>
    <w:rsid w:val="00752FB1"/>
    <w:rsid w:val="0075413E"/>
    <w:rsid w:val="007553D4"/>
    <w:rsid w:val="007558A4"/>
    <w:rsid w:val="00755E7E"/>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A21"/>
    <w:rsid w:val="00764D93"/>
    <w:rsid w:val="00765039"/>
    <w:rsid w:val="007659DC"/>
    <w:rsid w:val="00765E87"/>
    <w:rsid w:val="00766099"/>
    <w:rsid w:val="00766674"/>
    <w:rsid w:val="00766C55"/>
    <w:rsid w:val="00766C8B"/>
    <w:rsid w:val="00766E68"/>
    <w:rsid w:val="00766E6F"/>
    <w:rsid w:val="00767D35"/>
    <w:rsid w:val="00770903"/>
    <w:rsid w:val="00770B73"/>
    <w:rsid w:val="007716F3"/>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37F"/>
    <w:rsid w:val="00783FF8"/>
    <w:rsid w:val="007842C1"/>
    <w:rsid w:val="0078490F"/>
    <w:rsid w:val="00785DEE"/>
    <w:rsid w:val="007865A4"/>
    <w:rsid w:val="007865AF"/>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F21"/>
    <w:rsid w:val="007A34A6"/>
    <w:rsid w:val="007A3902"/>
    <w:rsid w:val="007A45E3"/>
    <w:rsid w:val="007A6540"/>
    <w:rsid w:val="007A66F6"/>
    <w:rsid w:val="007A7132"/>
    <w:rsid w:val="007A7B83"/>
    <w:rsid w:val="007B008E"/>
    <w:rsid w:val="007B01DB"/>
    <w:rsid w:val="007B0879"/>
    <w:rsid w:val="007B0E13"/>
    <w:rsid w:val="007B1708"/>
    <w:rsid w:val="007B2289"/>
    <w:rsid w:val="007B26E1"/>
    <w:rsid w:val="007B2A41"/>
    <w:rsid w:val="007B30A6"/>
    <w:rsid w:val="007B3D39"/>
    <w:rsid w:val="007B3FAF"/>
    <w:rsid w:val="007B42DB"/>
    <w:rsid w:val="007B4567"/>
    <w:rsid w:val="007B45E3"/>
    <w:rsid w:val="007B4950"/>
    <w:rsid w:val="007B4BF5"/>
    <w:rsid w:val="007B7364"/>
    <w:rsid w:val="007B7468"/>
    <w:rsid w:val="007B74BE"/>
    <w:rsid w:val="007B7CF0"/>
    <w:rsid w:val="007C0527"/>
    <w:rsid w:val="007C0AB6"/>
    <w:rsid w:val="007C0AC6"/>
    <w:rsid w:val="007C1265"/>
    <w:rsid w:val="007C1387"/>
    <w:rsid w:val="007C1491"/>
    <w:rsid w:val="007C1FBD"/>
    <w:rsid w:val="007C2C20"/>
    <w:rsid w:val="007C365D"/>
    <w:rsid w:val="007C3710"/>
    <w:rsid w:val="007C6C25"/>
    <w:rsid w:val="007C6D54"/>
    <w:rsid w:val="007C701B"/>
    <w:rsid w:val="007D0313"/>
    <w:rsid w:val="007D09D4"/>
    <w:rsid w:val="007D09E5"/>
    <w:rsid w:val="007D0A1E"/>
    <w:rsid w:val="007D0E57"/>
    <w:rsid w:val="007D16FC"/>
    <w:rsid w:val="007D2450"/>
    <w:rsid w:val="007D3808"/>
    <w:rsid w:val="007D48BE"/>
    <w:rsid w:val="007D6121"/>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75CF"/>
    <w:rsid w:val="007F006A"/>
    <w:rsid w:val="007F015E"/>
    <w:rsid w:val="007F0BA7"/>
    <w:rsid w:val="007F0BBA"/>
    <w:rsid w:val="007F120F"/>
    <w:rsid w:val="007F1D2B"/>
    <w:rsid w:val="007F1F80"/>
    <w:rsid w:val="007F2111"/>
    <w:rsid w:val="007F2188"/>
    <w:rsid w:val="007F2F9F"/>
    <w:rsid w:val="007F351F"/>
    <w:rsid w:val="007F36BA"/>
    <w:rsid w:val="007F3905"/>
    <w:rsid w:val="007F392C"/>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966"/>
    <w:rsid w:val="00805953"/>
    <w:rsid w:val="008069A1"/>
    <w:rsid w:val="00806A78"/>
    <w:rsid w:val="00806AF8"/>
    <w:rsid w:val="008108B9"/>
    <w:rsid w:val="00810E2A"/>
    <w:rsid w:val="00811008"/>
    <w:rsid w:val="00811093"/>
    <w:rsid w:val="008110A2"/>
    <w:rsid w:val="00811C89"/>
    <w:rsid w:val="00811E76"/>
    <w:rsid w:val="00813B0B"/>
    <w:rsid w:val="00815936"/>
    <w:rsid w:val="00816C1D"/>
    <w:rsid w:val="00816DA9"/>
    <w:rsid w:val="00817371"/>
    <w:rsid w:val="00817402"/>
    <w:rsid w:val="00817D58"/>
    <w:rsid w:val="00817E02"/>
    <w:rsid w:val="00820EB2"/>
    <w:rsid w:val="00821B6C"/>
    <w:rsid w:val="00823AA3"/>
    <w:rsid w:val="008244C1"/>
    <w:rsid w:val="008250E0"/>
    <w:rsid w:val="008259A2"/>
    <w:rsid w:val="008277D1"/>
    <w:rsid w:val="00830743"/>
    <w:rsid w:val="00830A74"/>
    <w:rsid w:val="00831DA0"/>
    <w:rsid w:val="008331CE"/>
    <w:rsid w:val="00833562"/>
    <w:rsid w:val="00833616"/>
    <w:rsid w:val="0083397F"/>
    <w:rsid w:val="008342D7"/>
    <w:rsid w:val="0083535E"/>
    <w:rsid w:val="00835924"/>
    <w:rsid w:val="00836142"/>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684"/>
    <w:rsid w:val="0085276B"/>
    <w:rsid w:val="0085370A"/>
    <w:rsid w:val="00855300"/>
    <w:rsid w:val="00855373"/>
    <w:rsid w:val="00855F2D"/>
    <w:rsid w:val="00856CB5"/>
    <w:rsid w:val="008573F3"/>
    <w:rsid w:val="00857DF8"/>
    <w:rsid w:val="00857FE1"/>
    <w:rsid w:val="008611E4"/>
    <w:rsid w:val="0086149D"/>
    <w:rsid w:val="00861E33"/>
    <w:rsid w:val="00862EDA"/>
    <w:rsid w:val="00863B4B"/>
    <w:rsid w:val="00864370"/>
    <w:rsid w:val="00865601"/>
    <w:rsid w:val="0086588F"/>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77FC2"/>
    <w:rsid w:val="00882065"/>
    <w:rsid w:val="008824E0"/>
    <w:rsid w:val="00883DA3"/>
    <w:rsid w:val="00884FB2"/>
    <w:rsid w:val="00885DE6"/>
    <w:rsid w:val="0088667D"/>
    <w:rsid w:val="00886E56"/>
    <w:rsid w:val="00886FF4"/>
    <w:rsid w:val="008874D2"/>
    <w:rsid w:val="00887908"/>
    <w:rsid w:val="0089007E"/>
    <w:rsid w:val="00890A08"/>
    <w:rsid w:val="00890EBC"/>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4EB4"/>
    <w:rsid w:val="008C5994"/>
    <w:rsid w:val="008C6036"/>
    <w:rsid w:val="008C6322"/>
    <w:rsid w:val="008C6975"/>
    <w:rsid w:val="008C7450"/>
    <w:rsid w:val="008C7BCF"/>
    <w:rsid w:val="008D0FC2"/>
    <w:rsid w:val="008D1B68"/>
    <w:rsid w:val="008D27A7"/>
    <w:rsid w:val="008D3386"/>
    <w:rsid w:val="008D389C"/>
    <w:rsid w:val="008D56FF"/>
    <w:rsid w:val="008D5F44"/>
    <w:rsid w:val="008D659B"/>
    <w:rsid w:val="008D6980"/>
    <w:rsid w:val="008D69F2"/>
    <w:rsid w:val="008D6B12"/>
    <w:rsid w:val="008E0236"/>
    <w:rsid w:val="008E0301"/>
    <w:rsid w:val="008E0E19"/>
    <w:rsid w:val="008E18A9"/>
    <w:rsid w:val="008E1F55"/>
    <w:rsid w:val="008E31A5"/>
    <w:rsid w:val="008E3845"/>
    <w:rsid w:val="008E3C04"/>
    <w:rsid w:val="008E4EDB"/>
    <w:rsid w:val="008E5A1D"/>
    <w:rsid w:val="008E5F53"/>
    <w:rsid w:val="008E5FB5"/>
    <w:rsid w:val="008E6D3F"/>
    <w:rsid w:val="008E7758"/>
    <w:rsid w:val="008E77CE"/>
    <w:rsid w:val="008E7B2C"/>
    <w:rsid w:val="008E7C56"/>
    <w:rsid w:val="008E7F2B"/>
    <w:rsid w:val="008E7F8C"/>
    <w:rsid w:val="008F0029"/>
    <w:rsid w:val="008F01A7"/>
    <w:rsid w:val="008F0A72"/>
    <w:rsid w:val="008F18E6"/>
    <w:rsid w:val="008F2112"/>
    <w:rsid w:val="008F22CD"/>
    <w:rsid w:val="008F2410"/>
    <w:rsid w:val="008F2E88"/>
    <w:rsid w:val="008F3E18"/>
    <w:rsid w:val="008F4382"/>
    <w:rsid w:val="008F458A"/>
    <w:rsid w:val="008F4D88"/>
    <w:rsid w:val="008F4F9A"/>
    <w:rsid w:val="008F57A9"/>
    <w:rsid w:val="008F63BB"/>
    <w:rsid w:val="008F651B"/>
    <w:rsid w:val="008F6676"/>
    <w:rsid w:val="008F7448"/>
    <w:rsid w:val="008F7CD0"/>
    <w:rsid w:val="009004E4"/>
    <w:rsid w:val="00900682"/>
    <w:rsid w:val="00900D23"/>
    <w:rsid w:val="009012A5"/>
    <w:rsid w:val="00902BF1"/>
    <w:rsid w:val="009033EA"/>
    <w:rsid w:val="0090396F"/>
    <w:rsid w:val="00904351"/>
    <w:rsid w:val="00904781"/>
    <w:rsid w:val="00906AC2"/>
    <w:rsid w:val="00907F66"/>
    <w:rsid w:val="0091130A"/>
    <w:rsid w:val="00912A61"/>
    <w:rsid w:val="00912BAF"/>
    <w:rsid w:val="00912BED"/>
    <w:rsid w:val="00912EE2"/>
    <w:rsid w:val="00914897"/>
    <w:rsid w:val="00914EA3"/>
    <w:rsid w:val="009154B3"/>
    <w:rsid w:val="00915B14"/>
    <w:rsid w:val="00916F68"/>
    <w:rsid w:val="00917D2A"/>
    <w:rsid w:val="0092076E"/>
    <w:rsid w:val="009211E4"/>
    <w:rsid w:val="00921437"/>
    <w:rsid w:val="00921899"/>
    <w:rsid w:val="00921F8F"/>
    <w:rsid w:val="009226F2"/>
    <w:rsid w:val="00922DEA"/>
    <w:rsid w:val="009237DC"/>
    <w:rsid w:val="00924DDE"/>
    <w:rsid w:val="00925516"/>
    <w:rsid w:val="009255C1"/>
    <w:rsid w:val="00925A70"/>
    <w:rsid w:val="0092654E"/>
    <w:rsid w:val="00926582"/>
    <w:rsid w:val="00926A92"/>
    <w:rsid w:val="009271E8"/>
    <w:rsid w:val="00927CD2"/>
    <w:rsid w:val="00930258"/>
    <w:rsid w:val="0093339A"/>
    <w:rsid w:val="00933D40"/>
    <w:rsid w:val="009347EF"/>
    <w:rsid w:val="00934D04"/>
    <w:rsid w:val="00935E53"/>
    <w:rsid w:val="00936443"/>
    <w:rsid w:val="009365D0"/>
    <w:rsid w:val="00937E68"/>
    <w:rsid w:val="00941038"/>
    <w:rsid w:val="00941328"/>
    <w:rsid w:val="00941581"/>
    <w:rsid w:val="009418A3"/>
    <w:rsid w:val="0094214B"/>
    <w:rsid w:val="009421DE"/>
    <w:rsid w:val="00942294"/>
    <w:rsid w:val="00942ADF"/>
    <w:rsid w:val="00943CA9"/>
    <w:rsid w:val="0094431D"/>
    <w:rsid w:val="00944647"/>
    <w:rsid w:val="0094464E"/>
    <w:rsid w:val="00945E4E"/>
    <w:rsid w:val="0094674E"/>
    <w:rsid w:val="00946CD3"/>
    <w:rsid w:val="009470C0"/>
    <w:rsid w:val="0095033A"/>
    <w:rsid w:val="009507E8"/>
    <w:rsid w:val="00951100"/>
    <w:rsid w:val="009514F3"/>
    <w:rsid w:val="00951E87"/>
    <w:rsid w:val="00951FC3"/>
    <w:rsid w:val="00953231"/>
    <w:rsid w:val="0095514C"/>
    <w:rsid w:val="009557CF"/>
    <w:rsid w:val="009564DC"/>
    <w:rsid w:val="009567EC"/>
    <w:rsid w:val="00957B79"/>
    <w:rsid w:val="009605E9"/>
    <w:rsid w:val="00960A82"/>
    <w:rsid w:val="00960E00"/>
    <w:rsid w:val="00960EDA"/>
    <w:rsid w:val="0096215B"/>
    <w:rsid w:val="009621D4"/>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1676"/>
    <w:rsid w:val="00981D3E"/>
    <w:rsid w:val="00982A33"/>
    <w:rsid w:val="00983859"/>
    <w:rsid w:val="009842F6"/>
    <w:rsid w:val="0098514C"/>
    <w:rsid w:val="00986E2C"/>
    <w:rsid w:val="009871F4"/>
    <w:rsid w:val="00987AB4"/>
    <w:rsid w:val="00990037"/>
    <w:rsid w:val="0099024A"/>
    <w:rsid w:val="00990352"/>
    <w:rsid w:val="009904C6"/>
    <w:rsid w:val="00990AD8"/>
    <w:rsid w:val="00990BB6"/>
    <w:rsid w:val="00990E79"/>
    <w:rsid w:val="009914EF"/>
    <w:rsid w:val="009918E8"/>
    <w:rsid w:val="00991BFF"/>
    <w:rsid w:val="0099458B"/>
    <w:rsid w:val="00995621"/>
    <w:rsid w:val="00995647"/>
    <w:rsid w:val="00995AC1"/>
    <w:rsid w:val="00995CC5"/>
    <w:rsid w:val="00995F44"/>
    <w:rsid w:val="009966E5"/>
    <w:rsid w:val="00996BFB"/>
    <w:rsid w:val="00996C4C"/>
    <w:rsid w:val="00996EC5"/>
    <w:rsid w:val="0099718C"/>
    <w:rsid w:val="009976B5"/>
    <w:rsid w:val="00997AB2"/>
    <w:rsid w:val="009A0186"/>
    <w:rsid w:val="009A0CB1"/>
    <w:rsid w:val="009A0F56"/>
    <w:rsid w:val="009A1197"/>
    <w:rsid w:val="009A205B"/>
    <w:rsid w:val="009A3357"/>
    <w:rsid w:val="009A3EDC"/>
    <w:rsid w:val="009A45D6"/>
    <w:rsid w:val="009A48D5"/>
    <w:rsid w:val="009A4D9D"/>
    <w:rsid w:val="009A4FF5"/>
    <w:rsid w:val="009A59A9"/>
    <w:rsid w:val="009A63B4"/>
    <w:rsid w:val="009A7765"/>
    <w:rsid w:val="009A7C90"/>
    <w:rsid w:val="009B0055"/>
    <w:rsid w:val="009B1553"/>
    <w:rsid w:val="009B1583"/>
    <w:rsid w:val="009B1633"/>
    <w:rsid w:val="009B17EC"/>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464"/>
    <w:rsid w:val="009D3594"/>
    <w:rsid w:val="009D43E2"/>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750"/>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5E88"/>
    <w:rsid w:val="009F600E"/>
    <w:rsid w:val="009F60A8"/>
    <w:rsid w:val="009F79D7"/>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29E1"/>
    <w:rsid w:val="00A134BE"/>
    <w:rsid w:val="00A14F71"/>
    <w:rsid w:val="00A150EC"/>
    <w:rsid w:val="00A15826"/>
    <w:rsid w:val="00A16763"/>
    <w:rsid w:val="00A17BA7"/>
    <w:rsid w:val="00A219FE"/>
    <w:rsid w:val="00A21DB7"/>
    <w:rsid w:val="00A21DDE"/>
    <w:rsid w:val="00A2244D"/>
    <w:rsid w:val="00A237F2"/>
    <w:rsid w:val="00A23B2F"/>
    <w:rsid w:val="00A25A17"/>
    <w:rsid w:val="00A261B6"/>
    <w:rsid w:val="00A2627C"/>
    <w:rsid w:val="00A26353"/>
    <w:rsid w:val="00A263D2"/>
    <w:rsid w:val="00A27C17"/>
    <w:rsid w:val="00A27E38"/>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37BA4"/>
    <w:rsid w:val="00A4026B"/>
    <w:rsid w:val="00A408D3"/>
    <w:rsid w:val="00A4352C"/>
    <w:rsid w:val="00A4364C"/>
    <w:rsid w:val="00A4429E"/>
    <w:rsid w:val="00A44350"/>
    <w:rsid w:val="00A44D16"/>
    <w:rsid w:val="00A46755"/>
    <w:rsid w:val="00A508FD"/>
    <w:rsid w:val="00A514AE"/>
    <w:rsid w:val="00A51781"/>
    <w:rsid w:val="00A5282E"/>
    <w:rsid w:val="00A52893"/>
    <w:rsid w:val="00A52E3C"/>
    <w:rsid w:val="00A532D7"/>
    <w:rsid w:val="00A53B9C"/>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48CB"/>
    <w:rsid w:val="00A64E59"/>
    <w:rsid w:val="00A663C1"/>
    <w:rsid w:val="00A66E1E"/>
    <w:rsid w:val="00A70943"/>
    <w:rsid w:val="00A7152F"/>
    <w:rsid w:val="00A7170D"/>
    <w:rsid w:val="00A717EB"/>
    <w:rsid w:val="00A71F4F"/>
    <w:rsid w:val="00A72E2F"/>
    <w:rsid w:val="00A738C6"/>
    <w:rsid w:val="00A73EF6"/>
    <w:rsid w:val="00A74301"/>
    <w:rsid w:val="00A74335"/>
    <w:rsid w:val="00A74BAB"/>
    <w:rsid w:val="00A74E4D"/>
    <w:rsid w:val="00A765C1"/>
    <w:rsid w:val="00A76AEC"/>
    <w:rsid w:val="00A77A53"/>
    <w:rsid w:val="00A81418"/>
    <w:rsid w:val="00A81493"/>
    <w:rsid w:val="00A817AE"/>
    <w:rsid w:val="00A833B3"/>
    <w:rsid w:val="00A843CD"/>
    <w:rsid w:val="00A846AA"/>
    <w:rsid w:val="00A848F0"/>
    <w:rsid w:val="00A84BD0"/>
    <w:rsid w:val="00A84D7A"/>
    <w:rsid w:val="00A855D3"/>
    <w:rsid w:val="00A85A45"/>
    <w:rsid w:val="00A85D2F"/>
    <w:rsid w:val="00A864E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93A"/>
    <w:rsid w:val="00A9513A"/>
    <w:rsid w:val="00A9548C"/>
    <w:rsid w:val="00A956A3"/>
    <w:rsid w:val="00A95815"/>
    <w:rsid w:val="00A971B3"/>
    <w:rsid w:val="00A974EA"/>
    <w:rsid w:val="00A97904"/>
    <w:rsid w:val="00AA065C"/>
    <w:rsid w:val="00AA10DF"/>
    <w:rsid w:val="00AA15DA"/>
    <w:rsid w:val="00AA3347"/>
    <w:rsid w:val="00AA45A4"/>
    <w:rsid w:val="00AA45F7"/>
    <w:rsid w:val="00AA4745"/>
    <w:rsid w:val="00AA48DD"/>
    <w:rsid w:val="00AA592A"/>
    <w:rsid w:val="00AA5AEF"/>
    <w:rsid w:val="00AA5E1C"/>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9F3"/>
    <w:rsid w:val="00AC1E3D"/>
    <w:rsid w:val="00AC25B5"/>
    <w:rsid w:val="00AC25CE"/>
    <w:rsid w:val="00AC265E"/>
    <w:rsid w:val="00AC484A"/>
    <w:rsid w:val="00AC4A18"/>
    <w:rsid w:val="00AC4E77"/>
    <w:rsid w:val="00AC5212"/>
    <w:rsid w:val="00AC596B"/>
    <w:rsid w:val="00AC5D75"/>
    <w:rsid w:val="00AC68BD"/>
    <w:rsid w:val="00AC7EF3"/>
    <w:rsid w:val="00AC7FE4"/>
    <w:rsid w:val="00AD1343"/>
    <w:rsid w:val="00AD1BED"/>
    <w:rsid w:val="00AD2549"/>
    <w:rsid w:val="00AD260E"/>
    <w:rsid w:val="00AD36BE"/>
    <w:rsid w:val="00AD3F21"/>
    <w:rsid w:val="00AD522B"/>
    <w:rsid w:val="00AD60F3"/>
    <w:rsid w:val="00AD629D"/>
    <w:rsid w:val="00AD6E0B"/>
    <w:rsid w:val="00AD6F7C"/>
    <w:rsid w:val="00AE0154"/>
    <w:rsid w:val="00AE06F7"/>
    <w:rsid w:val="00AE099E"/>
    <w:rsid w:val="00AE0F2C"/>
    <w:rsid w:val="00AE158E"/>
    <w:rsid w:val="00AE404D"/>
    <w:rsid w:val="00AE7989"/>
    <w:rsid w:val="00AF039D"/>
    <w:rsid w:val="00AF0489"/>
    <w:rsid w:val="00AF0CE2"/>
    <w:rsid w:val="00AF0D46"/>
    <w:rsid w:val="00AF111D"/>
    <w:rsid w:val="00AF1251"/>
    <w:rsid w:val="00AF16AF"/>
    <w:rsid w:val="00AF2022"/>
    <w:rsid w:val="00AF286D"/>
    <w:rsid w:val="00AF5688"/>
    <w:rsid w:val="00AF6556"/>
    <w:rsid w:val="00AF6F89"/>
    <w:rsid w:val="00AF7711"/>
    <w:rsid w:val="00AF7947"/>
    <w:rsid w:val="00AF7EB7"/>
    <w:rsid w:val="00AF7F23"/>
    <w:rsid w:val="00B00A70"/>
    <w:rsid w:val="00B00B99"/>
    <w:rsid w:val="00B00ED4"/>
    <w:rsid w:val="00B01283"/>
    <w:rsid w:val="00B012DA"/>
    <w:rsid w:val="00B016A1"/>
    <w:rsid w:val="00B03021"/>
    <w:rsid w:val="00B031DF"/>
    <w:rsid w:val="00B0373A"/>
    <w:rsid w:val="00B03AF2"/>
    <w:rsid w:val="00B04D20"/>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C7"/>
    <w:rsid w:val="00B31B67"/>
    <w:rsid w:val="00B31BA4"/>
    <w:rsid w:val="00B31FE5"/>
    <w:rsid w:val="00B35F85"/>
    <w:rsid w:val="00B36707"/>
    <w:rsid w:val="00B369D0"/>
    <w:rsid w:val="00B36DB3"/>
    <w:rsid w:val="00B3717D"/>
    <w:rsid w:val="00B41A52"/>
    <w:rsid w:val="00B421EE"/>
    <w:rsid w:val="00B4238E"/>
    <w:rsid w:val="00B42682"/>
    <w:rsid w:val="00B42D58"/>
    <w:rsid w:val="00B42F92"/>
    <w:rsid w:val="00B43B52"/>
    <w:rsid w:val="00B43F11"/>
    <w:rsid w:val="00B4460C"/>
    <w:rsid w:val="00B455D9"/>
    <w:rsid w:val="00B45E64"/>
    <w:rsid w:val="00B46AA4"/>
    <w:rsid w:val="00B47011"/>
    <w:rsid w:val="00B4742C"/>
    <w:rsid w:val="00B4778A"/>
    <w:rsid w:val="00B479C3"/>
    <w:rsid w:val="00B47D4E"/>
    <w:rsid w:val="00B47E6C"/>
    <w:rsid w:val="00B50D3C"/>
    <w:rsid w:val="00B50DAD"/>
    <w:rsid w:val="00B51500"/>
    <w:rsid w:val="00B52B46"/>
    <w:rsid w:val="00B53175"/>
    <w:rsid w:val="00B5323F"/>
    <w:rsid w:val="00B5391E"/>
    <w:rsid w:val="00B5432E"/>
    <w:rsid w:val="00B543B1"/>
    <w:rsid w:val="00B54AE5"/>
    <w:rsid w:val="00B55025"/>
    <w:rsid w:val="00B550C7"/>
    <w:rsid w:val="00B55232"/>
    <w:rsid w:val="00B5588B"/>
    <w:rsid w:val="00B55BF8"/>
    <w:rsid w:val="00B55C62"/>
    <w:rsid w:val="00B56AEF"/>
    <w:rsid w:val="00B57DED"/>
    <w:rsid w:val="00B6000D"/>
    <w:rsid w:val="00B60CCC"/>
    <w:rsid w:val="00B61512"/>
    <w:rsid w:val="00B62F2F"/>
    <w:rsid w:val="00B634EA"/>
    <w:rsid w:val="00B638BD"/>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4540"/>
    <w:rsid w:val="00B76432"/>
    <w:rsid w:val="00B76B45"/>
    <w:rsid w:val="00B76B52"/>
    <w:rsid w:val="00B80929"/>
    <w:rsid w:val="00B80DFD"/>
    <w:rsid w:val="00B80F84"/>
    <w:rsid w:val="00B8107C"/>
    <w:rsid w:val="00B81EEA"/>
    <w:rsid w:val="00B829CD"/>
    <w:rsid w:val="00B83450"/>
    <w:rsid w:val="00B835E8"/>
    <w:rsid w:val="00B839E9"/>
    <w:rsid w:val="00B8443E"/>
    <w:rsid w:val="00B84897"/>
    <w:rsid w:val="00B849F7"/>
    <w:rsid w:val="00B868BB"/>
    <w:rsid w:val="00B86A59"/>
    <w:rsid w:val="00B86B08"/>
    <w:rsid w:val="00B8787B"/>
    <w:rsid w:val="00B878CE"/>
    <w:rsid w:val="00B905E5"/>
    <w:rsid w:val="00B90B14"/>
    <w:rsid w:val="00B90C67"/>
    <w:rsid w:val="00B9130B"/>
    <w:rsid w:val="00B91D81"/>
    <w:rsid w:val="00B92321"/>
    <w:rsid w:val="00B928E2"/>
    <w:rsid w:val="00B92C30"/>
    <w:rsid w:val="00B92F9F"/>
    <w:rsid w:val="00B93F33"/>
    <w:rsid w:val="00B9454C"/>
    <w:rsid w:val="00B94737"/>
    <w:rsid w:val="00B9559A"/>
    <w:rsid w:val="00B9578E"/>
    <w:rsid w:val="00B96F42"/>
    <w:rsid w:val="00B973B8"/>
    <w:rsid w:val="00B97648"/>
    <w:rsid w:val="00BA00F1"/>
    <w:rsid w:val="00BA02CC"/>
    <w:rsid w:val="00BA0548"/>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786A"/>
    <w:rsid w:val="00BC0B62"/>
    <w:rsid w:val="00BC0E85"/>
    <w:rsid w:val="00BC10FD"/>
    <w:rsid w:val="00BC2858"/>
    <w:rsid w:val="00BC309F"/>
    <w:rsid w:val="00BC45F2"/>
    <w:rsid w:val="00BC46A2"/>
    <w:rsid w:val="00BC4899"/>
    <w:rsid w:val="00BC4908"/>
    <w:rsid w:val="00BC4BC5"/>
    <w:rsid w:val="00BC4F78"/>
    <w:rsid w:val="00BC5F80"/>
    <w:rsid w:val="00BC677A"/>
    <w:rsid w:val="00BC6D7E"/>
    <w:rsid w:val="00BC782C"/>
    <w:rsid w:val="00BC7956"/>
    <w:rsid w:val="00BC7B07"/>
    <w:rsid w:val="00BC7E8D"/>
    <w:rsid w:val="00BD0452"/>
    <w:rsid w:val="00BD0504"/>
    <w:rsid w:val="00BD05E0"/>
    <w:rsid w:val="00BD0EF9"/>
    <w:rsid w:val="00BD2AFC"/>
    <w:rsid w:val="00BD3452"/>
    <w:rsid w:val="00BD37DB"/>
    <w:rsid w:val="00BD3AD6"/>
    <w:rsid w:val="00BD3B47"/>
    <w:rsid w:val="00BD3BAD"/>
    <w:rsid w:val="00BD3EAB"/>
    <w:rsid w:val="00BD455E"/>
    <w:rsid w:val="00BD4D42"/>
    <w:rsid w:val="00BD4DFF"/>
    <w:rsid w:val="00BD5157"/>
    <w:rsid w:val="00BD5B8E"/>
    <w:rsid w:val="00BD62C0"/>
    <w:rsid w:val="00BD7094"/>
    <w:rsid w:val="00BD729B"/>
    <w:rsid w:val="00BD7344"/>
    <w:rsid w:val="00BD75A6"/>
    <w:rsid w:val="00BE0088"/>
    <w:rsid w:val="00BE0E2B"/>
    <w:rsid w:val="00BE16E3"/>
    <w:rsid w:val="00BE23F5"/>
    <w:rsid w:val="00BE38E5"/>
    <w:rsid w:val="00BE3B44"/>
    <w:rsid w:val="00BE4EB4"/>
    <w:rsid w:val="00BE5007"/>
    <w:rsid w:val="00BE536A"/>
    <w:rsid w:val="00BE5ECE"/>
    <w:rsid w:val="00BE6791"/>
    <w:rsid w:val="00BE7AB4"/>
    <w:rsid w:val="00BF0947"/>
    <w:rsid w:val="00BF1104"/>
    <w:rsid w:val="00BF1BB2"/>
    <w:rsid w:val="00BF2C75"/>
    <w:rsid w:val="00BF3E4D"/>
    <w:rsid w:val="00BF4115"/>
    <w:rsid w:val="00BF5F30"/>
    <w:rsid w:val="00BF7062"/>
    <w:rsid w:val="00BF79F1"/>
    <w:rsid w:val="00C00408"/>
    <w:rsid w:val="00C01247"/>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4D8"/>
    <w:rsid w:val="00C227F2"/>
    <w:rsid w:val="00C2340D"/>
    <w:rsid w:val="00C23FDB"/>
    <w:rsid w:val="00C25F3B"/>
    <w:rsid w:val="00C26114"/>
    <w:rsid w:val="00C261BB"/>
    <w:rsid w:val="00C26509"/>
    <w:rsid w:val="00C26F21"/>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97"/>
    <w:rsid w:val="00C41624"/>
    <w:rsid w:val="00C42E2B"/>
    <w:rsid w:val="00C44515"/>
    <w:rsid w:val="00C4459D"/>
    <w:rsid w:val="00C452AC"/>
    <w:rsid w:val="00C45C1F"/>
    <w:rsid w:val="00C45D32"/>
    <w:rsid w:val="00C466D3"/>
    <w:rsid w:val="00C47D55"/>
    <w:rsid w:val="00C503B1"/>
    <w:rsid w:val="00C509A7"/>
    <w:rsid w:val="00C512E2"/>
    <w:rsid w:val="00C5162C"/>
    <w:rsid w:val="00C52EC5"/>
    <w:rsid w:val="00C5319F"/>
    <w:rsid w:val="00C5373E"/>
    <w:rsid w:val="00C54DAA"/>
    <w:rsid w:val="00C57978"/>
    <w:rsid w:val="00C5799A"/>
    <w:rsid w:val="00C602B6"/>
    <w:rsid w:val="00C60514"/>
    <w:rsid w:val="00C61B04"/>
    <w:rsid w:val="00C61EB2"/>
    <w:rsid w:val="00C6206D"/>
    <w:rsid w:val="00C6227B"/>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FA9"/>
    <w:rsid w:val="00C71094"/>
    <w:rsid w:val="00C7162E"/>
    <w:rsid w:val="00C737D2"/>
    <w:rsid w:val="00C75319"/>
    <w:rsid w:val="00C7534C"/>
    <w:rsid w:val="00C75528"/>
    <w:rsid w:val="00C756DE"/>
    <w:rsid w:val="00C77D36"/>
    <w:rsid w:val="00C77DBD"/>
    <w:rsid w:val="00C801D4"/>
    <w:rsid w:val="00C80247"/>
    <w:rsid w:val="00C81405"/>
    <w:rsid w:val="00C816B7"/>
    <w:rsid w:val="00C81A18"/>
    <w:rsid w:val="00C81A8D"/>
    <w:rsid w:val="00C82473"/>
    <w:rsid w:val="00C82799"/>
    <w:rsid w:val="00C82C3F"/>
    <w:rsid w:val="00C83084"/>
    <w:rsid w:val="00C837DC"/>
    <w:rsid w:val="00C84394"/>
    <w:rsid w:val="00C84666"/>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2165"/>
    <w:rsid w:val="00C92B4B"/>
    <w:rsid w:val="00C93B1E"/>
    <w:rsid w:val="00C94677"/>
    <w:rsid w:val="00C95239"/>
    <w:rsid w:val="00C96A3F"/>
    <w:rsid w:val="00C96DB6"/>
    <w:rsid w:val="00C96E15"/>
    <w:rsid w:val="00C974AB"/>
    <w:rsid w:val="00C977AF"/>
    <w:rsid w:val="00C979FD"/>
    <w:rsid w:val="00C97B69"/>
    <w:rsid w:val="00CA0E18"/>
    <w:rsid w:val="00CA13CC"/>
    <w:rsid w:val="00CA145A"/>
    <w:rsid w:val="00CA1CDA"/>
    <w:rsid w:val="00CA1EA7"/>
    <w:rsid w:val="00CA2AF9"/>
    <w:rsid w:val="00CA3033"/>
    <w:rsid w:val="00CA36E3"/>
    <w:rsid w:val="00CA4A32"/>
    <w:rsid w:val="00CA4EF3"/>
    <w:rsid w:val="00CA51DB"/>
    <w:rsid w:val="00CA55C9"/>
    <w:rsid w:val="00CA6580"/>
    <w:rsid w:val="00CA66D0"/>
    <w:rsid w:val="00CA6A6C"/>
    <w:rsid w:val="00CA76CE"/>
    <w:rsid w:val="00CA7DFC"/>
    <w:rsid w:val="00CB0CE5"/>
    <w:rsid w:val="00CB0F0E"/>
    <w:rsid w:val="00CB15C7"/>
    <w:rsid w:val="00CB2A35"/>
    <w:rsid w:val="00CB2CE3"/>
    <w:rsid w:val="00CB362E"/>
    <w:rsid w:val="00CB3BEC"/>
    <w:rsid w:val="00CB434F"/>
    <w:rsid w:val="00CB5384"/>
    <w:rsid w:val="00CB61F6"/>
    <w:rsid w:val="00CB6A18"/>
    <w:rsid w:val="00CB6D10"/>
    <w:rsid w:val="00CB7871"/>
    <w:rsid w:val="00CC008C"/>
    <w:rsid w:val="00CC07DA"/>
    <w:rsid w:val="00CC1081"/>
    <w:rsid w:val="00CC12BC"/>
    <w:rsid w:val="00CC1FD0"/>
    <w:rsid w:val="00CC2A83"/>
    <w:rsid w:val="00CC378E"/>
    <w:rsid w:val="00CC4517"/>
    <w:rsid w:val="00CC46FB"/>
    <w:rsid w:val="00CC4CD6"/>
    <w:rsid w:val="00CC4E40"/>
    <w:rsid w:val="00CC5721"/>
    <w:rsid w:val="00CC5797"/>
    <w:rsid w:val="00CC6119"/>
    <w:rsid w:val="00CC6D0A"/>
    <w:rsid w:val="00CD079D"/>
    <w:rsid w:val="00CD08AE"/>
    <w:rsid w:val="00CD0BFD"/>
    <w:rsid w:val="00CD0F6A"/>
    <w:rsid w:val="00CD1137"/>
    <w:rsid w:val="00CD2193"/>
    <w:rsid w:val="00CD24E8"/>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A71"/>
    <w:rsid w:val="00CE14B9"/>
    <w:rsid w:val="00CE1AD6"/>
    <w:rsid w:val="00CE265E"/>
    <w:rsid w:val="00CE3C0F"/>
    <w:rsid w:val="00CE54EA"/>
    <w:rsid w:val="00CE55C2"/>
    <w:rsid w:val="00CE580C"/>
    <w:rsid w:val="00CE5DB8"/>
    <w:rsid w:val="00CE6220"/>
    <w:rsid w:val="00CE65CD"/>
    <w:rsid w:val="00CE686E"/>
    <w:rsid w:val="00CE6C1D"/>
    <w:rsid w:val="00CE7D15"/>
    <w:rsid w:val="00CF03D3"/>
    <w:rsid w:val="00CF0637"/>
    <w:rsid w:val="00CF07AD"/>
    <w:rsid w:val="00CF301B"/>
    <w:rsid w:val="00CF303E"/>
    <w:rsid w:val="00CF5509"/>
    <w:rsid w:val="00CF5707"/>
    <w:rsid w:val="00CF5A03"/>
    <w:rsid w:val="00CF6FFA"/>
    <w:rsid w:val="00CF7054"/>
    <w:rsid w:val="00CF7B0F"/>
    <w:rsid w:val="00D00C8A"/>
    <w:rsid w:val="00D01536"/>
    <w:rsid w:val="00D015B7"/>
    <w:rsid w:val="00D015EA"/>
    <w:rsid w:val="00D0471E"/>
    <w:rsid w:val="00D068E9"/>
    <w:rsid w:val="00D1036E"/>
    <w:rsid w:val="00D142C4"/>
    <w:rsid w:val="00D14EC2"/>
    <w:rsid w:val="00D16971"/>
    <w:rsid w:val="00D1707F"/>
    <w:rsid w:val="00D17314"/>
    <w:rsid w:val="00D200F2"/>
    <w:rsid w:val="00D206CE"/>
    <w:rsid w:val="00D2157A"/>
    <w:rsid w:val="00D2184A"/>
    <w:rsid w:val="00D2193B"/>
    <w:rsid w:val="00D2217D"/>
    <w:rsid w:val="00D22195"/>
    <w:rsid w:val="00D24B14"/>
    <w:rsid w:val="00D257FD"/>
    <w:rsid w:val="00D27DFB"/>
    <w:rsid w:val="00D27F6F"/>
    <w:rsid w:val="00D304AB"/>
    <w:rsid w:val="00D31FAC"/>
    <w:rsid w:val="00D326D1"/>
    <w:rsid w:val="00D32A68"/>
    <w:rsid w:val="00D339D7"/>
    <w:rsid w:val="00D34462"/>
    <w:rsid w:val="00D3466F"/>
    <w:rsid w:val="00D34B5C"/>
    <w:rsid w:val="00D355BC"/>
    <w:rsid w:val="00D363AC"/>
    <w:rsid w:val="00D3763B"/>
    <w:rsid w:val="00D37677"/>
    <w:rsid w:val="00D37BD3"/>
    <w:rsid w:val="00D40CB7"/>
    <w:rsid w:val="00D426DD"/>
    <w:rsid w:val="00D42B2D"/>
    <w:rsid w:val="00D465FD"/>
    <w:rsid w:val="00D46D27"/>
    <w:rsid w:val="00D47212"/>
    <w:rsid w:val="00D50B0A"/>
    <w:rsid w:val="00D50D4A"/>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27DC"/>
    <w:rsid w:val="00D62A48"/>
    <w:rsid w:val="00D6398C"/>
    <w:rsid w:val="00D63F55"/>
    <w:rsid w:val="00D704FD"/>
    <w:rsid w:val="00D70542"/>
    <w:rsid w:val="00D707D7"/>
    <w:rsid w:val="00D71387"/>
    <w:rsid w:val="00D714F8"/>
    <w:rsid w:val="00D72E51"/>
    <w:rsid w:val="00D7531B"/>
    <w:rsid w:val="00D755CF"/>
    <w:rsid w:val="00D75800"/>
    <w:rsid w:val="00D75F8A"/>
    <w:rsid w:val="00D76C69"/>
    <w:rsid w:val="00D770B0"/>
    <w:rsid w:val="00D7721C"/>
    <w:rsid w:val="00D77250"/>
    <w:rsid w:val="00D8003C"/>
    <w:rsid w:val="00D80296"/>
    <w:rsid w:val="00D80DE0"/>
    <w:rsid w:val="00D80FFD"/>
    <w:rsid w:val="00D819EA"/>
    <w:rsid w:val="00D83980"/>
    <w:rsid w:val="00D83D1F"/>
    <w:rsid w:val="00D83DD9"/>
    <w:rsid w:val="00D86328"/>
    <w:rsid w:val="00D8656B"/>
    <w:rsid w:val="00D86973"/>
    <w:rsid w:val="00D86F82"/>
    <w:rsid w:val="00D8727A"/>
    <w:rsid w:val="00D87926"/>
    <w:rsid w:val="00D911EF"/>
    <w:rsid w:val="00D9193D"/>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481"/>
    <w:rsid w:val="00DA5A97"/>
    <w:rsid w:val="00DA6653"/>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469"/>
    <w:rsid w:val="00DC3662"/>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7906"/>
    <w:rsid w:val="00DE04D7"/>
    <w:rsid w:val="00DE088E"/>
    <w:rsid w:val="00DE1414"/>
    <w:rsid w:val="00DE2DA8"/>
    <w:rsid w:val="00DE35BA"/>
    <w:rsid w:val="00DE382E"/>
    <w:rsid w:val="00DE3CAB"/>
    <w:rsid w:val="00DE3CF5"/>
    <w:rsid w:val="00DE502C"/>
    <w:rsid w:val="00DE6071"/>
    <w:rsid w:val="00DE71D2"/>
    <w:rsid w:val="00DE7ABA"/>
    <w:rsid w:val="00DF0671"/>
    <w:rsid w:val="00DF1128"/>
    <w:rsid w:val="00DF1F01"/>
    <w:rsid w:val="00DF1F52"/>
    <w:rsid w:val="00DF24EA"/>
    <w:rsid w:val="00DF2715"/>
    <w:rsid w:val="00DF27F5"/>
    <w:rsid w:val="00DF334A"/>
    <w:rsid w:val="00DF3352"/>
    <w:rsid w:val="00DF5AB5"/>
    <w:rsid w:val="00DF63EE"/>
    <w:rsid w:val="00DF65CE"/>
    <w:rsid w:val="00DF6AF4"/>
    <w:rsid w:val="00DF6C7E"/>
    <w:rsid w:val="00DF7CBC"/>
    <w:rsid w:val="00E01A72"/>
    <w:rsid w:val="00E02034"/>
    <w:rsid w:val="00E024C0"/>
    <w:rsid w:val="00E024C1"/>
    <w:rsid w:val="00E0275C"/>
    <w:rsid w:val="00E02AF9"/>
    <w:rsid w:val="00E02B98"/>
    <w:rsid w:val="00E03349"/>
    <w:rsid w:val="00E03CD4"/>
    <w:rsid w:val="00E044B1"/>
    <w:rsid w:val="00E04619"/>
    <w:rsid w:val="00E0473C"/>
    <w:rsid w:val="00E04C2E"/>
    <w:rsid w:val="00E04FC5"/>
    <w:rsid w:val="00E07126"/>
    <w:rsid w:val="00E0742E"/>
    <w:rsid w:val="00E077D4"/>
    <w:rsid w:val="00E0787D"/>
    <w:rsid w:val="00E07A47"/>
    <w:rsid w:val="00E07C52"/>
    <w:rsid w:val="00E07C6F"/>
    <w:rsid w:val="00E10F69"/>
    <w:rsid w:val="00E11600"/>
    <w:rsid w:val="00E12528"/>
    <w:rsid w:val="00E140EF"/>
    <w:rsid w:val="00E14276"/>
    <w:rsid w:val="00E14AC9"/>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F44"/>
    <w:rsid w:val="00E3524F"/>
    <w:rsid w:val="00E358D1"/>
    <w:rsid w:val="00E35EE7"/>
    <w:rsid w:val="00E36338"/>
    <w:rsid w:val="00E37456"/>
    <w:rsid w:val="00E4017F"/>
    <w:rsid w:val="00E4029A"/>
    <w:rsid w:val="00E404CD"/>
    <w:rsid w:val="00E420BE"/>
    <w:rsid w:val="00E42C03"/>
    <w:rsid w:val="00E43561"/>
    <w:rsid w:val="00E441D8"/>
    <w:rsid w:val="00E442B3"/>
    <w:rsid w:val="00E456F1"/>
    <w:rsid w:val="00E45A4F"/>
    <w:rsid w:val="00E4650C"/>
    <w:rsid w:val="00E476D6"/>
    <w:rsid w:val="00E47EAF"/>
    <w:rsid w:val="00E5138D"/>
    <w:rsid w:val="00E51507"/>
    <w:rsid w:val="00E52272"/>
    <w:rsid w:val="00E52A89"/>
    <w:rsid w:val="00E52C55"/>
    <w:rsid w:val="00E5361C"/>
    <w:rsid w:val="00E53BE6"/>
    <w:rsid w:val="00E55231"/>
    <w:rsid w:val="00E55C17"/>
    <w:rsid w:val="00E56625"/>
    <w:rsid w:val="00E56854"/>
    <w:rsid w:val="00E56E1F"/>
    <w:rsid w:val="00E57F43"/>
    <w:rsid w:val="00E60D7C"/>
    <w:rsid w:val="00E6143C"/>
    <w:rsid w:val="00E61E4C"/>
    <w:rsid w:val="00E62CEB"/>
    <w:rsid w:val="00E638E9"/>
    <w:rsid w:val="00E650D4"/>
    <w:rsid w:val="00E6539A"/>
    <w:rsid w:val="00E658FB"/>
    <w:rsid w:val="00E65A7B"/>
    <w:rsid w:val="00E65F2C"/>
    <w:rsid w:val="00E67294"/>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1DE0"/>
    <w:rsid w:val="00E83375"/>
    <w:rsid w:val="00E84509"/>
    <w:rsid w:val="00E8582F"/>
    <w:rsid w:val="00E860AE"/>
    <w:rsid w:val="00E86351"/>
    <w:rsid w:val="00E8665B"/>
    <w:rsid w:val="00E8767E"/>
    <w:rsid w:val="00E9064D"/>
    <w:rsid w:val="00E90B06"/>
    <w:rsid w:val="00E91232"/>
    <w:rsid w:val="00E92246"/>
    <w:rsid w:val="00E9230E"/>
    <w:rsid w:val="00E93056"/>
    <w:rsid w:val="00E932E8"/>
    <w:rsid w:val="00E93C2E"/>
    <w:rsid w:val="00E94AC9"/>
    <w:rsid w:val="00E9588B"/>
    <w:rsid w:val="00E965E1"/>
    <w:rsid w:val="00E9667D"/>
    <w:rsid w:val="00E96A6E"/>
    <w:rsid w:val="00E97685"/>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B0C"/>
    <w:rsid w:val="00EB1277"/>
    <w:rsid w:val="00EB298B"/>
    <w:rsid w:val="00EB35E7"/>
    <w:rsid w:val="00EB6412"/>
    <w:rsid w:val="00EB64C5"/>
    <w:rsid w:val="00EB7376"/>
    <w:rsid w:val="00EC027E"/>
    <w:rsid w:val="00EC0CB6"/>
    <w:rsid w:val="00EC0D89"/>
    <w:rsid w:val="00EC12BF"/>
    <w:rsid w:val="00EC236C"/>
    <w:rsid w:val="00EC26EA"/>
    <w:rsid w:val="00EC2B3D"/>
    <w:rsid w:val="00EC3843"/>
    <w:rsid w:val="00EC4511"/>
    <w:rsid w:val="00EC52B0"/>
    <w:rsid w:val="00EC597E"/>
    <w:rsid w:val="00EC6B0E"/>
    <w:rsid w:val="00EC7078"/>
    <w:rsid w:val="00EC7FF0"/>
    <w:rsid w:val="00ED020D"/>
    <w:rsid w:val="00ED054E"/>
    <w:rsid w:val="00ED09D0"/>
    <w:rsid w:val="00ED0F28"/>
    <w:rsid w:val="00ED147C"/>
    <w:rsid w:val="00ED1546"/>
    <w:rsid w:val="00ED1648"/>
    <w:rsid w:val="00ED1944"/>
    <w:rsid w:val="00ED19BC"/>
    <w:rsid w:val="00ED19C7"/>
    <w:rsid w:val="00ED297D"/>
    <w:rsid w:val="00ED3824"/>
    <w:rsid w:val="00ED4703"/>
    <w:rsid w:val="00ED482C"/>
    <w:rsid w:val="00ED610E"/>
    <w:rsid w:val="00ED73DD"/>
    <w:rsid w:val="00EE163D"/>
    <w:rsid w:val="00EE19C6"/>
    <w:rsid w:val="00EE1FA8"/>
    <w:rsid w:val="00EE200B"/>
    <w:rsid w:val="00EE262D"/>
    <w:rsid w:val="00EE307A"/>
    <w:rsid w:val="00EE311F"/>
    <w:rsid w:val="00EE404A"/>
    <w:rsid w:val="00EE437A"/>
    <w:rsid w:val="00EE450F"/>
    <w:rsid w:val="00EE57A0"/>
    <w:rsid w:val="00EE5B10"/>
    <w:rsid w:val="00EE5C85"/>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EF7D0F"/>
    <w:rsid w:val="00F00379"/>
    <w:rsid w:val="00F007C7"/>
    <w:rsid w:val="00F00A31"/>
    <w:rsid w:val="00F010B1"/>
    <w:rsid w:val="00F0132F"/>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4D4C"/>
    <w:rsid w:val="00F15F47"/>
    <w:rsid w:val="00F164E3"/>
    <w:rsid w:val="00F16F5D"/>
    <w:rsid w:val="00F17B70"/>
    <w:rsid w:val="00F20034"/>
    <w:rsid w:val="00F20586"/>
    <w:rsid w:val="00F216B6"/>
    <w:rsid w:val="00F22FFC"/>
    <w:rsid w:val="00F239BC"/>
    <w:rsid w:val="00F23C2E"/>
    <w:rsid w:val="00F23E76"/>
    <w:rsid w:val="00F2489B"/>
    <w:rsid w:val="00F248FB"/>
    <w:rsid w:val="00F253D6"/>
    <w:rsid w:val="00F253FA"/>
    <w:rsid w:val="00F258C6"/>
    <w:rsid w:val="00F26402"/>
    <w:rsid w:val="00F265C2"/>
    <w:rsid w:val="00F265D4"/>
    <w:rsid w:val="00F27128"/>
    <w:rsid w:val="00F30F16"/>
    <w:rsid w:val="00F30F45"/>
    <w:rsid w:val="00F3146A"/>
    <w:rsid w:val="00F31F4D"/>
    <w:rsid w:val="00F32EC5"/>
    <w:rsid w:val="00F3384F"/>
    <w:rsid w:val="00F33AC4"/>
    <w:rsid w:val="00F33C79"/>
    <w:rsid w:val="00F34729"/>
    <w:rsid w:val="00F3516E"/>
    <w:rsid w:val="00F35D90"/>
    <w:rsid w:val="00F36209"/>
    <w:rsid w:val="00F36F62"/>
    <w:rsid w:val="00F3719E"/>
    <w:rsid w:val="00F3721E"/>
    <w:rsid w:val="00F405A3"/>
    <w:rsid w:val="00F40C82"/>
    <w:rsid w:val="00F40F56"/>
    <w:rsid w:val="00F4151F"/>
    <w:rsid w:val="00F4159F"/>
    <w:rsid w:val="00F4162A"/>
    <w:rsid w:val="00F42248"/>
    <w:rsid w:val="00F451CF"/>
    <w:rsid w:val="00F45899"/>
    <w:rsid w:val="00F45C8F"/>
    <w:rsid w:val="00F45F11"/>
    <w:rsid w:val="00F467A6"/>
    <w:rsid w:val="00F46833"/>
    <w:rsid w:val="00F46E5F"/>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7CA8"/>
    <w:rsid w:val="00F60492"/>
    <w:rsid w:val="00F604C4"/>
    <w:rsid w:val="00F608EA"/>
    <w:rsid w:val="00F61DF1"/>
    <w:rsid w:val="00F62392"/>
    <w:rsid w:val="00F6242B"/>
    <w:rsid w:val="00F62BF0"/>
    <w:rsid w:val="00F62F8D"/>
    <w:rsid w:val="00F6409C"/>
    <w:rsid w:val="00F64839"/>
    <w:rsid w:val="00F66110"/>
    <w:rsid w:val="00F664EA"/>
    <w:rsid w:val="00F6754B"/>
    <w:rsid w:val="00F67813"/>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0EA"/>
    <w:rsid w:val="00F86B20"/>
    <w:rsid w:val="00F87184"/>
    <w:rsid w:val="00F87432"/>
    <w:rsid w:val="00F87458"/>
    <w:rsid w:val="00F87686"/>
    <w:rsid w:val="00F87DD9"/>
    <w:rsid w:val="00F9086D"/>
    <w:rsid w:val="00F91405"/>
    <w:rsid w:val="00F91655"/>
    <w:rsid w:val="00F91ABA"/>
    <w:rsid w:val="00F92178"/>
    <w:rsid w:val="00F93869"/>
    <w:rsid w:val="00F94350"/>
    <w:rsid w:val="00F95B1D"/>
    <w:rsid w:val="00F95C80"/>
    <w:rsid w:val="00FA0A2F"/>
    <w:rsid w:val="00FA12B2"/>
    <w:rsid w:val="00FA1E04"/>
    <w:rsid w:val="00FA2168"/>
    <w:rsid w:val="00FA2A97"/>
    <w:rsid w:val="00FA2F55"/>
    <w:rsid w:val="00FA3C8E"/>
    <w:rsid w:val="00FA4096"/>
    <w:rsid w:val="00FA444C"/>
    <w:rsid w:val="00FA4452"/>
    <w:rsid w:val="00FA4AC8"/>
    <w:rsid w:val="00FA4D7E"/>
    <w:rsid w:val="00FA4E30"/>
    <w:rsid w:val="00FA4FC9"/>
    <w:rsid w:val="00FA68CC"/>
    <w:rsid w:val="00FA7936"/>
    <w:rsid w:val="00FB06EB"/>
    <w:rsid w:val="00FB0706"/>
    <w:rsid w:val="00FB14F7"/>
    <w:rsid w:val="00FB1982"/>
    <w:rsid w:val="00FB19AA"/>
    <w:rsid w:val="00FB27B1"/>
    <w:rsid w:val="00FB2AC0"/>
    <w:rsid w:val="00FB2E4E"/>
    <w:rsid w:val="00FB31DD"/>
    <w:rsid w:val="00FB3E05"/>
    <w:rsid w:val="00FB4029"/>
    <w:rsid w:val="00FB44DB"/>
    <w:rsid w:val="00FB6F8C"/>
    <w:rsid w:val="00FB6FB8"/>
    <w:rsid w:val="00FB71F5"/>
    <w:rsid w:val="00FB7E8C"/>
    <w:rsid w:val="00FC0E39"/>
    <w:rsid w:val="00FC1283"/>
    <w:rsid w:val="00FC1D79"/>
    <w:rsid w:val="00FC27A5"/>
    <w:rsid w:val="00FC2AC3"/>
    <w:rsid w:val="00FC3CEF"/>
    <w:rsid w:val="00FC3D27"/>
    <w:rsid w:val="00FC4424"/>
    <w:rsid w:val="00FC45F5"/>
    <w:rsid w:val="00FC618E"/>
    <w:rsid w:val="00FC671D"/>
    <w:rsid w:val="00FC7B49"/>
    <w:rsid w:val="00FC7DA9"/>
    <w:rsid w:val="00FD08A1"/>
    <w:rsid w:val="00FD42E8"/>
    <w:rsid w:val="00FD636E"/>
    <w:rsid w:val="00FD6536"/>
    <w:rsid w:val="00FD6B63"/>
    <w:rsid w:val="00FD76C6"/>
    <w:rsid w:val="00FE0FC4"/>
    <w:rsid w:val="00FE12B3"/>
    <w:rsid w:val="00FE1AE1"/>
    <w:rsid w:val="00FE2F8A"/>
    <w:rsid w:val="00FE3018"/>
    <w:rsid w:val="00FE30A1"/>
    <w:rsid w:val="00FE47D9"/>
    <w:rsid w:val="00FE54A7"/>
    <w:rsid w:val="00FE56E3"/>
    <w:rsid w:val="00FE5785"/>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652484A"/>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inegi.org.mx/calidad/carpeta-de-la-primera-sesion-de-2021/"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825BF-4205-4CB4-A4A2-1D2A9B7EFA2C}">
  <ds:schemaRefs>
    <ds:schemaRef ds:uri="http://schemas.openxmlformats.org/officeDocument/2006/bibliography"/>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4921</Words>
  <Characters>28052</Characters>
  <Application>Microsoft Office Word</Application>
  <DocSecurity>0</DocSecurity>
  <Lines>233</Lines>
  <Paragraphs>65</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3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Nuria Torroja Mateu</cp:lastModifiedBy>
  <cp:revision>2</cp:revision>
  <cp:lastPrinted>2019-11-29T00:18:00Z</cp:lastPrinted>
  <dcterms:created xsi:type="dcterms:W3CDTF">2021-05-18T18:55:00Z</dcterms:created>
  <dcterms:modified xsi:type="dcterms:W3CDTF">2021-05-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